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F9EDB9" w14:textId="1D444708" w:rsidR="00783ED8" w:rsidRDefault="00602400" w:rsidP="00783ED8">
      <w:pPr>
        <w:pStyle w:val="Heading2"/>
        <w:rPr>
          <w:b/>
          <w:bCs/>
          <w:color w:val="0D0D0D" w:themeColor="text1" w:themeTint="F2"/>
        </w:rPr>
      </w:pPr>
      <w:r>
        <w:rPr>
          <w:b/>
          <w:bCs/>
          <w:color w:val="0D0D0D" w:themeColor="text1" w:themeTint="F2"/>
        </w:rPr>
        <w:t>Extended Data</w:t>
      </w:r>
    </w:p>
    <w:p w14:paraId="1FD89846" w14:textId="77777777" w:rsidR="00A64F72" w:rsidRPr="00A64F72" w:rsidRDefault="00A64F72" w:rsidP="00A64F72"/>
    <w:p w14:paraId="21AD1C50" w14:textId="66F13391" w:rsidR="00A64F72" w:rsidRDefault="00A64F72" w:rsidP="002A649B">
      <w:r>
        <w:rPr>
          <w:noProof/>
        </w:rPr>
        <w:drawing>
          <wp:inline distT="0" distB="0" distL="0" distR="0" wp14:anchorId="112E4CE1" wp14:editId="1DF46463">
            <wp:extent cx="5939155" cy="4152900"/>
            <wp:effectExtent l="0" t="0" r="4445" b="0"/>
            <wp:docPr id="125500894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9155" cy="4152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26B4DCD" w14:textId="562C8919" w:rsidR="00A64F72" w:rsidRDefault="00A64F72" w:rsidP="002A649B">
      <w:r w:rsidRPr="00A64F72">
        <w:rPr>
          <w:b/>
          <w:bCs/>
        </w:rPr>
        <w:t>Figure S1</w:t>
      </w:r>
      <w:r>
        <w:rPr>
          <w:b/>
          <w:bCs/>
        </w:rPr>
        <w:t>.</w:t>
      </w:r>
      <w:r>
        <w:t xml:space="preserve"> All-versus-all comparison of the evolved structures with Dali. A high Z-score indicates higher similarity between the compared structures. The top-left cluster represents structures that contain a similar beta-sheet, and the scattered cluster on the bottom-left represents structures containing similar alpha-helices. </w:t>
      </w:r>
    </w:p>
    <w:p w14:paraId="309AB4B3" w14:textId="008E2D7C" w:rsidR="00913DDA" w:rsidRPr="00913DDA" w:rsidRDefault="005A3062" w:rsidP="00913DDA">
      <w:pPr>
        <w:jc w:val="center"/>
        <w:rPr>
          <w:rFonts w:ascii="Calibri" w:hAnsi="Calibri" w:cs="Calibri"/>
          <w:color w:val="000000"/>
          <w:shd w:val="clear" w:color="auto" w:fill="FFFFFF"/>
        </w:rPr>
      </w:pPr>
      <w:r>
        <w:rPr>
          <w:rStyle w:val="wacimagecontainer"/>
          <w:rFonts w:ascii="Segoe UI" w:hAnsi="Segoe UI" w:cs="Segoe UI"/>
          <w:noProof/>
          <w:color w:val="000000"/>
          <w:sz w:val="18"/>
          <w:szCs w:val="18"/>
          <w:shd w:val="clear" w:color="auto" w:fill="FFFFFF"/>
        </w:rPr>
        <w:lastRenderedPageBreak/>
        <w:drawing>
          <wp:inline distT="0" distB="0" distL="0" distR="0" wp14:anchorId="2A72D142" wp14:editId="122B38D3">
            <wp:extent cx="5939155" cy="3609975"/>
            <wp:effectExtent l="0" t="0" r="4445" b="9525"/>
            <wp:docPr id="273632304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9155" cy="3609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48B751E" w14:textId="78E904FF" w:rsidR="00F53F4E" w:rsidRPr="002A649B" w:rsidRDefault="002A649B" w:rsidP="00F53F4E">
      <w:pPr>
        <w:rPr>
          <w:color w:val="0D0D0D" w:themeColor="text1" w:themeTint="F2"/>
        </w:rPr>
      </w:pPr>
      <w:r w:rsidRPr="00F8046A">
        <w:rPr>
          <w:b/>
          <w:bCs/>
          <w:color w:val="0D0D0D" w:themeColor="text1" w:themeTint="F2"/>
        </w:rPr>
        <w:t>Figure S</w:t>
      </w:r>
      <w:r w:rsidR="003B7096">
        <w:rPr>
          <w:b/>
          <w:bCs/>
          <w:color w:val="0D0D0D" w:themeColor="text1" w:themeTint="F2"/>
        </w:rPr>
        <w:t>2</w:t>
      </w:r>
      <w:r w:rsidRPr="00F8046A">
        <w:rPr>
          <w:b/>
          <w:bCs/>
          <w:color w:val="0D0D0D" w:themeColor="text1" w:themeTint="F2"/>
        </w:rPr>
        <w:t>.</w:t>
      </w:r>
      <w:r>
        <w:rPr>
          <w:b/>
          <w:bCs/>
          <w:color w:val="0D0D0D" w:themeColor="text1" w:themeTint="F2"/>
        </w:rPr>
        <w:t xml:space="preserve"> </w:t>
      </w:r>
      <w:r w:rsidRPr="002A649B">
        <w:rPr>
          <w:color w:val="0D0D0D" w:themeColor="text1" w:themeTint="F2"/>
        </w:rPr>
        <w:t xml:space="preserve">Protein fold </w:t>
      </w:r>
      <w:r w:rsidR="00E75959">
        <w:rPr>
          <w:color w:val="0D0D0D" w:themeColor="text1" w:themeTint="F2"/>
        </w:rPr>
        <w:t>class</w:t>
      </w:r>
      <w:r w:rsidR="001205BC">
        <w:rPr>
          <w:color w:val="0D0D0D" w:themeColor="text1" w:themeTint="F2"/>
        </w:rPr>
        <w:t xml:space="preserve">, </w:t>
      </w:r>
      <w:r w:rsidRPr="002A649B">
        <w:rPr>
          <w:color w:val="0D0D0D" w:themeColor="text1" w:themeTint="F2"/>
        </w:rPr>
        <w:t>length</w:t>
      </w:r>
      <w:r w:rsidR="001205BC">
        <w:rPr>
          <w:color w:val="0D0D0D" w:themeColor="text1" w:themeTint="F2"/>
        </w:rPr>
        <w:t>, mean pLDDT</w:t>
      </w:r>
      <w:r w:rsidR="00B405C0">
        <w:rPr>
          <w:color w:val="0D0D0D" w:themeColor="text1" w:themeTint="F2"/>
        </w:rPr>
        <w:t xml:space="preserve"> </w:t>
      </w:r>
      <w:r w:rsidR="001205BC" w:rsidRPr="002A649B">
        <w:rPr>
          <w:color w:val="0D0D0D" w:themeColor="text1" w:themeTint="F2"/>
        </w:rPr>
        <w:t>distribution</w:t>
      </w:r>
      <w:r w:rsidR="001205BC">
        <w:rPr>
          <w:color w:val="0D0D0D" w:themeColor="text1" w:themeTint="F2"/>
        </w:rPr>
        <w:t>s</w:t>
      </w:r>
      <w:r w:rsidR="001205BC" w:rsidRPr="002A649B">
        <w:rPr>
          <w:color w:val="0D0D0D" w:themeColor="text1" w:themeTint="F2"/>
        </w:rPr>
        <w:t xml:space="preserve"> </w:t>
      </w:r>
      <w:r w:rsidRPr="002A649B">
        <w:rPr>
          <w:color w:val="0D0D0D" w:themeColor="text1" w:themeTint="F2"/>
        </w:rPr>
        <w:t xml:space="preserve">in PFES. </w:t>
      </w:r>
      <w:r>
        <w:rPr>
          <w:color w:val="0D0D0D" w:themeColor="text1" w:themeTint="F2"/>
        </w:rPr>
        <w:t>S</w:t>
      </w:r>
      <w:r w:rsidRPr="002A649B">
        <w:rPr>
          <w:color w:val="0D0D0D" w:themeColor="text1" w:themeTint="F2"/>
        </w:rPr>
        <w:t>imulations with</w:t>
      </w:r>
      <w:r>
        <w:rPr>
          <w:b/>
          <w:bCs/>
          <w:color w:val="0D0D0D" w:themeColor="text1" w:themeTint="F2"/>
        </w:rPr>
        <w:t xml:space="preserve"> </w:t>
      </w:r>
      <w:r>
        <w:rPr>
          <w:color w:val="0D0D0D" w:themeColor="text1" w:themeTint="F2"/>
        </w:rPr>
        <w:t>indels include full or partial duplication and insertions of different length</w:t>
      </w:r>
      <w:r w:rsidR="001D7C5B">
        <w:rPr>
          <w:color w:val="0D0D0D" w:themeColor="text1" w:themeTint="F2"/>
        </w:rPr>
        <w:t>s</w:t>
      </w:r>
      <w:r w:rsidRPr="002A649B">
        <w:rPr>
          <w:color w:val="0D0D0D" w:themeColor="text1" w:themeTint="F2"/>
        </w:rPr>
        <w:t xml:space="preserve"> </w:t>
      </w:r>
      <w:r>
        <w:rPr>
          <w:color w:val="0D0D0D" w:themeColor="text1" w:themeTint="F2"/>
        </w:rPr>
        <w:t xml:space="preserve">and were started from random sequences containing 24 residues. Simulations with constrained </w:t>
      </w:r>
      <w:r w:rsidR="00C6244A">
        <w:rPr>
          <w:color w:val="0D0D0D" w:themeColor="text1" w:themeTint="F2"/>
        </w:rPr>
        <w:t>protein length</w:t>
      </w:r>
      <w:r>
        <w:rPr>
          <w:color w:val="0D0D0D" w:themeColor="text1" w:themeTint="F2"/>
        </w:rPr>
        <w:t xml:space="preserve"> were started </w:t>
      </w:r>
      <w:r w:rsidR="00C6244A">
        <w:rPr>
          <w:color w:val="0D0D0D" w:themeColor="text1" w:themeTint="F2"/>
        </w:rPr>
        <w:t>with random sequences containing 50 residues</w:t>
      </w:r>
      <w:r w:rsidR="00A64F72">
        <w:rPr>
          <w:color w:val="0D0D0D" w:themeColor="text1" w:themeTint="F2"/>
        </w:rPr>
        <w:t>,</w:t>
      </w:r>
      <w:r w:rsidR="00C6244A">
        <w:rPr>
          <w:color w:val="0D0D0D" w:themeColor="text1" w:themeTint="F2"/>
        </w:rPr>
        <w:t xml:space="preserve"> and only single amino acid indels and substitutions were allowed.</w:t>
      </w:r>
    </w:p>
    <w:p w14:paraId="65F84FF9" w14:textId="6FCD5FC0" w:rsidR="0009733A" w:rsidRPr="00F8046A" w:rsidRDefault="0009733A" w:rsidP="00F53F4E">
      <w:pPr>
        <w:rPr>
          <w:color w:val="0D0D0D" w:themeColor="text1" w:themeTint="F2"/>
        </w:rPr>
      </w:pPr>
    </w:p>
    <w:p w14:paraId="118DF93E" w14:textId="5719FA41" w:rsidR="00F53F4E" w:rsidRPr="00F8046A" w:rsidRDefault="005A3062" w:rsidP="00F53F4E">
      <w:pPr>
        <w:spacing w:line="240" w:lineRule="auto"/>
        <w:rPr>
          <w:color w:val="0D0D0D" w:themeColor="text1" w:themeTint="F2"/>
        </w:rPr>
      </w:pPr>
      <w:r>
        <w:rPr>
          <w:noProof/>
          <w:color w:val="0D0D0D" w:themeColor="text1" w:themeTint="F2"/>
        </w:rPr>
        <w:drawing>
          <wp:inline distT="0" distB="0" distL="0" distR="0" wp14:anchorId="32DFF67F" wp14:editId="69739515">
            <wp:extent cx="5939155" cy="2257425"/>
            <wp:effectExtent l="0" t="0" r="4445" b="9525"/>
            <wp:docPr id="140837993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9155" cy="2257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E9F82F6" w14:textId="0AADE0AE" w:rsidR="00F53F4E" w:rsidRPr="00F8046A" w:rsidRDefault="00F53F4E" w:rsidP="00F53F4E">
      <w:pPr>
        <w:spacing w:line="240" w:lineRule="auto"/>
        <w:rPr>
          <w:color w:val="0D0D0D" w:themeColor="text1" w:themeTint="F2"/>
        </w:rPr>
      </w:pPr>
      <w:r w:rsidRPr="00F8046A">
        <w:rPr>
          <w:b/>
          <w:bCs/>
          <w:color w:val="0D0D0D" w:themeColor="text1" w:themeTint="F2"/>
        </w:rPr>
        <w:t>Figure S</w:t>
      </w:r>
      <w:r w:rsidR="003B7096">
        <w:rPr>
          <w:b/>
          <w:bCs/>
          <w:color w:val="0D0D0D" w:themeColor="text1" w:themeTint="F2"/>
        </w:rPr>
        <w:t>3</w:t>
      </w:r>
      <w:r w:rsidRPr="00F8046A">
        <w:rPr>
          <w:b/>
          <w:bCs/>
          <w:color w:val="0D0D0D" w:themeColor="text1" w:themeTint="F2"/>
        </w:rPr>
        <w:t xml:space="preserve">. </w:t>
      </w:r>
      <w:r w:rsidRPr="00F8046A">
        <w:rPr>
          <w:color w:val="0D0D0D" w:themeColor="text1" w:themeTint="F2"/>
        </w:rPr>
        <w:t>PFES without selection</w:t>
      </w:r>
      <w:r w:rsidRPr="00F8046A">
        <w:rPr>
          <w:b/>
          <w:bCs/>
          <w:color w:val="0D0D0D" w:themeColor="text1" w:themeTint="F2"/>
        </w:rPr>
        <w:t xml:space="preserve"> </w:t>
      </w:r>
      <w:r w:rsidRPr="00F8046A">
        <w:rPr>
          <w:color w:val="0D0D0D" w:themeColor="text1" w:themeTint="F2"/>
        </w:rPr>
        <w:t>demonstrating</w:t>
      </w:r>
      <w:r w:rsidRPr="00F8046A">
        <w:rPr>
          <w:b/>
          <w:bCs/>
          <w:color w:val="0D0D0D" w:themeColor="text1" w:themeTint="F2"/>
        </w:rPr>
        <w:t xml:space="preserve"> </w:t>
      </w:r>
      <w:r w:rsidRPr="00F8046A">
        <w:rPr>
          <w:color w:val="0D0D0D" w:themeColor="text1" w:themeTint="F2"/>
        </w:rPr>
        <w:t xml:space="preserve">changes in the protein length driven solely by the rates of indels presented in Table S2. </w:t>
      </w:r>
      <w:r w:rsidRPr="00F8046A">
        <w:rPr>
          <w:b/>
          <w:bCs/>
          <w:color w:val="0D0D0D" w:themeColor="text1" w:themeTint="F2"/>
        </w:rPr>
        <w:t xml:space="preserve">(A) </w:t>
      </w:r>
      <w:r w:rsidRPr="00F8046A">
        <w:rPr>
          <w:color w:val="0D0D0D" w:themeColor="text1" w:themeTint="F2"/>
        </w:rPr>
        <w:t xml:space="preserve">Simulations showing the length of sequences in the absence of any selective pressure, n=1000, starting sequence length = 24. </w:t>
      </w:r>
      <w:r w:rsidRPr="00F8046A">
        <w:rPr>
          <w:b/>
          <w:bCs/>
          <w:color w:val="0D0D0D" w:themeColor="text1" w:themeTint="F2"/>
        </w:rPr>
        <w:t xml:space="preserve">(B) </w:t>
      </w:r>
      <w:r w:rsidRPr="00F8046A">
        <w:rPr>
          <w:color w:val="0D0D0D" w:themeColor="text1" w:themeTint="F2"/>
        </w:rPr>
        <w:t>Distribution of the number of mutations before reaching the sequences sequence length of &lt; 6 residues.</w:t>
      </w:r>
    </w:p>
    <w:p w14:paraId="23739818" w14:textId="77777777" w:rsidR="00F53F4E" w:rsidRPr="00F8046A" w:rsidRDefault="00F53F4E" w:rsidP="00F53F4E">
      <w:pPr>
        <w:rPr>
          <w:color w:val="0D0D0D" w:themeColor="text1" w:themeTint="F2"/>
        </w:rPr>
      </w:pPr>
    </w:p>
    <w:p w14:paraId="0C85ED1F" w14:textId="7B738422" w:rsidR="5CBF9462" w:rsidRPr="00F8046A" w:rsidRDefault="00E36198" w:rsidP="5B82687A">
      <w:pPr>
        <w:spacing w:line="240" w:lineRule="auto"/>
        <w:rPr>
          <w:color w:val="0D0D0D" w:themeColor="text1" w:themeTint="F2"/>
        </w:rPr>
      </w:pPr>
      <w:r w:rsidRPr="00F8046A">
        <w:rPr>
          <w:rStyle w:val="Hyperlink"/>
          <w:rFonts w:ascii="Segoe UI" w:hAnsi="Segoe UI" w:cs="Segoe UI"/>
          <w:color w:val="0D0D0D" w:themeColor="text1" w:themeTint="F2"/>
          <w:sz w:val="18"/>
          <w:szCs w:val="18"/>
          <w:shd w:val="clear" w:color="auto" w:fill="FFFFFF"/>
        </w:rPr>
        <w:lastRenderedPageBreak/>
        <w:t xml:space="preserve"> </w:t>
      </w:r>
      <w:r w:rsidR="00E80A12" w:rsidRPr="00F8046A">
        <w:rPr>
          <w:rStyle w:val="wacimagecontainer"/>
          <w:rFonts w:ascii="Segoe UI" w:hAnsi="Segoe UI" w:cs="Segoe UI"/>
          <w:noProof/>
          <w:color w:val="0D0D0D" w:themeColor="text1" w:themeTint="F2"/>
          <w:sz w:val="18"/>
          <w:szCs w:val="18"/>
          <w:shd w:val="clear" w:color="auto" w:fill="FFFFFF"/>
        </w:rPr>
        <w:drawing>
          <wp:inline distT="0" distB="0" distL="0" distR="0" wp14:anchorId="4AE6D56A" wp14:editId="240C621D">
            <wp:extent cx="5943600" cy="2393950"/>
            <wp:effectExtent l="0" t="0" r="0" b="0"/>
            <wp:docPr id="1684839947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393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E80A12" w:rsidRPr="00F8046A">
        <w:rPr>
          <w:rFonts w:ascii="Calibri" w:hAnsi="Calibri" w:cs="Calibri"/>
          <w:color w:val="0D0D0D" w:themeColor="text1" w:themeTint="F2"/>
          <w:shd w:val="clear" w:color="auto" w:fill="FFFFFF"/>
        </w:rPr>
        <w:br/>
      </w:r>
      <w:r w:rsidRPr="00F8046A">
        <w:rPr>
          <w:rFonts w:ascii="Calibri" w:hAnsi="Calibri" w:cs="Calibri"/>
          <w:color w:val="0D0D0D" w:themeColor="text1" w:themeTint="F2"/>
          <w:shd w:val="clear" w:color="auto" w:fill="FFFFFF"/>
        </w:rPr>
        <w:br/>
      </w:r>
    </w:p>
    <w:p w14:paraId="43B1ED01" w14:textId="1A8E9F39" w:rsidR="5CBF9462" w:rsidRPr="00F8046A" w:rsidRDefault="5CBF9462" w:rsidP="5B82687A">
      <w:pPr>
        <w:spacing w:line="240" w:lineRule="auto"/>
        <w:rPr>
          <w:color w:val="0D0D0D" w:themeColor="text1" w:themeTint="F2"/>
        </w:rPr>
      </w:pPr>
      <w:r w:rsidRPr="00F8046A">
        <w:rPr>
          <w:b/>
          <w:bCs/>
          <w:color w:val="0D0D0D" w:themeColor="text1" w:themeTint="F2"/>
        </w:rPr>
        <w:t>Figure S</w:t>
      </w:r>
      <w:r w:rsidR="003B7096">
        <w:rPr>
          <w:b/>
          <w:bCs/>
          <w:color w:val="0D0D0D" w:themeColor="text1" w:themeTint="F2"/>
        </w:rPr>
        <w:t>4</w:t>
      </w:r>
      <w:r w:rsidRPr="00F8046A">
        <w:rPr>
          <w:b/>
          <w:bCs/>
          <w:color w:val="0D0D0D" w:themeColor="text1" w:themeTint="F2"/>
        </w:rPr>
        <w:t>.</w:t>
      </w:r>
      <w:r w:rsidR="3E18DDB4" w:rsidRPr="00F8046A">
        <w:rPr>
          <w:color w:val="0D0D0D" w:themeColor="text1" w:themeTint="F2"/>
        </w:rPr>
        <w:t xml:space="preserve"> Protein</w:t>
      </w:r>
      <w:r w:rsidR="00245D3E">
        <w:rPr>
          <w:color w:val="0D0D0D" w:themeColor="text1" w:themeTint="F2"/>
        </w:rPr>
        <w:t>s</w:t>
      </w:r>
      <w:r w:rsidR="3E18DDB4" w:rsidRPr="00F8046A">
        <w:rPr>
          <w:color w:val="0D0D0D" w:themeColor="text1" w:themeTint="F2"/>
        </w:rPr>
        <w:t xml:space="preserve"> from simulated evolution </w:t>
      </w:r>
      <w:r w:rsidR="00A64F72">
        <w:rPr>
          <w:color w:val="0D0D0D" w:themeColor="text1" w:themeTint="F2"/>
        </w:rPr>
        <w:t xml:space="preserve">are </w:t>
      </w:r>
      <w:r w:rsidR="00245D3E">
        <w:rPr>
          <w:color w:val="0D0D0D" w:themeColor="text1" w:themeTint="F2"/>
        </w:rPr>
        <w:t xml:space="preserve">structurally </w:t>
      </w:r>
      <w:proofErr w:type="gramStart"/>
      <w:r w:rsidR="00245D3E">
        <w:rPr>
          <w:color w:val="0D0D0D" w:themeColor="text1" w:themeTint="F2"/>
        </w:rPr>
        <w:t>similar to</w:t>
      </w:r>
      <w:proofErr w:type="gramEnd"/>
      <w:r w:rsidR="00245D3E">
        <w:rPr>
          <w:color w:val="0D0D0D" w:themeColor="text1" w:themeTint="F2"/>
        </w:rPr>
        <w:t xml:space="preserve"> </w:t>
      </w:r>
      <w:r w:rsidR="00A64F72">
        <w:rPr>
          <w:color w:val="0D0D0D" w:themeColor="text1" w:themeTint="F2"/>
        </w:rPr>
        <w:t>natur</w:t>
      </w:r>
      <w:r w:rsidR="2EB9DEFD" w:rsidRPr="00F8046A">
        <w:rPr>
          <w:color w:val="0D0D0D" w:themeColor="text1" w:themeTint="F2"/>
        </w:rPr>
        <w:t>al proteins</w:t>
      </w:r>
      <w:r w:rsidR="00E36198" w:rsidRPr="00F8046A">
        <w:rPr>
          <w:color w:val="0D0D0D" w:themeColor="text1" w:themeTint="F2"/>
        </w:rPr>
        <w:t xml:space="preserve"> from PDB and AFDB databases</w:t>
      </w:r>
      <w:r w:rsidR="2EB9DEFD" w:rsidRPr="00F8046A">
        <w:rPr>
          <w:color w:val="0D0D0D" w:themeColor="text1" w:themeTint="F2"/>
        </w:rPr>
        <w:t xml:space="preserve">. </w:t>
      </w:r>
    </w:p>
    <w:p w14:paraId="44A0407C" w14:textId="77777777" w:rsidR="00500963" w:rsidRPr="00F8046A" w:rsidRDefault="00500963" w:rsidP="5B82687A">
      <w:pPr>
        <w:spacing w:line="240" w:lineRule="auto"/>
        <w:rPr>
          <w:color w:val="0D0D0D" w:themeColor="text1" w:themeTint="F2"/>
        </w:rPr>
      </w:pPr>
    </w:p>
    <w:p w14:paraId="0488C3F0" w14:textId="77777777" w:rsidR="00500963" w:rsidRDefault="00500963" w:rsidP="5B82687A">
      <w:pPr>
        <w:spacing w:line="240" w:lineRule="auto"/>
        <w:rPr>
          <w:color w:val="0D0D0D" w:themeColor="text1" w:themeTint="F2"/>
        </w:rPr>
      </w:pPr>
    </w:p>
    <w:p w14:paraId="20F15BCC" w14:textId="77777777" w:rsidR="00AC1B3E" w:rsidRDefault="00AC1B3E" w:rsidP="5B82687A">
      <w:pPr>
        <w:spacing w:line="240" w:lineRule="auto"/>
        <w:rPr>
          <w:color w:val="0D0D0D" w:themeColor="text1" w:themeTint="F2"/>
        </w:rPr>
      </w:pPr>
    </w:p>
    <w:p w14:paraId="33B3A6A5" w14:textId="77777777" w:rsidR="006826DA" w:rsidRPr="00F8046A" w:rsidRDefault="006826DA" w:rsidP="006826DA">
      <w:pPr>
        <w:spacing w:after="0" w:line="240" w:lineRule="auto"/>
        <w:rPr>
          <w:color w:val="0D0D0D" w:themeColor="text1" w:themeTint="F2"/>
        </w:rPr>
      </w:pPr>
      <w:r w:rsidRPr="00BB2BA2">
        <w:rPr>
          <w:noProof/>
          <w:color w:val="0D0D0D" w:themeColor="text1" w:themeTint="F2"/>
        </w:rPr>
        <w:drawing>
          <wp:inline distT="0" distB="0" distL="0" distR="0" wp14:anchorId="1E475274" wp14:editId="5677077E">
            <wp:extent cx="5285917" cy="3236495"/>
            <wp:effectExtent l="0" t="0" r="0" b="2540"/>
            <wp:docPr id="9064303" name="Picture 1" descr="A graph of different colored line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64303" name="Picture 1" descr="A graph of different colored lines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289738" cy="32388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30CEE9" w14:textId="63316DA5" w:rsidR="00913DDA" w:rsidRDefault="006826DA" w:rsidP="006826DA">
      <w:pPr>
        <w:spacing w:after="0" w:line="240" w:lineRule="auto"/>
        <w:rPr>
          <w:color w:val="0D0D0D" w:themeColor="text1" w:themeTint="F2"/>
        </w:rPr>
      </w:pPr>
      <w:r w:rsidRPr="006826DA">
        <w:rPr>
          <w:b/>
          <w:bCs/>
          <w:color w:val="0D0D0D" w:themeColor="text1" w:themeTint="F2"/>
        </w:rPr>
        <w:t xml:space="preserve">Figure </w:t>
      </w:r>
      <w:r>
        <w:rPr>
          <w:b/>
          <w:bCs/>
          <w:color w:val="0D0D0D" w:themeColor="text1" w:themeTint="F2"/>
        </w:rPr>
        <w:t>S</w:t>
      </w:r>
      <w:r w:rsidR="003B7096">
        <w:rPr>
          <w:b/>
          <w:bCs/>
          <w:color w:val="0D0D0D" w:themeColor="text1" w:themeTint="F2"/>
        </w:rPr>
        <w:t>5</w:t>
      </w:r>
      <w:r w:rsidRPr="006826DA">
        <w:rPr>
          <w:b/>
          <w:bCs/>
          <w:color w:val="0D0D0D" w:themeColor="text1" w:themeTint="F2"/>
        </w:rPr>
        <w:t>.</w:t>
      </w:r>
      <w:r w:rsidRPr="00F8046A">
        <w:rPr>
          <w:color w:val="0D0D0D" w:themeColor="text1" w:themeTint="F2"/>
        </w:rPr>
        <w:t xml:space="preserve"> Simulation with stochastic selection of a 50 amino acid random peptide with different β</w:t>
      </w:r>
      <w:r>
        <w:rPr>
          <w:color w:val="0D0D0D" w:themeColor="text1" w:themeTint="F2"/>
        </w:rPr>
        <w:t>.</w:t>
      </w:r>
    </w:p>
    <w:p w14:paraId="37352498" w14:textId="77777777" w:rsidR="006826DA" w:rsidRDefault="006826DA" w:rsidP="006826DA">
      <w:pPr>
        <w:spacing w:after="0" w:line="240" w:lineRule="auto"/>
        <w:rPr>
          <w:color w:val="0D0D0D" w:themeColor="text1" w:themeTint="F2"/>
        </w:rPr>
      </w:pPr>
    </w:p>
    <w:p w14:paraId="3FFBAE88" w14:textId="77777777" w:rsidR="003B7096" w:rsidRDefault="003B7096" w:rsidP="006826DA">
      <w:pPr>
        <w:spacing w:after="0" w:line="240" w:lineRule="auto"/>
        <w:rPr>
          <w:color w:val="0D0D0D" w:themeColor="text1" w:themeTint="F2"/>
        </w:rPr>
      </w:pPr>
    </w:p>
    <w:p w14:paraId="4449C08F" w14:textId="77777777" w:rsidR="003B7096" w:rsidRDefault="003B7096" w:rsidP="006826DA">
      <w:pPr>
        <w:spacing w:after="0" w:line="240" w:lineRule="auto"/>
        <w:rPr>
          <w:color w:val="0D0D0D" w:themeColor="text1" w:themeTint="F2"/>
        </w:rPr>
      </w:pPr>
    </w:p>
    <w:p w14:paraId="1B0262B2" w14:textId="6F4000C8" w:rsidR="50072106" w:rsidRPr="00F8046A" w:rsidRDefault="50072106" w:rsidP="5B82687A">
      <w:pPr>
        <w:spacing w:line="240" w:lineRule="auto"/>
        <w:rPr>
          <w:color w:val="0D0D0D" w:themeColor="text1" w:themeTint="F2"/>
        </w:rPr>
      </w:pPr>
      <w:r w:rsidRPr="00F8046A">
        <w:rPr>
          <w:b/>
          <w:bCs/>
          <w:color w:val="0D0D0D" w:themeColor="text1" w:themeTint="F2"/>
        </w:rPr>
        <w:lastRenderedPageBreak/>
        <w:t>Table S1.</w:t>
      </w:r>
      <w:r w:rsidRPr="00F8046A">
        <w:rPr>
          <w:color w:val="0D0D0D" w:themeColor="text1" w:themeTint="F2"/>
        </w:rPr>
        <w:t xml:space="preserve"> Foldseek </w:t>
      </w:r>
      <w:r w:rsidR="690C8291" w:rsidRPr="00F8046A">
        <w:rPr>
          <w:color w:val="0D0D0D" w:themeColor="text1" w:themeTint="F2"/>
        </w:rPr>
        <w:t xml:space="preserve">search </w:t>
      </w:r>
      <w:r w:rsidRPr="00F8046A">
        <w:rPr>
          <w:color w:val="0D0D0D" w:themeColor="text1" w:themeTint="F2"/>
        </w:rPr>
        <w:t>results</w:t>
      </w:r>
    </w:p>
    <w:tbl>
      <w:tblPr>
        <w:tblW w:w="8580" w:type="dxa"/>
        <w:tblLook w:val="04A0" w:firstRow="1" w:lastRow="0" w:firstColumn="1" w:lastColumn="0" w:noHBand="0" w:noVBand="1"/>
      </w:tblPr>
      <w:tblGrid>
        <w:gridCol w:w="1020"/>
        <w:gridCol w:w="2080"/>
        <w:gridCol w:w="900"/>
        <w:gridCol w:w="752"/>
        <w:gridCol w:w="680"/>
        <w:gridCol w:w="788"/>
        <w:gridCol w:w="1020"/>
        <w:gridCol w:w="720"/>
        <w:gridCol w:w="700"/>
      </w:tblGrid>
      <w:tr w:rsidR="00F8046A" w:rsidRPr="00F8046A" w14:paraId="69CA2932" w14:textId="77777777" w:rsidTr="00D949CA">
        <w:trPr>
          <w:trHeight w:val="285"/>
        </w:trPr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A6F020" w14:textId="77777777" w:rsidR="00D949CA" w:rsidRPr="00F8046A" w:rsidRDefault="00D949CA" w:rsidP="00D949CA">
            <w:pPr>
              <w:spacing w:after="0" w:line="240" w:lineRule="auto"/>
              <w:rPr>
                <w:rFonts w:ascii="Aptos Narrow" w:eastAsia="Times New Roman" w:hAnsi="Aptos Narrow" w:cs="Times New Roman"/>
                <w:b/>
                <w:bCs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b/>
                <w:bCs/>
                <w:color w:val="0D0D0D" w:themeColor="text1" w:themeTint="F2"/>
              </w:rPr>
              <w:t>query</w:t>
            </w:r>
          </w:p>
        </w:tc>
        <w:tc>
          <w:tcPr>
            <w:tcW w:w="2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56B279" w14:textId="77777777" w:rsidR="00D949CA" w:rsidRPr="00F8046A" w:rsidRDefault="00D949CA" w:rsidP="00D949CA">
            <w:pPr>
              <w:spacing w:after="0" w:line="240" w:lineRule="auto"/>
              <w:rPr>
                <w:rFonts w:ascii="Aptos Narrow" w:eastAsia="Times New Roman" w:hAnsi="Aptos Narrow" w:cs="Times New Roman"/>
                <w:b/>
                <w:bCs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b/>
                <w:bCs/>
                <w:color w:val="0D0D0D" w:themeColor="text1" w:themeTint="F2"/>
              </w:rPr>
              <w:t>target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09A44C" w14:textId="77777777" w:rsidR="00D949CA" w:rsidRPr="00F8046A" w:rsidRDefault="00D949CA" w:rsidP="00D949CA">
            <w:pPr>
              <w:spacing w:after="0" w:line="240" w:lineRule="auto"/>
              <w:rPr>
                <w:rFonts w:ascii="Aptos Narrow" w:eastAsia="Times New Roman" w:hAnsi="Aptos Narrow" w:cs="Times New Roman"/>
                <w:b/>
                <w:bCs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b/>
                <w:bCs/>
                <w:color w:val="0D0D0D" w:themeColor="text1" w:themeTint="F2"/>
              </w:rPr>
              <w:t>prob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F0EE60" w14:textId="77777777" w:rsidR="00D949CA" w:rsidRPr="00F8046A" w:rsidRDefault="00D949CA" w:rsidP="00D949CA">
            <w:pPr>
              <w:spacing w:after="0" w:line="240" w:lineRule="auto"/>
              <w:rPr>
                <w:rFonts w:ascii="Aptos Narrow" w:eastAsia="Times New Roman" w:hAnsi="Aptos Narrow" w:cs="Times New Roman"/>
                <w:b/>
                <w:bCs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b/>
                <w:bCs/>
                <w:color w:val="0D0D0D" w:themeColor="text1" w:themeTint="F2"/>
              </w:rPr>
              <w:t>fident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F5889A" w14:textId="77777777" w:rsidR="00D949CA" w:rsidRPr="00F8046A" w:rsidRDefault="00D949CA" w:rsidP="00D949CA">
            <w:pPr>
              <w:spacing w:after="0" w:line="240" w:lineRule="auto"/>
              <w:rPr>
                <w:rFonts w:ascii="Aptos Narrow" w:eastAsia="Times New Roman" w:hAnsi="Aptos Narrow" w:cs="Times New Roman"/>
                <w:b/>
                <w:bCs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b/>
                <w:bCs/>
                <w:color w:val="0D0D0D" w:themeColor="text1" w:themeTint="F2"/>
              </w:rPr>
              <w:t>qcov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8670D6" w14:textId="77777777" w:rsidR="00D949CA" w:rsidRPr="00F8046A" w:rsidRDefault="00D949CA" w:rsidP="00D949CA">
            <w:pPr>
              <w:spacing w:after="0" w:line="240" w:lineRule="auto"/>
              <w:rPr>
                <w:rFonts w:ascii="Aptos Narrow" w:eastAsia="Times New Roman" w:hAnsi="Aptos Narrow" w:cs="Times New Roman"/>
                <w:b/>
                <w:bCs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b/>
                <w:bCs/>
                <w:color w:val="0D0D0D" w:themeColor="text1" w:themeTint="F2"/>
              </w:rPr>
              <w:t>alnlen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A39A14" w14:textId="77777777" w:rsidR="00D949CA" w:rsidRPr="00F8046A" w:rsidRDefault="00D949CA" w:rsidP="00D949CA">
            <w:pPr>
              <w:spacing w:after="0" w:line="240" w:lineRule="auto"/>
              <w:rPr>
                <w:rFonts w:ascii="Aptos Narrow" w:eastAsia="Times New Roman" w:hAnsi="Aptos Narrow" w:cs="Times New Roman"/>
                <w:b/>
                <w:bCs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b/>
                <w:bCs/>
                <w:color w:val="0D0D0D" w:themeColor="text1" w:themeTint="F2"/>
              </w:rPr>
              <w:t>evalue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5AF764" w14:textId="77777777" w:rsidR="00D949CA" w:rsidRPr="00F8046A" w:rsidRDefault="00D949CA" w:rsidP="00D949CA">
            <w:pPr>
              <w:spacing w:after="0" w:line="240" w:lineRule="auto"/>
              <w:rPr>
                <w:rFonts w:ascii="Aptos Narrow" w:eastAsia="Times New Roman" w:hAnsi="Aptos Narrow" w:cs="Times New Roman"/>
                <w:b/>
                <w:bCs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b/>
                <w:bCs/>
                <w:color w:val="0D0D0D" w:themeColor="text1" w:themeTint="F2"/>
              </w:rPr>
              <w:t>db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D17033" w14:textId="77777777" w:rsidR="00D949CA" w:rsidRPr="00F8046A" w:rsidRDefault="00D949CA" w:rsidP="00D949CA">
            <w:pPr>
              <w:spacing w:after="0" w:line="240" w:lineRule="auto"/>
              <w:rPr>
                <w:rFonts w:ascii="Aptos Narrow" w:eastAsia="Times New Roman" w:hAnsi="Aptos Narrow" w:cs="Times New Roman"/>
                <w:b/>
                <w:bCs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b/>
                <w:bCs/>
                <w:color w:val="0D0D0D" w:themeColor="text1" w:themeTint="F2"/>
              </w:rPr>
              <w:t>nhits</w:t>
            </w:r>
          </w:p>
        </w:tc>
      </w:tr>
      <w:tr w:rsidR="00F8046A" w:rsidRPr="00F8046A" w14:paraId="53924BC8" w14:textId="77777777" w:rsidTr="00D949CA">
        <w:trPr>
          <w:trHeight w:val="285"/>
        </w:trPr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9B46BF" w14:textId="77777777" w:rsidR="00D949CA" w:rsidRPr="00F8046A" w:rsidRDefault="00D949CA" w:rsidP="00D949CA">
            <w:pPr>
              <w:spacing w:after="0" w:line="240" w:lineRule="auto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run105</w:t>
            </w:r>
          </w:p>
        </w:tc>
        <w:tc>
          <w:tcPr>
            <w:tcW w:w="2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F5D039" w14:textId="77777777" w:rsidR="00D949CA" w:rsidRPr="00F8046A" w:rsidRDefault="00D949CA" w:rsidP="00D949CA">
            <w:pPr>
              <w:spacing w:after="0" w:line="240" w:lineRule="auto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3vu4_B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41F573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1.00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71EEFA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0.08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E9E17C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0.90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7C24C5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73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9B616C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0.00033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F54D7D" w14:textId="77777777" w:rsidR="00D949CA" w:rsidRPr="00F8046A" w:rsidRDefault="00D949CA" w:rsidP="00D949CA">
            <w:pPr>
              <w:spacing w:after="0" w:line="240" w:lineRule="auto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pdb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AAABEB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2640</w:t>
            </w:r>
          </w:p>
        </w:tc>
      </w:tr>
      <w:tr w:rsidR="00F8046A" w:rsidRPr="00F8046A" w14:paraId="7B3F251D" w14:textId="77777777" w:rsidTr="00D949CA">
        <w:trPr>
          <w:trHeight w:val="285"/>
        </w:trPr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7229B3" w14:textId="77777777" w:rsidR="00D949CA" w:rsidRPr="00F8046A" w:rsidRDefault="00D949CA" w:rsidP="00D949CA">
            <w:pPr>
              <w:spacing w:after="0" w:line="240" w:lineRule="auto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run48</w:t>
            </w:r>
          </w:p>
        </w:tc>
        <w:tc>
          <w:tcPr>
            <w:tcW w:w="2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B67D09" w14:textId="77777777" w:rsidR="00D949CA" w:rsidRPr="00F8046A" w:rsidRDefault="00D949CA" w:rsidP="00D949CA">
            <w:pPr>
              <w:spacing w:after="0" w:line="240" w:lineRule="auto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7vfk_B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E7A746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1.00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08FC92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0.12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CE6C92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0.96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27D65D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92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575F89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0.00180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F8FBFD" w14:textId="77777777" w:rsidR="00D949CA" w:rsidRPr="00F8046A" w:rsidRDefault="00D949CA" w:rsidP="00D949CA">
            <w:pPr>
              <w:spacing w:after="0" w:line="240" w:lineRule="auto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pdb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E7DE12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2023</w:t>
            </w:r>
          </w:p>
        </w:tc>
      </w:tr>
      <w:tr w:rsidR="00F8046A" w:rsidRPr="00F8046A" w14:paraId="24D56356" w14:textId="77777777" w:rsidTr="00D949CA">
        <w:trPr>
          <w:trHeight w:val="285"/>
        </w:trPr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7FBBCD" w14:textId="77777777" w:rsidR="00D949CA" w:rsidRPr="00F8046A" w:rsidRDefault="00D949CA" w:rsidP="00D949CA">
            <w:pPr>
              <w:spacing w:after="0" w:line="240" w:lineRule="auto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run69</w:t>
            </w:r>
          </w:p>
        </w:tc>
        <w:tc>
          <w:tcPr>
            <w:tcW w:w="2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548175" w14:textId="77777777" w:rsidR="00D949CA" w:rsidRPr="00F8046A" w:rsidRDefault="00D949CA" w:rsidP="00D949CA">
            <w:pPr>
              <w:spacing w:after="0" w:line="240" w:lineRule="auto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7vfm_C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F76B79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1.00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E2F878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0.15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62E292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0.92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9ABFBF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73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BAF1E2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0.00190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DE295E" w14:textId="77777777" w:rsidR="00D949CA" w:rsidRPr="00F8046A" w:rsidRDefault="00D949CA" w:rsidP="00D949CA">
            <w:pPr>
              <w:spacing w:after="0" w:line="240" w:lineRule="auto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pdb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E5D2D0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2010</w:t>
            </w:r>
          </w:p>
        </w:tc>
      </w:tr>
      <w:tr w:rsidR="00F8046A" w:rsidRPr="00F8046A" w14:paraId="17DDE932" w14:textId="77777777" w:rsidTr="00D949CA">
        <w:trPr>
          <w:trHeight w:val="285"/>
        </w:trPr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5091C4" w14:textId="77777777" w:rsidR="00D949CA" w:rsidRPr="00F8046A" w:rsidRDefault="00D949CA" w:rsidP="00D949CA">
            <w:pPr>
              <w:spacing w:after="0" w:line="240" w:lineRule="auto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run99</w:t>
            </w:r>
          </w:p>
        </w:tc>
        <w:tc>
          <w:tcPr>
            <w:tcW w:w="2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F4D689" w14:textId="77777777" w:rsidR="00D949CA" w:rsidRPr="00F8046A" w:rsidRDefault="00D949CA" w:rsidP="00D949CA">
            <w:pPr>
              <w:spacing w:after="0" w:line="240" w:lineRule="auto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4x7r_A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D70070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1.00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38AB25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0.19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0A77D7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0.82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A4654D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52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CEE78E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0.00254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960F59" w14:textId="77777777" w:rsidR="00D949CA" w:rsidRPr="00F8046A" w:rsidRDefault="00D949CA" w:rsidP="00D949CA">
            <w:pPr>
              <w:spacing w:after="0" w:line="240" w:lineRule="auto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pdb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D79E3B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1912</w:t>
            </w:r>
          </w:p>
        </w:tc>
      </w:tr>
      <w:tr w:rsidR="00F8046A" w:rsidRPr="00F8046A" w14:paraId="260775C6" w14:textId="77777777" w:rsidTr="00D949CA">
        <w:trPr>
          <w:trHeight w:val="285"/>
        </w:trPr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47D9A3" w14:textId="77777777" w:rsidR="00D949CA" w:rsidRPr="00F8046A" w:rsidRDefault="00D949CA" w:rsidP="00D949CA">
            <w:pPr>
              <w:spacing w:after="0" w:line="240" w:lineRule="auto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run124</w:t>
            </w:r>
          </w:p>
        </w:tc>
        <w:tc>
          <w:tcPr>
            <w:tcW w:w="2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751E13" w14:textId="77777777" w:rsidR="00D949CA" w:rsidRPr="00F8046A" w:rsidRDefault="00D949CA" w:rsidP="00D949CA">
            <w:pPr>
              <w:spacing w:after="0" w:line="240" w:lineRule="auto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2q4m_A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0FB344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1.00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5D14EA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0.11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F82D59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0.98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F08F18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143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AE4470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0.00350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8469C8" w14:textId="77777777" w:rsidR="00D949CA" w:rsidRPr="00F8046A" w:rsidRDefault="00D949CA" w:rsidP="00D949CA">
            <w:pPr>
              <w:spacing w:after="0" w:line="240" w:lineRule="auto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pdb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DB097B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675</w:t>
            </w:r>
          </w:p>
        </w:tc>
      </w:tr>
      <w:tr w:rsidR="00F8046A" w:rsidRPr="00F8046A" w14:paraId="63221201" w14:textId="77777777" w:rsidTr="00D949CA">
        <w:trPr>
          <w:trHeight w:val="285"/>
        </w:trPr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3DE85A" w14:textId="77777777" w:rsidR="00D949CA" w:rsidRPr="00F8046A" w:rsidRDefault="00D949CA" w:rsidP="00D949CA">
            <w:pPr>
              <w:spacing w:after="0" w:line="240" w:lineRule="auto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run18</w:t>
            </w:r>
          </w:p>
        </w:tc>
        <w:tc>
          <w:tcPr>
            <w:tcW w:w="2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0779BE" w14:textId="77777777" w:rsidR="00D949CA" w:rsidRPr="00F8046A" w:rsidRDefault="00D949CA" w:rsidP="00D949CA">
            <w:pPr>
              <w:spacing w:after="0" w:line="240" w:lineRule="auto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4dl0_C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D65EF1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1.00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051334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0.13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BE6897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0.99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BF3342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71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1E52FB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0.00748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621F29" w14:textId="77777777" w:rsidR="00D949CA" w:rsidRPr="00F8046A" w:rsidRDefault="00D949CA" w:rsidP="00D949CA">
            <w:pPr>
              <w:spacing w:after="0" w:line="240" w:lineRule="auto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pdb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520F4F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1071</w:t>
            </w:r>
          </w:p>
        </w:tc>
      </w:tr>
      <w:tr w:rsidR="00F8046A" w:rsidRPr="00F8046A" w14:paraId="131B893A" w14:textId="77777777" w:rsidTr="00D949CA">
        <w:trPr>
          <w:trHeight w:val="285"/>
        </w:trPr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19A092" w14:textId="77777777" w:rsidR="00D949CA" w:rsidRPr="00F8046A" w:rsidRDefault="00D949CA" w:rsidP="00D949CA">
            <w:pPr>
              <w:spacing w:after="0" w:line="240" w:lineRule="auto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run93</w:t>
            </w:r>
          </w:p>
        </w:tc>
        <w:tc>
          <w:tcPr>
            <w:tcW w:w="2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31C7EC" w14:textId="77777777" w:rsidR="00D949CA" w:rsidRPr="00F8046A" w:rsidRDefault="00D949CA" w:rsidP="00D949CA">
            <w:pPr>
              <w:spacing w:after="0" w:line="240" w:lineRule="auto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7vfk_B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CF7C21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1.00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D9DE32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0.10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2E06B1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0.94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C3AF08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68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1EB420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0.00834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F110E1" w14:textId="77777777" w:rsidR="00D949CA" w:rsidRPr="00F8046A" w:rsidRDefault="00D949CA" w:rsidP="00D949CA">
            <w:pPr>
              <w:spacing w:after="0" w:line="240" w:lineRule="auto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pdb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217F41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1995</w:t>
            </w:r>
          </w:p>
        </w:tc>
      </w:tr>
      <w:tr w:rsidR="00F8046A" w:rsidRPr="00F8046A" w14:paraId="795DDD44" w14:textId="77777777" w:rsidTr="00D949CA">
        <w:trPr>
          <w:trHeight w:val="285"/>
        </w:trPr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6C3AC8" w14:textId="77777777" w:rsidR="00D949CA" w:rsidRPr="00F8046A" w:rsidRDefault="00D949CA" w:rsidP="00D949CA">
            <w:pPr>
              <w:spacing w:after="0" w:line="240" w:lineRule="auto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run188</w:t>
            </w:r>
          </w:p>
        </w:tc>
        <w:tc>
          <w:tcPr>
            <w:tcW w:w="2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17D3CA" w14:textId="77777777" w:rsidR="00D949CA" w:rsidRPr="00F8046A" w:rsidRDefault="00D949CA" w:rsidP="00D949CA">
            <w:pPr>
              <w:spacing w:after="0" w:line="240" w:lineRule="auto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5c0m_A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24AAA7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1.00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B379F8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0.18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5B0CDD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0.98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095818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57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857A72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0.00996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B72648" w14:textId="77777777" w:rsidR="00D949CA" w:rsidRPr="00F8046A" w:rsidRDefault="00D949CA" w:rsidP="00D949CA">
            <w:pPr>
              <w:spacing w:after="0" w:line="240" w:lineRule="auto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pdb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445AD8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2001</w:t>
            </w:r>
          </w:p>
        </w:tc>
      </w:tr>
      <w:tr w:rsidR="00F8046A" w:rsidRPr="00F8046A" w14:paraId="3C92E32C" w14:textId="77777777" w:rsidTr="00D949CA">
        <w:trPr>
          <w:trHeight w:val="285"/>
        </w:trPr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FE80E0" w14:textId="77777777" w:rsidR="00D949CA" w:rsidRPr="00F8046A" w:rsidRDefault="00D949CA" w:rsidP="00D949CA">
            <w:pPr>
              <w:spacing w:after="0" w:line="240" w:lineRule="auto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run22</w:t>
            </w:r>
          </w:p>
        </w:tc>
        <w:tc>
          <w:tcPr>
            <w:tcW w:w="2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A2DEED" w14:textId="77777777" w:rsidR="00D949CA" w:rsidRPr="00F8046A" w:rsidRDefault="00D949CA" w:rsidP="00D949CA">
            <w:pPr>
              <w:spacing w:after="0" w:line="240" w:lineRule="auto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5lhz_C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4F03DD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1.00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53FFFD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0.17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906A6C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1.00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4F7F15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52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CB3E45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0.09474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209748" w14:textId="77777777" w:rsidR="00D949CA" w:rsidRPr="00F8046A" w:rsidRDefault="00D949CA" w:rsidP="00D949CA">
            <w:pPr>
              <w:spacing w:after="0" w:line="240" w:lineRule="auto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pdb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58AA88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818</w:t>
            </w:r>
          </w:p>
        </w:tc>
      </w:tr>
      <w:tr w:rsidR="00F8046A" w:rsidRPr="00F8046A" w14:paraId="57EAF88A" w14:textId="77777777" w:rsidTr="00D949CA">
        <w:trPr>
          <w:trHeight w:val="285"/>
        </w:trPr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21D890" w14:textId="77777777" w:rsidR="00D949CA" w:rsidRPr="00F8046A" w:rsidRDefault="00D949CA" w:rsidP="00D949CA">
            <w:pPr>
              <w:spacing w:after="0" w:line="240" w:lineRule="auto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run100</w:t>
            </w:r>
          </w:p>
        </w:tc>
        <w:tc>
          <w:tcPr>
            <w:tcW w:w="2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7DF464" w14:textId="77777777" w:rsidR="00D949CA" w:rsidRPr="00F8046A" w:rsidRDefault="00D949CA" w:rsidP="00D949CA">
            <w:pPr>
              <w:spacing w:after="0" w:line="240" w:lineRule="auto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6htj_B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155F45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1.00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F4A3B8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0.19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39B8E4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0.97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76BDA5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37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565355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0.25540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C7CF67" w14:textId="77777777" w:rsidR="00D949CA" w:rsidRPr="00F8046A" w:rsidRDefault="00D949CA" w:rsidP="00D949CA">
            <w:pPr>
              <w:spacing w:after="0" w:line="240" w:lineRule="auto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pdb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6C6EFF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1699</w:t>
            </w:r>
          </w:p>
        </w:tc>
      </w:tr>
      <w:tr w:rsidR="00F8046A" w:rsidRPr="00F8046A" w14:paraId="5C7482CF" w14:textId="77777777" w:rsidTr="00D949CA">
        <w:trPr>
          <w:trHeight w:val="285"/>
        </w:trPr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4DA00B" w14:textId="77777777" w:rsidR="00D949CA" w:rsidRPr="00F8046A" w:rsidRDefault="00D949CA" w:rsidP="00D949CA">
            <w:pPr>
              <w:spacing w:after="0" w:line="240" w:lineRule="auto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run130</w:t>
            </w:r>
          </w:p>
        </w:tc>
        <w:tc>
          <w:tcPr>
            <w:tcW w:w="2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01C4FF" w14:textId="77777777" w:rsidR="00D949CA" w:rsidRPr="00F8046A" w:rsidRDefault="00D949CA" w:rsidP="00D949CA">
            <w:pPr>
              <w:spacing w:after="0" w:line="240" w:lineRule="auto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6hhm_A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EF6658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0.99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36139D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0.04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9B391E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0.82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EAE786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45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C0DF49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0.61880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42EB08" w14:textId="77777777" w:rsidR="00D949CA" w:rsidRPr="00F8046A" w:rsidRDefault="00D949CA" w:rsidP="00D949CA">
            <w:pPr>
              <w:spacing w:after="0" w:line="240" w:lineRule="auto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pdb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3F60E2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464</w:t>
            </w:r>
          </w:p>
        </w:tc>
      </w:tr>
      <w:tr w:rsidR="00F8046A" w:rsidRPr="00F8046A" w14:paraId="0F4700E1" w14:textId="77777777" w:rsidTr="00D949CA">
        <w:trPr>
          <w:trHeight w:val="285"/>
        </w:trPr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CB2EB0" w14:textId="77777777" w:rsidR="00D949CA" w:rsidRPr="00F8046A" w:rsidRDefault="00D949CA" w:rsidP="00D949CA">
            <w:pPr>
              <w:spacing w:after="0" w:line="240" w:lineRule="auto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run87</w:t>
            </w:r>
          </w:p>
        </w:tc>
        <w:tc>
          <w:tcPr>
            <w:tcW w:w="2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CB20EF" w14:textId="77777777" w:rsidR="00D949CA" w:rsidRPr="00F8046A" w:rsidRDefault="00D949CA" w:rsidP="00D949CA">
            <w:pPr>
              <w:spacing w:after="0" w:line="240" w:lineRule="auto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5twb_A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BB2234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0.99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1BF344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0.09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505165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0.84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4F536D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32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405E3A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0.45460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6BCAE8" w14:textId="77777777" w:rsidR="00D949CA" w:rsidRPr="00F8046A" w:rsidRDefault="00D949CA" w:rsidP="00D949CA">
            <w:pPr>
              <w:spacing w:after="0" w:line="240" w:lineRule="auto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pdb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541F71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653</w:t>
            </w:r>
          </w:p>
        </w:tc>
      </w:tr>
      <w:tr w:rsidR="00F8046A" w:rsidRPr="00F8046A" w14:paraId="19F47B74" w14:textId="77777777" w:rsidTr="00D949CA">
        <w:trPr>
          <w:trHeight w:val="285"/>
        </w:trPr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F96E83" w14:textId="77777777" w:rsidR="00D949CA" w:rsidRPr="00F8046A" w:rsidRDefault="00D949CA" w:rsidP="00D949CA">
            <w:pPr>
              <w:spacing w:after="0" w:line="240" w:lineRule="auto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run185</w:t>
            </w:r>
          </w:p>
        </w:tc>
        <w:tc>
          <w:tcPr>
            <w:tcW w:w="2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1168F6" w14:textId="77777777" w:rsidR="00D949CA" w:rsidRPr="00F8046A" w:rsidRDefault="00D949CA" w:rsidP="00D949CA">
            <w:pPr>
              <w:spacing w:after="0" w:line="240" w:lineRule="auto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5twb_A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F4893F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0.99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421499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0.12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1CFBD7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0.92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F61ACF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34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6F3769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0.46980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ADAA89" w14:textId="77777777" w:rsidR="00D949CA" w:rsidRPr="00F8046A" w:rsidRDefault="00D949CA" w:rsidP="00D949CA">
            <w:pPr>
              <w:spacing w:after="0" w:line="240" w:lineRule="auto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pdb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74191E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776</w:t>
            </w:r>
          </w:p>
        </w:tc>
      </w:tr>
      <w:tr w:rsidR="00F8046A" w:rsidRPr="00F8046A" w14:paraId="04F95753" w14:textId="77777777" w:rsidTr="00D949CA">
        <w:trPr>
          <w:trHeight w:val="285"/>
        </w:trPr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30C5D0" w14:textId="77777777" w:rsidR="00D949CA" w:rsidRPr="00F8046A" w:rsidRDefault="00D949CA" w:rsidP="00D949CA">
            <w:pPr>
              <w:spacing w:after="0" w:line="240" w:lineRule="auto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run16</w:t>
            </w:r>
          </w:p>
        </w:tc>
        <w:tc>
          <w:tcPr>
            <w:tcW w:w="2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21B101" w14:textId="77777777" w:rsidR="00D949CA" w:rsidRPr="00F8046A" w:rsidRDefault="00D949CA" w:rsidP="00D949CA">
            <w:pPr>
              <w:spacing w:after="0" w:line="240" w:lineRule="auto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6y2s_A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90312E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0.99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BB85EE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0.13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0DDB98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0.83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AE31C7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45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B89E26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0.53680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97DF37" w14:textId="77777777" w:rsidR="00D949CA" w:rsidRPr="00F8046A" w:rsidRDefault="00D949CA" w:rsidP="00D949CA">
            <w:pPr>
              <w:spacing w:after="0" w:line="240" w:lineRule="auto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pdb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5AF86D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580</w:t>
            </w:r>
          </w:p>
        </w:tc>
      </w:tr>
      <w:tr w:rsidR="00F8046A" w:rsidRPr="00F8046A" w14:paraId="300CB3E4" w14:textId="77777777" w:rsidTr="00D949CA">
        <w:trPr>
          <w:trHeight w:val="285"/>
        </w:trPr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97C9F1" w14:textId="77777777" w:rsidR="00D949CA" w:rsidRPr="00F8046A" w:rsidRDefault="00D949CA" w:rsidP="00D949CA">
            <w:pPr>
              <w:spacing w:after="0" w:line="240" w:lineRule="auto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run77</w:t>
            </w:r>
          </w:p>
        </w:tc>
        <w:tc>
          <w:tcPr>
            <w:tcW w:w="2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2B04A3" w14:textId="77777777" w:rsidR="00D949CA" w:rsidRPr="00F8046A" w:rsidRDefault="00D949CA" w:rsidP="00D949CA">
            <w:pPr>
              <w:spacing w:after="0" w:line="240" w:lineRule="auto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7ywp_A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5D8BDA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0.99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CAEB3C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0.11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AF29BF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0.94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E17321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84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0AA4AA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0.04018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5BC1FC" w14:textId="77777777" w:rsidR="00D949CA" w:rsidRPr="00F8046A" w:rsidRDefault="00D949CA" w:rsidP="00D949CA">
            <w:pPr>
              <w:spacing w:after="0" w:line="240" w:lineRule="auto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pdb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2DAB2C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417</w:t>
            </w:r>
          </w:p>
        </w:tc>
      </w:tr>
      <w:tr w:rsidR="00F8046A" w:rsidRPr="00F8046A" w14:paraId="34BFC812" w14:textId="77777777" w:rsidTr="00D949CA">
        <w:trPr>
          <w:trHeight w:val="285"/>
        </w:trPr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5E03CC" w14:textId="77777777" w:rsidR="00D949CA" w:rsidRPr="00F8046A" w:rsidRDefault="00D949CA" w:rsidP="00D949CA">
            <w:pPr>
              <w:spacing w:after="0" w:line="240" w:lineRule="auto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run133</w:t>
            </w:r>
          </w:p>
        </w:tc>
        <w:tc>
          <w:tcPr>
            <w:tcW w:w="2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C49E60" w14:textId="77777777" w:rsidR="00D949CA" w:rsidRPr="00F8046A" w:rsidRDefault="00D949CA" w:rsidP="00D949CA">
            <w:pPr>
              <w:spacing w:after="0" w:line="240" w:lineRule="auto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6czi_B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FC86B0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0.99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C80885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0.16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FBB673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0.96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933556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100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722319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0.04278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B93D7C" w14:textId="77777777" w:rsidR="00D949CA" w:rsidRPr="00F8046A" w:rsidRDefault="00D949CA" w:rsidP="00D949CA">
            <w:pPr>
              <w:spacing w:after="0" w:line="240" w:lineRule="auto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pdb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78C238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111</w:t>
            </w:r>
          </w:p>
        </w:tc>
      </w:tr>
      <w:tr w:rsidR="00F8046A" w:rsidRPr="00F8046A" w14:paraId="0578B50D" w14:textId="77777777" w:rsidTr="00D949CA">
        <w:trPr>
          <w:trHeight w:val="285"/>
        </w:trPr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6B1968" w14:textId="77777777" w:rsidR="00D949CA" w:rsidRPr="00F8046A" w:rsidRDefault="00D949CA" w:rsidP="00D949CA">
            <w:pPr>
              <w:spacing w:after="0" w:line="240" w:lineRule="auto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run141</w:t>
            </w:r>
          </w:p>
        </w:tc>
        <w:tc>
          <w:tcPr>
            <w:tcW w:w="2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BA6D77" w14:textId="77777777" w:rsidR="00D949CA" w:rsidRPr="00F8046A" w:rsidRDefault="00D949CA" w:rsidP="00D949CA">
            <w:pPr>
              <w:spacing w:after="0" w:line="240" w:lineRule="auto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3bk5_A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066165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0.98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D34093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0.10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611BED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0.96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790260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48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5D0E52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0.94090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FB136B" w14:textId="77777777" w:rsidR="00D949CA" w:rsidRPr="00F8046A" w:rsidRDefault="00D949CA" w:rsidP="00D949CA">
            <w:pPr>
              <w:spacing w:after="0" w:line="240" w:lineRule="auto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pdb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24A91D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519</w:t>
            </w:r>
          </w:p>
        </w:tc>
      </w:tr>
      <w:tr w:rsidR="00F8046A" w:rsidRPr="00F8046A" w14:paraId="57BA7694" w14:textId="77777777" w:rsidTr="00D949CA">
        <w:trPr>
          <w:trHeight w:val="285"/>
        </w:trPr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C65C56" w14:textId="77777777" w:rsidR="00D949CA" w:rsidRPr="00F8046A" w:rsidRDefault="00D949CA" w:rsidP="00D949CA">
            <w:pPr>
              <w:spacing w:after="0" w:line="240" w:lineRule="auto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run50</w:t>
            </w:r>
          </w:p>
        </w:tc>
        <w:tc>
          <w:tcPr>
            <w:tcW w:w="2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D113F4" w14:textId="77777777" w:rsidR="00D949CA" w:rsidRPr="00F8046A" w:rsidRDefault="00D949CA" w:rsidP="00D949CA">
            <w:pPr>
              <w:spacing w:after="0" w:line="240" w:lineRule="auto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3u8v_B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F740C7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0.98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7CC132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0.11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0C9021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0.87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020A4B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62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51C3F4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0.62310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D71FE9" w14:textId="77777777" w:rsidR="00D949CA" w:rsidRPr="00F8046A" w:rsidRDefault="00D949CA" w:rsidP="00D949CA">
            <w:pPr>
              <w:spacing w:after="0" w:line="240" w:lineRule="auto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pdb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F0174C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132</w:t>
            </w:r>
          </w:p>
        </w:tc>
      </w:tr>
      <w:tr w:rsidR="00F8046A" w:rsidRPr="00F8046A" w14:paraId="797FD460" w14:textId="77777777" w:rsidTr="00D949CA">
        <w:trPr>
          <w:trHeight w:val="285"/>
        </w:trPr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63FFE8" w14:textId="77777777" w:rsidR="00D949CA" w:rsidRPr="00F8046A" w:rsidRDefault="00D949CA" w:rsidP="00D949CA">
            <w:pPr>
              <w:spacing w:after="0" w:line="240" w:lineRule="auto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run80</w:t>
            </w:r>
          </w:p>
        </w:tc>
        <w:tc>
          <w:tcPr>
            <w:tcW w:w="2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5D2F96" w14:textId="77777777" w:rsidR="00D949CA" w:rsidRPr="00F8046A" w:rsidRDefault="00D949CA" w:rsidP="00D949CA">
            <w:pPr>
              <w:spacing w:after="0" w:line="240" w:lineRule="auto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2mm3_A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F77233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0.98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E4C6CD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0.13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AB69C3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0.94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0515A9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46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1CDA99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0.67640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FAF021" w14:textId="77777777" w:rsidR="00D949CA" w:rsidRPr="00F8046A" w:rsidRDefault="00D949CA" w:rsidP="00D949CA">
            <w:pPr>
              <w:spacing w:after="0" w:line="240" w:lineRule="auto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pdb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DB05F0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419</w:t>
            </w:r>
          </w:p>
        </w:tc>
      </w:tr>
      <w:tr w:rsidR="00F8046A" w:rsidRPr="00F8046A" w14:paraId="345EEA28" w14:textId="77777777" w:rsidTr="00D949CA">
        <w:trPr>
          <w:trHeight w:val="285"/>
        </w:trPr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036162" w14:textId="77777777" w:rsidR="00D949CA" w:rsidRPr="00F8046A" w:rsidRDefault="00D949CA" w:rsidP="00D949CA">
            <w:pPr>
              <w:spacing w:after="0" w:line="240" w:lineRule="auto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run31</w:t>
            </w:r>
          </w:p>
        </w:tc>
        <w:tc>
          <w:tcPr>
            <w:tcW w:w="2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BBC5D7" w14:textId="77777777" w:rsidR="00D949CA" w:rsidRPr="00F8046A" w:rsidRDefault="00D949CA" w:rsidP="00D949CA">
            <w:pPr>
              <w:spacing w:after="0" w:line="240" w:lineRule="auto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5uw7_A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A1AFC1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0.98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E0799E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0.09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A6A1EE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0.98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9EE0EE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98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27F084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0.04906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42BA90" w14:textId="77777777" w:rsidR="00D949CA" w:rsidRPr="00F8046A" w:rsidRDefault="00D949CA" w:rsidP="00D949CA">
            <w:pPr>
              <w:spacing w:after="0" w:line="240" w:lineRule="auto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pdb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FC1282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304</w:t>
            </w:r>
          </w:p>
        </w:tc>
      </w:tr>
      <w:tr w:rsidR="00F8046A" w:rsidRPr="00F8046A" w14:paraId="66F5AC60" w14:textId="77777777" w:rsidTr="00D949CA">
        <w:trPr>
          <w:trHeight w:val="285"/>
        </w:trPr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49CDC8" w14:textId="77777777" w:rsidR="00D949CA" w:rsidRPr="00F8046A" w:rsidRDefault="00D949CA" w:rsidP="00D949CA">
            <w:pPr>
              <w:spacing w:after="0" w:line="240" w:lineRule="auto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run156</w:t>
            </w:r>
          </w:p>
        </w:tc>
        <w:tc>
          <w:tcPr>
            <w:tcW w:w="2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6855EA" w14:textId="77777777" w:rsidR="00D949CA" w:rsidRPr="00F8046A" w:rsidRDefault="00D949CA" w:rsidP="00D949CA">
            <w:pPr>
              <w:spacing w:after="0" w:line="240" w:lineRule="auto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6ttu_T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B4A6D4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0.98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711564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0.14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4E9058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0.97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0452D7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77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EAD7E6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0.30910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696B91" w14:textId="77777777" w:rsidR="00D949CA" w:rsidRPr="00F8046A" w:rsidRDefault="00D949CA" w:rsidP="00D949CA">
            <w:pPr>
              <w:spacing w:after="0" w:line="240" w:lineRule="auto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pdb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5091CA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266</w:t>
            </w:r>
          </w:p>
        </w:tc>
      </w:tr>
      <w:tr w:rsidR="00F8046A" w:rsidRPr="00F8046A" w14:paraId="54E7659B" w14:textId="77777777" w:rsidTr="00D949CA">
        <w:trPr>
          <w:trHeight w:val="285"/>
        </w:trPr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E2CF57" w14:textId="77777777" w:rsidR="00D949CA" w:rsidRPr="00F8046A" w:rsidRDefault="00D949CA" w:rsidP="00D949CA">
            <w:pPr>
              <w:spacing w:after="0" w:line="240" w:lineRule="auto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run5</w:t>
            </w:r>
          </w:p>
        </w:tc>
        <w:tc>
          <w:tcPr>
            <w:tcW w:w="2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392F19" w14:textId="77777777" w:rsidR="00D949CA" w:rsidRPr="00F8046A" w:rsidRDefault="00D949CA" w:rsidP="00D949CA">
            <w:pPr>
              <w:spacing w:after="0" w:line="240" w:lineRule="auto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2ecf_A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D09A89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0.97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C56C6A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0.19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DCCE89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0.98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EC482C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48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9970C3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0.45540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87CC33" w14:textId="77777777" w:rsidR="00D949CA" w:rsidRPr="00F8046A" w:rsidRDefault="00D949CA" w:rsidP="00D949CA">
            <w:pPr>
              <w:spacing w:after="0" w:line="240" w:lineRule="auto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pdb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B16E74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437</w:t>
            </w:r>
          </w:p>
        </w:tc>
      </w:tr>
      <w:tr w:rsidR="00F8046A" w:rsidRPr="00F8046A" w14:paraId="3F229905" w14:textId="77777777" w:rsidTr="00D949CA">
        <w:trPr>
          <w:trHeight w:val="285"/>
        </w:trPr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31C2C0" w14:textId="77777777" w:rsidR="00D949CA" w:rsidRPr="00F8046A" w:rsidRDefault="00D949CA" w:rsidP="00D949CA">
            <w:pPr>
              <w:spacing w:after="0" w:line="240" w:lineRule="auto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run38</w:t>
            </w:r>
          </w:p>
        </w:tc>
        <w:tc>
          <w:tcPr>
            <w:tcW w:w="2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09189E" w14:textId="77777777" w:rsidR="00D949CA" w:rsidRPr="00F8046A" w:rsidRDefault="00D949CA" w:rsidP="00D949CA">
            <w:pPr>
              <w:spacing w:after="0" w:line="240" w:lineRule="auto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7l9e_E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022935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0.96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F3BEDB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0.14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EDA0EA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0.95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43042E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59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042403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0.49280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E675FC" w14:textId="77777777" w:rsidR="00D949CA" w:rsidRPr="00F8046A" w:rsidRDefault="00D949CA" w:rsidP="00D949CA">
            <w:pPr>
              <w:spacing w:after="0" w:line="240" w:lineRule="auto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pdb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4917CA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495</w:t>
            </w:r>
          </w:p>
        </w:tc>
      </w:tr>
      <w:tr w:rsidR="00F8046A" w:rsidRPr="00F8046A" w14:paraId="7BFE9726" w14:textId="77777777" w:rsidTr="00D949CA">
        <w:trPr>
          <w:trHeight w:val="285"/>
        </w:trPr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551961" w14:textId="77777777" w:rsidR="00D949CA" w:rsidRPr="00F8046A" w:rsidRDefault="00D949CA" w:rsidP="00D949CA">
            <w:pPr>
              <w:spacing w:after="0" w:line="240" w:lineRule="auto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run194</w:t>
            </w:r>
          </w:p>
        </w:tc>
        <w:tc>
          <w:tcPr>
            <w:tcW w:w="2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BB596F" w14:textId="77777777" w:rsidR="00D949CA" w:rsidRPr="00F8046A" w:rsidRDefault="00D949CA" w:rsidP="00D949CA">
            <w:pPr>
              <w:spacing w:after="0" w:line="240" w:lineRule="auto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AF-A0A4Q2RST3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62BDD6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1.00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196B4B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0.22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36110E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1.00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394D2E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69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52CABB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0.00093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384CDD" w14:textId="77777777" w:rsidR="00D949CA" w:rsidRPr="00F8046A" w:rsidRDefault="00D949CA" w:rsidP="00D949CA">
            <w:pPr>
              <w:spacing w:after="0" w:line="240" w:lineRule="auto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afdb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E98776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651</w:t>
            </w:r>
          </w:p>
        </w:tc>
      </w:tr>
      <w:tr w:rsidR="00F8046A" w:rsidRPr="00F8046A" w14:paraId="5BD0E018" w14:textId="77777777" w:rsidTr="00D949CA">
        <w:trPr>
          <w:trHeight w:val="285"/>
        </w:trPr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F99279" w14:textId="77777777" w:rsidR="00D949CA" w:rsidRPr="00F8046A" w:rsidRDefault="00D949CA" w:rsidP="00D949CA">
            <w:pPr>
              <w:spacing w:after="0" w:line="240" w:lineRule="auto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run41</w:t>
            </w:r>
          </w:p>
        </w:tc>
        <w:tc>
          <w:tcPr>
            <w:tcW w:w="2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752DF5" w14:textId="77777777" w:rsidR="00D949CA" w:rsidRPr="00F8046A" w:rsidRDefault="00D949CA" w:rsidP="00D949CA">
            <w:pPr>
              <w:spacing w:after="0" w:line="240" w:lineRule="auto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AF-A0A143G9F3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70EF89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1.00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A24B50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0.21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300F4E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0.86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C81BF9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61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E5E3DE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0.00479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638F45" w14:textId="77777777" w:rsidR="00D949CA" w:rsidRPr="00F8046A" w:rsidRDefault="00D949CA" w:rsidP="00D949CA">
            <w:pPr>
              <w:spacing w:after="0" w:line="240" w:lineRule="auto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afdb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7C18D1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376</w:t>
            </w:r>
          </w:p>
        </w:tc>
      </w:tr>
      <w:tr w:rsidR="00F8046A" w:rsidRPr="00F8046A" w14:paraId="250FB8EE" w14:textId="77777777" w:rsidTr="00D949CA">
        <w:trPr>
          <w:trHeight w:val="285"/>
        </w:trPr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31CE35" w14:textId="77777777" w:rsidR="00D949CA" w:rsidRPr="00F8046A" w:rsidRDefault="00D949CA" w:rsidP="00D949CA">
            <w:pPr>
              <w:spacing w:after="0" w:line="240" w:lineRule="auto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run193</w:t>
            </w:r>
          </w:p>
        </w:tc>
        <w:tc>
          <w:tcPr>
            <w:tcW w:w="2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C0D11F" w14:textId="77777777" w:rsidR="00D949CA" w:rsidRPr="00F8046A" w:rsidRDefault="00D949CA" w:rsidP="00D949CA">
            <w:pPr>
              <w:spacing w:after="0" w:line="240" w:lineRule="auto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AF-A0A814L140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23747F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1.00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38E4A3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0.15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A7F30A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1.00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23BED1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72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5C3F41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0.02876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F36699" w14:textId="77777777" w:rsidR="00D949CA" w:rsidRPr="00F8046A" w:rsidRDefault="00D949CA" w:rsidP="00D949CA">
            <w:pPr>
              <w:spacing w:after="0" w:line="240" w:lineRule="auto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afdb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B3C815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389</w:t>
            </w:r>
          </w:p>
        </w:tc>
      </w:tr>
      <w:tr w:rsidR="00F8046A" w:rsidRPr="00F8046A" w14:paraId="5101E57C" w14:textId="77777777" w:rsidTr="00D949CA">
        <w:trPr>
          <w:trHeight w:val="285"/>
        </w:trPr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363A21" w14:textId="77777777" w:rsidR="00D949CA" w:rsidRPr="00F8046A" w:rsidRDefault="00D949CA" w:rsidP="00D949CA">
            <w:pPr>
              <w:spacing w:after="0" w:line="240" w:lineRule="auto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run96</w:t>
            </w:r>
          </w:p>
        </w:tc>
        <w:tc>
          <w:tcPr>
            <w:tcW w:w="2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61029E" w14:textId="77777777" w:rsidR="00D949CA" w:rsidRPr="00F8046A" w:rsidRDefault="00D949CA" w:rsidP="00D949CA">
            <w:pPr>
              <w:spacing w:after="0" w:line="240" w:lineRule="auto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AF-A0A2D3PMG7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AE4030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1.00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E154A5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0.08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79044C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0.95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A6C6F4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89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2B5554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0.03642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757DC9" w14:textId="77777777" w:rsidR="00D949CA" w:rsidRPr="00F8046A" w:rsidRDefault="00D949CA" w:rsidP="00D949CA">
            <w:pPr>
              <w:spacing w:after="0" w:line="240" w:lineRule="auto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afdb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67750A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131</w:t>
            </w:r>
          </w:p>
        </w:tc>
      </w:tr>
      <w:tr w:rsidR="00F8046A" w:rsidRPr="00F8046A" w14:paraId="45104D29" w14:textId="77777777" w:rsidTr="00D949CA">
        <w:trPr>
          <w:trHeight w:val="285"/>
        </w:trPr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CDB29E" w14:textId="77777777" w:rsidR="00D949CA" w:rsidRPr="00F8046A" w:rsidRDefault="00D949CA" w:rsidP="00D949CA">
            <w:pPr>
              <w:spacing w:after="0" w:line="240" w:lineRule="auto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run199</w:t>
            </w:r>
          </w:p>
        </w:tc>
        <w:tc>
          <w:tcPr>
            <w:tcW w:w="2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4A38CD" w14:textId="77777777" w:rsidR="00D949CA" w:rsidRPr="00F8046A" w:rsidRDefault="00D949CA" w:rsidP="00D949CA">
            <w:pPr>
              <w:spacing w:after="0" w:line="240" w:lineRule="auto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AF-A0A7W0LT51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7215C6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1.00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BA05CD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0.29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7D5E26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0.89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917A29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42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084862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0.04865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CDA365" w14:textId="77777777" w:rsidR="00D949CA" w:rsidRPr="00F8046A" w:rsidRDefault="00D949CA" w:rsidP="00D949CA">
            <w:pPr>
              <w:spacing w:after="0" w:line="240" w:lineRule="auto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afdb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0215F0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816</w:t>
            </w:r>
          </w:p>
        </w:tc>
      </w:tr>
      <w:tr w:rsidR="00F8046A" w:rsidRPr="00F8046A" w14:paraId="1DFFABB6" w14:textId="77777777" w:rsidTr="00D949CA">
        <w:trPr>
          <w:trHeight w:val="285"/>
        </w:trPr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6D07D8" w14:textId="77777777" w:rsidR="00D949CA" w:rsidRPr="00F8046A" w:rsidRDefault="00D949CA" w:rsidP="00D949CA">
            <w:pPr>
              <w:spacing w:after="0" w:line="240" w:lineRule="auto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run146</w:t>
            </w:r>
          </w:p>
        </w:tc>
        <w:tc>
          <w:tcPr>
            <w:tcW w:w="2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D2BD29" w14:textId="77777777" w:rsidR="00D949CA" w:rsidRPr="00F8046A" w:rsidRDefault="00D949CA" w:rsidP="00D949CA">
            <w:pPr>
              <w:spacing w:after="0" w:line="240" w:lineRule="auto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AF-A0A7S4L576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AFC9FB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1.00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E44DDE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0.21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8C1386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0.95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D5A5F1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57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4BD31B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0.05781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EEBABB" w14:textId="77777777" w:rsidR="00D949CA" w:rsidRPr="00F8046A" w:rsidRDefault="00D949CA" w:rsidP="00D949CA">
            <w:pPr>
              <w:spacing w:after="0" w:line="240" w:lineRule="auto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afdb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7E5E98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39</w:t>
            </w:r>
          </w:p>
        </w:tc>
      </w:tr>
      <w:tr w:rsidR="00F8046A" w:rsidRPr="00F8046A" w14:paraId="7A3145BE" w14:textId="77777777" w:rsidTr="00D949CA">
        <w:trPr>
          <w:trHeight w:val="285"/>
        </w:trPr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6B2B52" w14:textId="77777777" w:rsidR="00D949CA" w:rsidRPr="00F8046A" w:rsidRDefault="00D949CA" w:rsidP="00D949CA">
            <w:pPr>
              <w:spacing w:after="0" w:line="240" w:lineRule="auto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run95</w:t>
            </w:r>
          </w:p>
        </w:tc>
        <w:tc>
          <w:tcPr>
            <w:tcW w:w="2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69F08F" w14:textId="77777777" w:rsidR="00D949CA" w:rsidRPr="00F8046A" w:rsidRDefault="00D949CA" w:rsidP="00D949CA">
            <w:pPr>
              <w:spacing w:after="0" w:line="240" w:lineRule="auto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AF-A0A7C7HK81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3E7CE2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1.00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49C942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0.20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BADD0A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0.88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BEB055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50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7F95B5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0.07864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9EF8A6" w14:textId="77777777" w:rsidR="00D949CA" w:rsidRPr="00F8046A" w:rsidRDefault="00D949CA" w:rsidP="00D949CA">
            <w:pPr>
              <w:spacing w:after="0" w:line="240" w:lineRule="auto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afdb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B5E57A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581</w:t>
            </w:r>
          </w:p>
        </w:tc>
      </w:tr>
      <w:tr w:rsidR="00F8046A" w:rsidRPr="00F8046A" w14:paraId="21C57BAA" w14:textId="77777777" w:rsidTr="00D949CA">
        <w:trPr>
          <w:trHeight w:val="285"/>
        </w:trPr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4D94B7" w14:textId="77777777" w:rsidR="00D949CA" w:rsidRPr="00F8046A" w:rsidRDefault="00D949CA" w:rsidP="00D949CA">
            <w:pPr>
              <w:spacing w:after="0" w:line="240" w:lineRule="auto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run165</w:t>
            </w:r>
          </w:p>
        </w:tc>
        <w:tc>
          <w:tcPr>
            <w:tcW w:w="2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4F12B5" w14:textId="77777777" w:rsidR="00D949CA" w:rsidRPr="00F8046A" w:rsidRDefault="00D949CA" w:rsidP="00D949CA">
            <w:pPr>
              <w:spacing w:after="0" w:line="240" w:lineRule="auto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AF-A0A2D8AN05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8DAEF9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1.00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7E8529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0.28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C755A8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0.93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2DC6C0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39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2EA0D9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0.14870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DD6A4A" w14:textId="77777777" w:rsidR="00D949CA" w:rsidRPr="00F8046A" w:rsidRDefault="00D949CA" w:rsidP="00D949CA">
            <w:pPr>
              <w:spacing w:after="0" w:line="240" w:lineRule="auto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afdb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438154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174</w:t>
            </w:r>
          </w:p>
        </w:tc>
      </w:tr>
      <w:tr w:rsidR="00F8046A" w:rsidRPr="00F8046A" w14:paraId="04EDA3FB" w14:textId="77777777" w:rsidTr="00D949CA">
        <w:trPr>
          <w:trHeight w:val="285"/>
        </w:trPr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25DDE2" w14:textId="77777777" w:rsidR="00D949CA" w:rsidRPr="00F8046A" w:rsidRDefault="00D949CA" w:rsidP="00D949CA">
            <w:pPr>
              <w:spacing w:after="0" w:line="240" w:lineRule="auto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run197</w:t>
            </w:r>
          </w:p>
        </w:tc>
        <w:tc>
          <w:tcPr>
            <w:tcW w:w="2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BDF8A0" w14:textId="77777777" w:rsidR="00D949CA" w:rsidRPr="00F8046A" w:rsidRDefault="00D949CA" w:rsidP="00D949CA">
            <w:pPr>
              <w:spacing w:after="0" w:line="240" w:lineRule="auto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AF-A0A0F9JEQ6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F7DD95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1.00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FC4D3B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0.16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2BC1CE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1.00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B6A891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56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6DAD60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0.17330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A11F88" w14:textId="77777777" w:rsidR="00D949CA" w:rsidRPr="00F8046A" w:rsidRDefault="00D949CA" w:rsidP="00D949CA">
            <w:pPr>
              <w:spacing w:after="0" w:line="240" w:lineRule="auto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afdb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436E5D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90</w:t>
            </w:r>
          </w:p>
        </w:tc>
      </w:tr>
      <w:tr w:rsidR="00F8046A" w:rsidRPr="00F8046A" w14:paraId="234EE217" w14:textId="77777777" w:rsidTr="00D949CA">
        <w:trPr>
          <w:trHeight w:val="285"/>
        </w:trPr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B87E85" w14:textId="77777777" w:rsidR="00D949CA" w:rsidRPr="00F8046A" w:rsidRDefault="00D949CA" w:rsidP="00D949CA">
            <w:pPr>
              <w:spacing w:after="0" w:line="240" w:lineRule="auto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run90</w:t>
            </w:r>
          </w:p>
        </w:tc>
        <w:tc>
          <w:tcPr>
            <w:tcW w:w="2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DA7FD8" w14:textId="77777777" w:rsidR="00D949CA" w:rsidRPr="00F8046A" w:rsidRDefault="00D949CA" w:rsidP="00D949CA">
            <w:pPr>
              <w:spacing w:after="0" w:line="240" w:lineRule="auto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AF-A0A7W7KAE5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675EE7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1.00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B0B12B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0.21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896BA8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0.88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F3C5DF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43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FB04E7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0.17680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F80CBB" w14:textId="77777777" w:rsidR="00D949CA" w:rsidRPr="00F8046A" w:rsidRDefault="00D949CA" w:rsidP="00D949CA">
            <w:pPr>
              <w:spacing w:after="0" w:line="240" w:lineRule="auto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afdb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0D0A3F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96</w:t>
            </w:r>
          </w:p>
        </w:tc>
      </w:tr>
      <w:tr w:rsidR="00F8046A" w:rsidRPr="00F8046A" w14:paraId="3B033528" w14:textId="77777777" w:rsidTr="00D949CA">
        <w:trPr>
          <w:trHeight w:val="285"/>
        </w:trPr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44569D" w14:textId="77777777" w:rsidR="00D949CA" w:rsidRPr="00F8046A" w:rsidRDefault="00D949CA" w:rsidP="00D949CA">
            <w:pPr>
              <w:spacing w:after="0" w:line="240" w:lineRule="auto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run176</w:t>
            </w:r>
          </w:p>
        </w:tc>
        <w:tc>
          <w:tcPr>
            <w:tcW w:w="2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BB78BC" w14:textId="77777777" w:rsidR="00D949CA" w:rsidRPr="00F8046A" w:rsidRDefault="00D949CA" w:rsidP="00D949CA">
            <w:pPr>
              <w:spacing w:after="0" w:line="240" w:lineRule="auto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AF-W7Z7K7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13AADF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1.00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8F2079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0.16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DDBEB6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0.97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EA3683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38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3A3D19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0.17950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46A527" w14:textId="77777777" w:rsidR="00D949CA" w:rsidRPr="00F8046A" w:rsidRDefault="00D949CA" w:rsidP="00D949CA">
            <w:pPr>
              <w:spacing w:after="0" w:line="240" w:lineRule="auto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afdb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3A7E12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499</w:t>
            </w:r>
          </w:p>
        </w:tc>
      </w:tr>
      <w:tr w:rsidR="00F8046A" w:rsidRPr="00F8046A" w14:paraId="71D15AC6" w14:textId="77777777" w:rsidTr="00D949CA">
        <w:trPr>
          <w:trHeight w:val="285"/>
        </w:trPr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1B175A" w14:textId="77777777" w:rsidR="00D949CA" w:rsidRPr="00F8046A" w:rsidRDefault="00D949CA" w:rsidP="00D949CA">
            <w:pPr>
              <w:spacing w:after="0" w:line="240" w:lineRule="auto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run180</w:t>
            </w:r>
          </w:p>
        </w:tc>
        <w:tc>
          <w:tcPr>
            <w:tcW w:w="2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5B86AC" w14:textId="77777777" w:rsidR="00D949CA" w:rsidRPr="00F8046A" w:rsidRDefault="00D949CA" w:rsidP="00D949CA">
            <w:pPr>
              <w:spacing w:after="0" w:line="240" w:lineRule="auto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AF-A0A0C2W3X4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4A706C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1.00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C77D22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0.05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184709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0.92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6A06C4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43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924AF2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0.19380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51F32A" w14:textId="77777777" w:rsidR="00D949CA" w:rsidRPr="00F8046A" w:rsidRDefault="00D949CA" w:rsidP="00D949CA">
            <w:pPr>
              <w:spacing w:after="0" w:line="240" w:lineRule="auto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afdb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EA7683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609</w:t>
            </w:r>
          </w:p>
        </w:tc>
      </w:tr>
      <w:tr w:rsidR="00F8046A" w:rsidRPr="00F8046A" w14:paraId="4050A511" w14:textId="77777777" w:rsidTr="00D949CA">
        <w:trPr>
          <w:trHeight w:val="285"/>
        </w:trPr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94604F" w14:textId="77777777" w:rsidR="00D949CA" w:rsidRPr="00F8046A" w:rsidRDefault="00D949CA" w:rsidP="00D949CA">
            <w:pPr>
              <w:spacing w:after="0" w:line="240" w:lineRule="auto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run187</w:t>
            </w:r>
          </w:p>
        </w:tc>
        <w:tc>
          <w:tcPr>
            <w:tcW w:w="2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3F6C45" w14:textId="77777777" w:rsidR="00D949CA" w:rsidRPr="00F8046A" w:rsidRDefault="00D949CA" w:rsidP="00D949CA">
            <w:pPr>
              <w:spacing w:after="0" w:line="240" w:lineRule="auto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AF-A0A7Y2Y380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298E66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1.00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48B824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0.11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CD3C28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0.98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89A6C5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45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CF9E0B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0.23340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EEFAF7" w14:textId="77777777" w:rsidR="00D949CA" w:rsidRPr="00F8046A" w:rsidRDefault="00D949CA" w:rsidP="00D949CA">
            <w:pPr>
              <w:spacing w:after="0" w:line="240" w:lineRule="auto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afdb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1EAFF1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951</w:t>
            </w:r>
          </w:p>
        </w:tc>
      </w:tr>
      <w:tr w:rsidR="00F8046A" w:rsidRPr="00F8046A" w14:paraId="04125041" w14:textId="77777777" w:rsidTr="00D949CA">
        <w:trPr>
          <w:trHeight w:val="285"/>
        </w:trPr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D94208" w14:textId="77777777" w:rsidR="00D949CA" w:rsidRPr="00F8046A" w:rsidRDefault="00D949CA" w:rsidP="00D949CA">
            <w:pPr>
              <w:spacing w:after="0" w:line="240" w:lineRule="auto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run139</w:t>
            </w:r>
          </w:p>
        </w:tc>
        <w:tc>
          <w:tcPr>
            <w:tcW w:w="2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C72A56" w14:textId="77777777" w:rsidR="00D949CA" w:rsidRPr="00F8046A" w:rsidRDefault="00D949CA" w:rsidP="00D949CA">
            <w:pPr>
              <w:spacing w:after="0" w:line="240" w:lineRule="auto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AF-A0A5E4I478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B001C7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1.00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4115A6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0.19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E8396E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0.96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EFE64F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43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634B21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0.26220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45F027" w14:textId="77777777" w:rsidR="00D949CA" w:rsidRPr="00F8046A" w:rsidRDefault="00D949CA" w:rsidP="00D949CA">
            <w:pPr>
              <w:spacing w:after="0" w:line="240" w:lineRule="auto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afdb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1AE6BA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1040</w:t>
            </w:r>
          </w:p>
        </w:tc>
      </w:tr>
      <w:tr w:rsidR="00F8046A" w:rsidRPr="00F8046A" w14:paraId="1F9AF36D" w14:textId="77777777" w:rsidTr="00D949CA">
        <w:trPr>
          <w:trHeight w:val="285"/>
        </w:trPr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9D898E" w14:textId="77777777" w:rsidR="00D949CA" w:rsidRPr="00F8046A" w:rsidRDefault="00D949CA" w:rsidP="00D949CA">
            <w:pPr>
              <w:spacing w:after="0" w:line="240" w:lineRule="auto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run106</w:t>
            </w:r>
          </w:p>
        </w:tc>
        <w:tc>
          <w:tcPr>
            <w:tcW w:w="2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B2F26A" w14:textId="77777777" w:rsidR="00D949CA" w:rsidRPr="00F8046A" w:rsidRDefault="00D949CA" w:rsidP="00D949CA">
            <w:pPr>
              <w:spacing w:after="0" w:line="240" w:lineRule="auto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AF-A0A1Q2CMH5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0AA093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1.00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BF1FF6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0.24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3A0440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0.96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C1C398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42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798ED6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0.31340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6981E2" w14:textId="77777777" w:rsidR="00D949CA" w:rsidRPr="00F8046A" w:rsidRDefault="00D949CA" w:rsidP="00D949CA">
            <w:pPr>
              <w:spacing w:after="0" w:line="240" w:lineRule="auto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afdb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A88249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1174</w:t>
            </w:r>
          </w:p>
        </w:tc>
      </w:tr>
      <w:tr w:rsidR="00F8046A" w:rsidRPr="00F8046A" w14:paraId="37A9B50E" w14:textId="77777777" w:rsidTr="00D949CA">
        <w:trPr>
          <w:trHeight w:val="285"/>
        </w:trPr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796C53" w14:textId="77777777" w:rsidR="00D949CA" w:rsidRPr="00F8046A" w:rsidRDefault="00D949CA" w:rsidP="00D949CA">
            <w:pPr>
              <w:spacing w:after="0" w:line="240" w:lineRule="auto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run170</w:t>
            </w:r>
          </w:p>
        </w:tc>
        <w:tc>
          <w:tcPr>
            <w:tcW w:w="2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3D69D1" w14:textId="77777777" w:rsidR="00D949CA" w:rsidRPr="00F8046A" w:rsidRDefault="00D949CA" w:rsidP="00D949CA">
            <w:pPr>
              <w:spacing w:after="0" w:line="240" w:lineRule="auto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AF-A0A3M1T0E8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116393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1.00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25C06A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0.12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537D52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1.00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FB9253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66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294454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0.31390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2F43FA" w14:textId="77777777" w:rsidR="00D949CA" w:rsidRPr="00F8046A" w:rsidRDefault="00D949CA" w:rsidP="00D949CA">
            <w:pPr>
              <w:spacing w:after="0" w:line="240" w:lineRule="auto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afdb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4F923A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268</w:t>
            </w:r>
          </w:p>
        </w:tc>
      </w:tr>
      <w:tr w:rsidR="00F8046A" w:rsidRPr="00F8046A" w14:paraId="53EEB109" w14:textId="77777777" w:rsidTr="00D949CA">
        <w:trPr>
          <w:trHeight w:val="285"/>
        </w:trPr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93A8D7" w14:textId="77777777" w:rsidR="00D949CA" w:rsidRPr="00F8046A" w:rsidRDefault="00D949CA" w:rsidP="00D949CA">
            <w:pPr>
              <w:spacing w:after="0" w:line="240" w:lineRule="auto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run102</w:t>
            </w:r>
          </w:p>
        </w:tc>
        <w:tc>
          <w:tcPr>
            <w:tcW w:w="2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C0EFE9" w14:textId="77777777" w:rsidR="00D949CA" w:rsidRPr="00F8046A" w:rsidRDefault="00D949CA" w:rsidP="00D949CA">
            <w:pPr>
              <w:spacing w:after="0" w:line="240" w:lineRule="auto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AF-A0A495M102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C09324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1.00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D98938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0.20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720B94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0.95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32E543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35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921388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0.35360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041A3A" w14:textId="77777777" w:rsidR="00D949CA" w:rsidRPr="00F8046A" w:rsidRDefault="00D949CA" w:rsidP="00D949CA">
            <w:pPr>
              <w:spacing w:after="0" w:line="240" w:lineRule="auto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afdb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6F0A66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31</w:t>
            </w:r>
          </w:p>
        </w:tc>
      </w:tr>
      <w:tr w:rsidR="00F8046A" w:rsidRPr="00F8046A" w14:paraId="75484922" w14:textId="77777777" w:rsidTr="00D949CA">
        <w:trPr>
          <w:trHeight w:val="285"/>
        </w:trPr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0A9923" w14:textId="77777777" w:rsidR="00D949CA" w:rsidRPr="00F8046A" w:rsidRDefault="00D949CA" w:rsidP="00D949CA">
            <w:pPr>
              <w:spacing w:after="0" w:line="240" w:lineRule="auto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run92</w:t>
            </w:r>
          </w:p>
        </w:tc>
        <w:tc>
          <w:tcPr>
            <w:tcW w:w="2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A198A6" w14:textId="77777777" w:rsidR="00D949CA" w:rsidRPr="00F8046A" w:rsidRDefault="00D949CA" w:rsidP="00D949CA">
            <w:pPr>
              <w:spacing w:after="0" w:line="240" w:lineRule="auto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AF-A0A7Z9JEL9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69F658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1.00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1C3FDF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0.15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CB26CD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0.95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9C69AE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60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8EFE91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0.55210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C8F005" w14:textId="77777777" w:rsidR="00D949CA" w:rsidRPr="00F8046A" w:rsidRDefault="00D949CA" w:rsidP="00D949CA">
            <w:pPr>
              <w:spacing w:after="0" w:line="240" w:lineRule="auto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afdb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ACC682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77</w:t>
            </w:r>
          </w:p>
        </w:tc>
      </w:tr>
      <w:tr w:rsidR="00F8046A" w:rsidRPr="00F8046A" w14:paraId="5954838C" w14:textId="77777777" w:rsidTr="00D949CA">
        <w:trPr>
          <w:trHeight w:val="285"/>
        </w:trPr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2A8A5F" w14:textId="77777777" w:rsidR="00D949CA" w:rsidRPr="00F8046A" w:rsidRDefault="00D949CA" w:rsidP="00D949CA">
            <w:pPr>
              <w:spacing w:after="0" w:line="240" w:lineRule="auto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run178</w:t>
            </w:r>
          </w:p>
        </w:tc>
        <w:tc>
          <w:tcPr>
            <w:tcW w:w="2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0B4372" w14:textId="77777777" w:rsidR="00D949CA" w:rsidRPr="00F8046A" w:rsidRDefault="00D949CA" w:rsidP="00D949CA">
            <w:pPr>
              <w:spacing w:after="0" w:line="240" w:lineRule="auto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AF-A0A3D8T9U8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27134E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1.00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1C5539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0.21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FE6D42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0.81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B25910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43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0F9DB9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0.61670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226CB0" w14:textId="77777777" w:rsidR="00D949CA" w:rsidRPr="00F8046A" w:rsidRDefault="00D949CA" w:rsidP="00D949CA">
            <w:pPr>
              <w:spacing w:after="0" w:line="240" w:lineRule="auto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afdb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B09BC3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74</w:t>
            </w:r>
          </w:p>
        </w:tc>
      </w:tr>
      <w:tr w:rsidR="00F8046A" w:rsidRPr="00F8046A" w14:paraId="49AE629F" w14:textId="77777777" w:rsidTr="00D949CA">
        <w:trPr>
          <w:trHeight w:val="285"/>
        </w:trPr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476781" w14:textId="77777777" w:rsidR="00D949CA" w:rsidRPr="00F8046A" w:rsidRDefault="00D949CA" w:rsidP="00D949CA">
            <w:pPr>
              <w:spacing w:after="0" w:line="240" w:lineRule="auto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lastRenderedPageBreak/>
              <w:t>run111</w:t>
            </w:r>
          </w:p>
        </w:tc>
        <w:tc>
          <w:tcPr>
            <w:tcW w:w="2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5A8AF1" w14:textId="77777777" w:rsidR="00D949CA" w:rsidRPr="00F8046A" w:rsidRDefault="00D949CA" w:rsidP="00D949CA">
            <w:pPr>
              <w:spacing w:after="0" w:line="240" w:lineRule="auto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AF-A0A3B6THA5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91198A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1.00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8DA2BF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0.16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A9242B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0.96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DD7AF5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45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C2F439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0.50580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202C37" w14:textId="77777777" w:rsidR="00D949CA" w:rsidRPr="00F8046A" w:rsidRDefault="00D949CA" w:rsidP="00D949CA">
            <w:pPr>
              <w:spacing w:after="0" w:line="240" w:lineRule="auto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afdb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4CF70C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21</w:t>
            </w:r>
          </w:p>
        </w:tc>
      </w:tr>
      <w:tr w:rsidR="00F8046A" w:rsidRPr="00F8046A" w14:paraId="3625043E" w14:textId="77777777" w:rsidTr="00D949CA">
        <w:trPr>
          <w:trHeight w:val="285"/>
        </w:trPr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0A50BE" w14:textId="77777777" w:rsidR="00D949CA" w:rsidRPr="00F8046A" w:rsidRDefault="00D949CA" w:rsidP="00D949CA">
            <w:pPr>
              <w:spacing w:after="0" w:line="240" w:lineRule="auto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run171</w:t>
            </w:r>
          </w:p>
        </w:tc>
        <w:tc>
          <w:tcPr>
            <w:tcW w:w="2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C860D7" w14:textId="77777777" w:rsidR="00D949CA" w:rsidRPr="00F8046A" w:rsidRDefault="00D949CA" w:rsidP="00D949CA">
            <w:pPr>
              <w:spacing w:after="0" w:line="240" w:lineRule="auto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AF-A0A7X7Q3P4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37ED73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1.00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9D2A58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0.18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6E5C72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0.85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DD393C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33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E99901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0.52200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9F658D" w14:textId="77777777" w:rsidR="00D949CA" w:rsidRPr="00F8046A" w:rsidRDefault="00D949CA" w:rsidP="00D949CA">
            <w:pPr>
              <w:spacing w:after="0" w:line="240" w:lineRule="auto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afdb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078FD0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125</w:t>
            </w:r>
          </w:p>
        </w:tc>
      </w:tr>
      <w:tr w:rsidR="00F8046A" w:rsidRPr="00F8046A" w14:paraId="796FE10D" w14:textId="77777777" w:rsidTr="00D949CA">
        <w:trPr>
          <w:trHeight w:val="285"/>
        </w:trPr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2084A8" w14:textId="77777777" w:rsidR="00D949CA" w:rsidRPr="00F8046A" w:rsidRDefault="00D949CA" w:rsidP="00D949CA">
            <w:pPr>
              <w:spacing w:after="0" w:line="240" w:lineRule="auto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run3</w:t>
            </w:r>
          </w:p>
        </w:tc>
        <w:tc>
          <w:tcPr>
            <w:tcW w:w="2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8DFB79" w14:textId="77777777" w:rsidR="00D949CA" w:rsidRPr="00F8046A" w:rsidRDefault="00D949CA" w:rsidP="00D949CA">
            <w:pPr>
              <w:spacing w:after="0" w:line="240" w:lineRule="auto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AF-A0A7X1E4C3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F50DA6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1.00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197817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0.18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20DB94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0.98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9492B6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87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CD10B5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0.02829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06B943" w14:textId="77777777" w:rsidR="00D949CA" w:rsidRPr="00F8046A" w:rsidRDefault="00D949CA" w:rsidP="00D949CA">
            <w:pPr>
              <w:spacing w:after="0" w:line="240" w:lineRule="auto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afdb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FDFA16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9</w:t>
            </w:r>
          </w:p>
        </w:tc>
      </w:tr>
      <w:tr w:rsidR="00F8046A" w:rsidRPr="00F8046A" w14:paraId="7730BA3C" w14:textId="77777777" w:rsidTr="00D949CA">
        <w:trPr>
          <w:trHeight w:val="285"/>
        </w:trPr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199F5D" w14:textId="77777777" w:rsidR="00D949CA" w:rsidRPr="00F8046A" w:rsidRDefault="00D949CA" w:rsidP="00D949CA">
            <w:pPr>
              <w:spacing w:after="0" w:line="240" w:lineRule="auto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run115</w:t>
            </w:r>
          </w:p>
        </w:tc>
        <w:tc>
          <w:tcPr>
            <w:tcW w:w="2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03A57F" w14:textId="77777777" w:rsidR="00D949CA" w:rsidRPr="00F8046A" w:rsidRDefault="00D949CA" w:rsidP="00D949CA">
            <w:pPr>
              <w:spacing w:after="0" w:line="240" w:lineRule="auto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AF-A0A5C7PGG2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F0FCDD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1.00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216A5A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0.12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F9BDCA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0.89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F29F9C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33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E20A79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1.02200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B8A5E3" w14:textId="77777777" w:rsidR="00D949CA" w:rsidRPr="00F8046A" w:rsidRDefault="00D949CA" w:rsidP="00D949CA">
            <w:pPr>
              <w:spacing w:after="0" w:line="240" w:lineRule="auto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afdb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C0DED0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9</w:t>
            </w:r>
          </w:p>
        </w:tc>
      </w:tr>
      <w:tr w:rsidR="00F8046A" w:rsidRPr="00F8046A" w14:paraId="6663E692" w14:textId="77777777" w:rsidTr="00D949CA">
        <w:trPr>
          <w:trHeight w:val="285"/>
        </w:trPr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65868F" w14:textId="77777777" w:rsidR="00D949CA" w:rsidRPr="00F8046A" w:rsidRDefault="00D949CA" w:rsidP="00D949CA">
            <w:pPr>
              <w:spacing w:after="0" w:line="240" w:lineRule="auto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run107</w:t>
            </w:r>
          </w:p>
        </w:tc>
        <w:tc>
          <w:tcPr>
            <w:tcW w:w="2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E7F20C" w14:textId="77777777" w:rsidR="00D949CA" w:rsidRPr="00F8046A" w:rsidRDefault="00D949CA" w:rsidP="00D949CA">
            <w:pPr>
              <w:spacing w:after="0" w:line="240" w:lineRule="auto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AF-X0SW97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3D5E85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1.00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5FFBF1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0.21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512E69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0.83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6E2E29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47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EDC7B1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0.89180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12A140" w14:textId="77777777" w:rsidR="00D949CA" w:rsidRPr="00F8046A" w:rsidRDefault="00D949CA" w:rsidP="00D949CA">
            <w:pPr>
              <w:spacing w:after="0" w:line="240" w:lineRule="auto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afdb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C0E6D2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59</w:t>
            </w:r>
          </w:p>
        </w:tc>
      </w:tr>
      <w:tr w:rsidR="00F8046A" w:rsidRPr="00F8046A" w14:paraId="7F3171E5" w14:textId="77777777" w:rsidTr="00D949CA">
        <w:trPr>
          <w:trHeight w:val="285"/>
        </w:trPr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91588A" w14:textId="77777777" w:rsidR="00D949CA" w:rsidRPr="00F8046A" w:rsidRDefault="00D949CA" w:rsidP="00D949CA">
            <w:pPr>
              <w:spacing w:after="0" w:line="240" w:lineRule="auto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run186</w:t>
            </w:r>
          </w:p>
        </w:tc>
        <w:tc>
          <w:tcPr>
            <w:tcW w:w="2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FE7661" w14:textId="77777777" w:rsidR="00D949CA" w:rsidRPr="00F8046A" w:rsidRDefault="00D949CA" w:rsidP="00D949CA">
            <w:pPr>
              <w:spacing w:after="0" w:line="240" w:lineRule="auto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AF-A0A3S9TJV0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1055AF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1.00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B3EA5F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0.10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332983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0.98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CC48C0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83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0FD680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1.00600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A4C3CB" w14:textId="77777777" w:rsidR="00D949CA" w:rsidRPr="00F8046A" w:rsidRDefault="00D949CA" w:rsidP="00D949CA">
            <w:pPr>
              <w:spacing w:after="0" w:line="240" w:lineRule="auto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afdb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F80DAD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7</w:t>
            </w:r>
          </w:p>
        </w:tc>
      </w:tr>
      <w:tr w:rsidR="00F8046A" w:rsidRPr="00F8046A" w14:paraId="1A094696" w14:textId="77777777" w:rsidTr="00D949CA">
        <w:trPr>
          <w:trHeight w:val="285"/>
        </w:trPr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EB6C68" w14:textId="77777777" w:rsidR="00D949CA" w:rsidRPr="00F8046A" w:rsidRDefault="00D949CA" w:rsidP="00D949CA">
            <w:pPr>
              <w:spacing w:after="0" w:line="240" w:lineRule="auto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run42</w:t>
            </w:r>
          </w:p>
        </w:tc>
        <w:tc>
          <w:tcPr>
            <w:tcW w:w="2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AAA255" w14:textId="77777777" w:rsidR="00D949CA" w:rsidRPr="00F8046A" w:rsidRDefault="00D949CA" w:rsidP="00D949CA">
            <w:pPr>
              <w:spacing w:after="0" w:line="240" w:lineRule="auto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AF-A0A842B3M2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225479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1.00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0F6545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0.11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ACF48F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1.00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2F12BF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45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EF32E2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1.20700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7FC791" w14:textId="77777777" w:rsidR="00D949CA" w:rsidRPr="00F8046A" w:rsidRDefault="00D949CA" w:rsidP="00D949CA">
            <w:pPr>
              <w:spacing w:after="0" w:line="240" w:lineRule="auto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afdb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17D9BE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3</w:t>
            </w:r>
          </w:p>
        </w:tc>
      </w:tr>
      <w:tr w:rsidR="00F8046A" w:rsidRPr="00F8046A" w14:paraId="058C2AD0" w14:textId="77777777" w:rsidTr="00D949CA">
        <w:trPr>
          <w:trHeight w:val="285"/>
        </w:trPr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E5A5EE" w14:textId="77777777" w:rsidR="00D949CA" w:rsidRPr="00F8046A" w:rsidRDefault="00D949CA" w:rsidP="00D949CA">
            <w:pPr>
              <w:spacing w:after="0" w:line="240" w:lineRule="auto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run29</w:t>
            </w:r>
          </w:p>
        </w:tc>
        <w:tc>
          <w:tcPr>
            <w:tcW w:w="2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1B9991" w14:textId="77777777" w:rsidR="00D949CA" w:rsidRPr="00F8046A" w:rsidRDefault="00D949CA" w:rsidP="00D949CA">
            <w:pPr>
              <w:spacing w:after="0" w:line="240" w:lineRule="auto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AF-A0A0E9NQ65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DF1E1F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0.99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939248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0.21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5FBA49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0.90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7A4C1A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103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C64328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0.00134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0B3AD5" w14:textId="77777777" w:rsidR="00D949CA" w:rsidRPr="00F8046A" w:rsidRDefault="00D949CA" w:rsidP="00D949CA">
            <w:pPr>
              <w:spacing w:after="0" w:line="240" w:lineRule="auto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afdb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DCED66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1</w:t>
            </w:r>
          </w:p>
        </w:tc>
      </w:tr>
      <w:tr w:rsidR="00F8046A" w:rsidRPr="00F8046A" w14:paraId="644EA249" w14:textId="77777777" w:rsidTr="00D949CA">
        <w:trPr>
          <w:trHeight w:val="285"/>
        </w:trPr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532F59" w14:textId="77777777" w:rsidR="00D949CA" w:rsidRPr="00F8046A" w:rsidRDefault="00D949CA" w:rsidP="00D949CA">
            <w:pPr>
              <w:spacing w:after="0" w:line="240" w:lineRule="auto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run196</w:t>
            </w:r>
          </w:p>
        </w:tc>
        <w:tc>
          <w:tcPr>
            <w:tcW w:w="2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4C559B" w14:textId="77777777" w:rsidR="00D949CA" w:rsidRPr="00F8046A" w:rsidRDefault="00D949CA" w:rsidP="00D949CA">
            <w:pPr>
              <w:spacing w:after="0" w:line="240" w:lineRule="auto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AF-A0A242WAS5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7CE0EB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0.99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CD6766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0.18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04673B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0.93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F91E99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57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179717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0.23890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0C4072" w14:textId="77777777" w:rsidR="00D949CA" w:rsidRPr="00F8046A" w:rsidRDefault="00D949CA" w:rsidP="00D949CA">
            <w:pPr>
              <w:spacing w:after="0" w:line="240" w:lineRule="auto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afdb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112F41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16</w:t>
            </w:r>
          </w:p>
        </w:tc>
      </w:tr>
      <w:tr w:rsidR="00F8046A" w:rsidRPr="00F8046A" w14:paraId="0AFCD4A4" w14:textId="77777777" w:rsidTr="00D949CA">
        <w:trPr>
          <w:trHeight w:val="285"/>
        </w:trPr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B4A3E9" w14:textId="77777777" w:rsidR="00D949CA" w:rsidRPr="00F8046A" w:rsidRDefault="00D949CA" w:rsidP="00D949CA">
            <w:pPr>
              <w:spacing w:after="0" w:line="240" w:lineRule="auto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run140</w:t>
            </w:r>
          </w:p>
        </w:tc>
        <w:tc>
          <w:tcPr>
            <w:tcW w:w="2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00EFDF" w14:textId="77777777" w:rsidR="00D949CA" w:rsidRPr="00F8046A" w:rsidRDefault="00D949CA" w:rsidP="00D949CA">
            <w:pPr>
              <w:spacing w:after="0" w:line="240" w:lineRule="auto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AF-A0A414NWH6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FF09C4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0.99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26702E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0.28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AA7597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0.97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6E1CBC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36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51544E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2.30300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1BFF7D" w14:textId="77777777" w:rsidR="00D949CA" w:rsidRPr="00F8046A" w:rsidRDefault="00D949CA" w:rsidP="00D949CA">
            <w:pPr>
              <w:spacing w:after="0" w:line="240" w:lineRule="auto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afdb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253F5F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23</w:t>
            </w:r>
          </w:p>
        </w:tc>
      </w:tr>
      <w:tr w:rsidR="00F8046A" w:rsidRPr="00F8046A" w14:paraId="5DA8D0C9" w14:textId="77777777" w:rsidTr="00D949CA">
        <w:trPr>
          <w:trHeight w:val="285"/>
        </w:trPr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7642BD" w14:textId="77777777" w:rsidR="00D949CA" w:rsidRPr="00F8046A" w:rsidRDefault="00D949CA" w:rsidP="00D949CA">
            <w:pPr>
              <w:spacing w:after="0" w:line="240" w:lineRule="auto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run151</w:t>
            </w:r>
          </w:p>
        </w:tc>
        <w:tc>
          <w:tcPr>
            <w:tcW w:w="2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EB181C" w14:textId="77777777" w:rsidR="00D949CA" w:rsidRPr="00F8046A" w:rsidRDefault="00D949CA" w:rsidP="00D949CA">
            <w:pPr>
              <w:spacing w:after="0" w:line="240" w:lineRule="auto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AF-A0A521K8B3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08E701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0.99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92DC83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0.33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2294EA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0.91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B78A48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40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40CB9D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0.54510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D02F9C" w14:textId="77777777" w:rsidR="00D949CA" w:rsidRPr="00F8046A" w:rsidRDefault="00D949CA" w:rsidP="00D949CA">
            <w:pPr>
              <w:spacing w:after="0" w:line="240" w:lineRule="auto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afdb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BF4AE3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47</w:t>
            </w:r>
          </w:p>
        </w:tc>
      </w:tr>
      <w:tr w:rsidR="00F8046A" w:rsidRPr="00F8046A" w14:paraId="39B07EA8" w14:textId="77777777" w:rsidTr="00D949CA">
        <w:trPr>
          <w:trHeight w:val="285"/>
        </w:trPr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5EA5A2" w14:textId="77777777" w:rsidR="00D949CA" w:rsidRPr="00F8046A" w:rsidRDefault="00D949CA" w:rsidP="00D949CA">
            <w:pPr>
              <w:spacing w:after="0" w:line="240" w:lineRule="auto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run131</w:t>
            </w:r>
          </w:p>
        </w:tc>
        <w:tc>
          <w:tcPr>
            <w:tcW w:w="2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04FFEF" w14:textId="77777777" w:rsidR="00D949CA" w:rsidRPr="00F8046A" w:rsidRDefault="00D949CA" w:rsidP="00D949CA">
            <w:pPr>
              <w:spacing w:after="0" w:line="240" w:lineRule="auto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AF-A0A2R6RQF2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DB439F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0.99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BE15C3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0.28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559C00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0.93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4E94C1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39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AD610B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1.18800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70ADED" w14:textId="77777777" w:rsidR="00D949CA" w:rsidRPr="00F8046A" w:rsidRDefault="00D949CA" w:rsidP="00D949CA">
            <w:pPr>
              <w:spacing w:after="0" w:line="240" w:lineRule="auto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afdb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CD2926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6</w:t>
            </w:r>
          </w:p>
        </w:tc>
      </w:tr>
      <w:tr w:rsidR="00F8046A" w:rsidRPr="00F8046A" w14:paraId="7F08F92D" w14:textId="77777777" w:rsidTr="00D949CA">
        <w:trPr>
          <w:trHeight w:val="285"/>
        </w:trPr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F7C36E" w14:textId="77777777" w:rsidR="00D949CA" w:rsidRPr="00F8046A" w:rsidRDefault="00D949CA" w:rsidP="00D949CA">
            <w:pPr>
              <w:spacing w:after="0" w:line="240" w:lineRule="auto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run108</w:t>
            </w:r>
          </w:p>
        </w:tc>
        <w:tc>
          <w:tcPr>
            <w:tcW w:w="2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1128FB" w14:textId="77777777" w:rsidR="00D949CA" w:rsidRPr="00F8046A" w:rsidRDefault="00D949CA" w:rsidP="00D949CA">
            <w:pPr>
              <w:spacing w:after="0" w:line="240" w:lineRule="auto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AF-A0A7C4TWM1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5DECBD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0.99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4FFA68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0.21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464944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0.92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757552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56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22866F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1.62600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8C1A47" w14:textId="77777777" w:rsidR="00D949CA" w:rsidRPr="00F8046A" w:rsidRDefault="00D949CA" w:rsidP="00D949CA">
            <w:pPr>
              <w:spacing w:after="0" w:line="240" w:lineRule="auto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afdb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D8FA58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2</w:t>
            </w:r>
          </w:p>
        </w:tc>
      </w:tr>
      <w:tr w:rsidR="00F8046A" w:rsidRPr="00F8046A" w14:paraId="6FB9D985" w14:textId="77777777" w:rsidTr="00D949CA">
        <w:trPr>
          <w:trHeight w:val="285"/>
        </w:trPr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4C332E" w14:textId="77777777" w:rsidR="00D949CA" w:rsidRPr="00F8046A" w:rsidRDefault="00D949CA" w:rsidP="00D949CA">
            <w:pPr>
              <w:spacing w:after="0" w:line="240" w:lineRule="auto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run190</w:t>
            </w:r>
          </w:p>
        </w:tc>
        <w:tc>
          <w:tcPr>
            <w:tcW w:w="2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541AB2" w14:textId="77777777" w:rsidR="00D949CA" w:rsidRPr="00F8046A" w:rsidRDefault="00D949CA" w:rsidP="00D949CA">
            <w:pPr>
              <w:spacing w:after="0" w:line="240" w:lineRule="auto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AF-A0A1Q4GU02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90CDDF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0.99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36A81F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0.15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DC8B5F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0.83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DB9ABE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41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CC660F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1.07700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740AD2" w14:textId="77777777" w:rsidR="00D949CA" w:rsidRPr="00F8046A" w:rsidRDefault="00D949CA" w:rsidP="00D949CA">
            <w:pPr>
              <w:spacing w:after="0" w:line="240" w:lineRule="auto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afdb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CFC4B2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36</w:t>
            </w:r>
          </w:p>
        </w:tc>
      </w:tr>
      <w:tr w:rsidR="00F8046A" w:rsidRPr="00F8046A" w14:paraId="547B2D4A" w14:textId="77777777" w:rsidTr="00D949CA">
        <w:trPr>
          <w:trHeight w:val="285"/>
        </w:trPr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DAC2FE" w14:textId="77777777" w:rsidR="00D949CA" w:rsidRPr="00F8046A" w:rsidRDefault="00D949CA" w:rsidP="00D949CA">
            <w:pPr>
              <w:spacing w:after="0" w:line="240" w:lineRule="auto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run198</w:t>
            </w:r>
          </w:p>
        </w:tc>
        <w:tc>
          <w:tcPr>
            <w:tcW w:w="2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7777E5" w14:textId="77777777" w:rsidR="00D949CA" w:rsidRPr="00F8046A" w:rsidRDefault="00D949CA" w:rsidP="00D949CA">
            <w:pPr>
              <w:spacing w:after="0" w:line="240" w:lineRule="auto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AF-F4P5B8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3F5C11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0.99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BBC3C7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0.19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528DB2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0.96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12CECA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53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93EF28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0.66070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4A87DB" w14:textId="77777777" w:rsidR="00D949CA" w:rsidRPr="00F8046A" w:rsidRDefault="00D949CA" w:rsidP="00D949CA">
            <w:pPr>
              <w:spacing w:after="0" w:line="240" w:lineRule="auto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afdb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4AAA7D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21</w:t>
            </w:r>
          </w:p>
        </w:tc>
      </w:tr>
      <w:tr w:rsidR="00F8046A" w:rsidRPr="00F8046A" w14:paraId="64B920CC" w14:textId="77777777" w:rsidTr="00D949CA">
        <w:trPr>
          <w:trHeight w:val="285"/>
        </w:trPr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854C59" w14:textId="77777777" w:rsidR="00D949CA" w:rsidRPr="00F8046A" w:rsidRDefault="00D949CA" w:rsidP="00D949CA">
            <w:pPr>
              <w:spacing w:after="0" w:line="240" w:lineRule="auto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run36</w:t>
            </w:r>
          </w:p>
        </w:tc>
        <w:tc>
          <w:tcPr>
            <w:tcW w:w="2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CEAB5A" w14:textId="77777777" w:rsidR="00D949CA" w:rsidRPr="00F8046A" w:rsidRDefault="00D949CA" w:rsidP="00D949CA">
            <w:pPr>
              <w:spacing w:after="0" w:line="240" w:lineRule="auto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AF-A0A3P6B3K0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907E4E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0.99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4A2B4F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0.21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6C5FA6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0.88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9E3700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43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B0D0B9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2.00800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43F4E3" w14:textId="77777777" w:rsidR="00D949CA" w:rsidRPr="00F8046A" w:rsidRDefault="00D949CA" w:rsidP="00D949CA">
            <w:pPr>
              <w:spacing w:after="0" w:line="240" w:lineRule="auto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afdb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16A4B3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15</w:t>
            </w:r>
          </w:p>
        </w:tc>
      </w:tr>
      <w:tr w:rsidR="00F8046A" w:rsidRPr="00F8046A" w14:paraId="3128D144" w14:textId="77777777" w:rsidTr="00D949CA">
        <w:trPr>
          <w:trHeight w:val="285"/>
        </w:trPr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2C0DAC" w14:textId="77777777" w:rsidR="00D949CA" w:rsidRPr="00F8046A" w:rsidRDefault="00D949CA" w:rsidP="00D949CA">
            <w:pPr>
              <w:spacing w:after="0" w:line="240" w:lineRule="auto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run53</w:t>
            </w:r>
          </w:p>
        </w:tc>
        <w:tc>
          <w:tcPr>
            <w:tcW w:w="2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1557FA" w14:textId="77777777" w:rsidR="00D949CA" w:rsidRPr="00F8046A" w:rsidRDefault="00D949CA" w:rsidP="00D949CA">
            <w:pPr>
              <w:spacing w:after="0" w:line="240" w:lineRule="auto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AF-T1XNQ2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DCD926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0.99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838403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0.12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6C2E93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0.96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437BD1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82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F1E687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2.01300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25AE92" w14:textId="77777777" w:rsidR="00D949CA" w:rsidRPr="00F8046A" w:rsidRDefault="00D949CA" w:rsidP="00D949CA">
            <w:pPr>
              <w:spacing w:after="0" w:line="240" w:lineRule="auto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afdb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A6F599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3</w:t>
            </w:r>
          </w:p>
        </w:tc>
      </w:tr>
      <w:tr w:rsidR="00F8046A" w:rsidRPr="00F8046A" w14:paraId="4ACD583A" w14:textId="77777777" w:rsidTr="00D949CA">
        <w:trPr>
          <w:trHeight w:val="285"/>
        </w:trPr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F0D9A6" w14:textId="77777777" w:rsidR="00D949CA" w:rsidRPr="00F8046A" w:rsidRDefault="00D949CA" w:rsidP="00D949CA">
            <w:pPr>
              <w:spacing w:after="0" w:line="240" w:lineRule="auto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run25</w:t>
            </w:r>
          </w:p>
        </w:tc>
        <w:tc>
          <w:tcPr>
            <w:tcW w:w="2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DA74C6" w14:textId="77777777" w:rsidR="00D949CA" w:rsidRPr="00F8046A" w:rsidRDefault="00D949CA" w:rsidP="00D949CA">
            <w:pPr>
              <w:spacing w:after="0" w:line="240" w:lineRule="auto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AF-A0A849ZRA1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BE7DA2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0.98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E6A86A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0.14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D7A806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0.90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55CCE5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43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A21116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3.90900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762CB1" w14:textId="77777777" w:rsidR="00D949CA" w:rsidRPr="00F8046A" w:rsidRDefault="00D949CA" w:rsidP="00D949CA">
            <w:pPr>
              <w:spacing w:after="0" w:line="240" w:lineRule="auto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afdb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9D68E0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1</w:t>
            </w:r>
          </w:p>
        </w:tc>
      </w:tr>
      <w:tr w:rsidR="00F8046A" w:rsidRPr="00F8046A" w14:paraId="434A78CC" w14:textId="77777777" w:rsidTr="00D949CA">
        <w:trPr>
          <w:trHeight w:val="285"/>
        </w:trPr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BE96D7" w14:textId="77777777" w:rsidR="00D949CA" w:rsidRPr="00F8046A" w:rsidRDefault="00D949CA" w:rsidP="00D949CA">
            <w:pPr>
              <w:spacing w:after="0" w:line="240" w:lineRule="auto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run129</w:t>
            </w:r>
          </w:p>
        </w:tc>
        <w:tc>
          <w:tcPr>
            <w:tcW w:w="2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AD93EB" w14:textId="77777777" w:rsidR="00D949CA" w:rsidRPr="00F8046A" w:rsidRDefault="00D949CA" w:rsidP="00D949CA">
            <w:pPr>
              <w:spacing w:after="0" w:line="240" w:lineRule="auto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AF-I1IM41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1061BC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0.98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822816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0.19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48B613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0.91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7DC7D3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42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67CA17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4.24100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C07F23" w14:textId="77777777" w:rsidR="00D949CA" w:rsidRPr="00F8046A" w:rsidRDefault="00D949CA" w:rsidP="00D949CA">
            <w:pPr>
              <w:spacing w:after="0" w:line="240" w:lineRule="auto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afdb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DA570E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1</w:t>
            </w:r>
          </w:p>
        </w:tc>
      </w:tr>
      <w:tr w:rsidR="00F8046A" w:rsidRPr="00F8046A" w14:paraId="3C176C50" w14:textId="77777777" w:rsidTr="00D949CA">
        <w:trPr>
          <w:trHeight w:val="285"/>
        </w:trPr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08F33E" w14:textId="77777777" w:rsidR="00D949CA" w:rsidRPr="00F8046A" w:rsidRDefault="00D949CA" w:rsidP="00D949CA">
            <w:pPr>
              <w:spacing w:after="0" w:line="240" w:lineRule="auto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run157</w:t>
            </w:r>
          </w:p>
        </w:tc>
        <w:tc>
          <w:tcPr>
            <w:tcW w:w="2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684FCA" w14:textId="77777777" w:rsidR="00D949CA" w:rsidRPr="00F8046A" w:rsidRDefault="00D949CA" w:rsidP="00D949CA">
            <w:pPr>
              <w:spacing w:after="0" w:line="240" w:lineRule="auto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AF-A0A517TSJ5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C9D00C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0.98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3F4A21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0.17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0BB1CC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0.91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B0C8D5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78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157889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1.59100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BDDB7C" w14:textId="77777777" w:rsidR="00D949CA" w:rsidRPr="00F8046A" w:rsidRDefault="00D949CA" w:rsidP="00D949CA">
            <w:pPr>
              <w:spacing w:after="0" w:line="240" w:lineRule="auto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afdb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9A1B56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2</w:t>
            </w:r>
          </w:p>
        </w:tc>
      </w:tr>
      <w:tr w:rsidR="00F8046A" w:rsidRPr="00F8046A" w14:paraId="21FC9420" w14:textId="77777777" w:rsidTr="00D949CA">
        <w:trPr>
          <w:trHeight w:val="285"/>
        </w:trPr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A30A22" w14:textId="77777777" w:rsidR="00D949CA" w:rsidRPr="00F8046A" w:rsidRDefault="00D949CA" w:rsidP="00D949CA">
            <w:pPr>
              <w:spacing w:after="0" w:line="240" w:lineRule="auto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run66</w:t>
            </w:r>
          </w:p>
        </w:tc>
        <w:tc>
          <w:tcPr>
            <w:tcW w:w="2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C8A8B9" w14:textId="77777777" w:rsidR="00D949CA" w:rsidRPr="00F8046A" w:rsidRDefault="00D949CA" w:rsidP="00D949CA">
            <w:pPr>
              <w:spacing w:after="0" w:line="240" w:lineRule="auto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AF-S1N7D9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FD8A09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0.98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A56A64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0.17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EF401D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0.96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7B84CE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53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A2BECF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4.10100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7EDB38" w14:textId="77777777" w:rsidR="00D949CA" w:rsidRPr="00F8046A" w:rsidRDefault="00D949CA" w:rsidP="00D949CA">
            <w:pPr>
              <w:spacing w:after="0" w:line="240" w:lineRule="auto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afdb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ACF33F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10</w:t>
            </w:r>
          </w:p>
        </w:tc>
      </w:tr>
      <w:tr w:rsidR="00F8046A" w:rsidRPr="00F8046A" w14:paraId="39796B52" w14:textId="77777777" w:rsidTr="00D949CA">
        <w:trPr>
          <w:trHeight w:val="285"/>
        </w:trPr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CB5A1A" w14:textId="77777777" w:rsidR="00D949CA" w:rsidRPr="00F8046A" w:rsidRDefault="00D949CA" w:rsidP="00D949CA">
            <w:pPr>
              <w:spacing w:after="0" w:line="240" w:lineRule="auto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run83</w:t>
            </w:r>
          </w:p>
        </w:tc>
        <w:tc>
          <w:tcPr>
            <w:tcW w:w="2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4C866B" w14:textId="77777777" w:rsidR="00D949CA" w:rsidRPr="00F8046A" w:rsidRDefault="00D949CA" w:rsidP="00D949CA">
            <w:pPr>
              <w:spacing w:after="0" w:line="240" w:lineRule="auto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AF-A0A537X4E9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CD6ACD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0.98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86E93A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0.14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AE3D1A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1.00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6AB88F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88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36FC93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0.28350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8456D6" w14:textId="77777777" w:rsidR="00D949CA" w:rsidRPr="00F8046A" w:rsidRDefault="00D949CA" w:rsidP="00D949CA">
            <w:pPr>
              <w:spacing w:after="0" w:line="240" w:lineRule="auto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afdb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043BDE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5</w:t>
            </w:r>
          </w:p>
        </w:tc>
      </w:tr>
      <w:tr w:rsidR="00F8046A" w:rsidRPr="00F8046A" w14:paraId="746FDEB9" w14:textId="77777777" w:rsidTr="00D949CA">
        <w:trPr>
          <w:trHeight w:val="285"/>
        </w:trPr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17010F" w14:textId="77777777" w:rsidR="00D949CA" w:rsidRPr="00F8046A" w:rsidRDefault="00D949CA" w:rsidP="00D949CA">
            <w:pPr>
              <w:spacing w:after="0" w:line="240" w:lineRule="auto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run47</w:t>
            </w:r>
          </w:p>
        </w:tc>
        <w:tc>
          <w:tcPr>
            <w:tcW w:w="2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904EE0" w14:textId="77777777" w:rsidR="00D949CA" w:rsidRPr="00F8046A" w:rsidRDefault="00D949CA" w:rsidP="00D949CA">
            <w:pPr>
              <w:spacing w:after="0" w:line="240" w:lineRule="auto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AF-A0A316YHF2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2ECA96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0.98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1E937D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0.14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0D08B0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0.96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131F75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90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AA84FA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0.37140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BC2A83" w14:textId="77777777" w:rsidR="00D949CA" w:rsidRPr="00F8046A" w:rsidRDefault="00D949CA" w:rsidP="00D949CA">
            <w:pPr>
              <w:spacing w:after="0" w:line="240" w:lineRule="auto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afdb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B7A633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7</w:t>
            </w:r>
          </w:p>
        </w:tc>
      </w:tr>
      <w:tr w:rsidR="00F8046A" w:rsidRPr="00F8046A" w14:paraId="044FB27C" w14:textId="77777777" w:rsidTr="00D949CA">
        <w:trPr>
          <w:trHeight w:val="285"/>
        </w:trPr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C04424" w14:textId="77777777" w:rsidR="00D949CA" w:rsidRPr="00F8046A" w:rsidRDefault="00D949CA" w:rsidP="00D949CA">
            <w:pPr>
              <w:spacing w:after="0" w:line="240" w:lineRule="auto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run128</w:t>
            </w:r>
          </w:p>
        </w:tc>
        <w:tc>
          <w:tcPr>
            <w:tcW w:w="2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02BFF8" w14:textId="77777777" w:rsidR="00D949CA" w:rsidRPr="00F8046A" w:rsidRDefault="00D949CA" w:rsidP="00D949CA">
            <w:pPr>
              <w:spacing w:after="0" w:line="240" w:lineRule="auto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AF-A0A1Q6UZD7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8B4AFC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0.98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C897BC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0.17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72009B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0.84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8E1726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36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1AC24E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1.77100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9CF857" w14:textId="77777777" w:rsidR="00D949CA" w:rsidRPr="00F8046A" w:rsidRDefault="00D949CA" w:rsidP="00D949CA">
            <w:pPr>
              <w:spacing w:after="0" w:line="240" w:lineRule="auto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afdb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EFD874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13</w:t>
            </w:r>
          </w:p>
        </w:tc>
      </w:tr>
      <w:tr w:rsidR="00F8046A" w:rsidRPr="00F8046A" w14:paraId="4CD135B0" w14:textId="77777777" w:rsidTr="00D949CA">
        <w:trPr>
          <w:trHeight w:val="285"/>
        </w:trPr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7EF872" w14:textId="77777777" w:rsidR="00D949CA" w:rsidRPr="00F8046A" w:rsidRDefault="00D949CA" w:rsidP="00D949CA">
            <w:pPr>
              <w:spacing w:after="0" w:line="240" w:lineRule="auto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run159</w:t>
            </w:r>
          </w:p>
        </w:tc>
        <w:tc>
          <w:tcPr>
            <w:tcW w:w="2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0DE623" w14:textId="77777777" w:rsidR="00D949CA" w:rsidRPr="00F8046A" w:rsidRDefault="00D949CA" w:rsidP="00D949CA">
            <w:pPr>
              <w:spacing w:after="0" w:line="240" w:lineRule="auto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AF-A0A535GJU4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429374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0.97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1F73BD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0.08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A7EA65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0.93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D806D9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52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8B8AB9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3.79500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55B785" w14:textId="77777777" w:rsidR="00D949CA" w:rsidRPr="00F8046A" w:rsidRDefault="00D949CA" w:rsidP="00D949CA">
            <w:pPr>
              <w:spacing w:after="0" w:line="240" w:lineRule="auto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afdb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6E3AC4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5</w:t>
            </w:r>
          </w:p>
        </w:tc>
      </w:tr>
      <w:tr w:rsidR="00F8046A" w:rsidRPr="00F8046A" w14:paraId="3E5DB65C" w14:textId="77777777" w:rsidTr="00D949CA">
        <w:trPr>
          <w:trHeight w:val="285"/>
        </w:trPr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057B87" w14:textId="77777777" w:rsidR="00D949CA" w:rsidRPr="00F8046A" w:rsidRDefault="00D949CA" w:rsidP="00D949CA">
            <w:pPr>
              <w:spacing w:after="0" w:line="240" w:lineRule="auto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run168</w:t>
            </w:r>
          </w:p>
        </w:tc>
        <w:tc>
          <w:tcPr>
            <w:tcW w:w="2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60B4AD" w14:textId="77777777" w:rsidR="00D949CA" w:rsidRPr="00F8046A" w:rsidRDefault="00D949CA" w:rsidP="00D949CA">
            <w:pPr>
              <w:spacing w:after="0" w:line="240" w:lineRule="auto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AF-M1VDQ2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000108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0.97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343B84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0.21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DC05DA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0.88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D9604C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53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503739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4.11700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636A0A" w14:textId="77777777" w:rsidR="00D949CA" w:rsidRPr="00F8046A" w:rsidRDefault="00D949CA" w:rsidP="00D949CA">
            <w:pPr>
              <w:spacing w:after="0" w:line="240" w:lineRule="auto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afdb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E7BD7F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3</w:t>
            </w:r>
          </w:p>
        </w:tc>
      </w:tr>
      <w:tr w:rsidR="00F8046A" w:rsidRPr="00F8046A" w14:paraId="6DD75840" w14:textId="77777777" w:rsidTr="00D949CA">
        <w:trPr>
          <w:trHeight w:val="285"/>
        </w:trPr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29BFC4" w14:textId="77777777" w:rsidR="00D949CA" w:rsidRPr="00F8046A" w:rsidRDefault="00D949CA" w:rsidP="00D949CA">
            <w:pPr>
              <w:spacing w:after="0" w:line="240" w:lineRule="auto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run110</w:t>
            </w:r>
          </w:p>
        </w:tc>
        <w:tc>
          <w:tcPr>
            <w:tcW w:w="2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AE7B99" w14:textId="77777777" w:rsidR="00D949CA" w:rsidRPr="00F8046A" w:rsidRDefault="00D949CA" w:rsidP="00D949CA">
            <w:pPr>
              <w:spacing w:after="0" w:line="240" w:lineRule="auto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AF-A0A239QJR5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C87BAB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0.97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3D15DA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0.21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7C3805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0.83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7DD9FB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34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203493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4.81300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8D9C55" w14:textId="77777777" w:rsidR="00D949CA" w:rsidRPr="00F8046A" w:rsidRDefault="00D949CA" w:rsidP="00D949CA">
            <w:pPr>
              <w:spacing w:after="0" w:line="240" w:lineRule="auto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afdb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B333CE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1</w:t>
            </w:r>
          </w:p>
        </w:tc>
      </w:tr>
      <w:tr w:rsidR="00F8046A" w:rsidRPr="00F8046A" w14:paraId="69BEF1E6" w14:textId="77777777" w:rsidTr="00D949CA">
        <w:trPr>
          <w:trHeight w:val="285"/>
        </w:trPr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617719" w14:textId="77777777" w:rsidR="00D949CA" w:rsidRPr="00F8046A" w:rsidRDefault="00D949CA" w:rsidP="00D949CA">
            <w:pPr>
              <w:spacing w:after="0" w:line="240" w:lineRule="auto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run64</w:t>
            </w:r>
          </w:p>
        </w:tc>
        <w:tc>
          <w:tcPr>
            <w:tcW w:w="2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22F0FF" w14:textId="77777777" w:rsidR="00D949CA" w:rsidRPr="00F8046A" w:rsidRDefault="00D949CA" w:rsidP="00D949CA">
            <w:pPr>
              <w:spacing w:after="0" w:line="240" w:lineRule="auto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AF-A0A429CVJ2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84244D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0.96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718A9E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0.25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DFB7ED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0.95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9FC17B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56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CE8956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2.36200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77999C" w14:textId="77777777" w:rsidR="00D949CA" w:rsidRPr="00F8046A" w:rsidRDefault="00D949CA" w:rsidP="00D949CA">
            <w:pPr>
              <w:spacing w:after="0" w:line="240" w:lineRule="auto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afdb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4CC8C5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1</w:t>
            </w:r>
          </w:p>
        </w:tc>
      </w:tr>
      <w:tr w:rsidR="00F8046A" w:rsidRPr="00F8046A" w14:paraId="497AAD9F" w14:textId="77777777" w:rsidTr="00D949CA">
        <w:trPr>
          <w:trHeight w:val="285"/>
        </w:trPr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52F791" w14:textId="77777777" w:rsidR="00D949CA" w:rsidRPr="00F8046A" w:rsidRDefault="00D949CA" w:rsidP="00D949CA">
            <w:pPr>
              <w:spacing w:after="0" w:line="240" w:lineRule="auto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run26</w:t>
            </w:r>
          </w:p>
        </w:tc>
        <w:tc>
          <w:tcPr>
            <w:tcW w:w="2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F06EE9" w14:textId="77777777" w:rsidR="00D949CA" w:rsidRPr="00F8046A" w:rsidRDefault="00D949CA" w:rsidP="00D949CA">
            <w:pPr>
              <w:spacing w:after="0" w:line="240" w:lineRule="auto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AF-A0A7K4DWC2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DBB66F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0.96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F2BFB4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0.07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B12E23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0.89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43D512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68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520402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3.39600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708CED" w14:textId="77777777" w:rsidR="00D949CA" w:rsidRPr="00F8046A" w:rsidRDefault="00D949CA" w:rsidP="00D949CA">
            <w:pPr>
              <w:spacing w:after="0" w:line="240" w:lineRule="auto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afdb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DB55E3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1</w:t>
            </w:r>
          </w:p>
        </w:tc>
      </w:tr>
      <w:tr w:rsidR="00F8046A" w:rsidRPr="00F8046A" w14:paraId="633BB39C" w14:textId="77777777" w:rsidTr="00D949CA">
        <w:trPr>
          <w:trHeight w:val="285"/>
        </w:trPr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638388" w14:textId="77777777" w:rsidR="00D949CA" w:rsidRPr="00F8046A" w:rsidRDefault="00D949CA" w:rsidP="00D949CA">
            <w:pPr>
              <w:spacing w:after="0" w:line="240" w:lineRule="auto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run86</w:t>
            </w:r>
          </w:p>
        </w:tc>
        <w:tc>
          <w:tcPr>
            <w:tcW w:w="2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B9B8EB" w14:textId="77777777" w:rsidR="00D949CA" w:rsidRPr="00F8046A" w:rsidRDefault="00D949CA" w:rsidP="00D949CA">
            <w:pPr>
              <w:spacing w:after="0" w:line="240" w:lineRule="auto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AF-A0A7J0EWZ7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F7F845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0.96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FC6B4C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0.17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AD22BF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0.98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1AAE95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41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A888FD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0.86610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9BF2E1" w14:textId="77777777" w:rsidR="00D949CA" w:rsidRPr="00F8046A" w:rsidRDefault="00D949CA" w:rsidP="00D949CA">
            <w:pPr>
              <w:spacing w:after="0" w:line="240" w:lineRule="auto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afdb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C17894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4</w:t>
            </w:r>
          </w:p>
        </w:tc>
      </w:tr>
      <w:tr w:rsidR="00F8046A" w:rsidRPr="00F8046A" w14:paraId="1C2DB70E" w14:textId="77777777" w:rsidTr="00D949CA">
        <w:trPr>
          <w:trHeight w:val="285"/>
        </w:trPr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664C74" w14:textId="77777777" w:rsidR="00D949CA" w:rsidRPr="00F8046A" w:rsidRDefault="00D949CA" w:rsidP="00D949CA">
            <w:pPr>
              <w:spacing w:after="0" w:line="240" w:lineRule="auto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run109</w:t>
            </w:r>
          </w:p>
        </w:tc>
        <w:tc>
          <w:tcPr>
            <w:tcW w:w="2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8FBD61" w14:textId="77777777" w:rsidR="00D949CA" w:rsidRPr="00F8046A" w:rsidRDefault="00D949CA" w:rsidP="00D949CA">
            <w:pPr>
              <w:spacing w:after="0" w:line="240" w:lineRule="auto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AF-A0A418PM05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6117C5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0.96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D998C3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0.25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C65385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0.82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7EF7A0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28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EE7497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4.14700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FB98ED" w14:textId="77777777" w:rsidR="00D949CA" w:rsidRPr="00F8046A" w:rsidRDefault="00D949CA" w:rsidP="00D949CA">
            <w:pPr>
              <w:spacing w:after="0" w:line="240" w:lineRule="auto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afdb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268E4C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2</w:t>
            </w:r>
          </w:p>
        </w:tc>
      </w:tr>
      <w:tr w:rsidR="00F8046A" w:rsidRPr="00F8046A" w14:paraId="29D716E3" w14:textId="77777777" w:rsidTr="00D949CA">
        <w:trPr>
          <w:trHeight w:val="285"/>
        </w:trPr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D44578" w14:textId="77777777" w:rsidR="00D949CA" w:rsidRPr="00F8046A" w:rsidRDefault="00D949CA" w:rsidP="00D949CA">
            <w:pPr>
              <w:spacing w:after="0" w:line="240" w:lineRule="auto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run32</w:t>
            </w:r>
          </w:p>
        </w:tc>
        <w:tc>
          <w:tcPr>
            <w:tcW w:w="2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79CB9D" w14:textId="77777777" w:rsidR="00D949CA" w:rsidRPr="00F8046A" w:rsidRDefault="00D949CA" w:rsidP="00D949CA">
            <w:pPr>
              <w:spacing w:after="0" w:line="240" w:lineRule="auto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MGYP000472187349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84F04B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0.99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03582B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0.15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5A4B41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0.92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05CA2A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62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298706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0.17890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2DBBE2" w14:textId="77777777" w:rsidR="00D949CA" w:rsidRPr="00F8046A" w:rsidRDefault="00D949CA" w:rsidP="00D949CA">
            <w:pPr>
              <w:spacing w:after="0" w:line="240" w:lineRule="auto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esm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8DAA9C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1</w:t>
            </w:r>
          </w:p>
        </w:tc>
      </w:tr>
      <w:tr w:rsidR="00F8046A" w:rsidRPr="00F8046A" w14:paraId="217196AC" w14:textId="77777777" w:rsidTr="00D949CA">
        <w:trPr>
          <w:trHeight w:val="285"/>
        </w:trPr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95D1BD" w14:textId="77777777" w:rsidR="00D949CA" w:rsidRPr="00F8046A" w:rsidRDefault="00D949CA" w:rsidP="00D949CA">
            <w:pPr>
              <w:spacing w:after="0" w:line="240" w:lineRule="auto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run72</w:t>
            </w:r>
          </w:p>
        </w:tc>
        <w:tc>
          <w:tcPr>
            <w:tcW w:w="2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9C203D" w14:textId="77777777" w:rsidR="00D949CA" w:rsidRPr="00F8046A" w:rsidRDefault="00D949CA" w:rsidP="00D949CA">
            <w:pPr>
              <w:spacing w:after="0" w:line="240" w:lineRule="auto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MGYP001476248561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8DC988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0.99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794C88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0.16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79ED59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0.92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93578F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55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92D5E7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1.59300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24C74D" w14:textId="77777777" w:rsidR="00D949CA" w:rsidRPr="00F8046A" w:rsidRDefault="00D949CA" w:rsidP="00D949CA">
            <w:pPr>
              <w:spacing w:after="0" w:line="240" w:lineRule="auto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esm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FE9A47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4</w:t>
            </w:r>
          </w:p>
        </w:tc>
      </w:tr>
      <w:tr w:rsidR="00F8046A" w:rsidRPr="00F8046A" w14:paraId="25699EE4" w14:textId="77777777" w:rsidTr="00D949CA">
        <w:trPr>
          <w:trHeight w:val="285"/>
        </w:trPr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AE0826" w14:textId="77777777" w:rsidR="00D949CA" w:rsidRPr="00F8046A" w:rsidRDefault="00D949CA" w:rsidP="00D949CA">
            <w:pPr>
              <w:spacing w:after="0" w:line="240" w:lineRule="auto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run88</w:t>
            </w:r>
          </w:p>
        </w:tc>
        <w:tc>
          <w:tcPr>
            <w:tcW w:w="2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7B4E1B" w14:textId="77777777" w:rsidR="00D949CA" w:rsidRPr="00F8046A" w:rsidRDefault="00D949CA" w:rsidP="00D949CA">
            <w:pPr>
              <w:spacing w:after="0" w:line="240" w:lineRule="auto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MGYP003324074694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703367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0.98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70EF35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0.20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95703C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0.95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FF9F8A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41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9840C9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0.24300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FA15B8" w14:textId="77777777" w:rsidR="00D949CA" w:rsidRPr="00F8046A" w:rsidRDefault="00D949CA" w:rsidP="00D949CA">
            <w:pPr>
              <w:spacing w:after="0" w:line="240" w:lineRule="auto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esm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1FFE3F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2</w:t>
            </w:r>
          </w:p>
        </w:tc>
      </w:tr>
      <w:tr w:rsidR="00F8046A" w:rsidRPr="00F8046A" w14:paraId="4549C2A8" w14:textId="77777777" w:rsidTr="00D949CA">
        <w:trPr>
          <w:trHeight w:val="285"/>
        </w:trPr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0148CC" w14:textId="77777777" w:rsidR="00D949CA" w:rsidRPr="00F8046A" w:rsidRDefault="00D949CA" w:rsidP="00D949CA">
            <w:pPr>
              <w:spacing w:after="0" w:line="240" w:lineRule="auto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run94</w:t>
            </w:r>
          </w:p>
        </w:tc>
        <w:tc>
          <w:tcPr>
            <w:tcW w:w="2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52AE40" w14:textId="77777777" w:rsidR="00D949CA" w:rsidRPr="00F8046A" w:rsidRDefault="00D949CA" w:rsidP="00D949CA">
            <w:pPr>
              <w:spacing w:after="0" w:line="240" w:lineRule="auto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MGYP001385367156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F3958D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0.98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BD4D49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0.14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4AEE85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0.95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AD27AD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78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D7FD01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0.70690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11CB15" w14:textId="77777777" w:rsidR="00D949CA" w:rsidRPr="00F8046A" w:rsidRDefault="00D949CA" w:rsidP="00D949CA">
            <w:pPr>
              <w:spacing w:after="0" w:line="240" w:lineRule="auto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esm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A8B58D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1</w:t>
            </w:r>
          </w:p>
        </w:tc>
      </w:tr>
      <w:tr w:rsidR="00F8046A" w:rsidRPr="00F8046A" w14:paraId="5BD78624" w14:textId="77777777" w:rsidTr="00D949CA">
        <w:trPr>
          <w:trHeight w:val="285"/>
        </w:trPr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BD781B" w14:textId="77777777" w:rsidR="00D949CA" w:rsidRPr="00F8046A" w:rsidRDefault="00D949CA" w:rsidP="00D949CA">
            <w:pPr>
              <w:spacing w:after="0" w:line="240" w:lineRule="auto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run52</w:t>
            </w:r>
          </w:p>
        </w:tc>
        <w:tc>
          <w:tcPr>
            <w:tcW w:w="2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B56BD1" w14:textId="77777777" w:rsidR="00D949CA" w:rsidRPr="00F8046A" w:rsidRDefault="00D949CA" w:rsidP="00D949CA">
            <w:pPr>
              <w:spacing w:after="0" w:line="240" w:lineRule="auto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MGYP003295344537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F5F9C2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0.98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7B503C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0.18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C1CF95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0.91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457367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40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68FC07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1.33500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996890" w14:textId="77777777" w:rsidR="00D949CA" w:rsidRPr="00F8046A" w:rsidRDefault="00D949CA" w:rsidP="00D949CA">
            <w:pPr>
              <w:spacing w:after="0" w:line="240" w:lineRule="auto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esm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4D5C37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1</w:t>
            </w:r>
          </w:p>
        </w:tc>
      </w:tr>
      <w:tr w:rsidR="00F8046A" w:rsidRPr="00F8046A" w14:paraId="2A56E30D" w14:textId="77777777" w:rsidTr="00D949CA">
        <w:trPr>
          <w:trHeight w:val="285"/>
        </w:trPr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41FCF3" w14:textId="77777777" w:rsidR="00D949CA" w:rsidRPr="00F8046A" w:rsidRDefault="00D949CA" w:rsidP="00D949CA">
            <w:pPr>
              <w:spacing w:after="0" w:line="240" w:lineRule="auto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run104</w:t>
            </w:r>
          </w:p>
        </w:tc>
        <w:tc>
          <w:tcPr>
            <w:tcW w:w="2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91E95E" w14:textId="77777777" w:rsidR="00D949CA" w:rsidRPr="00F8046A" w:rsidRDefault="00D949CA" w:rsidP="00D949CA">
            <w:pPr>
              <w:spacing w:after="0" w:line="240" w:lineRule="auto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MGYP003590916796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B294FC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0.98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0A7F95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0.16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CD5084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0.98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96CC8A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62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31BC41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0.47420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0FAF4D" w14:textId="77777777" w:rsidR="00D949CA" w:rsidRPr="00F8046A" w:rsidRDefault="00D949CA" w:rsidP="00D949CA">
            <w:pPr>
              <w:spacing w:after="0" w:line="240" w:lineRule="auto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esm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C504D3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1</w:t>
            </w:r>
          </w:p>
        </w:tc>
      </w:tr>
      <w:tr w:rsidR="00F8046A" w:rsidRPr="00F8046A" w14:paraId="719C65F1" w14:textId="77777777" w:rsidTr="00D949CA">
        <w:trPr>
          <w:trHeight w:val="285"/>
        </w:trPr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513FBD" w14:textId="77777777" w:rsidR="00D949CA" w:rsidRPr="00F8046A" w:rsidRDefault="00D949CA" w:rsidP="00D949CA">
            <w:pPr>
              <w:spacing w:after="0" w:line="240" w:lineRule="auto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run154</w:t>
            </w:r>
          </w:p>
        </w:tc>
        <w:tc>
          <w:tcPr>
            <w:tcW w:w="2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072394" w14:textId="77777777" w:rsidR="00D949CA" w:rsidRPr="00F8046A" w:rsidRDefault="00D949CA" w:rsidP="00D949CA">
            <w:pPr>
              <w:spacing w:after="0" w:line="240" w:lineRule="auto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MGYP003706959411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ECD083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0.96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081313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0.16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D07F70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0.97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B5ED17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69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555982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1.54600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579502" w14:textId="77777777" w:rsidR="00D949CA" w:rsidRPr="00F8046A" w:rsidRDefault="00D949CA" w:rsidP="00D949CA">
            <w:pPr>
              <w:spacing w:after="0" w:line="240" w:lineRule="auto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esm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FC6430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1</w:t>
            </w:r>
          </w:p>
        </w:tc>
      </w:tr>
      <w:tr w:rsidR="00D949CA" w:rsidRPr="00F8046A" w14:paraId="70959B4D" w14:textId="77777777" w:rsidTr="00D949CA">
        <w:trPr>
          <w:trHeight w:val="285"/>
        </w:trPr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FFCCF5" w14:textId="77777777" w:rsidR="00D949CA" w:rsidRPr="00F8046A" w:rsidRDefault="00D949CA" w:rsidP="00D949CA">
            <w:pPr>
              <w:spacing w:after="0" w:line="240" w:lineRule="auto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run79</w:t>
            </w:r>
          </w:p>
        </w:tc>
        <w:tc>
          <w:tcPr>
            <w:tcW w:w="2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6696F7" w14:textId="77777777" w:rsidR="00D949CA" w:rsidRPr="00F8046A" w:rsidRDefault="00D949CA" w:rsidP="00D949CA">
            <w:pPr>
              <w:spacing w:after="0" w:line="240" w:lineRule="auto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MGYP003353214145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BA51E8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0.96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E4F265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0.13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33E09C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0.87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3CAB4C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32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84484B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1.75000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D63C3C" w14:textId="77777777" w:rsidR="00D949CA" w:rsidRPr="00F8046A" w:rsidRDefault="00D949CA" w:rsidP="00D949CA">
            <w:pPr>
              <w:spacing w:after="0" w:line="240" w:lineRule="auto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esm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D1C595" w14:textId="77777777" w:rsidR="00D949CA" w:rsidRPr="00F8046A" w:rsidRDefault="00D949CA" w:rsidP="00D949CA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</w:rPr>
              <w:t>1</w:t>
            </w:r>
          </w:p>
        </w:tc>
      </w:tr>
    </w:tbl>
    <w:p w14:paraId="1417290D" w14:textId="77777777" w:rsidR="00D949CA" w:rsidRPr="00F8046A" w:rsidRDefault="00D949CA" w:rsidP="5B82687A">
      <w:pPr>
        <w:spacing w:line="240" w:lineRule="auto"/>
        <w:rPr>
          <w:color w:val="0D0D0D" w:themeColor="text1" w:themeTint="F2"/>
        </w:rPr>
      </w:pPr>
    </w:p>
    <w:p w14:paraId="355C7F76" w14:textId="60F78E33" w:rsidR="00F24F4F" w:rsidRPr="00F8046A" w:rsidRDefault="00A21AC8" w:rsidP="5B82687A">
      <w:pPr>
        <w:spacing w:line="240" w:lineRule="auto"/>
        <w:rPr>
          <w:color w:val="0D0D0D" w:themeColor="text1" w:themeTint="F2"/>
        </w:rPr>
      </w:pPr>
      <w:r w:rsidRPr="00F8046A">
        <w:rPr>
          <w:color w:val="0D0D0D" w:themeColor="text1" w:themeTint="F2"/>
        </w:rPr>
        <w:t>rep target – a representative target for this query; prob – foldseek probability;</w:t>
      </w:r>
      <w:r w:rsidR="00820190" w:rsidRPr="00F8046A">
        <w:rPr>
          <w:color w:val="0D0D0D" w:themeColor="text1" w:themeTint="F2"/>
        </w:rPr>
        <w:t xml:space="preserve"> </w:t>
      </w:r>
      <w:r w:rsidRPr="00F8046A">
        <w:rPr>
          <w:color w:val="0D0D0D" w:themeColor="text1" w:themeTint="F2"/>
        </w:rPr>
        <w:t>fident</w:t>
      </w:r>
      <w:r w:rsidR="00820190" w:rsidRPr="00F8046A">
        <w:rPr>
          <w:color w:val="0D0D0D" w:themeColor="text1" w:themeTint="F2"/>
        </w:rPr>
        <w:t xml:space="preserve"> – fraction of identical matches; </w:t>
      </w:r>
      <w:r w:rsidRPr="00F8046A">
        <w:rPr>
          <w:color w:val="0D0D0D" w:themeColor="text1" w:themeTint="F2"/>
        </w:rPr>
        <w:t>qcov</w:t>
      </w:r>
      <w:r w:rsidR="00820190" w:rsidRPr="00F8046A">
        <w:rPr>
          <w:color w:val="0D0D0D" w:themeColor="text1" w:themeTint="F2"/>
        </w:rPr>
        <w:t xml:space="preserve"> – query coverage, </w:t>
      </w:r>
      <w:r w:rsidRPr="00F8046A">
        <w:rPr>
          <w:color w:val="0D0D0D" w:themeColor="text1" w:themeTint="F2"/>
        </w:rPr>
        <w:t>alnlen</w:t>
      </w:r>
      <w:r w:rsidR="00820190" w:rsidRPr="00F8046A">
        <w:rPr>
          <w:color w:val="0D0D0D" w:themeColor="text1" w:themeTint="F2"/>
        </w:rPr>
        <w:t xml:space="preserve"> – alignment length; </w:t>
      </w:r>
      <w:r w:rsidRPr="00F8046A">
        <w:rPr>
          <w:color w:val="0D0D0D" w:themeColor="text1" w:themeTint="F2"/>
        </w:rPr>
        <w:t>db</w:t>
      </w:r>
      <w:r w:rsidR="00820190" w:rsidRPr="00F8046A">
        <w:rPr>
          <w:color w:val="0D0D0D" w:themeColor="text1" w:themeTint="F2"/>
        </w:rPr>
        <w:t xml:space="preserve"> – database where the representative hit is coming from; </w:t>
      </w:r>
      <w:r w:rsidRPr="00F8046A">
        <w:rPr>
          <w:color w:val="0D0D0D" w:themeColor="text1" w:themeTint="F2"/>
        </w:rPr>
        <w:t xml:space="preserve">nhits </w:t>
      </w:r>
      <w:r w:rsidR="00820190" w:rsidRPr="00F8046A">
        <w:rPr>
          <w:color w:val="0D0D0D" w:themeColor="text1" w:themeTint="F2"/>
        </w:rPr>
        <w:t xml:space="preserve">– </w:t>
      </w:r>
      <w:r w:rsidRPr="00F8046A">
        <w:rPr>
          <w:color w:val="0D0D0D" w:themeColor="text1" w:themeTint="F2"/>
        </w:rPr>
        <w:t>total</w:t>
      </w:r>
      <w:r w:rsidR="00820190" w:rsidRPr="00F8046A">
        <w:rPr>
          <w:color w:val="0D0D0D" w:themeColor="text1" w:themeTint="F2"/>
        </w:rPr>
        <w:t xml:space="preserve"> </w:t>
      </w:r>
      <w:r w:rsidRPr="00F8046A">
        <w:rPr>
          <w:color w:val="0D0D0D" w:themeColor="text1" w:themeTint="F2"/>
        </w:rPr>
        <w:t xml:space="preserve">number of </w:t>
      </w:r>
      <w:proofErr w:type="gramStart"/>
      <w:r w:rsidRPr="00F8046A">
        <w:rPr>
          <w:color w:val="0D0D0D" w:themeColor="text1" w:themeTint="F2"/>
        </w:rPr>
        <w:t>hits</w:t>
      </w:r>
      <w:proofErr w:type="gramEnd"/>
    </w:p>
    <w:p w14:paraId="30486022" w14:textId="77777777" w:rsidR="00820190" w:rsidRPr="00F8046A" w:rsidRDefault="00820190" w:rsidP="5B82687A">
      <w:pPr>
        <w:spacing w:line="240" w:lineRule="auto"/>
        <w:rPr>
          <w:color w:val="0D0D0D" w:themeColor="text1" w:themeTint="F2"/>
        </w:rPr>
      </w:pPr>
    </w:p>
    <w:p w14:paraId="24DF19FA" w14:textId="77777777" w:rsidR="00A64F72" w:rsidRDefault="00820190" w:rsidP="5B82687A">
      <w:pPr>
        <w:spacing w:line="240" w:lineRule="auto"/>
        <w:rPr>
          <w:b/>
          <w:bCs/>
          <w:color w:val="0D0D0D" w:themeColor="text1" w:themeTint="F2"/>
        </w:rPr>
      </w:pPr>
      <w:r w:rsidRPr="00F8046A">
        <w:rPr>
          <w:b/>
          <w:bCs/>
          <w:color w:val="0D0D0D" w:themeColor="text1" w:themeTint="F2"/>
        </w:rPr>
        <w:lastRenderedPageBreak/>
        <w:t xml:space="preserve">Table S2. All Foldseek hits </w:t>
      </w:r>
      <w:r w:rsidR="00D949CA" w:rsidRPr="00F8046A">
        <w:rPr>
          <w:b/>
          <w:bCs/>
          <w:color w:val="0D0D0D" w:themeColor="text1" w:themeTint="F2"/>
        </w:rPr>
        <w:t>with probab</w:t>
      </w:r>
      <w:r w:rsidR="00A64F72">
        <w:rPr>
          <w:b/>
          <w:bCs/>
          <w:color w:val="0D0D0D" w:themeColor="text1" w:themeTint="F2"/>
        </w:rPr>
        <w:t>ility</w:t>
      </w:r>
      <w:r w:rsidR="00D949CA" w:rsidRPr="00F8046A">
        <w:rPr>
          <w:b/>
          <w:bCs/>
          <w:color w:val="0D0D0D" w:themeColor="text1" w:themeTint="F2"/>
        </w:rPr>
        <w:t>&gt; 0.95 and query coverage</w:t>
      </w:r>
      <w:r w:rsidR="00173441" w:rsidRPr="00F8046A">
        <w:rPr>
          <w:b/>
          <w:bCs/>
          <w:color w:val="0D0D0D" w:themeColor="text1" w:themeTint="F2"/>
        </w:rPr>
        <w:t xml:space="preserve"> of</w:t>
      </w:r>
      <w:r w:rsidR="00D949CA" w:rsidRPr="00F8046A">
        <w:rPr>
          <w:b/>
          <w:bCs/>
          <w:color w:val="0D0D0D" w:themeColor="text1" w:themeTint="F2"/>
        </w:rPr>
        <w:t xml:space="preserve"> 80%.</w:t>
      </w:r>
    </w:p>
    <w:p w14:paraId="3110E148" w14:textId="426B2E61" w:rsidR="00F24F4F" w:rsidRPr="00F8046A" w:rsidRDefault="00F24F4F" w:rsidP="5B82687A">
      <w:pPr>
        <w:spacing w:line="240" w:lineRule="auto"/>
        <w:rPr>
          <w:b/>
          <w:bCs/>
          <w:color w:val="0D0D0D" w:themeColor="text1" w:themeTint="F2"/>
        </w:rPr>
      </w:pPr>
      <w:r w:rsidRPr="00F8046A">
        <w:rPr>
          <w:b/>
          <w:bCs/>
          <w:color w:val="0D0D0D" w:themeColor="text1" w:themeTint="F2"/>
        </w:rPr>
        <w:t>Tables S</w:t>
      </w:r>
      <w:r w:rsidR="00820190" w:rsidRPr="00F8046A">
        <w:rPr>
          <w:b/>
          <w:bCs/>
          <w:color w:val="0D0D0D" w:themeColor="text1" w:themeTint="F2"/>
        </w:rPr>
        <w:t>3</w:t>
      </w:r>
      <w:r w:rsidRPr="00F8046A">
        <w:rPr>
          <w:b/>
          <w:bCs/>
          <w:color w:val="0D0D0D" w:themeColor="text1" w:themeTint="F2"/>
        </w:rPr>
        <w:t>.</w:t>
      </w:r>
    </w:p>
    <w:tbl>
      <w:tblPr>
        <w:tblStyle w:val="TableGrid"/>
        <w:tblW w:w="6526" w:type="dxa"/>
        <w:tblLook w:val="04A0" w:firstRow="1" w:lastRow="0" w:firstColumn="1" w:lastColumn="0" w:noHBand="0" w:noVBand="1"/>
      </w:tblPr>
      <w:tblGrid>
        <w:gridCol w:w="2194"/>
        <w:gridCol w:w="932"/>
        <w:gridCol w:w="932"/>
        <w:gridCol w:w="1316"/>
        <w:gridCol w:w="1152"/>
      </w:tblGrid>
      <w:tr w:rsidR="00F8046A" w:rsidRPr="00F8046A" w14:paraId="55306902" w14:textId="77777777" w:rsidTr="0023509F">
        <w:trPr>
          <w:trHeight w:val="243"/>
        </w:trPr>
        <w:tc>
          <w:tcPr>
            <w:tcW w:w="2194" w:type="dxa"/>
            <w:noWrap/>
            <w:hideMark/>
          </w:tcPr>
          <w:p w14:paraId="285DFD34" w14:textId="77777777" w:rsidR="00F24F4F" w:rsidRPr="00F8046A" w:rsidRDefault="00F24F4F" w:rsidP="0023509F">
            <w:pPr>
              <w:rPr>
                <w:rFonts w:ascii="Aptos Narrow" w:eastAsia="Times New Roman" w:hAnsi="Aptos Narrow" w:cs="Times New Roman"/>
                <w:color w:val="0D0D0D" w:themeColor="text1" w:themeTint="F2"/>
                <w:sz w:val="18"/>
                <w:szCs w:val="18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  <w:sz w:val="18"/>
                <w:szCs w:val="18"/>
              </w:rPr>
              <w:t>Amino acid</w:t>
            </w:r>
          </w:p>
        </w:tc>
        <w:tc>
          <w:tcPr>
            <w:tcW w:w="932" w:type="dxa"/>
            <w:noWrap/>
            <w:hideMark/>
          </w:tcPr>
          <w:p w14:paraId="38C77AC6" w14:textId="77777777" w:rsidR="00F24F4F" w:rsidRPr="00F8046A" w:rsidRDefault="00F24F4F" w:rsidP="0023509F">
            <w:pPr>
              <w:rPr>
                <w:rFonts w:ascii="Aptos Narrow" w:eastAsia="Times New Roman" w:hAnsi="Aptos Narrow" w:cs="Times New Roman"/>
                <w:color w:val="0D0D0D" w:themeColor="text1" w:themeTint="F2"/>
                <w:sz w:val="18"/>
                <w:szCs w:val="18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  <w:sz w:val="18"/>
                <w:szCs w:val="18"/>
              </w:rPr>
              <w:t>AA</w:t>
            </w:r>
          </w:p>
        </w:tc>
        <w:tc>
          <w:tcPr>
            <w:tcW w:w="932" w:type="dxa"/>
            <w:noWrap/>
            <w:hideMark/>
          </w:tcPr>
          <w:p w14:paraId="57BDD153" w14:textId="77777777" w:rsidR="00F24F4F" w:rsidRPr="00F8046A" w:rsidRDefault="00F24F4F" w:rsidP="0023509F">
            <w:pPr>
              <w:rPr>
                <w:rFonts w:ascii="Aptos Narrow" w:eastAsia="Times New Roman" w:hAnsi="Aptos Narrow" w:cs="Times New Roman"/>
                <w:color w:val="0D0D0D" w:themeColor="text1" w:themeTint="F2"/>
                <w:sz w:val="18"/>
                <w:szCs w:val="18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  <w:sz w:val="18"/>
                <w:szCs w:val="18"/>
              </w:rPr>
              <w:t>Flat rate</w:t>
            </w:r>
          </w:p>
        </w:tc>
        <w:tc>
          <w:tcPr>
            <w:tcW w:w="1316" w:type="dxa"/>
            <w:noWrap/>
            <w:hideMark/>
          </w:tcPr>
          <w:p w14:paraId="28143D5D" w14:textId="77777777" w:rsidR="00F24F4F" w:rsidRPr="00F8046A" w:rsidRDefault="00F24F4F" w:rsidP="0023509F">
            <w:pPr>
              <w:rPr>
                <w:rFonts w:ascii="Aptos Narrow" w:eastAsia="Times New Roman" w:hAnsi="Aptos Narrow" w:cs="Times New Roman"/>
                <w:color w:val="0D0D0D" w:themeColor="text1" w:themeTint="F2"/>
                <w:sz w:val="18"/>
                <w:szCs w:val="18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  <w:sz w:val="18"/>
                <w:szCs w:val="18"/>
              </w:rPr>
              <w:t>Codon rates</w:t>
            </w:r>
          </w:p>
        </w:tc>
        <w:tc>
          <w:tcPr>
            <w:tcW w:w="1152" w:type="dxa"/>
            <w:noWrap/>
            <w:hideMark/>
          </w:tcPr>
          <w:p w14:paraId="2B82D4F4" w14:textId="77777777" w:rsidR="00F24F4F" w:rsidRPr="00F8046A" w:rsidRDefault="00F24F4F" w:rsidP="0023509F">
            <w:pPr>
              <w:rPr>
                <w:rFonts w:ascii="Aptos Narrow" w:eastAsia="Times New Roman" w:hAnsi="Aptos Narrow" w:cs="Times New Roman"/>
                <w:color w:val="0D0D0D" w:themeColor="text1" w:themeTint="F2"/>
                <w:sz w:val="18"/>
                <w:szCs w:val="18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  <w:sz w:val="18"/>
                <w:szCs w:val="18"/>
              </w:rPr>
              <w:t>Uniprot rate</w:t>
            </w:r>
          </w:p>
        </w:tc>
      </w:tr>
      <w:tr w:rsidR="00F8046A" w:rsidRPr="00F8046A" w14:paraId="284DF6FC" w14:textId="77777777" w:rsidTr="0023509F">
        <w:trPr>
          <w:trHeight w:val="243"/>
        </w:trPr>
        <w:tc>
          <w:tcPr>
            <w:tcW w:w="2194" w:type="dxa"/>
            <w:noWrap/>
            <w:hideMark/>
          </w:tcPr>
          <w:p w14:paraId="3D395FCC" w14:textId="77777777" w:rsidR="00F24F4F" w:rsidRPr="00F8046A" w:rsidRDefault="00F24F4F" w:rsidP="0023509F">
            <w:pPr>
              <w:rPr>
                <w:rFonts w:ascii="Aptos Narrow" w:eastAsia="Times New Roman" w:hAnsi="Aptos Narrow" w:cs="Times New Roman"/>
                <w:color w:val="0D0D0D" w:themeColor="text1" w:themeTint="F2"/>
                <w:sz w:val="18"/>
                <w:szCs w:val="18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  <w:sz w:val="18"/>
                <w:szCs w:val="18"/>
              </w:rPr>
              <w:t>Alanine</w:t>
            </w:r>
          </w:p>
        </w:tc>
        <w:tc>
          <w:tcPr>
            <w:tcW w:w="932" w:type="dxa"/>
            <w:noWrap/>
            <w:hideMark/>
          </w:tcPr>
          <w:p w14:paraId="5D1CE86E" w14:textId="77777777" w:rsidR="00F24F4F" w:rsidRPr="00F8046A" w:rsidRDefault="00F24F4F" w:rsidP="0023509F">
            <w:pPr>
              <w:rPr>
                <w:rFonts w:ascii="Aptos Narrow" w:eastAsia="Times New Roman" w:hAnsi="Aptos Narrow" w:cs="Times New Roman"/>
                <w:color w:val="0D0D0D" w:themeColor="text1" w:themeTint="F2"/>
                <w:sz w:val="18"/>
                <w:szCs w:val="18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  <w:sz w:val="18"/>
                <w:szCs w:val="18"/>
              </w:rPr>
              <w:t>A</w:t>
            </w:r>
          </w:p>
        </w:tc>
        <w:tc>
          <w:tcPr>
            <w:tcW w:w="932" w:type="dxa"/>
            <w:noWrap/>
            <w:hideMark/>
          </w:tcPr>
          <w:p w14:paraId="390D9D34" w14:textId="77777777" w:rsidR="00F24F4F" w:rsidRPr="00F8046A" w:rsidRDefault="00F24F4F" w:rsidP="0023509F">
            <w:pPr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  <w:sz w:val="18"/>
                <w:szCs w:val="18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  <w:sz w:val="18"/>
                <w:szCs w:val="18"/>
              </w:rPr>
              <w:t>1</w:t>
            </w:r>
          </w:p>
        </w:tc>
        <w:tc>
          <w:tcPr>
            <w:tcW w:w="1316" w:type="dxa"/>
            <w:noWrap/>
            <w:hideMark/>
          </w:tcPr>
          <w:p w14:paraId="5A54942E" w14:textId="77777777" w:rsidR="00F24F4F" w:rsidRPr="00F8046A" w:rsidRDefault="00F24F4F" w:rsidP="0023509F">
            <w:pPr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  <w:sz w:val="18"/>
                <w:szCs w:val="18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  <w:sz w:val="18"/>
                <w:szCs w:val="18"/>
              </w:rPr>
              <w:t>1.311</w:t>
            </w:r>
          </w:p>
        </w:tc>
        <w:tc>
          <w:tcPr>
            <w:tcW w:w="1152" w:type="dxa"/>
            <w:noWrap/>
            <w:hideMark/>
          </w:tcPr>
          <w:p w14:paraId="79C57CB4" w14:textId="77777777" w:rsidR="00F24F4F" w:rsidRPr="00F8046A" w:rsidRDefault="00F24F4F" w:rsidP="0023509F">
            <w:pPr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  <w:sz w:val="18"/>
                <w:szCs w:val="18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  <w:sz w:val="18"/>
                <w:szCs w:val="18"/>
              </w:rPr>
              <w:t>1.652</w:t>
            </w:r>
          </w:p>
        </w:tc>
      </w:tr>
      <w:tr w:rsidR="00F8046A" w:rsidRPr="00F8046A" w14:paraId="4726B5F8" w14:textId="77777777" w:rsidTr="0023509F">
        <w:trPr>
          <w:trHeight w:val="243"/>
        </w:trPr>
        <w:tc>
          <w:tcPr>
            <w:tcW w:w="2194" w:type="dxa"/>
            <w:noWrap/>
            <w:hideMark/>
          </w:tcPr>
          <w:p w14:paraId="5208E31C" w14:textId="77777777" w:rsidR="00F24F4F" w:rsidRPr="00F8046A" w:rsidRDefault="00F24F4F" w:rsidP="0023509F">
            <w:pPr>
              <w:rPr>
                <w:rFonts w:ascii="Aptos Narrow" w:eastAsia="Times New Roman" w:hAnsi="Aptos Narrow" w:cs="Times New Roman"/>
                <w:color w:val="0D0D0D" w:themeColor="text1" w:themeTint="F2"/>
                <w:sz w:val="18"/>
                <w:szCs w:val="18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  <w:sz w:val="18"/>
                <w:szCs w:val="18"/>
              </w:rPr>
              <w:t>Cysteine</w:t>
            </w:r>
          </w:p>
        </w:tc>
        <w:tc>
          <w:tcPr>
            <w:tcW w:w="932" w:type="dxa"/>
            <w:noWrap/>
            <w:hideMark/>
          </w:tcPr>
          <w:p w14:paraId="39FD808A" w14:textId="77777777" w:rsidR="00F24F4F" w:rsidRPr="00F8046A" w:rsidRDefault="00F24F4F" w:rsidP="0023509F">
            <w:pPr>
              <w:rPr>
                <w:rFonts w:ascii="Aptos Narrow" w:eastAsia="Times New Roman" w:hAnsi="Aptos Narrow" w:cs="Times New Roman"/>
                <w:color w:val="0D0D0D" w:themeColor="text1" w:themeTint="F2"/>
                <w:sz w:val="18"/>
                <w:szCs w:val="18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  <w:sz w:val="18"/>
                <w:szCs w:val="18"/>
              </w:rPr>
              <w:t>C</w:t>
            </w:r>
          </w:p>
        </w:tc>
        <w:tc>
          <w:tcPr>
            <w:tcW w:w="932" w:type="dxa"/>
            <w:noWrap/>
            <w:hideMark/>
          </w:tcPr>
          <w:p w14:paraId="4D390007" w14:textId="77777777" w:rsidR="00F24F4F" w:rsidRPr="00F8046A" w:rsidRDefault="00F24F4F" w:rsidP="0023509F">
            <w:pPr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  <w:sz w:val="18"/>
                <w:szCs w:val="18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  <w:sz w:val="18"/>
                <w:szCs w:val="18"/>
              </w:rPr>
              <w:t>1</w:t>
            </w:r>
          </w:p>
        </w:tc>
        <w:tc>
          <w:tcPr>
            <w:tcW w:w="1316" w:type="dxa"/>
            <w:noWrap/>
            <w:hideMark/>
          </w:tcPr>
          <w:p w14:paraId="1EC2FAD7" w14:textId="77777777" w:rsidR="00F24F4F" w:rsidRPr="00F8046A" w:rsidRDefault="00F24F4F" w:rsidP="0023509F">
            <w:pPr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  <w:sz w:val="18"/>
                <w:szCs w:val="18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  <w:sz w:val="18"/>
                <w:szCs w:val="18"/>
              </w:rPr>
              <w:t>0.656</w:t>
            </w:r>
          </w:p>
        </w:tc>
        <w:tc>
          <w:tcPr>
            <w:tcW w:w="1152" w:type="dxa"/>
            <w:noWrap/>
            <w:hideMark/>
          </w:tcPr>
          <w:p w14:paraId="391DCBF8" w14:textId="77777777" w:rsidR="00F24F4F" w:rsidRPr="00F8046A" w:rsidRDefault="00F24F4F" w:rsidP="0023509F">
            <w:pPr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  <w:sz w:val="18"/>
                <w:szCs w:val="18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  <w:sz w:val="18"/>
                <w:szCs w:val="18"/>
              </w:rPr>
              <w:t>0.278</w:t>
            </w:r>
          </w:p>
        </w:tc>
      </w:tr>
      <w:tr w:rsidR="00F8046A" w:rsidRPr="00F8046A" w14:paraId="2A2366DE" w14:textId="77777777" w:rsidTr="0023509F">
        <w:trPr>
          <w:trHeight w:val="243"/>
        </w:trPr>
        <w:tc>
          <w:tcPr>
            <w:tcW w:w="2194" w:type="dxa"/>
            <w:noWrap/>
            <w:hideMark/>
          </w:tcPr>
          <w:p w14:paraId="331FD2DF" w14:textId="77777777" w:rsidR="00F24F4F" w:rsidRPr="00F8046A" w:rsidRDefault="00F24F4F" w:rsidP="0023509F">
            <w:pPr>
              <w:rPr>
                <w:rFonts w:ascii="Aptos Narrow" w:eastAsia="Times New Roman" w:hAnsi="Aptos Narrow" w:cs="Times New Roman"/>
                <w:color w:val="0D0D0D" w:themeColor="text1" w:themeTint="F2"/>
                <w:sz w:val="18"/>
                <w:szCs w:val="18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  <w:sz w:val="18"/>
                <w:szCs w:val="18"/>
              </w:rPr>
              <w:t>Aspartate</w:t>
            </w:r>
          </w:p>
        </w:tc>
        <w:tc>
          <w:tcPr>
            <w:tcW w:w="932" w:type="dxa"/>
            <w:noWrap/>
            <w:hideMark/>
          </w:tcPr>
          <w:p w14:paraId="66E97E70" w14:textId="77777777" w:rsidR="00F24F4F" w:rsidRPr="00F8046A" w:rsidRDefault="00F24F4F" w:rsidP="0023509F">
            <w:pPr>
              <w:rPr>
                <w:rFonts w:ascii="Aptos Narrow" w:eastAsia="Times New Roman" w:hAnsi="Aptos Narrow" w:cs="Times New Roman"/>
                <w:color w:val="0D0D0D" w:themeColor="text1" w:themeTint="F2"/>
                <w:sz w:val="18"/>
                <w:szCs w:val="18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  <w:sz w:val="18"/>
                <w:szCs w:val="18"/>
              </w:rPr>
              <w:t>D</w:t>
            </w:r>
          </w:p>
        </w:tc>
        <w:tc>
          <w:tcPr>
            <w:tcW w:w="932" w:type="dxa"/>
            <w:noWrap/>
            <w:hideMark/>
          </w:tcPr>
          <w:p w14:paraId="26A48F31" w14:textId="77777777" w:rsidR="00F24F4F" w:rsidRPr="00F8046A" w:rsidRDefault="00F24F4F" w:rsidP="0023509F">
            <w:pPr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  <w:sz w:val="18"/>
                <w:szCs w:val="18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  <w:sz w:val="18"/>
                <w:szCs w:val="18"/>
              </w:rPr>
              <w:t>1</w:t>
            </w:r>
          </w:p>
        </w:tc>
        <w:tc>
          <w:tcPr>
            <w:tcW w:w="1316" w:type="dxa"/>
            <w:noWrap/>
            <w:hideMark/>
          </w:tcPr>
          <w:p w14:paraId="121611FC" w14:textId="77777777" w:rsidR="00F24F4F" w:rsidRPr="00F8046A" w:rsidRDefault="00F24F4F" w:rsidP="0023509F">
            <w:pPr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  <w:sz w:val="18"/>
                <w:szCs w:val="18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  <w:sz w:val="18"/>
                <w:szCs w:val="18"/>
              </w:rPr>
              <w:t>0.656</w:t>
            </w:r>
          </w:p>
        </w:tc>
        <w:tc>
          <w:tcPr>
            <w:tcW w:w="1152" w:type="dxa"/>
            <w:noWrap/>
            <w:hideMark/>
          </w:tcPr>
          <w:p w14:paraId="73BCB973" w14:textId="77777777" w:rsidR="00F24F4F" w:rsidRPr="00F8046A" w:rsidRDefault="00F24F4F" w:rsidP="0023509F">
            <w:pPr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  <w:sz w:val="18"/>
                <w:szCs w:val="18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  <w:sz w:val="18"/>
                <w:szCs w:val="18"/>
              </w:rPr>
              <w:t>1.092</w:t>
            </w:r>
          </w:p>
        </w:tc>
      </w:tr>
      <w:tr w:rsidR="00F8046A" w:rsidRPr="00F8046A" w14:paraId="638AABFB" w14:textId="77777777" w:rsidTr="0023509F">
        <w:trPr>
          <w:trHeight w:val="243"/>
        </w:trPr>
        <w:tc>
          <w:tcPr>
            <w:tcW w:w="2194" w:type="dxa"/>
            <w:noWrap/>
            <w:hideMark/>
          </w:tcPr>
          <w:p w14:paraId="2B2E1051" w14:textId="77777777" w:rsidR="00F24F4F" w:rsidRPr="00F8046A" w:rsidRDefault="00F24F4F" w:rsidP="0023509F">
            <w:pPr>
              <w:rPr>
                <w:rFonts w:ascii="Aptos Narrow" w:eastAsia="Times New Roman" w:hAnsi="Aptos Narrow" w:cs="Times New Roman"/>
                <w:color w:val="0D0D0D" w:themeColor="text1" w:themeTint="F2"/>
                <w:sz w:val="18"/>
                <w:szCs w:val="18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  <w:sz w:val="18"/>
                <w:szCs w:val="18"/>
              </w:rPr>
              <w:t>Glutamate</w:t>
            </w:r>
          </w:p>
        </w:tc>
        <w:tc>
          <w:tcPr>
            <w:tcW w:w="932" w:type="dxa"/>
            <w:noWrap/>
            <w:hideMark/>
          </w:tcPr>
          <w:p w14:paraId="2134B9B6" w14:textId="77777777" w:rsidR="00F24F4F" w:rsidRPr="00F8046A" w:rsidRDefault="00F24F4F" w:rsidP="0023509F">
            <w:pPr>
              <w:rPr>
                <w:rFonts w:ascii="Aptos Narrow" w:eastAsia="Times New Roman" w:hAnsi="Aptos Narrow" w:cs="Times New Roman"/>
                <w:color w:val="0D0D0D" w:themeColor="text1" w:themeTint="F2"/>
                <w:sz w:val="18"/>
                <w:szCs w:val="18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  <w:sz w:val="18"/>
                <w:szCs w:val="18"/>
              </w:rPr>
              <w:t>E</w:t>
            </w:r>
          </w:p>
        </w:tc>
        <w:tc>
          <w:tcPr>
            <w:tcW w:w="932" w:type="dxa"/>
            <w:noWrap/>
            <w:hideMark/>
          </w:tcPr>
          <w:p w14:paraId="7EC53D20" w14:textId="77777777" w:rsidR="00F24F4F" w:rsidRPr="00F8046A" w:rsidRDefault="00F24F4F" w:rsidP="0023509F">
            <w:pPr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  <w:sz w:val="18"/>
                <w:szCs w:val="18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  <w:sz w:val="18"/>
                <w:szCs w:val="18"/>
              </w:rPr>
              <w:t>1</w:t>
            </w:r>
          </w:p>
        </w:tc>
        <w:tc>
          <w:tcPr>
            <w:tcW w:w="1316" w:type="dxa"/>
            <w:noWrap/>
            <w:hideMark/>
          </w:tcPr>
          <w:p w14:paraId="6FC6F5CC" w14:textId="77777777" w:rsidR="00F24F4F" w:rsidRPr="00F8046A" w:rsidRDefault="00F24F4F" w:rsidP="0023509F">
            <w:pPr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  <w:sz w:val="18"/>
                <w:szCs w:val="18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  <w:sz w:val="18"/>
                <w:szCs w:val="18"/>
              </w:rPr>
              <w:t>0.656</w:t>
            </w:r>
          </w:p>
        </w:tc>
        <w:tc>
          <w:tcPr>
            <w:tcW w:w="1152" w:type="dxa"/>
            <w:noWrap/>
            <w:hideMark/>
          </w:tcPr>
          <w:p w14:paraId="3ED09902" w14:textId="77777777" w:rsidR="00F24F4F" w:rsidRPr="00F8046A" w:rsidRDefault="00F24F4F" w:rsidP="0023509F">
            <w:pPr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  <w:sz w:val="18"/>
                <w:szCs w:val="18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  <w:sz w:val="18"/>
                <w:szCs w:val="18"/>
              </w:rPr>
              <w:t>1.344</w:t>
            </w:r>
          </w:p>
        </w:tc>
      </w:tr>
      <w:tr w:rsidR="00F8046A" w:rsidRPr="00F8046A" w14:paraId="1A3E0948" w14:textId="77777777" w:rsidTr="0023509F">
        <w:trPr>
          <w:trHeight w:val="243"/>
        </w:trPr>
        <w:tc>
          <w:tcPr>
            <w:tcW w:w="2194" w:type="dxa"/>
            <w:noWrap/>
            <w:hideMark/>
          </w:tcPr>
          <w:p w14:paraId="59F4963F" w14:textId="77777777" w:rsidR="00F24F4F" w:rsidRPr="00F8046A" w:rsidRDefault="00F24F4F" w:rsidP="0023509F">
            <w:pPr>
              <w:rPr>
                <w:rFonts w:ascii="Aptos Narrow" w:eastAsia="Times New Roman" w:hAnsi="Aptos Narrow" w:cs="Times New Roman"/>
                <w:color w:val="0D0D0D" w:themeColor="text1" w:themeTint="F2"/>
                <w:sz w:val="18"/>
                <w:szCs w:val="18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  <w:sz w:val="18"/>
                <w:szCs w:val="18"/>
              </w:rPr>
              <w:t>Phenylalanine</w:t>
            </w:r>
          </w:p>
        </w:tc>
        <w:tc>
          <w:tcPr>
            <w:tcW w:w="932" w:type="dxa"/>
            <w:noWrap/>
            <w:hideMark/>
          </w:tcPr>
          <w:p w14:paraId="1734D577" w14:textId="77777777" w:rsidR="00F24F4F" w:rsidRPr="00F8046A" w:rsidRDefault="00F24F4F" w:rsidP="0023509F">
            <w:pPr>
              <w:rPr>
                <w:rFonts w:ascii="Aptos Narrow" w:eastAsia="Times New Roman" w:hAnsi="Aptos Narrow" w:cs="Times New Roman"/>
                <w:color w:val="0D0D0D" w:themeColor="text1" w:themeTint="F2"/>
                <w:sz w:val="18"/>
                <w:szCs w:val="18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  <w:sz w:val="18"/>
                <w:szCs w:val="18"/>
              </w:rPr>
              <w:t>F</w:t>
            </w:r>
          </w:p>
        </w:tc>
        <w:tc>
          <w:tcPr>
            <w:tcW w:w="932" w:type="dxa"/>
            <w:noWrap/>
            <w:hideMark/>
          </w:tcPr>
          <w:p w14:paraId="60EE0341" w14:textId="77777777" w:rsidR="00F24F4F" w:rsidRPr="00F8046A" w:rsidRDefault="00F24F4F" w:rsidP="0023509F">
            <w:pPr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  <w:sz w:val="18"/>
                <w:szCs w:val="18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  <w:sz w:val="18"/>
                <w:szCs w:val="18"/>
              </w:rPr>
              <w:t>1</w:t>
            </w:r>
          </w:p>
        </w:tc>
        <w:tc>
          <w:tcPr>
            <w:tcW w:w="1316" w:type="dxa"/>
            <w:noWrap/>
            <w:hideMark/>
          </w:tcPr>
          <w:p w14:paraId="25FFCA54" w14:textId="77777777" w:rsidR="00F24F4F" w:rsidRPr="00F8046A" w:rsidRDefault="00F24F4F" w:rsidP="0023509F">
            <w:pPr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  <w:sz w:val="18"/>
                <w:szCs w:val="18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  <w:sz w:val="18"/>
                <w:szCs w:val="18"/>
              </w:rPr>
              <w:t>0.656</w:t>
            </w:r>
          </w:p>
        </w:tc>
        <w:tc>
          <w:tcPr>
            <w:tcW w:w="1152" w:type="dxa"/>
            <w:noWrap/>
            <w:hideMark/>
          </w:tcPr>
          <w:p w14:paraId="6101B9B4" w14:textId="77777777" w:rsidR="00F24F4F" w:rsidRPr="00F8046A" w:rsidRDefault="00F24F4F" w:rsidP="0023509F">
            <w:pPr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  <w:sz w:val="18"/>
                <w:szCs w:val="18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  <w:sz w:val="18"/>
                <w:szCs w:val="18"/>
              </w:rPr>
              <w:t>0.774</w:t>
            </w:r>
          </w:p>
        </w:tc>
      </w:tr>
      <w:tr w:rsidR="00F8046A" w:rsidRPr="00F8046A" w14:paraId="285B482C" w14:textId="77777777" w:rsidTr="0023509F">
        <w:trPr>
          <w:trHeight w:val="243"/>
        </w:trPr>
        <w:tc>
          <w:tcPr>
            <w:tcW w:w="2194" w:type="dxa"/>
            <w:noWrap/>
            <w:hideMark/>
          </w:tcPr>
          <w:p w14:paraId="58F6CF4B" w14:textId="77777777" w:rsidR="00F24F4F" w:rsidRPr="00F8046A" w:rsidRDefault="00F24F4F" w:rsidP="0023509F">
            <w:pPr>
              <w:rPr>
                <w:rFonts w:ascii="Aptos Narrow" w:eastAsia="Times New Roman" w:hAnsi="Aptos Narrow" w:cs="Times New Roman"/>
                <w:color w:val="0D0D0D" w:themeColor="text1" w:themeTint="F2"/>
                <w:sz w:val="18"/>
                <w:szCs w:val="18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  <w:sz w:val="18"/>
                <w:szCs w:val="18"/>
              </w:rPr>
              <w:t>Glycine</w:t>
            </w:r>
          </w:p>
        </w:tc>
        <w:tc>
          <w:tcPr>
            <w:tcW w:w="932" w:type="dxa"/>
            <w:noWrap/>
            <w:hideMark/>
          </w:tcPr>
          <w:p w14:paraId="0F7B5CAC" w14:textId="77777777" w:rsidR="00F24F4F" w:rsidRPr="00F8046A" w:rsidRDefault="00F24F4F" w:rsidP="0023509F">
            <w:pPr>
              <w:rPr>
                <w:rFonts w:ascii="Aptos Narrow" w:eastAsia="Times New Roman" w:hAnsi="Aptos Narrow" w:cs="Times New Roman"/>
                <w:color w:val="0D0D0D" w:themeColor="text1" w:themeTint="F2"/>
                <w:sz w:val="18"/>
                <w:szCs w:val="18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  <w:sz w:val="18"/>
                <w:szCs w:val="18"/>
              </w:rPr>
              <w:t>G</w:t>
            </w:r>
          </w:p>
        </w:tc>
        <w:tc>
          <w:tcPr>
            <w:tcW w:w="932" w:type="dxa"/>
            <w:noWrap/>
            <w:hideMark/>
          </w:tcPr>
          <w:p w14:paraId="0A9EDF98" w14:textId="77777777" w:rsidR="00F24F4F" w:rsidRPr="00F8046A" w:rsidRDefault="00F24F4F" w:rsidP="0023509F">
            <w:pPr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  <w:sz w:val="18"/>
                <w:szCs w:val="18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  <w:sz w:val="18"/>
                <w:szCs w:val="18"/>
              </w:rPr>
              <w:t>1</w:t>
            </w:r>
          </w:p>
        </w:tc>
        <w:tc>
          <w:tcPr>
            <w:tcW w:w="1316" w:type="dxa"/>
            <w:noWrap/>
            <w:hideMark/>
          </w:tcPr>
          <w:p w14:paraId="0BF48B09" w14:textId="77777777" w:rsidR="00F24F4F" w:rsidRPr="00F8046A" w:rsidRDefault="00F24F4F" w:rsidP="0023509F">
            <w:pPr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  <w:sz w:val="18"/>
                <w:szCs w:val="18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  <w:sz w:val="18"/>
                <w:szCs w:val="18"/>
              </w:rPr>
              <w:t>1.311</w:t>
            </w:r>
          </w:p>
        </w:tc>
        <w:tc>
          <w:tcPr>
            <w:tcW w:w="1152" w:type="dxa"/>
            <w:noWrap/>
            <w:hideMark/>
          </w:tcPr>
          <w:p w14:paraId="3F869051" w14:textId="77777777" w:rsidR="00F24F4F" w:rsidRPr="00F8046A" w:rsidRDefault="00F24F4F" w:rsidP="0023509F">
            <w:pPr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  <w:sz w:val="18"/>
                <w:szCs w:val="18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  <w:sz w:val="18"/>
                <w:szCs w:val="18"/>
              </w:rPr>
              <w:t>1.414</w:t>
            </w:r>
          </w:p>
        </w:tc>
      </w:tr>
      <w:tr w:rsidR="00F8046A" w:rsidRPr="00F8046A" w14:paraId="6E58A940" w14:textId="77777777" w:rsidTr="0023509F">
        <w:trPr>
          <w:trHeight w:val="243"/>
        </w:trPr>
        <w:tc>
          <w:tcPr>
            <w:tcW w:w="2194" w:type="dxa"/>
            <w:noWrap/>
            <w:hideMark/>
          </w:tcPr>
          <w:p w14:paraId="50EC842B" w14:textId="77777777" w:rsidR="00F24F4F" w:rsidRPr="00F8046A" w:rsidRDefault="00F24F4F" w:rsidP="0023509F">
            <w:pPr>
              <w:rPr>
                <w:rFonts w:ascii="Aptos Narrow" w:eastAsia="Times New Roman" w:hAnsi="Aptos Narrow" w:cs="Times New Roman"/>
                <w:color w:val="0D0D0D" w:themeColor="text1" w:themeTint="F2"/>
                <w:sz w:val="18"/>
                <w:szCs w:val="18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  <w:sz w:val="18"/>
                <w:szCs w:val="18"/>
              </w:rPr>
              <w:t>Histidine</w:t>
            </w:r>
          </w:p>
        </w:tc>
        <w:tc>
          <w:tcPr>
            <w:tcW w:w="932" w:type="dxa"/>
            <w:noWrap/>
            <w:hideMark/>
          </w:tcPr>
          <w:p w14:paraId="1C974AB4" w14:textId="77777777" w:rsidR="00F24F4F" w:rsidRPr="00F8046A" w:rsidRDefault="00F24F4F" w:rsidP="0023509F">
            <w:pPr>
              <w:rPr>
                <w:rFonts w:ascii="Aptos Narrow" w:eastAsia="Times New Roman" w:hAnsi="Aptos Narrow" w:cs="Times New Roman"/>
                <w:color w:val="0D0D0D" w:themeColor="text1" w:themeTint="F2"/>
                <w:sz w:val="18"/>
                <w:szCs w:val="18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  <w:sz w:val="18"/>
                <w:szCs w:val="18"/>
              </w:rPr>
              <w:t>H</w:t>
            </w:r>
          </w:p>
        </w:tc>
        <w:tc>
          <w:tcPr>
            <w:tcW w:w="932" w:type="dxa"/>
            <w:noWrap/>
            <w:hideMark/>
          </w:tcPr>
          <w:p w14:paraId="73199023" w14:textId="77777777" w:rsidR="00F24F4F" w:rsidRPr="00F8046A" w:rsidRDefault="00F24F4F" w:rsidP="0023509F">
            <w:pPr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  <w:sz w:val="18"/>
                <w:szCs w:val="18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  <w:sz w:val="18"/>
                <w:szCs w:val="18"/>
              </w:rPr>
              <w:t>1</w:t>
            </w:r>
          </w:p>
        </w:tc>
        <w:tc>
          <w:tcPr>
            <w:tcW w:w="1316" w:type="dxa"/>
            <w:noWrap/>
            <w:hideMark/>
          </w:tcPr>
          <w:p w14:paraId="36BB8A1F" w14:textId="77777777" w:rsidR="00F24F4F" w:rsidRPr="00F8046A" w:rsidRDefault="00F24F4F" w:rsidP="0023509F">
            <w:pPr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  <w:sz w:val="18"/>
                <w:szCs w:val="18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  <w:sz w:val="18"/>
                <w:szCs w:val="18"/>
              </w:rPr>
              <w:t>0.656</w:t>
            </w:r>
          </w:p>
        </w:tc>
        <w:tc>
          <w:tcPr>
            <w:tcW w:w="1152" w:type="dxa"/>
            <w:noWrap/>
            <w:hideMark/>
          </w:tcPr>
          <w:p w14:paraId="53AEA765" w14:textId="77777777" w:rsidR="00F24F4F" w:rsidRPr="00F8046A" w:rsidRDefault="00F24F4F" w:rsidP="0023509F">
            <w:pPr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  <w:sz w:val="18"/>
                <w:szCs w:val="18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  <w:sz w:val="18"/>
                <w:szCs w:val="18"/>
              </w:rPr>
              <w:t>0.456</w:t>
            </w:r>
          </w:p>
        </w:tc>
      </w:tr>
      <w:tr w:rsidR="00F8046A" w:rsidRPr="00F8046A" w14:paraId="79C01673" w14:textId="77777777" w:rsidTr="0023509F">
        <w:trPr>
          <w:trHeight w:val="243"/>
        </w:trPr>
        <w:tc>
          <w:tcPr>
            <w:tcW w:w="2194" w:type="dxa"/>
            <w:noWrap/>
            <w:hideMark/>
          </w:tcPr>
          <w:p w14:paraId="5A61FB1A" w14:textId="77777777" w:rsidR="00F24F4F" w:rsidRPr="00F8046A" w:rsidRDefault="00F24F4F" w:rsidP="0023509F">
            <w:pPr>
              <w:rPr>
                <w:rFonts w:ascii="Aptos Narrow" w:eastAsia="Times New Roman" w:hAnsi="Aptos Narrow" w:cs="Times New Roman"/>
                <w:color w:val="0D0D0D" w:themeColor="text1" w:themeTint="F2"/>
                <w:sz w:val="18"/>
                <w:szCs w:val="18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  <w:sz w:val="18"/>
                <w:szCs w:val="18"/>
              </w:rPr>
              <w:t>Isoleucine</w:t>
            </w:r>
          </w:p>
        </w:tc>
        <w:tc>
          <w:tcPr>
            <w:tcW w:w="932" w:type="dxa"/>
            <w:noWrap/>
            <w:hideMark/>
          </w:tcPr>
          <w:p w14:paraId="7BEB0236" w14:textId="77777777" w:rsidR="00F24F4F" w:rsidRPr="00F8046A" w:rsidRDefault="00F24F4F" w:rsidP="0023509F">
            <w:pPr>
              <w:rPr>
                <w:rFonts w:ascii="Aptos Narrow" w:eastAsia="Times New Roman" w:hAnsi="Aptos Narrow" w:cs="Times New Roman"/>
                <w:color w:val="0D0D0D" w:themeColor="text1" w:themeTint="F2"/>
                <w:sz w:val="18"/>
                <w:szCs w:val="18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  <w:sz w:val="18"/>
                <w:szCs w:val="18"/>
              </w:rPr>
              <w:t>I</w:t>
            </w:r>
          </w:p>
        </w:tc>
        <w:tc>
          <w:tcPr>
            <w:tcW w:w="932" w:type="dxa"/>
            <w:noWrap/>
            <w:hideMark/>
          </w:tcPr>
          <w:p w14:paraId="01C0D5CB" w14:textId="77777777" w:rsidR="00F24F4F" w:rsidRPr="00F8046A" w:rsidRDefault="00F24F4F" w:rsidP="0023509F">
            <w:pPr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  <w:sz w:val="18"/>
                <w:szCs w:val="18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  <w:sz w:val="18"/>
                <w:szCs w:val="18"/>
              </w:rPr>
              <w:t>1</w:t>
            </w:r>
          </w:p>
        </w:tc>
        <w:tc>
          <w:tcPr>
            <w:tcW w:w="1316" w:type="dxa"/>
            <w:noWrap/>
            <w:hideMark/>
          </w:tcPr>
          <w:p w14:paraId="5DD6901B" w14:textId="77777777" w:rsidR="00F24F4F" w:rsidRPr="00F8046A" w:rsidRDefault="00F24F4F" w:rsidP="0023509F">
            <w:pPr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  <w:sz w:val="18"/>
                <w:szCs w:val="18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  <w:sz w:val="18"/>
                <w:szCs w:val="18"/>
              </w:rPr>
              <w:t>0.984</w:t>
            </w:r>
          </w:p>
        </w:tc>
        <w:tc>
          <w:tcPr>
            <w:tcW w:w="1152" w:type="dxa"/>
            <w:noWrap/>
            <w:hideMark/>
          </w:tcPr>
          <w:p w14:paraId="0B6340F8" w14:textId="77777777" w:rsidR="00F24F4F" w:rsidRPr="00F8046A" w:rsidRDefault="00F24F4F" w:rsidP="0023509F">
            <w:pPr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  <w:sz w:val="18"/>
                <w:szCs w:val="18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  <w:sz w:val="18"/>
                <w:szCs w:val="18"/>
              </w:rPr>
              <w:t>1.182</w:t>
            </w:r>
          </w:p>
        </w:tc>
      </w:tr>
      <w:tr w:rsidR="00F8046A" w:rsidRPr="00F8046A" w14:paraId="36641433" w14:textId="77777777" w:rsidTr="0023509F">
        <w:trPr>
          <w:trHeight w:val="243"/>
        </w:trPr>
        <w:tc>
          <w:tcPr>
            <w:tcW w:w="2194" w:type="dxa"/>
            <w:noWrap/>
            <w:hideMark/>
          </w:tcPr>
          <w:p w14:paraId="592A27FF" w14:textId="77777777" w:rsidR="00F24F4F" w:rsidRPr="00F8046A" w:rsidRDefault="00F24F4F" w:rsidP="0023509F">
            <w:pPr>
              <w:rPr>
                <w:rFonts w:ascii="Aptos Narrow" w:eastAsia="Times New Roman" w:hAnsi="Aptos Narrow" w:cs="Times New Roman"/>
                <w:color w:val="0D0D0D" w:themeColor="text1" w:themeTint="F2"/>
                <w:sz w:val="18"/>
                <w:szCs w:val="18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  <w:sz w:val="18"/>
                <w:szCs w:val="18"/>
              </w:rPr>
              <w:t>Lysin</w:t>
            </w:r>
          </w:p>
        </w:tc>
        <w:tc>
          <w:tcPr>
            <w:tcW w:w="932" w:type="dxa"/>
            <w:noWrap/>
            <w:hideMark/>
          </w:tcPr>
          <w:p w14:paraId="414D42F8" w14:textId="77777777" w:rsidR="00F24F4F" w:rsidRPr="00F8046A" w:rsidRDefault="00F24F4F" w:rsidP="0023509F">
            <w:pPr>
              <w:rPr>
                <w:rFonts w:ascii="Aptos Narrow" w:eastAsia="Times New Roman" w:hAnsi="Aptos Narrow" w:cs="Times New Roman"/>
                <w:color w:val="0D0D0D" w:themeColor="text1" w:themeTint="F2"/>
                <w:sz w:val="18"/>
                <w:szCs w:val="18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  <w:sz w:val="18"/>
                <w:szCs w:val="18"/>
              </w:rPr>
              <w:t>K</w:t>
            </w:r>
          </w:p>
        </w:tc>
        <w:tc>
          <w:tcPr>
            <w:tcW w:w="932" w:type="dxa"/>
            <w:noWrap/>
            <w:hideMark/>
          </w:tcPr>
          <w:p w14:paraId="4C0EFC0F" w14:textId="77777777" w:rsidR="00F24F4F" w:rsidRPr="00F8046A" w:rsidRDefault="00F24F4F" w:rsidP="0023509F">
            <w:pPr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  <w:sz w:val="18"/>
                <w:szCs w:val="18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  <w:sz w:val="18"/>
                <w:szCs w:val="18"/>
              </w:rPr>
              <w:t>1</w:t>
            </w:r>
          </w:p>
        </w:tc>
        <w:tc>
          <w:tcPr>
            <w:tcW w:w="1316" w:type="dxa"/>
            <w:noWrap/>
            <w:hideMark/>
          </w:tcPr>
          <w:p w14:paraId="75E8AEBA" w14:textId="77777777" w:rsidR="00F24F4F" w:rsidRPr="00F8046A" w:rsidRDefault="00F24F4F" w:rsidP="0023509F">
            <w:pPr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  <w:sz w:val="18"/>
                <w:szCs w:val="18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  <w:sz w:val="18"/>
                <w:szCs w:val="18"/>
              </w:rPr>
              <w:t>0.656</w:t>
            </w:r>
          </w:p>
        </w:tc>
        <w:tc>
          <w:tcPr>
            <w:tcW w:w="1152" w:type="dxa"/>
            <w:noWrap/>
            <w:hideMark/>
          </w:tcPr>
          <w:p w14:paraId="7A840942" w14:textId="77777777" w:rsidR="00F24F4F" w:rsidRPr="00F8046A" w:rsidRDefault="00F24F4F" w:rsidP="0023509F">
            <w:pPr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  <w:sz w:val="18"/>
                <w:szCs w:val="18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  <w:sz w:val="18"/>
                <w:szCs w:val="18"/>
              </w:rPr>
              <w:t>1.16</w:t>
            </w:r>
          </w:p>
        </w:tc>
      </w:tr>
      <w:tr w:rsidR="00F8046A" w:rsidRPr="00F8046A" w14:paraId="01F0EF4A" w14:textId="77777777" w:rsidTr="0023509F">
        <w:trPr>
          <w:trHeight w:val="243"/>
        </w:trPr>
        <w:tc>
          <w:tcPr>
            <w:tcW w:w="2194" w:type="dxa"/>
            <w:noWrap/>
            <w:hideMark/>
          </w:tcPr>
          <w:p w14:paraId="3867BFAB" w14:textId="77777777" w:rsidR="00F24F4F" w:rsidRPr="00F8046A" w:rsidRDefault="00F24F4F" w:rsidP="0023509F">
            <w:pPr>
              <w:rPr>
                <w:rFonts w:ascii="Aptos Narrow" w:eastAsia="Times New Roman" w:hAnsi="Aptos Narrow" w:cs="Times New Roman"/>
                <w:color w:val="0D0D0D" w:themeColor="text1" w:themeTint="F2"/>
                <w:sz w:val="18"/>
                <w:szCs w:val="18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  <w:sz w:val="18"/>
                <w:szCs w:val="18"/>
              </w:rPr>
              <w:t>Leucine</w:t>
            </w:r>
          </w:p>
        </w:tc>
        <w:tc>
          <w:tcPr>
            <w:tcW w:w="932" w:type="dxa"/>
            <w:noWrap/>
            <w:hideMark/>
          </w:tcPr>
          <w:p w14:paraId="7F30E679" w14:textId="77777777" w:rsidR="00F24F4F" w:rsidRPr="00F8046A" w:rsidRDefault="00F24F4F" w:rsidP="0023509F">
            <w:pPr>
              <w:rPr>
                <w:rFonts w:ascii="Aptos Narrow" w:eastAsia="Times New Roman" w:hAnsi="Aptos Narrow" w:cs="Times New Roman"/>
                <w:color w:val="0D0D0D" w:themeColor="text1" w:themeTint="F2"/>
                <w:sz w:val="18"/>
                <w:szCs w:val="18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  <w:sz w:val="18"/>
                <w:szCs w:val="18"/>
              </w:rPr>
              <w:t>L</w:t>
            </w:r>
          </w:p>
        </w:tc>
        <w:tc>
          <w:tcPr>
            <w:tcW w:w="932" w:type="dxa"/>
            <w:noWrap/>
            <w:hideMark/>
          </w:tcPr>
          <w:p w14:paraId="1206AA9E" w14:textId="77777777" w:rsidR="00F24F4F" w:rsidRPr="00F8046A" w:rsidRDefault="00F24F4F" w:rsidP="0023509F">
            <w:pPr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  <w:sz w:val="18"/>
                <w:szCs w:val="18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  <w:sz w:val="18"/>
                <w:szCs w:val="18"/>
              </w:rPr>
              <w:t>1</w:t>
            </w:r>
          </w:p>
        </w:tc>
        <w:tc>
          <w:tcPr>
            <w:tcW w:w="1316" w:type="dxa"/>
            <w:noWrap/>
            <w:hideMark/>
          </w:tcPr>
          <w:p w14:paraId="24CC3037" w14:textId="77777777" w:rsidR="00F24F4F" w:rsidRPr="00F8046A" w:rsidRDefault="00F24F4F" w:rsidP="0023509F">
            <w:pPr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  <w:sz w:val="18"/>
                <w:szCs w:val="18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  <w:sz w:val="18"/>
                <w:szCs w:val="18"/>
              </w:rPr>
              <w:t>1.967</w:t>
            </w:r>
          </w:p>
        </w:tc>
        <w:tc>
          <w:tcPr>
            <w:tcW w:w="1152" w:type="dxa"/>
            <w:noWrap/>
            <w:hideMark/>
          </w:tcPr>
          <w:p w14:paraId="48626607" w14:textId="77777777" w:rsidR="00F24F4F" w:rsidRPr="00F8046A" w:rsidRDefault="00F24F4F" w:rsidP="0023509F">
            <w:pPr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  <w:sz w:val="18"/>
                <w:szCs w:val="18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  <w:sz w:val="18"/>
                <w:szCs w:val="18"/>
              </w:rPr>
              <w:t>1.93</w:t>
            </w:r>
          </w:p>
        </w:tc>
      </w:tr>
      <w:tr w:rsidR="00F8046A" w:rsidRPr="00F8046A" w14:paraId="74D5A98F" w14:textId="77777777" w:rsidTr="0023509F">
        <w:trPr>
          <w:trHeight w:val="243"/>
        </w:trPr>
        <w:tc>
          <w:tcPr>
            <w:tcW w:w="2194" w:type="dxa"/>
            <w:noWrap/>
            <w:hideMark/>
          </w:tcPr>
          <w:p w14:paraId="1318AE12" w14:textId="77777777" w:rsidR="00F24F4F" w:rsidRPr="00F8046A" w:rsidRDefault="00F24F4F" w:rsidP="0023509F">
            <w:pPr>
              <w:rPr>
                <w:rFonts w:ascii="Aptos Narrow" w:eastAsia="Times New Roman" w:hAnsi="Aptos Narrow" w:cs="Times New Roman"/>
                <w:color w:val="0D0D0D" w:themeColor="text1" w:themeTint="F2"/>
                <w:sz w:val="18"/>
                <w:szCs w:val="18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  <w:sz w:val="18"/>
                <w:szCs w:val="18"/>
              </w:rPr>
              <w:t>Methionine</w:t>
            </w:r>
          </w:p>
        </w:tc>
        <w:tc>
          <w:tcPr>
            <w:tcW w:w="932" w:type="dxa"/>
            <w:noWrap/>
            <w:hideMark/>
          </w:tcPr>
          <w:p w14:paraId="34DAA742" w14:textId="77777777" w:rsidR="00F24F4F" w:rsidRPr="00F8046A" w:rsidRDefault="00F24F4F" w:rsidP="0023509F">
            <w:pPr>
              <w:rPr>
                <w:rFonts w:ascii="Aptos Narrow" w:eastAsia="Times New Roman" w:hAnsi="Aptos Narrow" w:cs="Times New Roman"/>
                <w:color w:val="0D0D0D" w:themeColor="text1" w:themeTint="F2"/>
                <w:sz w:val="18"/>
                <w:szCs w:val="18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  <w:sz w:val="18"/>
                <w:szCs w:val="18"/>
              </w:rPr>
              <w:t>M</w:t>
            </w:r>
          </w:p>
        </w:tc>
        <w:tc>
          <w:tcPr>
            <w:tcW w:w="932" w:type="dxa"/>
            <w:noWrap/>
            <w:hideMark/>
          </w:tcPr>
          <w:p w14:paraId="434F5ABB" w14:textId="77777777" w:rsidR="00F24F4F" w:rsidRPr="00F8046A" w:rsidRDefault="00F24F4F" w:rsidP="0023509F">
            <w:pPr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  <w:sz w:val="18"/>
                <w:szCs w:val="18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  <w:sz w:val="18"/>
                <w:szCs w:val="18"/>
              </w:rPr>
              <w:t>1</w:t>
            </w:r>
          </w:p>
        </w:tc>
        <w:tc>
          <w:tcPr>
            <w:tcW w:w="1316" w:type="dxa"/>
            <w:noWrap/>
            <w:hideMark/>
          </w:tcPr>
          <w:p w14:paraId="565883E9" w14:textId="77777777" w:rsidR="00F24F4F" w:rsidRPr="00F8046A" w:rsidRDefault="00F24F4F" w:rsidP="0023509F">
            <w:pPr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  <w:sz w:val="18"/>
                <w:szCs w:val="18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  <w:sz w:val="18"/>
                <w:szCs w:val="18"/>
              </w:rPr>
              <w:t>0.328</w:t>
            </w:r>
          </w:p>
        </w:tc>
        <w:tc>
          <w:tcPr>
            <w:tcW w:w="1152" w:type="dxa"/>
            <w:noWrap/>
            <w:hideMark/>
          </w:tcPr>
          <w:p w14:paraId="1CC96287" w14:textId="77777777" w:rsidR="00F24F4F" w:rsidRPr="00F8046A" w:rsidRDefault="00F24F4F" w:rsidP="0023509F">
            <w:pPr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  <w:sz w:val="18"/>
                <w:szCs w:val="18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  <w:sz w:val="18"/>
                <w:szCs w:val="18"/>
              </w:rPr>
              <w:t>0.482</w:t>
            </w:r>
          </w:p>
        </w:tc>
      </w:tr>
      <w:tr w:rsidR="00F8046A" w:rsidRPr="00F8046A" w14:paraId="0A1248B9" w14:textId="77777777" w:rsidTr="0023509F">
        <w:trPr>
          <w:trHeight w:val="243"/>
        </w:trPr>
        <w:tc>
          <w:tcPr>
            <w:tcW w:w="2194" w:type="dxa"/>
            <w:noWrap/>
            <w:hideMark/>
          </w:tcPr>
          <w:p w14:paraId="43D6CEF5" w14:textId="77777777" w:rsidR="00F24F4F" w:rsidRPr="00F8046A" w:rsidRDefault="00F24F4F" w:rsidP="0023509F">
            <w:pPr>
              <w:rPr>
                <w:rFonts w:ascii="Aptos Narrow" w:eastAsia="Times New Roman" w:hAnsi="Aptos Narrow" w:cs="Times New Roman"/>
                <w:color w:val="0D0D0D" w:themeColor="text1" w:themeTint="F2"/>
                <w:sz w:val="18"/>
                <w:szCs w:val="18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  <w:sz w:val="18"/>
                <w:szCs w:val="18"/>
              </w:rPr>
              <w:t>Asparagine</w:t>
            </w:r>
          </w:p>
        </w:tc>
        <w:tc>
          <w:tcPr>
            <w:tcW w:w="932" w:type="dxa"/>
            <w:noWrap/>
            <w:hideMark/>
          </w:tcPr>
          <w:p w14:paraId="22CE5829" w14:textId="77777777" w:rsidR="00F24F4F" w:rsidRPr="00F8046A" w:rsidRDefault="00F24F4F" w:rsidP="0023509F">
            <w:pPr>
              <w:rPr>
                <w:rFonts w:ascii="Aptos Narrow" w:eastAsia="Times New Roman" w:hAnsi="Aptos Narrow" w:cs="Times New Roman"/>
                <w:color w:val="0D0D0D" w:themeColor="text1" w:themeTint="F2"/>
                <w:sz w:val="18"/>
                <w:szCs w:val="18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  <w:sz w:val="18"/>
                <w:szCs w:val="18"/>
              </w:rPr>
              <w:t>N</w:t>
            </w:r>
          </w:p>
        </w:tc>
        <w:tc>
          <w:tcPr>
            <w:tcW w:w="932" w:type="dxa"/>
            <w:noWrap/>
            <w:hideMark/>
          </w:tcPr>
          <w:p w14:paraId="6118D77D" w14:textId="77777777" w:rsidR="00F24F4F" w:rsidRPr="00F8046A" w:rsidRDefault="00F24F4F" w:rsidP="0023509F">
            <w:pPr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  <w:sz w:val="18"/>
                <w:szCs w:val="18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  <w:sz w:val="18"/>
                <w:szCs w:val="18"/>
              </w:rPr>
              <w:t>1</w:t>
            </w:r>
          </w:p>
        </w:tc>
        <w:tc>
          <w:tcPr>
            <w:tcW w:w="1316" w:type="dxa"/>
            <w:noWrap/>
            <w:hideMark/>
          </w:tcPr>
          <w:p w14:paraId="110FB1E7" w14:textId="77777777" w:rsidR="00F24F4F" w:rsidRPr="00F8046A" w:rsidRDefault="00F24F4F" w:rsidP="0023509F">
            <w:pPr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  <w:sz w:val="18"/>
                <w:szCs w:val="18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  <w:sz w:val="18"/>
                <w:szCs w:val="18"/>
              </w:rPr>
              <w:t>0.656</w:t>
            </w:r>
          </w:p>
        </w:tc>
        <w:tc>
          <w:tcPr>
            <w:tcW w:w="1152" w:type="dxa"/>
            <w:noWrap/>
            <w:hideMark/>
          </w:tcPr>
          <w:p w14:paraId="22289614" w14:textId="77777777" w:rsidR="00F24F4F" w:rsidRPr="00F8046A" w:rsidRDefault="00F24F4F" w:rsidP="0023509F">
            <w:pPr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  <w:sz w:val="18"/>
                <w:szCs w:val="18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  <w:sz w:val="18"/>
                <w:szCs w:val="18"/>
              </w:rPr>
              <w:t>0.812</w:t>
            </w:r>
          </w:p>
        </w:tc>
      </w:tr>
      <w:tr w:rsidR="00F8046A" w:rsidRPr="00F8046A" w14:paraId="0726AC6F" w14:textId="77777777" w:rsidTr="0023509F">
        <w:trPr>
          <w:trHeight w:val="243"/>
        </w:trPr>
        <w:tc>
          <w:tcPr>
            <w:tcW w:w="2194" w:type="dxa"/>
            <w:noWrap/>
            <w:hideMark/>
          </w:tcPr>
          <w:p w14:paraId="7A7C914F" w14:textId="77777777" w:rsidR="00F24F4F" w:rsidRPr="00F8046A" w:rsidRDefault="00F24F4F" w:rsidP="0023509F">
            <w:pPr>
              <w:rPr>
                <w:rFonts w:ascii="Aptos Narrow" w:eastAsia="Times New Roman" w:hAnsi="Aptos Narrow" w:cs="Times New Roman"/>
                <w:color w:val="0D0D0D" w:themeColor="text1" w:themeTint="F2"/>
                <w:sz w:val="18"/>
                <w:szCs w:val="18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  <w:sz w:val="18"/>
                <w:szCs w:val="18"/>
              </w:rPr>
              <w:t>Proline</w:t>
            </w:r>
          </w:p>
        </w:tc>
        <w:tc>
          <w:tcPr>
            <w:tcW w:w="932" w:type="dxa"/>
            <w:noWrap/>
            <w:hideMark/>
          </w:tcPr>
          <w:p w14:paraId="17DF7512" w14:textId="77777777" w:rsidR="00F24F4F" w:rsidRPr="00F8046A" w:rsidRDefault="00F24F4F" w:rsidP="0023509F">
            <w:pPr>
              <w:rPr>
                <w:rFonts w:ascii="Aptos Narrow" w:eastAsia="Times New Roman" w:hAnsi="Aptos Narrow" w:cs="Times New Roman"/>
                <w:color w:val="0D0D0D" w:themeColor="text1" w:themeTint="F2"/>
                <w:sz w:val="18"/>
                <w:szCs w:val="18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  <w:sz w:val="18"/>
                <w:szCs w:val="18"/>
              </w:rPr>
              <w:t>P</w:t>
            </w:r>
          </w:p>
        </w:tc>
        <w:tc>
          <w:tcPr>
            <w:tcW w:w="932" w:type="dxa"/>
            <w:noWrap/>
            <w:hideMark/>
          </w:tcPr>
          <w:p w14:paraId="729AE045" w14:textId="77777777" w:rsidR="00F24F4F" w:rsidRPr="00F8046A" w:rsidRDefault="00F24F4F" w:rsidP="0023509F">
            <w:pPr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  <w:sz w:val="18"/>
                <w:szCs w:val="18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  <w:sz w:val="18"/>
                <w:szCs w:val="18"/>
              </w:rPr>
              <w:t>1</w:t>
            </w:r>
          </w:p>
        </w:tc>
        <w:tc>
          <w:tcPr>
            <w:tcW w:w="1316" w:type="dxa"/>
            <w:noWrap/>
            <w:hideMark/>
          </w:tcPr>
          <w:p w14:paraId="3A9AA1C4" w14:textId="77777777" w:rsidR="00F24F4F" w:rsidRPr="00F8046A" w:rsidRDefault="00F24F4F" w:rsidP="0023509F">
            <w:pPr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  <w:sz w:val="18"/>
                <w:szCs w:val="18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  <w:sz w:val="18"/>
                <w:szCs w:val="18"/>
              </w:rPr>
              <w:t>1.311</w:t>
            </w:r>
          </w:p>
        </w:tc>
        <w:tc>
          <w:tcPr>
            <w:tcW w:w="1152" w:type="dxa"/>
            <w:noWrap/>
            <w:hideMark/>
          </w:tcPr>
          <w:p w14:paraId="593CA8DB" w14:textId="77777777" w:rsidR="00F24F4F" w:rsidRPr="00F8046A" w:rsidRDefault="00F24F4F" w:rsidP="0023509F">
            <w:pPr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  <w:sz w:val="18"/>
                <w:szCs w:val="18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  <w:sz w:val="18"/>
                <w:szCs w:val="18"/>
              </w:rPr>
              <w:t>0.95</w:t>
            </w:r>
          </w:p>
        </w:tc>
      </w:tr>
      <w:tr w:rsidR="00F8046A" w:rsidRPr="00F8046A" w14:paraId="15D19ED8" w14:textId="77777777" w:rsidTr="0023509F">
        <w:trPr>
          <w:trHeight w:val="243"/>
        </w:trPr>
        <w:tc>
          <w:tcPr>
            <w:tcW w:w="2194" w:type="dxa"/>
            <w:noWrap/>
            <w:hideMark/>
          </w:tcPr>
          <w:p w14:paraId="71B1CDC0" w14:textId="77777777" w:rsidR="00F24F4F" w:rsidRPr="00F8046A" w:rsidRDefault="00F24F4F" w:rsidP="0023509F">
            <w:pPr>
              <w:rPr>
                <w:rFonts w:ascii="Aptos Narrow" w:eastAsia="Times New Roman" w:hAnsi="Aptos Narrow" w:cs="Times New Roman"/>
                <w:color w:val="0D0D0D" w:themeColor="text1" w:themeTint="F2"/>
                <w:sz w:val="18"/>
                <w:szCs w:val="18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  <w:sz w:val="18"/>
                <w:szCs w:val="18"/>
              </w:rPr>
              <w:t>Glutamine</w:t>
            </w:r>
          </w:p>
        </w:tc>
        <w:tc>
          <w:tcPr>
            <w:tcW w:w="932" w:type="dxa"/>
            <w:noWrap/>
            <w:hideMark/>
          </w:tcPr>
          <w:p w14:paraId="4D2F3E21" w14:textId="77777777" w:rsidR="00F24F4F" w:rsidRPr="00F8046A" w:rsidRDefault="00F24F4F" w:rsidP="0023509F">
            <w:pPr>
              <w:rPr>
                <w:rFonts w:ascii="Aptos Narrow" w:eastAsia="Times New Roman" w:hAnsi="Aptos Narrow" w:cs="Times New Roman"/>
                <w:color w:val="0D0D0D" w:themeColor="text1" w:themeTint="F2"/>
                <w:sz w:val="18"/>
                <w:szCs w:val="18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  <w:sz w:val="18"/>
                <w:szCs w:val="18"/>
              </w:rPr>
              <w:t>Q</w:t>
            </w:r>
          </w:p>
        </w:tc>
        <w:tc>
          <w:tcPr>
            <w:tcW w:w="932" w:type="dxa"/>
            <w:noWrap/>
            <w:hideMark/>
          </w:tcPr>
          <w:p w14:paraId="286F49BD" w14:textId="77777777" w:rsidR="00F24F4F" w:rsidRPr="00F8046A" w:rsidRDefault="00F24F4F" w:rsidP="0023509F">
            <w:pPr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  <w:sz w:val="18"/>
                <w:szCs w:val="18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  <w:sz w:val="18"/>
                <w:szCs w:val="18"/>
              </w:rPr>
              <w:t>1</w:t>
            </w:r>
          </w:p>
        </w:tc>
        <w:tc>
          <w:tcPr>
            <w:tcW w:w="1316" w:type="dxa"/>
            <w:noWrap/>
            <w:hideMark/>
          </w:tcPr>
          <w:p w14:paraId="506C91A7" w14:textId="77777777" w:rsidR="00F24F4F" w:rsidRPr="00F8046A" w:rsidRDefault="00F24F4F" w:rsidP="0023509F">
            <w:pPr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  <w:sz w:val="18"/>
                <w:szCs w:val="18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  <w:sz w:val="18"/>
                <w:szCs w:val="18"/>
              </w:rPr>
              <w:t>0.656</w:t>
            </w:r>
          </w:p>
        </w:tc>
        <w:tc>
          <w:tcPr>
            <w:tcW w:w="1152" w:type="dxa"/>
            <w:noWrap/>
            <w:hideMark/>
          </w:tcPr>
          <w:p w14:paraId="701CA422" w14:textId="77777777" w:rsidR="00F24F4F" w:rsidRPr="00F8046A" w:rsidRDefault="00F24F4F" w:rsidP="0023509F">
            <w:pPr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  <w:sz w:val="18"/>
                <w:szCs w:val="18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  <w:sz w:val="18"/>
                <w:szCs w:val="18"/>
              </w:rPr>
              <w:t>0.786</w:t>
            </w:r>
          </w:p>
        </w:tc>
      </w:tr>
      <w:tr w:rsidR="00F8046A" w:rsidRPr="00F8046A" w14:paraId="69B74FBC" w14:textId="77777777" w:rsidTr="0023509F">
        <w:trPr>
          <w:trHeight w:val="243"/>
        </w:trPr>
        <w:tc>
          <w:tcPr>
            <w:tcW w:w="2194" w:type="dxa"/>
            <w:noWrap/>
            <w:hideMark/>
          </w:tcPr>
          <w:p w14:paraId="25C78CED" w14:textId="77777777" w:rsidR="00F24F4F" w:rsidRPr="00F8046A" w:rsidRDefault="00F24F4F" w:rsidP="0023509F">
            <w:pPr>
              <w:rPr>
                <w:rFonts w:ascii="Aptos Narrow" w:eastAsia="Times New Roman" w:hAnsi="Aptos Narrow" w:cs="Times New Roman"/>
                <w:color w:val="0D0D0D" w:themeColor="text1" w:themeTint="F2"/>
                <w:sz w:val="18"/>
                <w:szCs w:val="18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  <w:sz w:val="18"/>
                <w:szCs w:val="18"/>
              </w:rPr>
              <w:t>Arginine</w:t>
            </w:r>
          </w:p>
        </w:tc>
        <w:tc>
          <w:tcPr>
            <w:tcW w:w="932" w:type="dxa"/>
            <w:noWrap/>
            <w:hideMark/>
          </w:tcPr>
          <w:p w14:paraId="73762C5F" w14:textId="77777777" w:rsidR="00F24F4F" w:rsidRPr="00F8046A" w:rsidRDefault="00F24F4F" w:rsidP="0023509F">
            <w:pPr>
              <w:rPr>
                <w:rFonts w:ascii="Aptos Narrow" w:eastAsia="Times New Roman" w:hAnsi="Aptos Narrow" w:cs="Times New Roman"/>
                <w:color w:val="0D0D0D" w:themeColor="text1" w:themeTint="F2"/>
                <w:sz w:val="18"/>
                <w:szCs w:val="18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  <w:sz w:val="18"/>
                <w:szCs w:val="18"/>
              </w:rPr>
              <w:t>R</w:t>
            </w:r>
          </w:p>
        </w:tc>
        <w:tc>
          <w:tcPr>
            <w:tcW w:w="932" w:type="dxa"/>
            <w:noWrap/>
            <w:hideMark/>
          </w:tcPr>
          <w:p w14:paraId="17913545" w14:textId="77777777" w:rsidR="00F24F4F" w:rsidRPr="00F8046A" w:rsidRDefault="00F24F4F" w:rsidP="0023509F">
            <w:pPr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  <w:sz w:val="18"/>
                <w:szCs w:val="18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  <w:sz w:val="18"/>
                <w:szCs w:val="18"/>
              </w:rPr>
              <w:t>1</w:t>
            </w:r>
          </w:p>
        </w:tc>
        <w:tc>
          <w:tcPr>
            <w:tcW w:w="1316" w:type="dxa"/>
            <w:noWrap/>
            <w:hideMark/>
          </w:tcPr>
          <w:p w14:paraId="38B55C2D" w14:textId="77777777" w:rsidR="00F24F4F" w:rsidRPr="00F8046A" w:rsidRDefault="00F24F4F" w:rsidP="0023509F">
            <w:pPr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  <w:sz w:val="18"/>
                <w:szCs w:val="18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  <w:sz w:val="18"/>
                <w:szCs w:val="18"/>
              </w:rPr>
              <w:t>1.967</w:t>
            </w:r>
          </w:p>
        </w:tc>
        <w:tc>
          <w:tcPr>
            <w:tcW w:w="1152" w:type="dxa"/>
            <w:noWrap/>
            <w:hideMark/>
          </w:tcPr>
          <w:p w14:paraId="209E0876" w14:textId="77777777" w:rsidR="00F24F4F" w:rsidRPr="00F8046A" w:rsidRDefault="00F24F4F" w:rsidP="0023509F">
            <w:pPr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  <w:sz w:val="18"/>
                <w:szCs w:val="18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  <w:sz w:val="18"/>
                <w:szCs w:val="18"/>
              </w:rPr>
              <w:t>1.106</w:t>
            </w:r>
          </w:p>
        </w:tc>
      </w:tr>
      <w:tr w:rsidR="00F8046A" w:rsidRPr="00F8046A" w14:paraId="48B1B5D5" w14:textId="77777777" w:rsidTr="0023509F">
        <w:trPr>
          <w:trHeight w:val="243"/>
        </w:trPr>
        <w:tc>
          <w:tcPr>
            <w:tcW w:w="2194" w:type="dxa"/>
            <w:noWrap/>
            <w:hideMark/>
          </w:tcPr>
          <w:p w14:paraId="387ADA54" w14:textId="77777777" w:rsidR="00F24F4F" w:rsidRPr="00F8046A" w:rsidRDefault="00F24F4F" w:rsidP="0023509F">
            <w:pPr>
              <w:rPr>
                <w:rFonts w:ascii="Aptos Narrow" w:eastAsia="Times New Roman" w:hAnsi="Aptos Narrow" w:cs="Times New Roman"/>
                <w:color w:val="0D0D0D" w:themeColor="text1" w:themeTint="F2"/>
                <w:sz w:val="18"/>
                <w:szCs w:val="18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  <w:sz w:val="18"/>
                <w:szCs w:val="18"/>
              </w:rPr>
              <w:t>Serine</w:t>
            </w:r>
          </w:p>
        </w:tc>
        <w:tc>
          <w:tcPr>
            <w:tcW w:w="932" w:type="dxa"/>
            <w:noWrap/>
            <w:hideMark/>
          </w:tcPr>
          <w:p w14:paraId="5C16AC18" w14:textId="77777777" w:rsidR="00F24F4F" w:rsidRPr="00F8046A" w:rsidRDefault="00F24F4F" w:rsidP="0023509F">
            <w:pPr>
              <w:rPr>
                <w:rFonts w:ascii="Aptos Narrow" w:eastAsia="Times New Roman" w:hAnsi="Aptos Narrow" w:cs="Times New Roman"/>
                <w:color w:val="0D0D0D" w:themeColor="text1" w:themeTint="F2"/>
                <w:sz w:val="18"/>
                <w:szCs w:val="18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  <w:sz w:val="18"/>
                <w:szCs w:val="18"/>
              </w:rPr>
              <w:t>S</w:t>
            </w:r>
          </w:p>
        </w:tc>
        <w:tc>
          <w:tcPr>
            <w:tcW w:w="932" w:type="dxa"/>
            <w:noWrap/>
            <w:hideMark/>
          </w:tcPr>
          <w:p w14:paraId="6CD4FDEA" w14:textId="77777777" w:rsidR="00F24F4F" w:rsidRPr="00F8046A" w:rsidRDefault="00F24F4F" w:rsidP="0023509F">
            <w:pPr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  <w:sz w:val="18"/>
                <w:szCs w:val="18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  <w:sz w:val="18"/>
                <w:szCs w:val="18"/>
              </w:rPr>
              <w:t>1</w:t>
            </w:r>
          </w:p>
        </w:tc>
        <w:tc>
          <w:tcPr>
            <w:tcW w:w="1316" w:type="dxa"/>
            <w:noWrap/>
            <w:hideMark/>
          </w:tcPr>
          <w:p w14:paraId="421DFB1C" w14:textId="77777777" w:rsidR="00F24F4F" w:rsidRPr="00F8046A" w:rsidRDefault="00F24F4F" w:rsidP="0023509F">
            <w:pPr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  <w:sz w:val="18"/>
                <w:szCs w:val="18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  <w:sz w:val="18"/>
                <w:szCs w:val="18"/>
              </w:rPr>
              <w:t>1.967</w:t>
            </w:r>
          </w:p>
        </w:tc>
        <w:tc>
          <w:tcPr>
            <w:tcW w:w="1152" w:type="dxa"/>
            <w:noWrap/>
            <w:hideMark/>
          </w:tcPr>
          <w:p w14:paraId="133739D1" w14:textId="77777777" w:rsidR="00F24F4F" w:rsidRPr="00F8046A" w:rsidRDefault="00F24F4F" w:rsidP="0023509F">
            <w:pPr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  <w:sz w:val="18"/>
                <w:szCs w:val="18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  <w:sz w:val="18"/>
                <w:szCs w:val="18"/>
              </w:rPr>
              <w:t>1.33</w:t>
            </w:r>
          </w:p>
        </w:tc>
      </w:tr>
      <w:tr w:rsidR="00F8046A" w:rsidRPr="00F8046A" w14:paraId="32798CC6" w14:textId="77777777" w:rsidTr="0023509F">
        <w:trPr>
          <w:trHeight w:val="243"/>
        </w:trPr>
        <w:tc>
          <w:tcPr>
            <w:tcW w:w="2194" w:type="dxa"/>
            <w:noWrap/>
            <w:hideMark/>
          </w:tcPr>
          <w:p w14:paraId="64997AFA" w14:textId="77777777" w:rsidR="00F24F4F" w:rsidRPr="00F8046A" w:rsidRDefault="00F24F4F" w:rsidP="0023509F">
            <w:pPr>
              <w:rPr>
                <w:rFonts w:ascii="Aptos Narrow" w:eastAsia="Times New Roman" w:hAnsi="Aptos Narrow" w:cs="Times New Roman"/>
                <w:color w:val="0D0D0D" w:themeColor="text1" w:themeTint="F2"/>
                <w:sz w:val="18"/>
                <w:szCs w:val="18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  <w:sz w:val="18"/>
                <w:szCs w:val="18"/>
              </w:rPr>
              <w:t>Threonine</w:t>
            </w:r>
          </w:p>
        </w:tc>
        <w:tc>
          <w:tcPr>
            <w:tcW w:w="932" w:type="dxa"/>
            <w:noWrap/>
            <w:hideMark/>
          </w:tcPr>
          <w:p w14:paraId="6F0FB769" w14:textId="77777777" w:rsidR="00F24F4F" w:rsidRPr="00F8046A" w:rsidRDefault="00F24F4F" w:rsidP="0023509F">
            <w:pPr>
              <w:rPr>
                <w:rFonts w:ascii="Aptos Narrow" w:eastAsia="Times New Roman" w:hAnsi="Aptos Narrow" w:cs="Times New Roman"/>
                <w:color w:val="0D0D0D" w:themeColor="text1" w:themeTint="F2"/>
                <w:sz w:val="18"/>
                <w:szCs w:val="18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  <w:sz w:val="18"/>
                <w:szCs w:val="18"/>
              </w:rPr>
              <w:t>T</w:t>
            </w:r>
          </w:p>
        </w:tc>
        <w:tc>
          <w:tcPr>
            <w:tcW w:w="932" w:type="dxa"/>
            <w:noWrap/>
            <w:hideMark/>
          </w:tcPr>
          <w:p w14:paraId="48FC3B3E" w14:textId="77777777" w:rsidR="00F24F4F" w:rsidRPr="00F8046A" w:rsidRDefault="00F24F4F" w:rsidP="0023509F">
            <w:pPr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  <w:sz w:val="18"/>
                <w:szCs w:val="18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  <w:sz w:val="18"/>
                <w:szCs w:val="18"/>
              </w:rPr>
              <w:t>1</w:t>
            </w:r>
          </w:p>
        </w:tc>
        <w:tc>
          <w:tcPr>
            <w:tcW w:w="1316" w:type="dxa"/>
            <w:noWrap/>
            <w:hideMark/>
          </w:tcPr>
          <w:p w14:paraId="0F799C5B" w14:textId="77777777" w:rsidR="00F24F4F" w:rsidRPr="00F8046A" w:rsidRDefault="00F24F4F" w:rsidP="0023509F">
            <w:pPr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  <w:sz w:val="18"/>
                <w:szCs w:val="18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  <w:sz w:val="18"/>
                <w:szCs w:val="18"/>
              </w:rPr>
              <w:t>1.311</w:t>
            </w:r>
          </w:p>
        </w:tc>
        <w:tc>
          <w:tcPr>
            <w:tcW w:w="1152" w:type="dxa"/>
            <w:noWrap/>
            <w:hideMark/>
          </w:tcPr>
          <w:p w14:paraId="477018F0" w14:textId="77777777" w:rsidR="00F24F4F" w:rsidRPr="00F8046A" w:rsidRDefault="00F24F4F" w:rsidP="0023509F">
            <w:pPr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  <w:sz w:val="18"/>
                <w:szCs w:val="18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  <w:sz w:val="18"/>
                <w:szCs w:val="18"/>
              </w:rPr>
              <w:t>1.072</w:t>
            </w:r>
          </w:p>
        </w:tc>
      </w:tr>
      <w:tr w:rsidR="00F8046A" w:rsidRPr="00F8046A" w14:paraId="2B03F1DB" w14:textId="77777777" w:rsidTr="0023509F">
        <w:trPr>
          <w:trHeight w:val="243"/>
        </w:trPr>
        <w:tc>
          <w:tcPr>
            <w:tcW w:w="2194" w:type="dxa"/>
            <w:noWrap/>
            <w:hideMark/>
          </w:tcPr>
          <w:p w14:paraId="7C1A5CBF" w14:textId="77777777" w:rsidR="00F24F4F" w:rsidRPr="00F8046A" w:rsidRDefault="00F24F4F" w:rsidP="0023509F">
            <w:pPr>
              <w:rPr>
                <w:rFonts w:ascii="Aptos Narrow" w:eastAsia="Times New Roman" w:hAnsi="Aptos Narrow" w:cs="Times New Roman"/>
                <w:color w:val="0D0D0D" w:themeColor="text1" w:themeTint="F2"/>
                <w:sz w:val="18"/>
                <w:szCs w:val="18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  <w:sz w:val="18"/>
                <w:szCs w:val="18"/>
              </w:rPr>
              <w:t>Valin</w:t>
            </w:r>
          </w:p>
        </w:tc>
        <w:tc>
          <w:tcPr>
            <w:tcW w:w="932" w:type="dxa"/>
            <w:noWrap/>
            <w:hideMark/>
          </w:tcPr>
          <w:p w14:paraId="1A64FCE8" w14:textId="77777777" w:rsidR="00F24F4F" w:rsidRPr="00F8046A" w:rsidRDefault="00F24F4F" w:rsidP="0023509F">
            <w:pPr>
              <w:rPr>
                <w:rFonts w:ascii="Aptos Narrow" w:eastAsia="Times New Roman" w:hAnsi="Aptos Narrow" w:cs="Times New Roman"/>
                <w:color w:val="0D0D0D" w:themeColor="text1" w:themeTint="F2"/>
                <w:sz w:val="18"/>
                <w:szCs w:val="18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  <w:sz w:val="18"/>
                <w:szCs w:val="18"/>
              </w:rPr>
              <w:t>V</w:t>
            </w:r>
          </w:p>
        </w:tc>
        <w:tc>
          <w:tcPr>
            <w:tcW w:w="932" w:type="dxa"/>
            <w:noWrap/>
            <w:hideMark/>
          </w:tcPr>
          <w:p w14:paraId="2F470AF4" w14:textId="77777777" w:rsidR="00F24F4F" w:rsidRPr="00F8046A" w:rsidRDefault="00F24F4F" w:rsidP="0023509F">
            <w:pPr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  <w:sz w:val="18"/>
                <w:szCs w:val="18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  <w:sz w:val="18"/>
                <w:szCs w:val="18"/>
              </w:rPr>
              <w:t>1</w:t>
            </w:r>
          </w:p>
        </w:tc>
        <w:tc>
          <w:tcPr>
            <w:tcW w:w="1316" w:type="dxa"/>
            <w:noWrap/>
            <w:hideMark/>
          </w:tcPr>
          <w:p w14:paraId="537BEEBB" w14:textId="77777777" w:rsidR="00F24F4F" w:rsidRPr="00F8046A" w:rsidRDefault="00F24F4F" w:rsidP="0023509F">
            <w:pPr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  <w:sz w:val="18"/>
                <w:szCs w:val="18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  <w:sz w:val="18"/>
                <w:szCs w:val="18"/>
              </w:rPr>
              <w:t>1.311</w:t>
            </w:r>
          </w:p>
        </w:tc>
        <w:tc>
          <w:tcPr>
            <w:tcW w:w="1152" w:type="dxa"/>
            <w:noWrap/>
            <w:hideMark/>
          </w:tcPr>
          <w:p w14:paraId="54826FB2" w14:textId="77777777" w:rsidR="00F24F4F" w:rsidRPr="00F8046A" w:rsidRDefault="00F24F4F" w:rsidP="0023509F">
            <w:pPr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  <w:sz w:val="18"/>
                <w:szCs w:val="18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  <w:sz w:val="18"/>
                <w:szCs w:val="18"/>
              </w:rPr>
              <w:t>1.372</w:t>
            </w:r>
          </w:p>
        </w:tc>
      </w:tr>
      <w:tr w:rsidR="00F8046A" w:rsidRPr="00F8046A" w14:paraId="0D49080C" w14:textId="77777777" w:rsidTr="0023509F">
        <w:trPr>
          <w:trHeight w:val="243"/>
        </w:trPr>
        <w:tc>
          <w:tcPr>
            <w:tcW w:w="2194" w:type="dxa"/>
            <w:noWrap/>
            <w:hideMark/>
          </w:tcPr>
          <w:p w14:paraId="51623181" w14:textId="77777777" w:rsidR="00F24F4F" w:rsidRPr="00F8046A" w:rsidRDefault="00F24F4F" w:rsidP="0023509F">
            <w:pPr>
              <w:rPr>
                <w:rFonts w:ascii="Aptos Narrow" w:eastAsia="Times New Roman" w:hAnsi="Aptos Narrow" w:cs="Times New Roman"/>
                <w:color w:val="0D0D0D" w:themeColor="text1" w:themeTint="F2"/>
                <w:sz w:val="18"/>
                <w:szCs w:val="18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  <w:sz w:val="18"/>
                <w:szCs w:val="18"/>
              </w:rPr>
              <w:t>Tryptophan</w:t>
            </w:r>
          </w:p>
        </w:tc>
        <w:tc>
          <w:tcPr>
            <w:tcW w:w="932" w:type="dxa"/>
            <w:noWrap/>
            <w:hideMark/>
          </w:tcPr>
          <w:p w14:paraId="3F11FEA0" w14:textId="77777777" w:rsidR="00F24F4F" w:rsidRPr="00F8046A" w:rsidRDefault="00F24F4F" w:rsidP="0023509F">
            <w:pPr>
              <w:rPr>
                <w:rFonts w:ascii="Aptos Narrow" w:eastAsia="Times New Roman" w:hAnsi="Aptos Narrow" w:cs="Times New Roman"/>
                <w:color w:val="0D0D0D" w:themeColor="text1" w:themeTint="F2"/>
                <w:sz w:val="18"/>
                <w:szCs w:val="18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  <w:sz w:val="18"/>
                <w:szCs w:val="18"/>
              </w:rPr>
              <w:t>W</w:t>
            </w:r>
          </w:p>
        </w:tc>
        <w:tc>
          <w:tcPr>
            <w:tcW w:w="932" w:type="dxa"/>
            <w:noWrap/>
            <w:hideMark/>
          </w:tcPr>
          <w:p w14:paraId="30621505" w14:textId="77777777" w:rsidR="00F24F4F" w:rsidRPr="00F8046A" w:rsidRDefault="00F24F4F" w:rsidP="0023509F">
            <w:pPr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  <w:sz w:val="18"/>
                <w:szCs w:val="18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  <w:sz w:val="18"/>
                <w:szCs w:val="18"/>
              </w:rPr>
              <w:t>1</w:t>
            </w:r>
          </w:p>
        </w:tc>
        <w:tc>
          <w:tcPr>
            <w:tcW w:w="1316" w:type="dxa"/>
            <w:noWrap/>
            <w:hideMark/>
          </w:tcPr>
          <w:p w14:paraId="3DCD32F0" w14:textId="77777777" w:rsidR="00F24F4F" w:rsidRPr="00F8046A" w:rsidRDefault="00F24F4F" w:rsidP="0023509F">
            <w:pPr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  <w:sz w:val="18"/>
                <w:szCs w:val="18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  <w:sz w:val="18"/>
                <w:szCs w:val="18"/>
              </w:rPr>
              <w:t>0.328</w:t>
            </w:r>
          </w:p>
        </w:tc>
        <w:tc>
          <w:tcPr>
            <w:tcW w:w="1152" w:type="dxa"/>
            <w:noWrap/>
            <w:hideMark/>
          </w:tcPr>
          <w:p w14:paraId="0427FE07" w14:textId="77777777" w:rsidR="00F24F4F" w:rsidRPr="00F8046A" w:rsidRDefault="00F24F4F" w:rsidP="0023509F">
            <w:pPr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  <w:sz w:val="18"/>
                <w:szCs w:val="18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  <w:sz w:val="18"/>
                <w:szCs w:val="18"/>
              </w:rPr>
              <w:t>0.22</w:t>
            </w:r>
          </w:p>
        </w:tc>
      </w:tr>
      <w:tr w:rsidR="00F8046A" w:rsidRPr="00F8046A" w14:paraId="64A1F2E7" w14:textId="77777777" w:rsidTr="0023509F">
        <w:trPr>
          <w:trHeight w:val="243"/>
        </w:trPr>
        <w:tc>
          <w:tcPr>
            <w:tcW w:w="2194" w:type="dxa"/>
            <w:noWrap/>
            <w:hideMark/>
          </w:tcPr>
          <w:p w14:paraId="45C65BFF" w14:textId="77777777" w:rsidR="00F24F4F" w:rsidRPr="00F8046A" w:rsidRDefault="00F24F4F" w:rsidP="0023509F">
            <w:pPr>
              <w:rPr>
                <w:rFonts w:ascii="Aptos Narrow" w:eastAsia="Times New Roman" w:hAnsi="Aptos Narrow" w:cs="Times New Roman"/>
                <w:color w:val="0D0D0D" w:themeColor="text1" w:themeTint="F2"/>
                <w:sz w:val="18"/>
                <w:szCs w:val="18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  <w:sz w:val="18"/>
                <w:szCs w:val="18"/>
              </w:rPr>
              <w:t>Tyrosine</w:t>
            </w:r>
          </w:p>
        </w:tc>
        <w:tc>
          <w:tcPr>
            <w:tcW w:w="932" w:type="dxa"/>
            <w:noWrap/>
            <w:hideMark/>
          </w:tcPr>
          <w:p w14:paraId="65C422D8" w14:textId="77777777" w:rsidR="00F24F4F" w:rsidRPr="00F8046A" w:rsidRDefault="00F24F4F" w:rsidP="0023509F">
            <w:pPr>
              <w:rPr>
                <w:rFonts w:ascii="Aptos Narrow" w:eastAsia="Times New Roman" w:hAnsi="Aptos Narrow" w:cs="Times New Roman"/>
                <w:color w:val="0D0D0D" w:themeColor="text1" w:themeTint="F2"/>
                <w:sz w:val="18"/>
                <w:szCs w:val="18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  <w:sz w:val="18"/>
                <w:szCs w:val="18"/>
              </w:rPr>
              <w:t>Y</w:t>
            </w:r>
          </w:p>
        </w:tc>
        <w:tc>
          <w:tcPr>
            <w:tcW w:w="932" w:type="dxa"/>
            <w:noWrap/>
            <w:hideMark/>
          </w:tcPr>
          <w:p w14:paraId="3079B72C" w14:textId="77777777" w:rsidR="00F24F4F" w:rsidRPr="00F8046A" w:rsidRDefault="00F24F4F" w:rsidP="0023509F">
            <w:pPr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  <w:sz w:val="18"/>
                <w:szCs w:val="18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  <w:sz w:val="18"/>
                <w:szCs w:val="18"/>
              </w:rPr>
              <w:t>1</w:t>
            </w:r>
          </w:p>
        </w:tc>
        <w:tc>
          <w:tcPr>
            <w:tcW w:w="1316" w:type="dxa"/>
            <w:noWrap/>
            <w:hideMark/>
          </w:tcPr>
          <w:p w14:paraId="4874F2BE" w14:textId="77777777" w:rsidR="00F24F4F" w:rsidRPr="00F8046A" w:rsidRDefault="00F24F4F" w:rsidP="0023509F">
            <w:pPr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  <w:sz w:val="18"/>
                <w:szCs w:val="18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  <w:sz w:val="18"/>
                <w:szCs w:val="18"/>
              </w:rPr>
              <w:t>0.656</w:t>
            </w:r>
          </w:p>
        </w:tc>
        <w:tc>
          <w:tcPr>
            <w:tcW w:w="1152" w:type="dxa"/>
            <w:noWrap/>
            <w:hideMark/>
          </w:tcPr>
          <w:p w14:paraId="4991421B" w14:textId="77777777" w:rsidR="00F24F4F" w:rsidRPr="00F8046A" w:rsidRDefault="00F24F4F" w:rsidP="0023509F">
            <w:pPr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  <w:sz w:val="18"/>
                <w:szCs w:val="18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  <w:sz w:val="18"/>
                <w:szCs w:val="18"/>
              </w:rPr>
              <w:t>0.584</w:t>
            </w:r>
          </w:p>
        </w:tc>
      </w:tr>
      <w:tr w:rsidR="00F8046A" w:rsidRPr="00F8046A" w14:paraId="0E6BA728" w14:textId="77777777" w:rsidTr="0023509F">
        <w:trPr>
          <w:trHeight w:val="243"/>
        </w:trPr>
        <w:tc>
          <w:tcPr>
            <w:tcW w:w="2194" w:type="dxa"/>
            <w:noWrap/>
            <w:hideMark/>
          </w:tcPr>
          <w:p w14:paraId="33F073BE" w14:textId="77777777" w:rsidR="00F24F4F" w:rsidRPr="00F8046A" w:rsidRDefault="00F24F4F" w:rsidP="0023509F">
            <w:pPr>
              <w:rPr>
                <w:rFonts w:ascii="Aptos Narrow" w:eastAsia="Times New Roman" w:hAnsi="Aptos Narrow" w:cs="Times New Roman"/>
                <w:color w:val="0D0D0D" w:themeColor="text1" w:themeTint="F2"/>
                <w:sz w:val="18"/>
                <w:szCs w:val="18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  <w:sz w:val="18"/>
                <w:szCs w:val="18"/>
              </w:rPr>
              <w:t>Single residue insertion</w:t>
            </w:r>
          </w:p>
        </w:tc>
        <w:tc>
          <w:tcPr>
            <w:tcW w:w="932" w:type="dxa"/>
            <w:noWrap/>
            <w:hideMark/>
          </w:tcPr>
          <w:p w14:paraId="2A95021D" w14:textId="77777777" w:rsidR="00F24F4F" w:rsidRPr="00F8046A" w:rsidRDefault="00F24F4F" w:rsidP="0023509F">
            <w:pPr>
              <w:rPr>
                <w:rFonts w:ascii="Aptos Narrow" w:eastAsia="Times New Roman" w:hAnsi="Aptos Narrow" w:cs="Times New Roman"/>
                <w:color w:val="0D0D0D" w:themeColor="text1" w:themeTint="F2"/>
                <w:sz w:val="18"/>
                <w:szCs w:val="18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  <w:sz w:val="18"/>
                <w:szCs w:val="18"/>
              </w:rPr>
              <w:t>+</w:t>
            </w:r>
          </w:p>
        </w:tc>
        <w:tc>
          <w:tcPr>
            <w:tcW w:w="932" w:type="dxa"/>
            <w:noWrap/>
            <w:hideMark/>
          </w:tcPr>
          <w:p w14:paraId="317ECDF4" w14:textId="77777777" w:rsidR="00F24F4F" w:rsidRPr="00F8046A" w:rsidRDefault="00F24F4F" w:rsidP="0023509F">
            <w:pPr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  <w:sz w:val="18"/>
                <w:szCs w:val="18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  <w:sz w:val="18"/>
                <w:szCs w:val="18"/>
              </w:rPr>
              <w:t>1</w:t>
            </w:r>
          </w:p>
        </w:tc>
        <w:tc>
          <w:tcPr>
            <w:tcW w:w="1316" w:type="dxa"/>
            <w:noWrap/>
            <w:hideMark/>
          </w:tcPr>
          <w:p w14:paraId="68AFE50D" w14:textId="77777777" w:rsidR="00F24F4F" w:rsidRPr="00F8046A" w:rsidRDefault="00F24F4F" w:rsidP="0023509F">
            <w:pPr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  <w:sz w:val="18"/>
                <w:szCs w:val="18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  <w:sz w:val="18"/>
                <w:szCs w:val="18"/>
              </w:rPr>
              <w:t>1</w:t>
            </w:r>
          </w:p>
        </w:tc>
        <w:tc>
          <w:tcPr>
            <w:tcW w:w="1152" w:type="dxa"/>
            <w:noWrap/>
            <w:hideMark/>
          </w:tcPr>
          <w:p w14:paraId="3EF314A4" w14:textId="77777777" w:rsidR="00F24F4F" w:rsidRPr="00F8046A" w:rsidRDefault="00F24F4F" w:rsidP="0023509F">
            <w:pPr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  <w:sz w:val="18"/>
                <w:szCs w:val="18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  <w:sz w:val="18"/>
                <w:szCs w:val="18"/>
              </w:rPr>
              <w:t>1</w:t>
            </w:r>
          </w:p>
        </w:tc>
      </w:tr>
      <w:tr w:rsidR="00F8046A" w:rsidRPr="00F8046A" w14:paraId="26FA7689" w14:textId="77777777" w:rsidTr="0023509F">
        <w:trPr>
          <w:trHeight w:val="243"/>
        </w:trPr>
        <w:tc>
          <w:tcPr>
            <w:tcW w:w="2194" w:type="dxa"/>
            <w:noWrap/>
            <w:hideMark/>
          </w:tcPr>
          <w:p w14:paraId="52F85942" w14:textId="77777777" w:rsidR="00F24F4F" w:rsidRPr="00F8046A" w:rsidRDefault="00F24F4F" w:rsidP="0023509F">
            <w:pPr>
              <w:rPr>
                <w:rFonts w:ascii="Aptos Narrow" w:eastAsia="Times New Roman" w:hAnsi="Aptos Narrow" w:cs="Times New Roman"/>
                <w:color w:val="0D0D0D" w:themeColor="text1" w:themeTint="F2"/>
                <w:sz w:val="18"/>
                <w:szCs w:val="18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  <w:sz w:val="18"/>
                <w:szCs w:val="18"/>
              </w:rPr>
              <w:t>Single residue deletion</w:t>
            </w:r>
          </w:p>
        </w:tc>
        <w:tc>
          <w:tcPr>
            <w:tcW w:w="932" w:type="dxa"/>
            <w:noWrap/>
            <w:hideMark/>
          </w:tcPr>
          <w:p w14:paraId="1C852DDE" w14:textId="77777777" w:rsidR="00F24F4F" w:rsidRPr="00F8046A" w:rsidRDefault="00F24F4F" w:rsidP="0023509F">
            <w:pPr>
              <w:rPr>
                <w:rFonts w:ascii="Aptos Narrow" w:eastAsia="Times New Roman" w:hAnsi="Aptos Narrow" w:cs="Times New Roman"/>
                <w:color w:val="0D0D0D" w:themeColor="text1" w:themeTint="F2"/>
                <w:sz w:val="18"/>
                <w:szCs w:val="18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  <w:sz w:val="18"/>
                <w:szCs w:val="18"/>
              </w:rPr>
              <w:t>-</w:t>
            </w:r>
          </w:p>
        </w:tc>
        <w:tc>
          <w:tcPr>
            <w:tcW w:w="932" w:type="dxa"/>
            <w:noWrap/>
            <w:hideMark/>
          </w:tcPr>
          <w:p w14:paraId="3C3D5EE9" w14:textId="77777777" w:rsidR="00F24F4F" w:rsidRPr="00F8046A" w:rsidRDefault="00F24F4F" w:rsidP="0023509F">
            <w:pPr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  <w:sz w:val="18"/>
                <w:szCs w:val="18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  <w:sz w:val="18"/>
                <w:szCs w:val="18"/>
              </w:rPr>
              <w:t>1</w:t>
            </w:r>
          </w:p>
        </w:tc>
        <w:tc>
          <w:tcPr>
            <w:tcW w:w="1316" w:type="dxa"/>
            <w:noWrap/>
            <w:hideMark/>
          </w:tcPr>
          <w:p w14:paraId="196EF281" w14:textId="77777777" w:rsidR="00F24F4F" w:rsidRPr="00F8046A" w:rsidRDefault="00F24F4F" w:rsidP="0023509F">
            <w:pPr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  <w:sz w:val="18"/>
                <w:szCs w:val="18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  <w:sz w:val="18"/>
                <w:szCs w:val="18"/>
              </w:rPr>
              <w:t>1</w:t>
            </w:r>
          </w:p>
        </w:tc>
        <w:tc>
          <w:tcPr>
            <w:tcW w:w="1152" w:type="dxa"/>
            <w:noWrap/>
            <w:hideMark/>
          </w:tcPr>
          <w:p w14:paraId="5059FAE1" w14:textId="77777777" w:rsidR="00F24F4F" w:rsidRPr="00F8046A" w:rsidRDefault="00F24F4F" w:rsidP="0023509F">
            <w:pPr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  <w:sz w:val="18"/>
                <w:szCs w:val="18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  <w:sz w:val="18"/>
                <w:szCs w:val="18"/>
              </w:rPr>
              <w:t>1</w:t>
            </w:r>
          </w:p>
        </w:tc>
      </w:tr>
      <w:tr w:rsidR="00F8046A" w:rsidRPr="00F8046A" w14:paraId="2F76D2F2" w14:textId="77777777" w:rsidTr="0023509F">
        <w:trPr>
          <w:trHeight w:val="243"/>
        </w:trPr>
        <w:tc>
          <w:tcPr>
            <w:tcW w:w="2194" w:type="dxa"/>
            <w:noWrap/>
            <w:hideMark/>
          </w:tcPr>
          <w:p w14:paraId="71A235B7" w14:textId="77777777" w:rsidR="00F24F4F" w:rsidRPr="00F8046A" w:rsidRDefault="00F24F4F" w:rsidP="0023509F">
            <w:pPr>
              <w:rPr>
                <w:rFonts w:ascii="Aptos Narrow" w:eastAsia="Times New Roman" w:hAnsi="Aptos Narrow" w:cs="Times New Roman"/>
                <w:color w:val="0D0D0D" w:themeColor="text1" w:themeTint="F2"/>
                <w:sz w:val="18"/>
                <w:szCs w:val="18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  <w:sz w:val="18"/>
                <w:szCs w:val="18"/>
              </w:rPr>
              <w:t>Partial duplication</w:t>
            </w:r>
          </w:p>
        </w:tc>
        <w:tc>
          <w:tcPr>
            <w:tcW w:w="932" w:type="dxa"/>
            <w:noWrap/>
            <w:hideMark/>
          </w:tcPr>
          <w:p w14:paraId="76F3A669" w14:textId="77777777" w:rsidR="00F24F4F" w:rsidRPr="00F8046A" w:rsidRDefault="00F24F4F" w:rsidP="0023509F">
            <w:pPr>
              <w:rPr>
                <w:rFonts w:ascii="Aptos Narrow" w:eastAsia="Times New Roman" w:hAnsi="Aptos Narrow" w:cs="Times New Roman"/>
                <w:color w:val="0D0D0D" w:themeColor="text1" w:themeTint="F2"/>
                <w:sz w:val="18"/>
                <w:szCs w:val="18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  <w:sz w:val="18"/>
                <w:szCs w:val="18"/>
              </w:rPr>
              <w:t>*</w:t>
            </w:r>
          </w:p>
        </w:tc>
        <w:tc>
          <w:tcPr>
            <w:tcW w:w="932" w:type="dxa"/>
            <w:noWrap/>
            <w:hideMark/>
          </w:tcPr>
          <w:p w14:paraId="7C4410F0" w14:textId="77777777" w:rsidR="00F24F4F" w:rsidRPr="00F8046A" w:rsidRDefault="00F24F4F" w:rsidP="0023509F">
            <w:pPr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  <w:sz w:val="18"/>
                <w:szCs w:val="18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  <w:sz w:val="18"/>
                <w:szCs w:val="18"/>
              </w:rPr>
              <w:t>0.4</w:t>
            </w:r>
          </w:p>
        </w:tc>
        <w:tc>
          <w:tcPr>
            <w:tcW w:w="1316" w:type="dxa"/>
            <w:noWrap/>
            <w:hideMark/>
          </w:tcPr>
          <w:p w14:paraId="5A4ABEB2" w14:textId="77777777" w:rsidR="00F24F4F" w:rsidRPr="00F8046A" w:rsidRDefault="00F24F4F" w:rsidP="0023509F">
            <w:pPr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  <w:sz w:val="18"/>
                <w:szCs w:val="18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  <w:sz w:val="18"/>
                <w:szCs w:val="18"/>
              </w:rPr>
              <w:t>0.4</w:t>
            </w:r>
          </w:p>
        </w:tc>
        <w:tc>
          <w:tcPr>
            <w:tcW w:w="1152" w:type="dxa"/>
            <w:noWrap/>
            <w:hideMark/>
          </w:tcPr>
          <w:p w14:paraId="0082A815" w14:textId="77777777" w:rsidR="00F24F4F" w:rsidRPr="00F8046A" w:rsidRDefault="00F24F4F" w:rsidP="0023509F">
            <w:pPr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  <w:sz w:val="18"/>
                <w:szCs w:val="18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  <w:sz w:val="18"/>
                <w:szCs w:val="18"/>
              </w:rPr>
              <w:t>0.4</w:t>
            </w:r>
          </w:p>
        </w:tc>
      </w:tr>
      <w:tr w:rsidR="00F8046A" w:rsidRPr="00F8046A" w14:paraId="2767E2D4" w14:textId="77777777" w:rsidTr="0023509F">
        <w:trPr>
          <w:trHeight w:val="243"/>
        </w:trPr>
        <w:tc>
          <w:tcPr>
            <w:tcW w:w="2194" w:type="dxa"/>
            <w:noWrap/>
            <w:hideMark/>
          </w:tcPr>
          <w:p w14:paraId="7C8752EC" w14:textId="77777777" w:rsidR="00F24F4F" w:rsidRPr="00F8046A" w:rsidRDefault="00F24F4F" w:rsidP="0023509F">
            <w:pPr>
              <w:rPr>
                <w:rFonts w:ascii="Aptos Narrow" w:eastAsia="Times New Roman" w:hAnsi="Aptos Narrow" w:cs="Times New Roman"/>
                <w:color w:val="0D0D0D" w:themeColor="text1" w:themeTint="F2"/>
                <w:sz w:val="18"/>
                <w:szCs w:val="18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  <w:sz w:val="18"/>
                <w:szCs w:val="18"/>
              </w:rPr>
              <w:t xml:space="preserve">Random insertion </w:t>
            </w:r>
          </w:p>
        </w:tc>
        <w:tc>
          <w:tcPr>
            <w:tcW w:w="932" w:type="dxa"/>
            <w:noWrap/>
            <w:hideMark/>
          </w:tcPr>
          <w:p w14:paraId="6E85183D" w14:textId="77777777" w:rsidR="00F24F4F" w:rsidRPr="00F8046A" w:rsidRDefault="00F24F4F" w:rsidP="0023509F">
            <w:pPr>
              <w:rPr>
                <w:rFonts w:ascii="Aptos Narrow" w:eastAsia="Times New Roman" w:hAnsi="Aptos Narrow" w:cs="Times New Roman"/>
                <w:color w:val="0D0D0D" w:themeColor="text1" w:themeTint="F2"/>
                <w:sz w:val="18"/>
                <w:szCs w:val="18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  <w:sz w:val="18"/>
                <w:szCs w:val="18"/>
              </w:rPr>
              <w:t>/</w:t>
            </w:r>
          </w:p>
        </w:tc>
        <w:tc>
          <w:tcPr>
            <w:tcW w:w="932" w:type="dxa"/>
            <w:noWrap/>
            <w:hideMark/>
          </w:tcPr>
          <w:p w14:paraId="02FFBEFF" w14:textId="77777777" w:rsidR="00F24F4F" w:rsidRPr="00F8046A" w:rsidRDefault="00F24F4F" w:rsidP="0023509F">
            <w:pPr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  <w:sz w:val="18"/>
                <w:szCs w:val="18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  <w:sz w:val="18"/>
                <w:szCs w:val="18"/>
              </w:rPr>
              <w:t>0.4</w:t>
            </w:r>
          </w:p>
        </w:tc>
        <w:tc>
          <w:tcPr>
            <w:tcW w:w="1316" w:type="dxa"/>
            <w:noWrap/>
            <w:hideMark/>
          </w:tcPr>
          <w:p w14:paraId="284EE03B" w14:textId="77777777" w:rsidR="00F24F4F" w:rsidRPr="00F8046A" w:rsidRDefault="00F24F4F" w:rsidP="0023509F">
            <w:pPr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  <w:sz w:val="18"/>
                <w:szCs w:val="18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  <w:sz w:val="18"/>
                <w:szCs w:val="18"/>
              </w:rPr>
              <w:t>0.4</w:t>
            </w:r>
          </w:p>
        </w:tc>
        <w:tc>
          <w:tcPr>
            <w:tcW w:w="1152" w:type="dxa"/>
            <w:noWrap/>
            <w:hideMark/>
          </w:tcPr>
          <w:p w14:paraId="74FCF5A0" w14:textId="77777777" w:rsidR="00F24F4F" w:rsidRPr="00F8046A" w:rsidRDefault="00F24F4F" w:rsidP="0023509F">
            <w:pPr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  <w:sz w:val="18"/>
                <w:szCs w:val="18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  <w:sz w:val="18"/>
                <w:szCs w:val="18"/>
              </w:rPr>
              <w:t>0.4</w:t>
            </w:r>
          </w:p>
        </w:tc>
      </w:tr>
      <w:tr w:rsidR="00F8046A" w:rsidRPr="00F8046A" w14:paraId="4C5160F1" w14:textId="77777777" w:rsidTr="0023509F">
        <w:trPr>
          <w:trHeight w:val="243"/>
        </w:trPr>
        <w:tc>
          <w:tcPr>
            <w:tcW w:w="2194" w:type="dxa"/>
            <w:noWrap/>
            <w:hideMark/>
          </w:tcPr>
          <w:p w14:paraId="5775A17A" w14:textId="77777777" w:rsidR="00F24F4F" w:rsidRPr="00F8046A" w:rsidRDefault="00F24F4F" w:rsidP="0023509F">
            <w:pPr>
              <w:rPr>
                <w:rFonts w:ascii="Aptos Narrow" w:eastAsia="Times New Roman" w:hAnsi="Aptos Narrow" w:cs="Times New Roman"/>
                <w:color w:val="0D0D0D" w:themeColor="text1" w:themeTint="F2"/>
                <w:sz w:val="18"/>
                <w:szCs w:val="18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  <w:sz w:val="18"/>
                <w:szCs w:val="18"/>
              </w:rPr>
              <w:t>Partial deletion</w:t>
            </w:r>
          </w:p>
        </w:tc>
        <w:tc>
          <w:tcPr>
            <w:tcW w:w="932" w:type="dxa"/>
            <w:noWrap/>
            <w:hideMark/>
          </w:tcPr>
          <w:p w14:paraId="56C0A394" w14:textId="77777777" w:rsidR="00F24F4F" w:rsidRPr="00F8046A" w:rsidRDefault="00F24F4F" w:rsidP="0023509F">
            <w:pPr>
              <w:rPr>
                <w:rFonts w:ascii="Aptos Narrow" w:eastAsia="Times New Roman" w:hAnsi="Aptos Narrow" w:cs="Times New Roman"/>
                <w:color w:val="0D0D0D" w:themeColor="text1" w:themeTint="F2"/>
                <w:sz w:val="18"/>
                <w:szCs w:val="18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  <w:sz w:val="18"/>
                <w:szCs w:val="18"/>
              </w:rPr>
              <w:t>%</w:t>
            </w:r>
          </w:p>
        </w:tc>
        <w:tc>
          <w:tcPr>
            <w:tcW w:w="932" w:type="dxa"/>
            <w:noWrap/>
            <w:hideMark/>
          </w:tcPr>
          <w:p w14:paraId="375051F0" w14:textId="77777777" w:rsidR="00F24F4F" w:rsidRPr="00F8046A" w:rsidRDefault="00F24F4F" w:rsidP="0023509F">
            <w:pPr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  <w:sz w:val="18"/>
                <w:szCs w:val="18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  <w:sz w:val="18"/>
                <w:szCs w:val="18"/>
              </w:rPr>
              <w:t>0.9</w:t>
            </w:r>
          </w:p>
        </w:tc>
        <w:tc>
          <w:tcPr>
            <w:tcW w:w="1316" w:type="dxa"/>
            <w:noWrap/>
            <w:hideMark/>
          </w:tcPr>
          <w:p w14:paraId="1F64309E" w14:textId="77777777" w:rsidR="00F24F4F" w:rsidRPr="00F8046A" w:rsidRDefault="00F24F4F" w:rsidP="0023509F">
            <w:pPr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  <w:sz w:val="18"/>
                <w:szCs w:val="18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  <w:sz w:val="18"/>
                <w:szCs w:val="18"/>
              </w:rPr>
              <w:t>0.9</w:t>
            </w:r>
          </w:p>
        </w:tc>
        <w:tc>
          <w:tcPr>
            <w:tcW w:w="1152" w:type="dxa"/>
            <w:noWrap/>
            <w:hideMark/>
          </w:tcPr>
          <w:p w14:paraId="61A9DB5D" w14:textId="77777777" w:rsidR="00F24F4F" w:rsidRPr="00F8046A" w:rsidRDefault="00F24F4F" w:rsidP="0023509F">
            <w:pPr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  <w:sz w:val="18"/>
                <w:szCs w:val="18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  <w:sz w:val="18"/>
                <w:szCs w:val="18"/>
              </w:rPr>
              <w:t>0.9</w:t>
            </w:r>
          </w:p>
        </w:tc>
      </w:tr>
      <w:tr w:rsidR="00F8046A" w:rsidRPr="00F8046A" w14:paraId="20E60118" w14:textId="77777777" w:rsidTr="0023509F">
        <w:trPr>
          <w:trHeight w:val="243"/>
        </w:trPr>
        <w:tc>
          <w:tcPr>
            <w:tcW w:w="2194" w:type="dxa"/>
            <w:noWrap/>
            <w:hideMark/>
          </w:tcPr>
          <w:p w14:paraId="6900D571" w14:textId="77777777" w:rsidR="00F24F4F" w:rsidRPr="00F8046A" w:rsidRDefault="00F24F4F" w:rsidP="0023509F">
            <w:pPr>
              <w:rPr>
                <w:rFonts w:ascii="Aptos Narrow" w:eastAsia="Times New Roman" w:hAnsi="Aptos Narrow" w:cs="Times New Roman"/>
                <w:color w:val="0D0D0D" w:themeColor="text1" w:themeTint="F2"/>
                <w:sz w:val="18"/>
                <w:szCs w:val="18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  <w:sz w:val="18"/>
                <w:szCs w:val="18"/>
              </w:rPr>
              <w:t>Circular permutation</w:t>
            </w:r>
          </w:p>
        </w:tc>
        <w:tc>
          <w:tcPr>
            <w:tcW w:w="932" w:type="dxa"/>
            <w:noWrap/>
            <w:hideMark/>
          </w:tcPr>
          <w:p w14:paraId="60092C5C" w14:textId="77777777" w:rsidR="00F24F4F" w:rsidRPr="00F8046A" w:rsidRDefault="00F24F4F" w:rsidP="0023509F">
            <w:pPr>
              <w:rPr>
                <w:rFonts w:ascii="Aptos Narrow" w:eastAsia="Times New Roman" w:hAnsi="Aptos Narrow" w:cs="Times New Roman"/>
                <w:color w:val="0D0D0D" w:themeColor="text1" w:themeTint="F2"/>
                <w:sz w:val="18"/>
                <w:szCs w:val="18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  <w:sz w:val="18"/>
                <w:szCs w:val="18"/>
              </w:rPr>
              <w:t>p</w:t>
            </w:r>
          </w:p>
        </w:tc>
        <w:tc>
          <w:tcPr>
            <w:tcW w:w="932" w:type="dxa"/>
            <w:noWrap/>
            <w:hideMark/>
          </w:tcPr>
          <w:p w14:paraId="5AF7BD3B" w14:textId="77777777" w:rsidR="00F24F4F" w:rsidRPr="00F8046A" w:rsidRDefault="00F24F4F" w:rsidP="0023509F">
            <w:pPr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  <w:sz w:val="18"/>
                <w:szCs w:val="18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  <w:sz w:val="18"/>
                <w:szCs w:val="18"/>
              </w:rPr>
              <w:t>0.1</w:t>
            </w:r>
          </w:p>
        </w:tc>
        <w:tc>
          <w:tcPr>
            <w:tcW w:w="1316" w:type="dxa"/>
            <w:noWrap/>
            <w:hideMark/>
          </w:tcPr>
          <w:p w14:paraId="6D236B47" w14:textId="77777777" w:rsidR="00F24F4F" w:rsidRPr="00F8046A" w:rsidRDefault="00F24F4F" w:rsidP="0023509F">
            <w:pPr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  <w:sz w:val="18"/>
                <w:szCs w:val="18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  <w:sz w:val="18"/>
                <w:szCs w:val="18"/>
              </w:rPr>
              <w:t>0.1</w:t>
            </w:r>
          </w:p>
        </w:tc>
        <w:tc>
          <w:tcPr>
            <w:tcW w:w="1152" w:type="dxa"/>
            <w:noWrap/>
            <w:hideMark/>
          </w:tcPr>
          <w:p w14:paraId="02D783C0" w14:textId="77777777" w:rsidR="00F24F4F" w:rsidRPr="00F8046A" w:rsidRDefault="00F24F4F" w:rsidP="0023509F">
            <w:pPr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  <w:sz w:val="18"/>
                <w:szCs w:val="18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  <w:sz w:val="18"/>
                <w:szCs w:val="18"/>
              </w:rPr>
              <w:t>0.1</w:t>
            </w:r>
          </w:p>
        </w:tc>
      </w:tr>
      <w:tr w:rsidR="00F24F4F" w:rsidRPr="00F8046A" w14:paraId="4A1E64FE" w14:textId="77777777" w:rsidTr="0023509F">
        <w:trPr>
          <w:trHeight w:val="243"/>
        </w:trPr>
        <w:tc>
          <w:tcPr>
            <w:tcW w:w="2194" w:type="dxa"/>
            <w:noWrap/>
            <w:hideMark/>
          </w:tcPr>
          <w:p w14:paraId="32C4ACDF" w14:textId="77777777" w:rsidR="00F24F4F" w:rsidRPr="00F8046A" w:rsidRDefault="00F24F4F" w:rsidP="0023509F">
            <w:pPr>
              <w:rPr>
                <w:rFonts w:ascii="Aptos Narrow" w:eastAsia="Times New Roman" w:hAnsi="Aptos Narrow" w:cs="Times New Roman"/>
                <w:color w:val="0D0D0D" w:themeColor="text1" w:themeTint="F2"/>
                <w:sz w:val="18"/>
                <w:szCs w:val="18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  <w:sz w:val="18"/>
                <w:szCs w:val="18"/>
              </w:rPr>
              <w:t xml:space="preserve">Full duplication    </w:t>
            </w:r>
          </w:p>
        </w:tc>
        <w:tc>
          <w:tcPr>
            <w:tcW w:w="932" w:type="dxa"/>
            <w:noWrap/>
            <w:hideMark/>
          </w:tcPr>
          <w:p w14:paraId="3E28A581" w14:textId="77777777" w:rsidR="00F24F4F" w:rsidRPr="00F8046A" w:rsidRDefault="00F24F4F" w:rsidP="0023509F">
            <w:pPr>
              <w:rPr>
                <w:rFonts w:ascii="Aptos Narrow" w:eastAsia="Times New Roman" w:hAnsi="Aptos Narrow" w:cs="Times New Roman"/>
                <w:color w:val="0D0D0D" w:themeColor="text1" w:themeTint="F2"/>
                <w:sz w:val="18"/>
                <w:szCs w:val="18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  <w:sz w:val="18"/>
                <w:szCs w:val="18"/>
              </w:rPr>
              <w:t>d</w:t>
            </w:r>
          </w:p>
        </w:tc>
        <w:tc>
          <w:tcPr>
            <w:tcW w:w="932" w:type="dxa"/>
            <w:noWrap/>
            <w:hideMark/>
          </w:tcPr>
          <w:p w14:paraId="38620C12" w14:textId="77777777" w:rsidR="00F24F4F" w:rsidRPr="00F8046A" w:rsidRDefault="00F24F4F" w:rsidP="0023509F">
            <w:pPr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  <w:sz w:val="18"/>
                <w:szCs w:val="18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  <w:sz w:val="18"/>
                <w:szCs w:val="18"/>
              </w:rPr>
              <w:t>0.05</w:t>
            </w:r>
          </w:p>
        </w:tc>
        <w:tc>
          <w:tcPr>
            <w:tcW w:w="1316" w:type="dxa"/>
            <w:noWrap/>
            <w:hideMark/>
          </w:tcPr>
          <w:p w14:paraId="2475EFF3" w14:textId="77777777" w:rsidR="00F24F4F" w:rsidRPr="00F8046A" w:rsidRDefault="00F24F4F" w:rsidP="0023509F">
            <w:pPr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  <w:sz w:val="18"/>
                <w:szCs w:val="18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  <w:sz w:val="18"/>
                <w:szCs w:val="18"/>
              </w:rPr>
              <w:t>0.05</w:t>
            </w:r>
          </w:p>
        </w:tc>
        <w:tc>
          <w:tcPr>
            <w:tcW w:w="1152" w:type="dxa"/>
            <w:noWrap/>
            <w:hideMark/>
          </w:tcPr>
          <w:p w14:paraId="5B82F5D9" w14:textId="77777777" w:rsidR="00F24F4F" w:rsidRPr="00F8046A" w:rsidRDefault="00F24F4F" w:rsidP="0023509F">
            <w:pPr>
              <w:jc w:val="right"/>
              <w:rPr>
                <w:rFonts w:ascii="Aptos Narrow" w:eastAsia="Times New Roman" w:hAnsi="Aptos Narrow" w:cs="Times New Roman"/>
                <w:color w:val="0D0D0D" w:themeColor="text1" w:themeTint="F2"/>
                <w:sz w:val="18"/>
                <w:szCs w:val="18"/>
              </w:rPr>
            </w:pPr>
            <w:r w:rsidRPr="00F8046A">
              <w:rPr>
                <w:rFonts w:ascii="Aptos Narrow" w:eastAsia="Times New Roman" w:hAnsi="Aptos Narrow" w:cs="Times New Roman"/>
                <w:color w:val="0D0D0D" w:themeColor="text1" w:themeTint="F2"/>
                <w:sz w:val="18"/>
                <w:szCs w:val="18"/>
              </w:rPr>
              <w:t>0.05</w:t>
            </w:r>
          </w:p>
        </w:tc>
      </w:tr>
    </w:tbl>
    <w:p w14:paraId="4C80689F" w14:textId="77777777" w:rsidR="000867F2" w:rsidRDefault="000867F2" w:rsidP="5B82687A">
      <w:pPr>
        <w:spacing w:line="240" w:lineRule="auto"/>
        <w:rPr>
          <w:b/>
          <w:bCs/>
          <w:color w:val="0D0D0D" w:themeColor="text1" w:themeTint="F2"/>
        </w:rPr>
      </w:pPr>
    </w:p>
    <w:p w14:paraId="371CB2F2" w14:textId="1652A0FB" w:rsidR="00243BE9" w:rsidRDefault="00243BE9">
      <w:pPr>
        <w:rPr>
          <w:color w:val="0D0D0D" w:themeColor="text1" w:themeTint="F2"/>
        </w:rPr>
      </w:pPr>
    </w:p>
    <w:sectPr w:rsidR="00243BE9">
      <w:headerReference w:type="default" r:id="rId12"/>
      <w:footerReference w:type="defaul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F7B4BC" w14:textId="77777777" w:rsidR="007E0AFE" w:rsidRDefault="007E0AFE">
      <w:pPr>
        <w:spacing w:after="0" w:line="240" w:lineRule="auto"/>
      </w:pPr>
      <w:r>
        <w:separator/>
      </w:r>
    </w:p>
  </w:endnote>
  <w:endnote w:type="continuationSeparator" w:id="0">
    <w:p w14:paraId="65E7D8CB" w14:textId="77777777" w:rsidR="007E0AFE" w:rsidRDefault="007E0AF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ptos Narrow">
    <w:charset w:val="00"/>
    <w:family w:val="swiss"/>
    <w:pitch w:val="variable"/>
    <w:sig w:usb0="20000287" w:usb1="00000003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591FCA8F" w14:paraId="344FA83E" w14:textId="77777777" w:rsidTr="591FCA8F">
      <w:trPr>
        <w:trHeight w:val="300"/>
      </w:trPr>
      <w:tc>
        <w:tcPr>
          <w:tcW w:w="3120" w:type="dxa"/>
        </w:tcPr>
        <w:p w14:paraId="11CA613F" w14:textId="2A2C0D4D" w:rsidR="591FCA8F" w:rsidRDefault="591FCA8F" w:rsidP="591FCA8F">
          <w:pPr>
            <w:pStyle w:val="Header"/>
            <w:ind w:left="-115"/>
          </w:pPr>
        </w:p>
      </w:tc>
      <w:tc>
        <w:tcPr>
          <w:tcW w:w="3120" w:type="dxa"/>
        </w:tcPr>
        <w:p w14:paraId="3839E6B8" w14:textId="3989F491" w:rsidR="591FCA8F" w:rsidRDefault="591FCA8F" w:rsidP="591FCA8F">
          <w:pPr>
            <w:pStyle w:val="Header"/>
            <w:jc w:val="center"/>
          </w:pPr>
        </w:p>
      </w:tc>
      <w:tc>
        <w:tcPr>
          <w:tcW w:w="3120" w:type="dxa"/>
        </w:tcPr>
        <w:p w14:paraId="6EB9C24C" w14:textId="6BA3994B" w:rsidR="591FCA8F" w:rsidRDefault="591FCA8F" w:rsidP="591FCA8F">
          <w:pPr>
            <w:pStyle w:val="Header"/>
            <w:ind w:right="-115"/>
            <w:jc w:val="right"/>
          </w:pPr>
          <w:r>
            <w:fldChar w:fldCharType="begin"/>
          </w:r>
          <w:r>
            <w:instrText>PAGE</w:instrText>
          </w:r>
          <w:r>
            <w:fldChar w:fldCharType="separate"/>
          </w:r>
          <w:r w:rsidR="00F33BFF">
            <w:rPr>
              <w:noProof/>
            </w:rPr>
            <w:t>1</w:t>
          </w:r>
          <w:r>
            <w:fldChar w:fldCharType="end"/>
          </w:r>
        </w:p>
      </w:tc>
    </w:tr>
  </w:tbl>
  <w:p w14:paraId="3EA861A8" w14:textId="5F6DF8FD" w:rsidR="591FCA8F" w:rsidRDefault="591FCA8F" w:rsidP="591FCA8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547B606" w14:textId="77777777" w:rsidR="007E0AFE" w:rsidRDefault="007E0AFE">
      <w:pPr>
        <w:spacing w:after="0" w:line="240" w:lineRule="auto"/>
      </w:pPr>
      <w:r>
        <w:separator/>
      </w:r>
    </w:p>
  </w:footnote>
  <w:footnote w:type="continuationSeparator" w:id="0">
    <w:p w14:paraId="507C2F66" w14:textId="77777777" w:rsidR="007E0AFE" w:rsidRDefault="007E0AF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591FCA8F" w14:paraId="47C04614" w14:textId="77777777" w:rsidTr="591FCA8F">
      <w:trPr>
        <w:trHeight w:val="300"/>
      </w:trPr>
      <w:tc>
        <w:tcPr>
          <w:tcW w:w="3120" w:type="dxa"/>
        </w:tcPr>
        <w:p w14:paraId="7F8B0059" w14:textId="3E3C110D" w:rsidR="591FCA8F" w:rsidRDefault="591FCA8F" w:rsidP="591FCA8F">
          <w:pPr>
            <w:pStyle w:val="Header"/>
            <w:ind w:left="-115"/>
          </w:pPr>
        </w:p>
      </w:tc>
      <w:tc>
        <w:tcPr>
          <w:tcW w:w="3120" w:type="dxa"/>
        </w:tcPr>
        <w:p w14:paraId="26BAFFBE" w14:textId="31B134A3" w:rsidR="591FCA8F" w:rsidRDefault="591FCA8F" w:rsidP="591FCA8F">
          <w:pPr>
            <w:pStyle w:val="Header"/>
            <w:jc w:val="center"/>
          </w:pPr>
        </w:p>
      </w:tc>
      <w:tc>
        <w:tcPr>
          <w:tcW w:w="3120" w:type="dxa"/>
        </w:tcPr>
        <w:p w14:paraId="0E05F904" w14:textId="6D7D88BA" w:rsidR="591FCA8F" w:rsidRDefault="591FCA8F" w:rsidP="591FCA8F">
          <w:pPr>
            <w:pStyle w:val="Header"/>
            <w:ind w:right="-115"/>
            <w:jc w:val="right"/>
          </w:pPr>
        </w:p>
      </w:tc>
    </w:tr>
  </w:tbl>
  <w:p w14:paraId="43F459E6" w14:textId="06BD5633" w:rsidR="591FCA8F" w:rsidRDefault="591FCA8F" w:rsidP="591FCA8F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zA3MjIzMzI0NDYwsbBQ0lEKTi0uzszPAykwNK4FAMNjLD0t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Nature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s5fpzwx23evpaceretmptartzep0dr2pzzav&quot;&gt;logic of chance-Converted&lt;record-ids&gt;&lt;item&gt;85&lt;/item&gt;&lt;item&gt;97&lt;/item&gt;&lt;item&gt;133&lt;/item&gt;&lt;item&gt;153&lt;/item&gt;&lt;item&gt;399&lt;/item&gt;&lt;item&gt;498&lt;/item&gt;&lt;item&gt;552&lt;/item&gt;&lt;item&gt;755&lt;/item&gt;&lt;item&gt;815&lt;/item&gt;&lt;item&gt;963&lt;/item&gt;&lt;item&gt;1156&lt;/item&gt;&lt;item&gt;1230&lt;/item&gt;&lt;item&gt;1327&lt;/item&gt;&lt;item&gt;1738&lt;/item&gt;&lt;item&gt;1757&lt;/item&gt;&lt;item&gt;1795&lt;/item&gt;&lt;item&gt;1796&lt;/item&gt;&lt;item&gt;1797&lt;/item&gt;&lt;item&gt;1798&lt;/item&gt;&lt;item&gt;1799&lt;/item&gt;&lt;item&gt;1800&lt;/item&gt;&lt;item&gt;1801&lt;/item&gt;&lt;item&gt;1802&lt;/item&gt;&lt;item&gt;1803&lt;/item&gt;&lt;item&gt;1804&lt;/item&gt;&lt;item&gt;1805&lt;/item&gt;&lt;item&gt;1806&lt;/item&gt;&lt;item&gt;1807&lt;/item&gt;&lt;item&gt;1808&lt;/item&gt;&lt;item&gt;1809&lt;/item&gt;&lt;item&gt;1810&lt;/item&gt;&lt;item&gt;1811&lt;/item&gt;&lt;item&gt;1812&lt;/item&gt;&lt;item&gt;1813&lt;/item&gt;&lt;item&gt;1814&lt;/item&gt;&lt;item&gt;1815&lt;/item&gt;&lt;item&gt;1816&lt;/item&gt;&lt;item&gt;1817&lt;/item&gt;&lt;item&gt;1818&lt;/item&gt;&lt;item&gt;1819&lt;/item&gt;&lt;item&gt;1820&lt;/item&gt;&lt;item&gt;1821&lt;/item&gt;&lt;item&gt;1823&lt;/item&gt;&lt;item&gt;1824&lt;/item&gt;&lt;item&gt;1825&lt;/item&gt;&lt;item&gt;1826&lt;/item&gt;&lt;item&gt;1827&lt;/item&gt;&lt;item&gt;1828&lt;/item&gt;&lt;item&gt;1829&lt;/item&gt;&lt;item&gt;1830&lt;/item&gt;&lt;item&gt;1831&lt;/item&gt;&lt;item&gt;1832&lt;/item&gt;&lt;item&gt;1833&lt;/item&gt;&lt;item&gt;1834&lt;/item&gt;&lt;item&gt;1835&lt;/item&gt;&lt;item&gt;1836&lt;/item&gt;&lt;item&gt;1837&lt;/item&gt;&lt;item&gt;1838&lt;/item&gt;&lt;item&gt;1839&lt;/item&gt;&lt;item&gt;1840&lt;/item&gt;&lt;item&gt;1841&lt;/item&gt;&lt;/record-ids&gt;&lt;/item&gt;&lt;/Libraries&gt;"/>
  </w:docVars>
  <w:rsids>
    <w:rsidRoot w:val="214D7B7C"/>
    <w:rsid w:val="00022150"/>
    <w:rsid w:val="00025999"/>
    <w:rsid w:val="00027B44"/>
    <w:rsid w:val="000364C9"/>
    <w:rsid w:val="0004100F"/>
    <w:rsid w:val="000417DF"/>
    <w:rsid w:val="00050877"/>
    <w:rsid w:val="0005160D"/>
    <w:rsid w:val="00052173"/>
    <w:rsid w:val="000570DB"/>
    <w:rsid w:val="00061FC2"/>
    <w:rsid w:val="000867F2"/>
    <w:rsid w:val="00089C18"/>
    <w:rsid w:val="00094044"/>
    <w:rsid w:val="0009733A"/>
    <w:rsid w:val="000A2CCD"/>
    <w:rsid w:val="000A714F"/>
    <w:rsid w:val="000B29D6"/>
    <w:rsid w:val="000C758E"/>
    <w:rsid w:val="000C7D95"/>
    <w:rsid w:val="000D4D19"/>
    <w:rsid w:val="000D5BA4"/>
    <w:rsid w:val="000D6FE9"/>
    <w:rsid w:val="000D775E"/>
    <w:rsid w:val="000E2DC3"/>
    <w:rsid w:val="000F094B"/>
    <w:rsid w:val="00103DB9"/>
    <w:rsid w:val="00107669"/>
    <w:rsid w:val="00111737"/>
    <w:rsid w:val="001205BC"/>
    <w:rsid w:val="00121F87"/>
    <w:rsid w:val="0012243E"/>
    <w:rsid w:val="00124F05"/>
    <w:rsid w:val="00127720"/>
    <w:rsid w:val="00135E07"/>
    <w:rsid w:val="001364D4"/>
    <w:rsid w:val="00136C09"/>
    <w:rsid w:val="001391D9"/>
    <w:rsid w:val="001501D4"/>
    <w:rsid w:val="00152162"/>
    <w:rsid w:val="001570A9"/>
    <w:rsid w:val="001627F4"/>
    <w:rsid w:val="001677BE"/>
    <w:rsid w:val="00170C37"/>
    <w:rsid w:val="00173441"/>
    <w:rsid w:val="0017A3BA"/>
    <w:rsid w:val="0017D164"/>
    <w:rsid w:val="0019462F"/>
    <w:rsid w:val="00194855"/>
    <w:rsid w:val="001972A1"/>
    <w:rsid w:val="001A7AAD"/>
    <w:rsid w:val="001B5826"/>
    <w:rsid w:val="001C6866"/>
    <w:rsid w:val="001D2E19"/>
    <w:rsid w:val="001D55D9"/>
    <w:rsid w:val="001D63BB"/>
    <w:rsid w:val="001D7C5B"/>
    <w:rsid w:val="001F116E"/>
    <w:rsid w:val="00204F2D"/>
    <w:rsid w:val="0021036B"/>
    <w:rsid w:val="002157E5"/>
    <w:rsid w:val="00217C7F"/>
    <w:rsid w:val="0023252E"/>
    <w:rsid w:val="0023509F"/>
    <w:rsid w:val="002359FF"/>
    <w:rsid w:val="00235F6C"/>
    <w:rsid w:val="0023744A"/>
    <w:rsid w:val="0023877F"/>
    <w:rsid w:val="00241257"/>
    <w:rsid w:val="00243BE9"/>
    <w:rsid w:val="00245D3E"/>
    <w:rsid w:val="00254822"/>
    <w:rsid w:val="0025602B"/>
    <w:rsid w:val="00257EA7"/>
    <w:rsid w:val="0026217C"/>
    <w:rsid w:val="00264643"/>
    <w:rsid w:val="0026F4D4"/>
    <w:rsid w:val="00274D3F"/>
    <w:rsid w:val="002814D9"/>
    <w:rsid w:val="00286140"/>
    <w:rsid w:val="00292B72"/>
    <w:rsid w:val="002A15B3"/>
    <w:rsid w:val="002A4DA8"/>
    <w:rsid w:val="002A649B"/>
    <w:rsid w:val="002A74F1"/>
    <w:rsid w:val="002CF1BB"/>
    <w:rsid w:val="002D4B36"/>
    <w:rsid w:val="002D5809"/>
    <w:rsid w:val="002E5C82"/>
    <w:rsid w:val="002E78ED"/>
    <w:rsid w:val="002F1E1A"/>
    <w:rsid w:val="002F73F0"/>
    <w:rsid w:val="003032D2"/>
    <w:rsid w:val="003161F6"/>
    <w:rsid w:val="0031CD6E"/>
    <w:rsid w:val="003235BA"/>
    <w:rsid w:val="00323FB9"/>
    <w:rsid w:val="003336A9"/>
    <w:rsid w:val="003342C7"/>
    <w:rsid w:val="0033749D"/>
    <w:rsid w:val="0034251E"/>
    <w:rsid w:val="00344E87"/>
    <w:rsid w:val="00351621"/>
    <w:rsid w:val="00355D62"/>
    <w:rsid w:val="00356C0A"/>
    <w:rsid w:val="0036240A"/>
    <w:rsid w:val="00362943"/>
    <w:rsid w:val="00364814"/>
    <w:rsid w:val="00372A03"/>
    <w:rsid w:val="003744C4"/>
    <w:rsid w:val="003746BC"/>
    <w:rsid w:val="0038039C"/>
    <w:rsid w:val="00381AC9"/>
    <w:rsid w:val="00383AFA"/>
    <w:rsid w:val="003950E0"/>
    <w:rsid w:val="003A68CC"/>
    <w:rsid w:val="003A719C"/>
    <w:rsid w:val="003B7096"/>
    <w:rsid w:val="003B99AD"/>
    <w:rsid w:val="003C4FBC"/>
    <w:rsid w:val="003D58F2"/>
    <w:rsid w:val="003E082A"/>
    <w:rsid w:val="003E3335"/>
    <w:rsid w:val="003E5C8F"/>
    <w:rsid w:val="003F2DED"/>
    <w:rsid w:val="004053D7"/>
    <w:rsid w:val="004057A6"/>
    <w:rsid w:val="00410681"/>
    <w:rsid w:val="00411442"/>
    <w:rsid w:val="004139F3"/>
    <w:rsid w:val="00415FC8"/>
    <w:rsid w:val="00420265"/>
    <w:rsid w:val="00422423"/>
    <w:rsid w:val="00423979"/>
    <w:rsid w:val="0043265A"/>
    <w:rsid w:val="00446693"/>
    <w:rsid w:val="004526BF"/>
    <w:rsid w:val="00466B5E"/>
    <w:rsid w:val="00467809"/>
    <w:rsid w:val="00474089"/>
    <w:rsid w:val="0048215B"/>
    <w:rsid w:val="00482AE1"/>
    <w:rsid w:val="0048307E"/>
    <w:rsid w:val="0048D03E"/>
    <w:rsid w:val="00498530"/>
    <w:rsid w:val="004A096E"/>
    <w:rsid w:val="004A43BE"/>
    <w:rsid w:val="004A8EC8"/>
    <w:rsid w:val="004B150C"/>
    <w:rsid w:val="004B33E0"/>
    <w:rsid w:val="004B44FC"/>
    <w:rsid w:val="004C568C"/>
    <w:rsid w:val="004D3FA6"/>
    <w:rsid w:val="004D77E9"/>
    <w:rsid w:val="004F1E04"/>
    <w:rsid w:val="004F4E2F"/>
    <w:rsid w:val="00500963"/>
    <w:rsid w:val="0050665D"/>
    <w:rsid w:val="005108C0"/>
    <w:rsid w:val="00516B16"/>
    <w:rsid w:val="005220E3"/>
    <w:rsid w:val="00527A13"/>
    <w:rsid w:val="005362E4"/>
    <w:rsid w:val="00541A0A"/>
    <w:rsid w:val="005430BC"/>
    <w:rsid w:val="00550527"/>
    <w:rsid w:val="005539C0"/>
    <w:rsid w:val="005647DF"/>
    <w:rsid w:val="00564E44"/>
    <w:rsid w:val="005655E8"/>
    <w:rsid w:val="005766B5"/>
    <w:rsid w:val="005822A7"/>
    <w:rsid w:val="00584B66"/>
    <w:rsid w:val="00587225"/>
    <w:rsid w:val="00591E55"/>
    <w:rsid w:val="005A3062"/>
    <w:rsid w:val="005A70D9"/>
    <w:rsid w:val="005B02CF"/>
    <w:rsid w:val="005B4DE3"/>
    <w:rsid w:val="005B5271"/>
    <w:rsid w:val="005C26FC"/>
    <w:rsid w:val="005C42D3"/>
    <w:rsid w:val="005C436E"/>
    <w:rsid w:val="005C763C"/>
    <w:rsid w:val="005C9105"/>
    <w:rsid w:val="005D128C"/>
    <w:rsid w:val="005D1584"/>
    <w:rsid w:val="005D725A"/>
    <w:rsid w:val="005E39EF"/>
    <w:rsid w:val="005E7C4B"/>
    <w:rsid w:val="005F0EF6"/>
    <w:rsid w:val="005F261C"/>
    <w:rsid w:val="005F2746"/>
    <w:rsid w:val="00602400"/>
    <w:rsid w:val="006105ED"/>
    <w:rsid w:val="00614719"/>
    <w:rsid w:val="00616803"/>
    <w:rsid w:val="00621502"/>
    <w:rsid w:val="006436A8"/>
    <w:rsid w:val="006452C6"/>
    <w:rsid w:val="00653B78"/>
    <w:rsid w:val="00654C50"/>
    <w:rsid w:val="00656ED4"/>
    <w:rsid w:val="006578E9"/>
    <w:rsid w:val="0066302B"/>
    <w:rsid w:val="00676949"/>
    <w:rsid w:val="0068057F"/>
    <w:rsid w:val="00681527"/>
    <w:rsid w:val="006826DA"/>
    <w:rsid w:val="00687BCB"/>
    <w:rsid w:val="006A0C48"/>
    <w:rsid w:val="006A3FAE"/>
    <w:rsid w:val="006B2A07"/>
    <w:rsid w:val="006B75D1"/>
    <w:rsid w:val="006B7B6A"/>
    <w:rsid w:val="006C196E"/>
    <w:rsid w:val="006C65EE"/>
    <w:rsid w:val="006E080A"/>
    <w:rsid w:val="006F13EA"/>
    <w:rsid w:val="006F2420"/>
    <w:rsid w:val="006F780E"/>
    <w:rsid w:val="00722FED"/>
    <w:rsid w:val="007344C0"/>
    <w:rsid w:val="00737EDF"/>
    <w:rsid w:val="0074125B"/>
    <w:rsid w:val="00741998"/>
    <w:rsid w:val="0074567E"/>
    <w:rsid w:val="00746BE2"/>
    <w:rsid w:val="00753142"/>
    <w:rsid w:val="00755A2B"/>
    <w:rsid w:val="00756E67"/>
    <w:rsid w:val="007602B8"/>
    <w:rsid w:val="00763000"/>
    <w:rsid w:val="00766B38"/>
    <w:rsid w:val="00766D18"/>
    <w:rsid w:val="00783ED8"/>
    <w:rsid w:val="007844AB"/>
    <w:rsid w:val="007863FF"/>
    <w:rsid w:val="007910E9"/>
    <w:rsid w:val="00793831"/>
    <w:rsid w:val="0079606E"/>
    <w:rsid w:val="007A1355"/>
    <w:rsid w:val="007A1B6F"/>
    <w:rsid w:val="007A5D8C"/>
    <w:rsid w:val="007B3168"/>
    <w:rsid w:val="007B6EEA"/>
    <w:rsid w:val="007C5B7C"/>
    <w:rsid w:val="007D3AC6"/>
    <w:rsid w:val="007D6BB8"/>
    <w:rsid w:val="007D7AC8"/>
    <w:rsid w:val="007E0AFE"/>
    <w:rsid w:val="007E6F8A"/>
    <w:rsid w:val="007F0198"/>
    <w:rsid w:val="007F10C0"/>
    <w:rsid w:val="007F5C4B"/>
    <w:rsid w:val="007F6B7F"/>
    <w:rsid w:val="00800C08"/>
    <w:rsid w:val="00804195"/>
    <w:rsid w:val="00815EC8"/>
    <w:rsid w:val="0081804C"/>
    <w:rsid w:val="00820190"/>
    <w:rsid w:val="00820EFB"/>
    <w:rsid w:val="008236C0"/>
    <w:rsid w:val="00832854"/>
    <w:rsid w:val="008411BB"/>
    <w:rsid w:val="00847835"/>
    <w:rsid w:val="00866E15"/>
    <w:rsid w:val="00870E65"/>
    <w:rsid w:val="008729AB"/>
    <w:rsid w:val="008770E9"/>
    <w:rsid w:val="008775BC"/>
    <w:rsid w:val="0088D5B4"/>
    <w:rsid w:val="00891AD8"/>
    <w:rsid w:val="0089330C"/>
    <w:rsid w:val="0089379F"/>
    <w:rsid w:val="008A1B9B"/>
    <w:rsid w:val="008A58F9"/>
    <w:rsid w:val="008B3B74"/>
    <w:rsid w:val="008E2AA5"/>
    <w:rsid w:val="008E6B4D"/>
    <w:rsid w:val="008F3287"/>
    <w:rsid w:val="008F44DD"/>
    <w:rsid w:val="00904E4C"/>
    <w:rsid w:val="00912998"/>
    <w:rsid w:val="00913D00"/>
    <w:rsid w:val="00913DDA"/>
    <w:rsid w:val="00914C24"/>
    <w:rsid w:val="0091DFC1"/>
    <w:rsid w:val="00926E4B"/>
    <w:rsid w:val="00932A76"/>
    <w:rsid w:val="00933112"/>
    <w:rsid w:val="009440F8"/>
    <w:rsid w:val="009501B9"/>
    <w:rsid w:val="009577F3"/>
    <w:rsid w:val="00971C7C"/>
    <w:rsid w:val="009877F8"/>
    <w:rsid w:val="0099178E"/>
    <w:rsid w:val="009919E5"/>
    <w:rsid w:val="009A2129"/>
    <w:rsid w:val="009A75C2"/>
    <w:rsid w:val="009B2A72"/>
    <w:rsid w:val="009B69A4"/>
    <w:rsid w:val="009C1AB7"/>
    <w:rsid w:val="009C3525"/>
    <w:rsid w:val="009C4BF6"/>
    <w:rsid w:val="009C6CC4"/>
    <w:rsid w:val="009C7DDE"/>
    <w:rsid w:val="009D3209"/>
    <w:rsid w:val="009E1D6F"/>
    <w:rsid w:val="009ED8B5"/>
    <w:rsid w:val="009F1B64"/>
    <w:rsid w:val="00A14169"/>
    <w:rsid w:val="00A173ED"/>
    <w:rsid w:val="00A2167A"/>
    <w:rsid w:val="00A21AC8"/>
    <w:rsid w:val="00A24E0D"/>
    <w:rsid w:val="00A25A96"/>
    <w:rsid w:val="00A26F50"/>
    <w:rsid w:val="00A2EA20"/>
    <w:rsid w:val="00A326D5"/>
    <w:rsid w:val="00A404AB"/>
    <w:rsid w:val="00A474C6"/>
    <w:rsid w:val="00A605CB"/>
    <w:rsid w:val="00A61F8D"/>
    <w:rsid w:val="00A63F3A"/>
    <w:rsid w:val="00A64F72"/>
    <w:rsid w:val="00A70527"/>
    <w:rsid w:val="00A74177"/>
    <w:rsid w:val="00A80D90"/>
    <w:rsid w:val="00A83CEC"/>
    <w:rsid w:val="00A8514F"/>
    <w:rsid w:val="00A85864"/>
    <w:rsid w:val="00A86398"/>
    <w:rsid w:val="00A90010"/>
    <w:rsid w:val="00A9730A"/>
    <w:rsid w:val="00AA33FB"/>
    <w:rsid w:val="00AB7580"/>
    <w:rsid w:val="00AB7FA7"/>
    <w:rsid w:val="00AC1B3E"/>
    <w:rsid w:val="00AC2B5C"/>
    <w:rsid w:val="00AC5C2E"/>
    <w:rsid w:val="00ACACDF"/>
    <w:rsid w:val="00AD24A4"/>
    <w:rsid w:val="00AD475B"/>
    <w:rsid w:val="00AD5132"/>
    <w:rsid w:val="00AE2CD1"/>
    <w:rsid w:val="00AE6AB1"/>
    <w:rsid w:val="00AF5A79"/>
    <w:rsid w:val="00B026C2"/>
    <w:rsid w:val="00B04623"/>
    <w:rsid w:val="00B0D6D3"/>
    <w:rsid w:val="00B130AF"/>
    <w:rsid w:val="00B13CC1"/>
    <w:rsid w:val="00B2105A"/>
    <w:rsid w:val="00B24058"/>
    <w:rsid w:val="00B24780"/>
    <w:rsid w:val="00B263CF"/>
    <w:rsid w:val="00B26487"/>
    <w:rsid w:val="00B32825"/>
    <w:rsid w:val="00B37EF9"/>
    <w:rsid w:val="00B405C0"/>
    <w:rsid w:val="00B40DE8"/>
    <w:rsid w:val="00B43A22"/>
    <w:rsid w:val="00B479D4"/>
    <w:rsid w:val="00B526F7"/>
    <w:rsid w:val="00B6596E"/>
    <w:rsid w:val="00B671D5"/>
    <w:rsid w:val="00B67FD5"/>
    <w:rsid w:val="00B714AD"/>
    <w:rsid w:val="00B7298C"/>
    <w:rsid w:val="00B75E28"/>
    <w:rsid w:val="00B771C5"/>
    <w:rsid w:val="00B80852"/>
    <w:rsid w:val="00B9334B"/>
    <w:rsid w:val="00B94489"/>
    <w:rsid w:val="00B94998"/>
    <w:rsid w:val="00B96679"/>
    <w:rsid w:val="00B9944E"/>
    <w:rsid w:val="00BA8897"/>
    <w:rsid w:val="00BAF915"/>
    <w:rsid w:val="00BB2BA2"/>
    <w:rsid w:val="00BB3FC2"/>
    <w:rsid w:val="00BB7880"/>
    <w:rsid w:val="00BC06FA"/>
    <w:rsid w:val="00BC430D"/>
    <w:rsid w:val="00BD1C8C"/>
    <w:rsid w:val="00BD7706"/>
    <w:rsid w:val="00BE1087"/>
    <w:rsid w:val="00BE398E"/>
    <w:rsid w:val="00BE5829"/>
    <w:rsid w:val="00BF7750"/>
    <w:rsid w:val="00C100E6"/>
    <w:rsid w:val="00C13DC8"/>
    <w:rsid w:val="00C25CCC"/>
    <w:rsid w:val="00C4332E"/>
    <w:rsid w:val="00C44C49"/>
    <w:rsid w:val="00C46016"/>
    <w:rsid w:val="00C50776"/>
    <w:rsid w:val="00C51ADB"/>
    <w:rsid w:val="00C6244A"/>
    <w:rsid w:val="00C6AA31"/>
    <w:rsid w:val="00C707EE"/>
    <w:rsid w:val="00C774A2"/>
    <w:rsid w:val="00C876D9"/>
    <w:rsid w:val="00C93825"/>
    <w:rsid w:val="00C93FF7"/>
    <w:rsid w:val="00C94E38"/>
    <w:rsid w:val="00C95D51"/>
    <w:rsid w:val="00CA2B9F"/>
    <w:rsid w:val="00CA2BD8"/>
    <w:rsid w:val="00CB1095"/>
    <w:rsid w:val="00CB30C0"/>
    <w:rsid w:val="00CB3BBA"/>
    <w:rsid w:val="00CB4EAC"/>
    <w:rsid w:val="00CC0377"/>
    <w:rsid w:val="00CC3BB5"/>
    <w:rsid w:val="00CC5785"/>
    <w:rsid w:val="00CC6505"/>
    <w:rsid w:val="00CC6E7D"/>
    <w:rsid w:val="00CD1FDA"/>
    <w:rsid w:val="00CD4F00"/>
    <w:rsid w:val="00CDB213"/>
    <w:rsid w:val="00CE1EC6"/>
    <w:rsid w:val="00CF5FDA"/>
    <w:rsid w:val="00CF6072"/>
    <w:rsid w:val="00CF7039"/>
    <w:rsid w:val="00CF7C6D"/>
    <w:rsid w:val="00D12F57"/>
    <w:rsid w:val="00D1D983"/>
    <w:rsid w:val="00D26A79"/>
    <w:rsid w:val="00D334B8"/>
    <w:rsid w:val="00D62EF4"/>
    <w:rsid w:val="00D71A23"/>
    <w:rsid w:val="00D949CA"/>
    <w:rsid w:val="00D96401"/>
    <w:rsid w:val="00D974A5"/>
    <w:rsid w:val="00D97C36"/>
    <w:rsid w:val="00DABC99"/>
    <w:rsid w:val="00DB32DF"/>
    <w:rsid w:val="00DB3B5E"/>
    <w:rsid w:val="00DB5D2D"/>
    <w:rsid w:val="00DC76FC"/>
    <w:rsid w:val="00DFC3DA"/>
    <w:rsid w:val="00E00FC9"/>
    <w:rsid w:val="00E05277"/>
    <w:rsid w:val="00E10134"/>
    <w:rsid w:val="00E21941"/>
    <w:rsid w:val="00E244F8"/>
    <w:rsid w:val="00E27706"/>
    <w:rsid w:val="00E3483B"/>
    <w:rsid w:val="00E3511A"/>
    <w:rsid w:val="00E36198"/>
    <w:rsid w:val="00E4413E"/>
    <w:rsid w:val="00E4425B"/>
    <w:rsid w:val="00E54E83"/>
    <w:rsid w:val="00E60C81"/>
    <w:rsid w:val="00E62FE2"/>
    <w:rsid w:val="00E64F65"/>
    <w:rsid w:val="00E662F6"/>
    <w:rsid w:val="00E67588"/>
    <w:rsid w:val="00E75959"/>
    <w:rsid w:val="00E77656"/>
    <w:rsid w:val="00E80A12"/>
    <w:rsid w:val="00E954EF"/>
    <w:rsid w:val="00EA0CED"/>
    <w:rsid w:val="00EA3979"/>
    <w:rsid w:val="00EC1833"/>
    <w:rsid w:val="00EC407D"/>
    <w:rsid w:val="00ED262E"/>
    <w:rsid w:val="00ED63B6"/>
    <w:rsid w:val="00F13A34"/>
    <w:rsid w:val="00F16C64"/>
    <w:rsid w:val="00F1710D"/>
    <w:rsid w:val="00F24F4F"/>
    <w:rsid w:val="00F31B97"/>
    <w:rsid w:val="00F33BFF"/>
    <w:rsid w:val="00F45432"/>
    <w:rsid w:val="00F46744"/>
    <w:rsid w:val="00F52707"/>
    <w:rsid w:val="00F53F4E"/>
    <w:rsid w:val="00F577FC"/>
    <w:rsid w:val="00F612EA"/>
    <w:rsid w:val="00F8046A"/>
    <w:rsid w:val="00F82398"/>
    <w:rsid w:val="00F82551"/>
    <w:rsid w:val="00F859FA"/>
    <w:rsid w:val="00F97205"/>
    <w:rsid w:val="00FA31F3"/>
    <w:rsid w:val="00FA3A70"/>
    <w:rsid w:val="00FA6985"/>
    <w:rsid w:val="00FD2A49"/>
    <w:rsid w:val="00FD6D71"/>
    <w:rsid w:val="00FE6C35"/>
    <w:rsid w:val="00FE6CD4"/>
    <w:rsid w:val="00FF15EA"/>
    <w:rsid w:val="0103D8B0"/>
    <w:rsid w:val="01057CA8"/>
    <w:rsid w:val="010F7B45"/>
    <w:rsid w:val="01159130"/>
    <w:rsid w:val="0126487D"/>
    <w:rsid w:val="0129A4C8"/>
    <w:rsid w:val="01395B5F"/>
    <w:rsid w:val="0139FE8A"/>
    <w:rsid w:val="013CE1B5"/>
    <w:rsid w:val="013E9A0C"/>
    <w:rsid w:val="014591BD"/>
    <w:rsid w:val="0151B234"/>
    <w:rsid w:val="015A37D3"/>
    <w:rsid w:val="015A57E3"/>
    <w:rsid w:val="0166254B"/>
    <w:rsid w:val="0171D97C"/>
    <w:rsid w:val="017E1FD5"/>
    <w:rsid w:val="01889490"/>
    <w:rsid w:val="0195DB1F"/>
    <w:rsid w:val="0199344B"/>
    <w:rsid w:val="019A17A8"/>
    <w:rsid w:val="019CF2D2"/>
    <w:rsid w:val="01B72ED6"/>
    <w:rsid w:val="01B9FED9"/>
    <w:rsid w:val="01BB7A54"/>
    <w:rsid w:val="01BC80E8"/>
    <w:rsid w:val="01BFA22A"/>
    <w:rsid w:val="01CE013A"/>
    <w:rsid w:val="01D18C3F"/>
    <w:rsid w:val="01DCF945"/>
    <w:rsid w:val="01DDD786"/>
    <w:rsid w:val="01E17B18"/>
    <w:rsid w:val="01E4376A"/>
    <w:rsid w:val="01EA0755"/>
    <w:rsid w:val="01EADC49"/>
    <w:rsid w:val="01FA4945"/>
    <w:rsid w:val="01FD2911"/>
    <w:rsid w:val="02006DEC"/>
    <w:rsid w:val="0200BDF5"/>
    <w:rsid w:val="0203276F"/>
    <w:rsid w:val="0209D3A6"/>
    <w:rsid w:val="020D3378"/>
    <w:rsid w:val="0211E7A9"/>
    <w:rsid w:val="0215843B"/>
    <w:rsid w:val="0215AEDC"/>
    <w:rsid w:val="0219BBF9"/>
    <w:rsid w:val="021B92AB"/>
    <w:rsid w:val="0221DE26"/>
    <w:rsid w:val="0229961D"/>
    <w:rsid w:val="0236E43F"/>
    <w:rsid w:val="023CB22E"/>
    <w:rsid w:val="023F3E39"/>
    <w:rsid w:val="024B5E81"/>
    <w:rsid w:val="0253145B"/>
    <w:rsid w:val="025F0926"/>
    <w:rsid w:val="0264A0D2"/>
    <w:rsid w:val="026DAF36"/>
    <w:rsid w:val="0279D43F"/>
    <w:rsid w:val="0279EBAE"/>
    <w:rsid w:val="027BE78D"/>
    <w:rsid w:val="027C2378"/>
    <w:rsid w:val="02813967"/>
    <w:rsid w:val="028DA842"/>
    <w:rsid w:val="02A85B1E"/>
    <w:rsid w:val="02AF9491"/>
    <w:rsid w:val="02B0785F"/>
    <w:rsid w:val="02C020F4"/>
    <w:rsid w:val="02C566E6"/>
    <w:rsid w:val="02C79253"/>
    <w:rsid w:val="02CD014F"/>
    <w:rsid w:val="02D10E8C"/>
    <w:rsid w:val="02D44A99"/>
    <w:rsid w:val="02D73337"/>
    <w:rsid w:val="02E31498"/>
    <w:rsid w:val="02E40F42"/>
    <w:rsid w:val="02E547EF"/>
    <w:rsid w:val="02E6EB9F"/>
    <w:rsid w:val="02F10435"/>
    <w:rsid w:val="02F4152B"/>
    <w:rsid w:val="02F4F9A5"/>
    <w:rsid w:val="02F8F574"/>
    <w:rsid w:val="02FA7913"/>
    <w:rsid w:val="02FB080D"/>
    <w:rsid w:val="030C1393"/>
    <w:rsid w:val="031DE1EC"/>
    <w:rsid w:val="031E0C9E"/>
    <w:rsid w:val="032227CB"/>
    <w:rsid w:val="03232D06"/>
    <w:rsid w:val="03277D17"/>
    <w:rsid w:val="032DCAA5"/>
    <w:rsid w:val="0332B0FB"/>
    <w:rsid w:val="033523CC"/>
    <w:rsid w:val="03363018"/>
    <w:rsid w:val="03380250"/>
    <w:rsid w:val="033870A1"/>
    <w:rsid w:val="033EE59F"/>
    <w:rsid w:val="033FD57D"/>
    <w:rsid w:val="034DC82B"/>
    <w:rsid w:val="0352D6A1"/>
    <w:rsid w:val="03576682"/>
    <w:rsid w:val="035F95A0"/>
    <w:rsid w:val="03706EF4"/>
    <w:rsid w:val="0375644E"/>
    <w:rsid w:val="03787643"/>
    <w:rsid w:val="0378FE82"/>
    <w:rsid w:val="037910B5"/>
    <w:rsid w:val="037C684B"/>
    <w:rsid w:val="037F1F2A"/>
    <w:rsid w:val="0386E662"/>
    <w:rsid w:val="039FD0D6"/>
    <w:rsid w:val="03BDB958"/>
    <w:rsid w:val="03BEA25F"/>
    <w:rsid w:val="03D044DB"/>
    <w:rsid w:val="03D05568"/>
    <w:rsid w:val="03DCD9C1"/>
    <w:rsid w:val="03F41FE3"/>
    <w:rsid w:val="03F4EB04"/>
    <w:rsid w:val="03FB1367"/>
    <w:rsid w:val="0402B1B4"/>
    <w:rsid w:val="040D62C5"/>
    <w:rsid w:val="040DA37A"/>
    <w:rsid w:val="040EC395"/>
    <w:rsid w:val="040FAF5B"/>
    <w:rsid w:val="04124E92"/>
    <w:rsid w:val="0427649A"/>
    <w:rsid w:val="042E6DD3"/>
    <w:rsid w:val="042F3BAF"/>
    <w:rsid w:val="0440CC2F"/>
    <w:rsid w:val="0456CDFF"/>
    <w:rsid w:val="04656066"/>
    <w:rsid w:val="04693437"/>
    <w:rsid w:val="04727E95"/>
    <w:rsid w:val="048120B4"/>
    <w:rsid w:val="04829B7E"/>
    <w:rsid w:val="0488A393"/>
    <w:rsid w:val="048BB851"/>
    <w:rsid w:val="04924B46"/>
    <w:rsid w:val="04990057"/>
    <w:rsid w:val="04A6A362"/>
    <w:rsid w:val="04B76E35"/>
    <w:rsid w:val="04C46456"/>
    <w:rsid w:val="04C8B1E7"/>
    <w:rsid w:val="04C9148F"/>
    <w:rsid w:val="04D1EE80"/>
    <w:rsid w:val="04DB6E2D"/>
    <w:rsid w:val="04E3B8BE"/>
    <w:rsid w:val="04ED3B34"/>
    <w:rsid w:val="04F5DA5B"/>
    <w:rsid w:val="04F9163B"/>
    <w:rsid w:val="0503C831"/>
    <w:rsid w:val="051AB1D9"/>
    <w:rsid w:val="051AE2E4"/>
    <w:rsid w:val="0522ED35"/>
    <w:rsid w:val="052F7B22"/>
    <w:rsid w:val="053443A6"/>
    <w:rsid w:val="053C405A"/>
    <w:rsid w:val="053E8470"/>
    <w:rsid w:val="05410F34"/>
    <w:rsid w:val="0545856A"/>
    <w:rsid w:val="0547B313"/>
    <w:rsid w:val="0553382E"/>
    <w:rsid w:val="055AC796"/>
    <w:rsid w:val="055D48A6"/>
    <w:rsid w:val="055D9942"/>
    <w:rsid w:val="056F55FB"/>
    <w:rsid w:val="057E4B7C"/>
    <w:rsid w:val="05826FF3"/>
    <w:rsid w:val="05876719"/>
    <w:rsid w:val="05888E92"/>
    <w:rsid w:val="05896760"/>
    <w:rsid w:val="058F1C56"/>
    <w:rsid w:val="059910D4"/>
    <w:rsid w:val="05A2A23F"/>
    <w:rsid w:val="05A4F7BA"/>
    <w:rsid w:val="05A52BE5"/>
    <w:rsid w:val="05B1AF7F"/>
    <w:rsid w:val="05B3234D"/>
    <w:rsid w:val="05BFEB99"/>
    <w:rsid w:val="05C68FA1"/>
    <w:rsid w:val="05CDE8A9"/>
    <w:rsid w:val="05D144C0"/>
    <w:rsid w:val="05DB83B9"/>
    <w:rsid w:val="05E2C5F2"/>
    <w:rsid w:val="05E6C42E"/>
    <w:rsid w:val="05F26BD0"/>
    <w:rsid w:val="06040596"/>
    <w:rsid w:val="060B10CC"/>
    <w:rsid w:val="060B13C5"/>
    <w:rsid w:val="0618D24D"/>
    <w:rsid w:val="0624C088"/>
    <w:rsid w:val="062CC328"/>
    <w:rsid w:val="06454569"/>
    <w:rsid w:val="064567C0"/>
    <w:rsid w:val="064F2DB5"/>
    <w:rsid w:val="0651ECE6"/>
    <w:rsid w:val="0653841A"/>
    <w:rsid w:val="06638B50"/>
    <w:rsid w:val="066BEF4A"/>
    <w:rsid w:val="066DB55A"/>
    <w:rsid w:val="0674DB01"/>
    <w:rsid w:val="0680FCF1"/>
    <w:rsid w:val="0697CB2B"/>
    <w:rsid w:val="069F4584"/>
    <w:rsid w:val="06A02916"/>
    <w:rsid w:val="06A31951"/>
    <w:rsid w:val="06A7F6AC"/>
    <w:rsid w:val="06B20907"/>
    <w:rsid w:val="06B2E3EA"/>
    <w:rsid w:val="06B56C57"/>
    <w:rsid w:val="06B5E9F0"/>
    <w:rsid w:val="06B6BDE0"/>
    <w:rsid w:val="06B84142"/>
    <w:rsid w:val="06B85304"/>
    <w:rsid w:val="06B87398"/>
    <w:rsid w:val="06BB8703"/>
    <w:rsid w:val="06BF887A"/>
    <w:rsid w:val="06C2468F"/>
    <w:rsid w:val="06C72478"/>
    <w:rsid w:val="06CB2C9A"/>
    <w:rsid w:val="06CFE3B8"/>
    <w:rsid w:val="06D224AC"/>
    <w:rsid w:val="06DC6FE9"/>
    <w:rsid w:val="06E84E67"/>
    <w:rsid w:val="06E96841"/>
    <w:rsid w:val="06F3F422"/>
    <w:rsid w:val="06F809CA"/>
    <w:rsid w:val="06F931EC"/>
    <w:rsid w:val="0708E090"/>
    <w:rsid w:val="070DF8DF"/>
    <w:rsid w:val="0711A42C"/>
    <w:rsid w:val="071C3641"/>
    <w:rsid w:val="071E8CE4"/>
    <w:rsid w:val="071F134E"/>
    <w:rsid w:val="071F9F92"/>
    <w:rsid w:val="07220961"/>
    <w:rsid w:val="0725DC07"/>
    <w:rsid w:val="07305DEC"/>
    <w:rsid w:val="073CB2B5"/>
    <w:rsid w:val="073EE29B"/>
    <w:rsid w:val="0745420E"/>
    <w:rsid w:val="074B70B8"/>
    <w:rsid w:val="074BB50A"/>
    <w:rsid w:val="074E419C"/>
    <w:rsid w:val="0759F522"/>
    <w:rsid w:val="075B8D70"/>
    <w:rsid w:val="075C5855"/>
    <w:rsid w:val="076657ED"/>
    <w:rsid w:val="076B7EB7"/>
    <w:rsid w:val="076C1199"/>
    <w:rsid w:val="0779F723"/>
    <w:rsid w:val="0781B5EB"/>
    <w:rsid w:val="078291F7"/>
    <w:rsid w:val="0785120D"/>
    <w:rsid w:val="07877CEB"/>
    <w:rsid w:val="07891B81"/>
    <w:rsid w:val="078B258A"/>
    <w:rsid w:val="0798960F"/>
    <w:rsid w:val="079BB9C2"/>
    <w:rsid w:val="079C6CD4"/>
    <w:rsid w:val="07A01D32"/>
    <w:rsid w:val="07A21509"/>
    <w:rsid w:val="07AC70CF"/>
    <w:rsid w:val="07AD38E1"/>
    <w:rsid w:val="07C31929"/>
    <w:rsid w:val="07CF04EE"/>
    <w:rsid w:val="07D24E13"/>
    <w:rsid w:val="07D58485"/>
    <w:rsid w:val="07DA55B8"/>
    <w:rsid w:val="07E1327F"/>
    <w:rsid w:val="07E55702"/>
    <w:rsid w:val="07EB8A2F"/>
    <w:rsid w:val="07EC503B"/>
    <w:rsid w:val="07F2D884"/>
    <w:rsid w:val="07F37DDD"/>
    <w:rsid w:val="08042053"/>
    <w:rsid w:val="0805A93E"/>
    <w:rsid w:val="080A4165"/>
    <w:rsid w:val="080B0BB7"/>
    <w:rsid w:val="081726C4"/>
    <w:rsid w:val="081D2338"/>
    <w:rsid w:val="081D5427"/>
    <w:rsid w:val="0823C020"/>
    <w:rsid w:val="08286C5B"/>
    <w:rsid w:val="082BEBB4"/>
    <w:rsid w:val="082F0B17"/>
    <w:rsid w:val="0832B0BB"/>
    <w:rsid w:val="08347505"/>
    <w:rsid w:val="0836DEB0"/>
    <w:rsid w:val="083A722E"/>
    <w:rsid w:val="083E1CDF"/>
    <w:rsid w:val="083F53FA"/>
    <w:rsid w:val="0842D631"/>
    <w:rsid w:val="0843D8C7"/>
    <w:rsid w:val="08471EDB"/>
    <w:rsid w:val="085ABA39"/>
    <w:rsid w:val="087C29F2"/>
    <w:rsid w:val="087E1B50"/>
    <w:rsid w:val="0890ED1B"/>
    <w:rsid w:val="089237E4"/>
    <w:rsid w:val="089377B6"/>
    <w:rsid w:val="0898A433"/>
    <w:rsid w:val="08A44AE2"/>
    <w:rsid w:val="08A4678F"/>
    <w:rsid w:val="08AF33EB"/>
    <w:rsid w:val="08B884CC"/>
    <w:rsid w:val="08B8C223"/>
    <w:rsid w:val="08BE136C"/>
    <w:rsid w:val="08C50C40"/>
    <w:rsid w:val="08C773C8"/>
    <w:rsid w:val="08C965B8"/>
    <w:rsid w:val="08CCCB28"/>
    <w:rsid w:val="08CD3F88"/>
    <w:rsid w:val="08CF5117"/>
    <w:rsid w:val="08D40DD7"/>
    <w:rsid w:val="08D40E42"/>
    <w:rsid w:val="08D938A9"/>
    <w:rsid w:val="08DA72CD"/>
    <w:rsid w:val="08E02C04"/>
    <w:rsid w:val="08E26EC5"/>
    <w:rsid w:val="08E38B7A"/>
    <w:rsid w:val="08EB09F6"/>
    <w:rsid w:val="08EBB117"/>
    <w:rsid w:val="08F8FBEA"/>
    <w:rsid w:val="08FA60FB"/>
    <w:rsid w:val="08FC1D65"/>
    <w:rsid w:val="08FF1831"/>
    <w:rsid w:val="0902D78D"/>
    <w:rsid w:val="090593B7"/>
    <w:rsid w:val="090B7513"/>
    <w:rsid w:val="090C3F48"/>
    <w:rsid w:val="090EDE3E"/>
    <w:rsid w:val="091D2910"/>
    <w:rsid w:val="09235144"/>
    <w:rsid w:val="0930CC22"/>
    <w:rsid w:val="0938888C"/>
    <w:rsid w:val="093B6926"/>
    <w:rsid w:val="094BA7EE"/>
    <w:rsid w:val="095D6EA0"/>
    <w:rsid w:val="096F467A"/>
    <w:rsid w:val="097AC569"/>
    <w:rsid w:val="09804DC4"/>
    <w:rsid w:val="09809AF9"/>
    <w:rsid w:val="0987C8BC"/>
    <w:rsid w:val="0989DFAC"/>
    <w:rsid w:val="098DA70B"/>
    <w:rsid w:val="098DCE09"/>
    <w:rsid w:val="099202D1"/>
    <w:rsid w:val="0997B818"/>
    <w:rsid w:val="09987D2D"/>
    <w:rsid w:val="099D1D8A"/>
    <w:rsid w:val="099F528D"/>
    <w:rsid w:val="09B24A59"/>
    <w:rsid w:val="09BE42C3"/>
    <w:rsid w:val="09BF0CCD"/>
    <w:rsid w:val="09C3F342"/>
    <w:rsid w:val="09D859F0"/>
    <w:rsid w:val="09DAA147"/>
    <w:rsid w:val="09EB04F4"/>
    <w:rsid w:val="09F71EA2"/>
    <w:rsid w:val="09FD947C"/>
    <w:rsid w:val="0A002172"/>
    <w:rsid w:val="0A05CDC8"/>
    <w:rsid w:val="0A067A5F"/>
    <w:rsid w:val="0A07EB4A"/>
    <w:rsid w:val="0A0DE050"/>
    <w:rsid w:val="0A167221"/>
    <w:rsid w:val="0A1E8FBD"/>
    <w:rsid w:val="0A2436D2"/>
    <w:rsid w:val="0A274243"/>
    <w:rsid w:val="0A34E3EB"/>
    <w:rsid w:val="0A3681DC"/>
    <w:rsid w:val="0A39751A"/>
    <w:rsid w:val="0A437CFA"/>
    <w:rsid w:val="0A48B3E0"/>
    <w:rsid w:val="0A51638B"/>
    <w:rsid w:val="0A5BD829"/>
    <w:rsid w:val="0A5E78F4"/>
    <w:rsid w:val="0A5FD18F"/>
    <w:rsid w:val="0A66308B"/>
    <w:rsid w:val="0A6846BA"/>
    <w:rsid w:val="0A74DB3C"/>
    <w:rsid w:val="0A78878D"/>
    <w:rsid w:val="0A8062B3"/>
    <w:rsid w:val="0A86E937"/>
    <w:rsid w:val="0A8BE110"/>
    <w:rsid w:val="0A8C15D8"/>
    <w:rsid w:val="0A96EC0E"/>
    <w:rsid w:val="0A99B56B"/>
    <w:rsid w:val="0A9F6042"/>
    <w:rsid w:val="0AA14BC8"/>
    <w:rsid w:val="0AA46104"/>
    <w:rsid w:val="0AA9582D"/>
    <w:rsid w:val="0AB49AAE"/>
    <w:rsid w:val="0AC1E8C1"/>
    <w:rsid w:val="0ACC45DF"/>
    <w:rsid w:val="0ADB4E19"/>
    <w:rsid w:val="0AE0C291"/>
    <w:rsid w:val="0AE27880"/>
    <w:rsid w:val="0AE49E34"/>
    <w:rsid w:val="0AE9D40B"/>
    <w:rsid w:val="0AF6136B"/>
    <w:rsid w:val="0AF78766"/>
    <w:rsid w:val="0AFB1E1F"/>
    <w:rsid w:val="0AFC6846"/>
    <w:rsid w:val="0AFE4B7B"/>
    <w:rsid w:val="0B02CD68"/>
    <w:rsid w:val="0B03C07F"/>
    <w:rsid w:val="0B0574A6"/>
    <w:rsid w:val="0B05A52E"/>
    <w:rsid w:val="0B06711B"/>
    <w:rsid w:val="0B09FB44"/>
    <w:rsid w:val="0B19F863"/>
    <w:rsid w:val="0B1F5ADE"/>
    <w:rsid w:val="0B204FAD"/>
    <w:rsid w:val="0B233114"/>
    <w:rsid w:val="0B3154BF"/>
    <w:rsid w:val="0B3403A4"/>
    <w:rsid w:val="0B3DF70C"/>
    <w:rsid w:val="0B53759D"/>
    <w:rsid w:val="0B5B15E6"/>
    <w:rsid w:val="0B5F7259"/>
    <w:rsid w:val="0B608D1C"/>
    <w:rsid w:val="0B60EBE5"/>
    <w:rsid w:val="0B6BE3E6"/>
    <w:rsid w:val="0B6CBCEF"/>
    <w:rsid w:val="0B713D8D"/>
    <w:rsid w:val="0B73638A"/>
    <w:rsid w:val="0B73B11E"/>
    <w:rsid w:val="0B74AE02"/>
    <w:rsid w:val="0B7A5779"/>
    <w:rsid w:val="0B806D9C"/>
    <w:rsid w:val="0B860384"/>
    <w:rsid w:val="0B937EE6"/>
    <w:rsid w:val="0B98FDAE"/>
    <w:rsid w:val="0B9E6763"/>
    <w:rsid w:val="0BA71EF7"/>
    <w:rsid w:val="0BBA0FBF"/>
    <w:rsid w:val="0BBDE430"/>
    <w:rsid w:val="0BC05866"/>
    <w:rsid w:val="0BC0C7C9"/>
    <w:rsid w:val="0BC4CFAE"/>
    <w:rsid w:val="0BC54F0A"/>
    <w:rsid w:val="0BC8245C"/>
    <w:rsid w:val="0BDF76DF"/>
    <w:rsid w:val="0BEAB6DA"/>
    <w:rsid w:val="0BF1A88D"/>
    <w:rsid w:val="0BF4851C"/>
    <w:rsid w:val="0BF72934"/>
    <w:rsid w:val="0BFB984F"/>
    <w:rsid w:val="0BFBC63F"/>
    <w:rsid w:val="0C03BB1D"/>
    <w:rsid w:val="0C0DAA0C"/>
    <w:rsid w:val="0C15CC25"/>
    <w:rsid w:val="0C1F082B"/>
    <w:rsid w:val="0C292140"/>
    <w:rsid w:val="0C35FBC9"/>
    <w:rsid w:val="0C3C61A1"/>
    <w:rsid w:val="0C41487B"/>
    <w:rsid w:val="0C6C3C35"/>
    <w:rsid w:val="0C6F3714"/>
    <w:rsid w:val="0C75A6D3"/>
    <w:rsid w:val="0C7C1779"/>
    <w:rsid w:val="0C811BBA"/>
    <w:rsid w:val="0C8487E0"/>
    <w:rsid w:val="0C8D1C8F"/>
    <w:rsid w:val="0C8E81B7"/>
    <w:rsid w:val="0C917836"/>
    <w:rsid w:val="0C949A75"/>
    <w:rsid w:val="0C9772DA"/>
    <w:rsid w:val="0CA4B8B4"/>
    <w:rsid w:val="0CA931A0"/>
    <w:rsid w:val="0CA931E9"/>
    <w:rsid w:val="0CAA858F"/>
    <w:rsid w:val="0CAE6198"/>
    <w:rsid w:val="0CB170B3"/>
    <w:rsid w:val="0CBA3FAA"/>
    <w:rsid w:val="0CBC0FF5"/>
    <w:rsid w:val="0CC0DA4B"/>
    <w:rsid w:val="0CC5529F"/>
    <w:rsid w:val="0CCA62AF"/>
    <w:rsid w:val="0CD41B2D"/>
    <w:rsid w:val="0CDAE4AE"/>
    <w:rsid w:val="0CDEA7D0"/>
    <w:rsid w:val="0CE18336"/>
    <w:rsid w:val="0CE3C934"/>
    <w:rsid w:val="0CEC3F64"/>
    <w:rsid w:val="0CEF537F"/>
    <w:rsid w:val="0CF861F7"/>
    <w:rsid w:val="0D023966"/>
    <w:rsid w:val="0D055B27"/>
    <w:rsid w:val="0D073A87"/>
    <w:rsid w:val="0D0DD8D4"/>
    <w:rsid w:val="0D12D32A"/>
    <w:rsid w:val="0D1CB9A2"/>
    <w:rsid w:val="0D1D7AF2"/>
    <w:rsid w:val="0D20D382"/>
    <w:rsid w:val="0D27B695"/>
    <w:rsid w:val="0D2CCD7B"/>
    <w:rsid w:val="0D2E833E"/>
    <w:rsid w:val="0D363C7C"/>
    <w:rsid w:val="0D385742"/>
    <w:rsid w:val="0D3B567D"/>
    <w:rsid w:val="0D3DE997"/>
    <w:rsid w:val="0D529C76"/>
    <w:rsid w:val="0D66647A"/>
    <w:rsid w:val="0D6A80AD"/>
    <w:rsid w:val="0D70E8CF"/>
    <w:rsid w:val="0D718563"/>
    <w:rsid w:val="0D95A7EA"/>
    <w:rsid w:val="0DA0C300"/>
    <w:rsid w:val="0DA25CC3"/>
    <w:rsid w:val="0DAF0D71"/>
    <w:rsid w:val="0DB011FF"/>
    <w:rsid w:val="0DB27274"/>
    <w:rsid w:val="0DB5B6D9"/>
    <w:rsid w:val="0DBED0DD"/>
    <w:rsid w:val="0DC46A51"/>
    <w:rsid w:val="0DCAA0D4"/>
    <w:rsid w:val="0DD4A526"/>
    <w:rsid w:val="0DD8F85E"/>
    <w:rsid w:val="0DDAAFAA"/>
    <w:rsid w:val="0DDC54E1"/>
    <w:rsid w:val="0DDF851B"/>
    <w:rsid w:val="0DE0F3C4"/>
    <w:rsid w:val="0DE31F6E"/>
    <w:rsid w:val="0DE80751"/>
    <w:rsid w:val="0DEA5C09"/>
    <w:rsid w:val="0DF4CF6B"/>
    <w:rsid w:val="0DFB770F"/>
    <w:rsid w:val="0E024A3C"/>
    <w:rsid w:val="0E05473E"/>
    <w:rsid w:val="0E099792"/>
    <w:rsid w:val="0E0C6D84"/>
    <w:rsid w:val="0E1C662B"/>
    <w:rsid w:val="0E1E3E91"/>
    <w:rsid w:val="0E1E5679"/>
    <w:rsid w:val="0E24C345"/>
    <w:rsid w:val="0E2D11F7"/>
    <w:rsid w:val="0E2D7F49"/>
    <w:rsid w:val="0E2DDFC1"/>
    <w:rsid w:val="0E30A47C"/>
    <w:rsid w:val="0E4C03A8"/>
    <w:rsid w:val="0E4F038E"/>
    <w:rsid w:val="0E4FBCD2"/>
    <w:rsid w:val="0E513801"/>
    <w:rsid w:val="0E61DBCE"/>
    <w:rsid w:val="0E62E89A"/>
    <w:rsid w:val="0E68D262"/>
    <w:rsid w:val="0E69D90F"/>
    <w:rsid w:val="0E6A0743"/>
    <w:rsid w:val="0E6F6EC3"/>
    <w:rsid w:val="0E72578B"/>
    <w:rsid w:val="0E73ACFB"/>
    <w:rsid w:val="0E7517FB"/>
    <w:rsid w:val="0E7F465C"/>
    <w:rsid w:val="0E85ECA1"/>
    <w:rsid w:val="0E9F9A9A"/>
    <w:rsid w:val="0EA04137"/>
    <w:rsid w:val="0EAD1F5D"/>
    <w:rsid w:val="0EB7D1B8"/>
    <w:rsid w:val="0EBCC5CC"/>
    <w:rsid w:val="0EC7841D"/>
    <w:rsid w:val="0EC84E59"/>
    <w:rsid w:val="0EC9DCAB"/>
    <w:rsid w:val="0ECC5506"/>
    <w:rsid w:val="0ED3E076"/>
    <w:rsid w:val="0ED92FA1"/>
    <w:rsid w:val="0EDB24F8"/>
    <w:rsid w:val="0EDE4C55"/>
    <w:rsid w:val="0EDEB04E"/>
    <w:rsid w:val="0EDF49D3"/>
    <w:rsid w:val="0EF0D006"/>
    <w:rsid w:val="0EF2F606"/>
    <w:rsid w:val="0EF417B2"/>
    <w:rsid w:val="0EF4B43D"/>
    <w:rsid w:val="0F018C4D"/>
    <w:rsid w:val="0F08030E"/>
    <w:rsid w:val="0F0E34D8"/>
    <w:rsid w:val="0F12051D"/>
    <w:rsid w:val="0F1592D6"/>
    <w:rsid w:val="0F1E4536"/>
    <w:rsid w:val="0F22249B"/>
    <w:rsid w:val="0F242A27"/>
    <w:rsid w:val="0F2EC198"/>
    <w:rsid w:val="0F2EDE0D"/>
    <w:rsid w:val="0F3709D8"/>
    <w:rsid w:val="0F379DA5"/>
    <w:rsid w:val="0F42E586"/>
    <w:rsid w:val="0F45EDF8"/>
    <w:rsid w:val="0F47CB54"/>
    <w:rsid w:val="0F59298C"/>
    <w:rsid w:val="0F675630"/>
    <w:rsid w:val="0F68DFDC"/>
    <w:rsid w:val="0F6DB479"/>
    <w:rsid w:val="0F7601B5"/>
    <w:rsid w:val="0F780712"/>
    <w:rsid w:val="0F84E2DF"/>
    <w:rsid w:val="0F851394"/>
    <w:rsid w:val="0F8823F4"/>
    <w:rsid w:val="0F92655B"/>
    <w:rsid w:val="0F942FF7"/>
    <w:rsid w:val="0F9A1592"/>
    <w:rsid w:val="0F9A6A0E"/>
    <w:rsid w:val="0FA16D85"/>
    <w:rsid w:val="0FA701B4"/>
    <w:rsid w:val="0FAA6946"/>
    <w:rsid w:val="0FC80AC7"/>
    <w:rsid w:val="0FC81306"/>
    <w:rsid w:val="0FCF3198"/>
    <w:rsid w:val="0FD13322"/>
    <w:rsid w:val="0FDB0B39"/>
    <w:rsid w:val="0FDFE111"/>
    <w:rsid w:val="0FE3B1CA"/>
    <w:rsid w:val="0FE63429"/>
    <w:rsid w:val="0FFF5522"/>
    <w:rsid w:val="10130924"/>
    <w:rsid w:val="10244BFF"/>
    <w:rsid w:val="1025F2C9"/>
    <w:rsid w:val="1027D148"/>
    <w:rsid w:val="103682EB"/>
    <w:rsid w:val="103A0F05"/>
    <w:rsid w:val="103B097C"/>
    <w:rsid w:val="10422F90"/>
    <w:rsid w:val="104D6E03"/>
    <w:rsid w:val="104E0203"/>
    <w:rsid w:val="104EF955"/>
    <w:rsid w:val="10503030"/>
    <w:rsid w:val="10568C62"/>
    <w:rsid w:val="10578563"/>
    <w:rsid w:val="10631A50"/>
    <w:rsid w:val="1064CE94"/>
    <w:rsid w:val="1068AF22"/>
    <w:rsid w:val="106C82DE"/>
    <w:rsid w:val="10734362"/>
    <w:rsid w:val="1076AEA5"/>
    <w:rsid w:val="107EF6E1"/>
    <w:rsid w:val="10824CF8"/>
    <w:rsid w:val="108A9C61"/>
    <w:rsid w:val="1094C35C"/>
    <w:rsid w:val="1098CB34"/>
    <w:rsid w:val="109A0B9C"/>
    <w:rsid w:val="109CC7AD"/>
    <w:rsid w:val="10A57F41"/>
    <w:rsid w:val="10AED5A7"/>
    <w:rsid w:val="10AF6FE7"/>
    <w:rsid w:val="10B39B09"/>
    <w:rsid w:val="10C6B9E8"/>
    <w:rsid w:val="10C8E337"/>
    <w:rsid w:val="10D08547"/>
    <w:rsid w:val="10D0B215"/>
    <w:rsid w:val="10D3E4C5"/>
    <w:rsid w:val="10D4D0A6"/>
    <w:rsid w:val="10D7876A"/>
    <w:rsid w:val="10DD569E"/>
    <w:rsid w:val="10E327D0"/>
    <w:rsid w:val="10E5AE00"/>
    <w:rsid w:val="10E9A5F7"/>
    <w:rsid w:val="10EF0EC9"/>
    <w:rsid w:val="10F11784"/>
    <w:rsid w:val="10F3F841"/>
    <w:rsid w:val="10F7923D"/>
    <w:rsid w:val="110045A4"/>
    <w:rsid w:val="1102EF5F"/>
    <w:rsid w:val="1103B16A"/>
    <w:rsid w:val="11045D1A"/>
    <w:rsid w:val="110D44AE"/>
    <w:rsid w:val="110D480A"/>
    <w:rsid w:val="111CC453"/>
    <w:rsid w:val="111D3472"/>
    <w:rsid w:val="111DAEFE"/>
    <w:rsid w:val="11235135"/>
    <w:rsid w:val="11246C4D"/>
    <w:rsid w:val="112BE54B"/>
    <w:rsid w:val="113332D7"/>
    <w:rsid w:val="113562F5"/>
    <w:rsid w:val="113DC71C"/>
    <w:rsid w:val="114C1732"/>
    <w:rsid w:val="114ED1B0"/>
    <w:rsid w:val="1172BC6F"/>
    <w:rsid w:val="1174FEDD"/>
    <w:rsid w:val="1181BCF4"/>
    <w:rsid w:val="11889582"/>
    <w:rsid w:val="118BA1A9"/>
    <w:rsid w:val="118DEE99"/>
    <w:rsid w:val="119191CA"/>
    <w:rsid w:val="1197A89E"/>
    <w:rsid w:val="11995866"/>
    <w:rsid w:val="11A87D1A"/>
    <w:rsid w:val="11AC7210"/>
    <w:rsid w:val="11C6CFB4"/>
    <w:rsid w:val="11C86F94"/>
    <w:rsid w:val="11C90CAE"/>
    <w:rsid w:val="11C9FD39"/>
    <w:rsid w:val="11CBD669"/>
    <w:rsid w:val="11D4EC6C"/>
    <w:rsid w:val="11D73CFF"/>
    <w:rsid w:val="11F0BAE6"/>
    <w:rsid w:val="12060CD1"/>
    <w:rsid w:val="12071124"/>
    <w:rsid w:val="12094855"/>
    <w:rsid w:val="1211A50B"/>
    <w:rsid w:val="12142369"/>
    <w:rsid w:val="121592E3"/>
    <w:rsid w:val="121FA375"/>
    <w:rsid w:val="1221794A"/>
    <w:rsid w:val="122971E7"/>
    <w:rsid w:val="12342AC5"/>
    <w:rsid w:val="1239813B"/>
    <w:rsid w:val="123A4F2B"/>
    <w:rsid w:val="123F216C"/>
    <w:rsid w:val="1245050B"/>
    <w:rsid w:val="12453E22"/>
    <w:rsid w:val="12577E88"/>
    <w:rsid w:val="12591B5B"/>
    <w:rsid w:val="125B45DB"/>
    <w:rsid w:val="125C6C53"/>
    <w:rsid w:val="1261DFF7"/>
    <w:rsid w:val="12670227"/>
    <w:rsid w:val="126976FB"/>
    <w:rsid w:val="1271D4BC"/>
    <w:rsid w:val="12752E51"/>
    <w:rsid w:val="128771C5"/>
    <w:rsid w:val="12A2CE21"/>
    <w:rsid w:val="12A3C258"/>
    <w:rsid w:val="12AA7969"/>
    <w:rsid w:val="12AD19D0"/>
    <w:rsid w:val="12B69997"/>
    <w:rsid w:val="12BE9EBC"/>
    <w:rsid w:val="12C05C48"/>
    <w:rsid w:val="12C67174"/>
    <w:rsid w:val="12CAE249"/>
    <w:rsid w:val="12CF201B"/>
    <w:rsid w:val="12F4EE6A"/>
    <w:rsid w:val="12F81D85"/>
    <w:rsid w:val="13030EE3"/>
    <w:rsid w:val="131A0969"/>
    <w:rsid w:val="131DB94A"/>
    <w:rsid w:val="1323EC5A"/>
    <w:rsid w:val="132ABED9"/>
    <w:rsid w:val="132B4405"/>
    <w:rsid w:val="132D13FE"/>
    <w:rsid w:val="133AABED"/>
    <w:rsid w:val="133BCDF5"/>
    <w:rsid w:val="133CA7DB"/>
    <w:rsid w:val="134E569D"/>
    <w:rsid w:val="13556086"/>
    <w:rsid w:val="13572F71"/>
    <w:rsid w:val="13726852"/>
    <w:rsid w:val="137BEA18"/>
    <w:rsid w:val="137C2275"/>
    <w:rsid w:val="137D6D32"/>
    <w:rsid w:val="1380FEAB"/>
    <w:rsid w:val="1386FCB9"/>
    <w:rsid w:val="1389330D"/>
    <w:rsid w:val="1395F26C"/>
    <w:rsid w:val="139D61EA"/>
    <w:rsid w:val="139DDC32"/>
    <w:rsid w:val="139F2438"/>
    <w:rsid w:val="13AC6BCF"/>
    <w:rsid w:val="13B8797D"/>
    <w:rsid w:val="13C1BCD7"/>
    <w:rsid w:val="13C77201"/>
    <w:rsid w:val="13C8E7EB"/>
    <w:rsid w:val="13CF80D8"/>
    <w:rsid w:val="13D093FC"/>
    <w:rsid w:val="13D0D5F6"/>
    <w:rsid w:val="13E30BA4"/>
    <w:rsid w:val="13F11154"/>
    <w:rsid w:val="13FB9EEB"/>
    <w:rsid w:val="13FED814"/>
    <w:rsid w:val="1400369B"/>
    <w:rsid w:val="1404F05D"/>
    <w:rsid w:val="1407F6DB"/>
    <w:rsid w:val="14183BA9"/>
    <w:rsid w:val="142564F4"/>
    <w:rsid w:val="142B04FF"/>
    <w:rsid w:val="143887A7"/>
    <w:rsid w:val="14424A8C"/>
    <w:rsid w:val="145DB3B1"/>
    <w:rsid w:val="14607483"/>
    <w:rsid w:val="147D9417"/>
    <w:rsid w:val="147E08E8"/>
    <w:rsid w:val="1487BAEF"/>
    <w:rsid w:val="14986E62"/>
    <w:rsid w:val="14A670DB"/>
    <w:rsid w:val="14A671BC"/>
    <w:rsid w:val="14B361ED"/>
    <w:rsid w:val="14B9689F"/>
    <w:rsid w:val="14CAFE3F"/>
    <w:rsid w:val="14CC97DD"/>
    <w:rsid w:val="14D0C0BF"/>
    <w:rsid w:val="14D46ADA"/>
    <w:rsid w:val="14E0F395"/>
    <w:rsid w:val="14E4BDE0"/>
    <w:rsid w:val="14E69C8E"/>
    <w:rsid w:val="14EFDBF9"/>
    <w:rsid w:val="14F012C3"/>
    <w:rsid w:val="14F29B6C"/>
    <w:rsid w:val="14F4C071"/>
    <w:rsid w:val="14FC14F4"/>
    <w:rsid w:val="14FD24E8"/>
    <w:rsid w:val="15089C92"/>
    <w:rsid w:val="150E0A62"/>
    <w:rsid w:val="1523F04E"/>
    <w:rsid w:val="15278167"/>
    <w:rsid w:val="152902CC"/>
    <w:rsid w:val="152C45C4"/>
    <w:rsid w:val="15318904"/>
    <w:rsid w:val="153369B9"/>
    <w:rsid w:val="153408DE"/>
    <w:rsid w:val="153E9B4E"/>
    <w:rsid w:val="1541532C"/>
    <w:rsid w:val="1545F19E"/>
    <w:rsid w:val="1550325D"/>
    <w:rsid w:val="15578E52"/>
    <w:rsid w:val="1567B295"/>
    <w:rsid w:val="156E2485"/>
    <w:rsid w:val="15701BEB"/>
    <w:rsid w:val="157983C4"/>
    <w:rsid w:val="157AACCB"/>
    <w:rsid w:val="157BF945"/>
    <w:rsid w:val="15841E7E"/>
    <w:rsid w:val="15843473"/>
    <w:rsid w:val="1587B963"/>
    <w:rsid w:val="1599A63A"/>
    <w:rsid w:val="159FA5C4"/>
    <w:rsid w:val="15A33852"/>
    <w:rsid w:val="15B00862"/>
    <w:rsid w:val="15B3B850"/>
    <w:rsid w:val="15B9E592"/>
    <w:rsid w:val="15BA9F1D"/>
    <w:rsid w:val="15C6BF26"/>
    <w:rsid w:val="15CBE9A8"/>
    <w:rsid w:val="15CC4E67"/>
    <w:rsid w:val="15CDD41D"/>
    <w:rsid w:val="15CEE35C"/>
    <w:rsid w:val="15D625FF"/>
    <w:rsid w:val="15ECC11B"/>
    <w:rsid w:val="15EF654B"/>
    <w:rsid w:val="15FB7367"/>
    <w:rsid w:val="1604A004"/>
    <w:rsid w:val="16061B6C"/>
    <w:rsid w:val="160AE3EC"/>
    <w:rsid w:val="160BC5BD"/>
    <w:rsid w:val="16179756"/>
    <w:rsid w:val="1640B452"/>
    <w:rsid w:val="16413D8B"/>
    <w:rsid w:val="16459AC8"/>
    <w:rsid w:val="1659DE05"/>
    <w:rsid w:val="165A4896"/>
    <w:rsid w:val="165E2B0D"/>
    <w:rsid w:val="1661669D"/>
    <w:rsid w:val="16658990"/>
    <w:rsid w:val="16759926"/>
    <w:rsid w:val="1683FC21"/>
    <w:rsid w:val="168BE2F6"/>
    <w:rsid w:val="16963265"/>
    <w:rsid w:val="16A4DFE6"/>
    <w:rsid w:val="16A70F18"/>
    <w:rsid w:val="16A99193"/>
    <w:rsid w:val="16AECBF5"/>
    <w:rsid w:val="16B97E27"/>
    <w:rsid w:val="16BF1A6C"/>
    <w:rsid w:val="16C49306"/>
    <w:rsid w:val="16C58A5D"/>
    <w:rsid w:val="16C9D7DC"/>
    <w:rsid w:val="16EF3937"/>
    <w:rsid w:val="16F42232"/>
    <w:rsid w:val="16F9019F"/>
    <w:rsid w:val="16FB598F"/>
    <w:rsid w:val="16FB9511"/>
    <w:rsid w:val="1703785E"/>
    <w:rsid w:val="170D2012"/>
    <w:rsid w:val="17142D2F"/>
    <w:rsid w:val="17196D6C"/>
    <w:rsid w:val="171C5D00"/>
    <w:rsid w:val="1729B214"/>
    <w:rsid w:val="1733B400"/>
    <w:rsid w:val="17461911"/>
    <w:rsid w:val="17493B8E"/>
    <w:rsid w:val="174AB04C"/>
    <w:rsid w:val="1752E7CA"/>
    <w:rsid w:val="175C1D6F"/>
    <w:rsid w:val="17623B8B"/>
    <w:rsid w:val="1762E2A0"/>
    <w:rsid w:val="1764E1F3"/>
    <w:rsid w:val="1766A451"/>
    <w:rsid w:val="17676A65"/>
    <w:rsid w:val="1767E35F"/>
    <w:rsid w:val="1770BCF8"/>
    <w:rsid w:val="17760FF6"/>
    <w:rsid w:val="1787EC7C"/>
    <w:rsid w:val="178EC205"/>
    <w:rsid w:val="17B15BC9"/>
    <w:rsid w:val="17BC0B59"/>
    <w:rsid w:val="17BD11C7"/>
    <w:rsid w:val="17BE6FD5"/>
    <w:rsid w:val="17C29463"/>
    <w:rsid w:val="17C6DDBB"/>
    <w:rsid w:val="17C700D3"/>
    <w:rsid w:val="17DC0085"/>
    <w:rsid w:val="17E6397A"/>
    <w:rsid w:val="17E6D6BC"/>
    <w:rsid w:val="17EC521F"/>
    <w:rsid w:val="17ECF6BE"/>
    <w:rsid w:val="17F0FEF9"/>
    <w:rsid w:val="17F1E66B"/>
    <w:rsid w:val="17FD0F17"/>
    <w:rsid w:val="1800E7C5"/>
    <w:rsid w:val="1801BE00"/>
    <w:rsid w:val="181DCA87"/>
    <w:rsid w:val="18210C2C"/>
    <w:rsid w:val="183251BE"/>
    <w:rsid w:val="18325F73"/>
    <w:rsid w:val="1836AD8F"/>
    <w:rsid w:val="183BA8BA"/>
    <w:rsid w:val="183EB620"/>
    <w:rsid w:val="184218C5"/>
    <w:rsid w:val="1846378C"/>
    <w:rsid w:val="18498905"/>
    <w:rsid w:val="1856A6F6"/>
    <w:rsid w:val="185D796F"/>
    <w:rsid w:val="185DDDDF"/>
    <w:rsid w:val="18653B7D"/>
    <w:rsid w:val="18675A0D"/>
    <w:rsid w:val="186DE073"/>
    <w:rsid w:val="186EB787"/>
    <w:rsid w:val="187A3451"/>
    <w:rsid w:val="1886C0B3"/>
    <w:rsid w:val="189DC34B"/>
    <w:rsid w:val="189E01B2"/>
    <w:rsid w:val="189EB280"/>
    <w:rsid w:val="18A403F0"/>
    <w:rsid w:val="18B7296D"/>
    <w:rsid w:val="18BDF603"/>
    <w:rsid w:val="18C82965"/>
    <w:rsid w:val="18CBAEE7"/>
    <w:rsid w:val="18CD9E83"/>
    <w:rsid w:val="18D09AA2"/>
    <w:rsid w:val="18D2AC35"/>
    <w:rsid w:val="18D6E38B"/>
    <w:rsid w:val="18E3D519"/>
    <w:rsid w:val="18E8D2CC"/>
    <w:rsid w:val="18F16B22"/>
    <w:rsid w:val="18F40053"/>
    <w:rsid w:val="18F8074E"/>
    <w:rsid w:val="1901E1CB"/>
    <w:rsid w:val="1905AA46"/>
    <w:rsid w:val="1906BAAC"/>
    <w:rsid w:val="190BC403"/>
    <w:rsid w:val="19114DC2"/>
    <w:rsid w:val="1913F78D"/>
    <w:rsid w:val="1913FB67"/>
    <w:rsid w:val="19148692"/>
    <w:rsid w:val="1915C682"/>
    <w:rsid w:val="1925768F"/>
    <w:rsid w:val="193178F8"/>
    <w:rsid w:val="19390C08"/>
    <w:rsid w:val="1945D5B8"/>
    <w:rsid w:val="19474684"/>
    <w:rsid w:val="1952E0F2"/>
    <w:rsid w:val="19550EA2"/>
    <w:rsid w:val="195E4598"/>
    <w:rsid w:val="1960D215"/>
    <w:rsid w:val="1963AD0E"/>
    <w:rsid w:val="1966BADD"/>
    <w:rsid w:val="19698430"/>
    <w:rsid w:val="196A9484"/>
    <w:rsid w:val="196D2F97"/>
    <w:rsid w:val="1972714B"/>
    <w:rsid w:val="198493A3"/>
    <w:rsid w:val="19904DD4"/>
    <w:rsid w:val="1997792E"/>
    <w:rsid w:val="1998DBBC"/>
    <w:rsid w:val="199CCBD9"/>
    <w:rsid w:val="19A187A0"/>
    <w:rsid w:val="19A77794"/>
    <w:rsid w:val="19A78BC2"/>
    <w:rsid w:val="19B1C3B1"/>
    <w:rsid w:val="19BB4162"/>
    <w:rsid w:val="19BF47AC"/>
    <w:rsid w:val="19CA844F"/>
    <w:rsid w:val="19CD8259"/>
    <w:rsid w:val="19D4709C"/>
    <w:rsid w:val="19DD318C"/>
    <w:rsid w:val="19DF05A3"/>
    <w:rsid w:val="19E8BFBA"/>
    <w:rsid w:val="19EB6497"/>
    <w:rsid w:val="19EF2AB6"/>
    <w:rsid w:val="19F7CF24"/>
    <w:rsid w:val="19FAA485"/>
    <w:rsid w:val="19FB44D4"/>
    <w:rsid w:val="1A134541"/>
    <w:rsid w:val="1A1E5C6C"/>
    <w:rsid w:val="1A27520C"/>
    <w:rsid w:val="1A32719F"/>
    <w:rsid w:val="1A384C81"/>
    <w:rsid w:val="1A39E02B"/>
    <w:rsid w:val="1A3CE9AE"/>
    <w:rsid w:val="1A406454"/>
    <w:rsid w:val="1A4814A7"/>
    <w:rsid w:val="1A4D9D55"/>
    <w:rsid w:val="1A518D34"/>
    <w:rsid w:val="1A52E5FB"/>
    <w:rsid w:val="1A58200F"/>
    <w:rsid w:val="1A5E1C77"/>
    <w:rsid w:val="1A5F6FFC"/>
    <w:rsid w:val="1A5F88BF"/>
    <w:rsid w:val="1A626F0A"/>
    <w:rsid w:val="1A656AFD"/>
    <w:rsid w:val="1A68DCA6"/>
    <w:rsid w:val="1A6EADD8"/>
    <w:rsid w:val="1A710846"/>
    <w:rsid w:val="1A7FA36A"/>
    <w:rsid w:val="1A814B18"/>
    <w:rsid w:val="1A85A465"/>
    <w:rsid w:val="1A869E04"/>
    <w:rsid w:val="1A8F7EEA"/>
    <w:rsid w:val="1AA24B60"/>
    <w:rsid w:val="1AA90487"/>
    <w:rsid w:val="1AB2448F"/>
    <w:rsid w:val="1AB4DBC6"/>
    <w:rsid w:val="1AB9BD3D"/>
    <w:rsid w:val="1ABB215B"/>
    <w:rsid w:val="1AC653E4"/>
    <w:rsid w:val="1ACBDD17"/>
    <w:rsid w:val="1AD57931"/>
    <w:rsid w:val="1AD7A816"/>
    <w:rsid w:val="1AD95854"/>
    <w:rsid w:val="1ADD6612"/>
    <w:rsid w:val="1ADE60AB"/>
    <w:rsid w:val="1AE782FE"/>
    <w:rsid w:val="1AE7D266"/>
    <w:rsid w:val="1AE9D2FE"/>
    <w:rsid w:val="1AEF617F"/>
    <w:rsid w:val="1AEFD9AC"/>
    <w:rsid w:val="1AF8982D"/>
    <w:rsid w:val="1AFD6112"/>
    <w:rsid w:val="1B04BB32"/>
    <w:rsid w:val="1B0BBC61"/>
    <w:rsid w:val="1B0E0797"/>
    <w:rsid w:val="1B1BB29F"/>
    <w:rsid w:val="1B1F004C"/>
    <w:rsid w:val="1B23CAA8"/>
    <w:rsid w:val="1B375C09"/>
    <w:rsid w:val="1B399C58"/>
    <w:rsid w:val="1B42E640"/>
    <w:rsid w:val="1B598F5E"/>
    <w:rsid w:val="1B64DEF0"/>
    <w:rsid w:val="1B68C857"/>
    <w:rsid w:val="1B6BF2F1"/>
    <w:rsid w:val="1B7ABF24"/>
    <w:rsid w:val="1B7B81EC"/>
    <w:rsid w:val="1B7D454B"/>
    <w:rsid w:val="1B7E6863"/>
    <w:rsid w:val="1B7FDC7D"/>
    <w:rsid w:val="1B800488"/>
    <w:rsid w:val="1B803745"/>
    <w:rsid w:val="1B85ACAF"/>
    <w:rsid w:val="1B874901"/>
    <w:rsid w:val="1B8DD50E"/>
    <w:rsid w:val="1BA89FBD"/>
    <w:rsid w:val="1BAFFF4E"/>
    <w:rsid w:val="1BBB4FB2"/>
    <w:rsid w:val="1BC6712B"/>
    <w:rsid w:val="1BDC41AB"/>
    <w:rsid w:val="1BDD23F1"/>
    <w:rsid w:val="1BDE7346"/>
    <w:rsid w:val="1BE29D45"/>
    <w:rsid w:val="1BE690D2"/>
    <w:rsid w:val="1BEF323B"/>
    <w:rsid w:val="1BF81588"/>
    <w:rsid w:val="1BF8AE2E"/>
    <w:rsid w:val="1C02F660"/>
    <w:rsid w:val="1C095CAC"/>
    <w:rsid w:val="1C1B6144"/>
    <w:rsid w:val="1C1C8365"/>
    <w:rsid w:val="1C20597E"/>
    <w:rsid w:val="1C25144C"/>
    <w:rsid w:val="1C28F103"/>
    <w:rsid w:val="1C2ED852"/>
    <w:rsid w:val="1C325A45"/>
    <w:rsid w:val="1C37A303"/>
    <w:rsid w:val="1C3BA4AD"/>
    <w:rsid w:val="1C3CAFE4"/>
    <w:rsid w:val="1C454D05"/>
    <w:rsid w:val="1C4D3ABB"/>
    <w:rsid w:val="1C55F79E"/>
    <w:rsid w:val="1C569692"/>
    <w:rsid w:val="1C5C4ED9"/>
    <w:rsid w:val="1C678BAE"/>
    <w:rsid w:val="1C7660BD"/>
    <w:rsid w:val="1C7CB718"/>
    <w:rsid w:val="1C7CED7E"/>
    <w:rsid w:val="1C7CFD67"/>
    <w:rsid w:val="1C7D5EC9"/>
    <w:rsid w:val="1C83C0B3"/>
    <w:rsid w:val="1C8A6E45"/>
    <w:rsid w:val="1C8F1D48"/>
    <w:rsid w:val="1C91BE9C"/>
    <w:rsid w:val="1C990A03"/>
    <w:rsid w:val="1CA32BB9"/>
    <w:rsid w:val="1CA45A50"/>
    <w:rsid w:val="1CA8C6F8"/>
    <w:rsid w:val="1CB9613E"/>
    <w:rsid w:val="1CC39CD6"/>
    <w:rsid w:val="1CC941D0"/>
    <w:rsid w:val="1CCAF329"/>
    <w:rsid w:val="1CD26AE4"/>
    <w:rsid w:val="1CD75041"/>
    <w:rsid w:val="1CDD750F"/>
    <w:rsid w:val="1CDF0061"/>
    <w:rsid w:val="1CDF331D"/>
    <w:rsid w:val="1CF1924F"/>
    <w:rsid w:val="1CF88F4F"/>
    <w:rsid w:val="1CF8F1E9"/>
    <w:rsid w:val="1D01D20B"/>
    <w:rsid w:val="1D08135A"/>
    <w:rsid w:val="1D0C16F6"/>
    <w:rsid w:val="1D0E63F2"/>
    <w:rsid w:val="1D111A27"/>
    <w:rsid w:val="1D138234"/>
    <w:rsid w:val="1D1BF3AE"/>
    <w:rsid w:val="1D1D43B5"/>
    <w:rsid w:val="1D2BDE68"/>
    <w:rsid w:val="1D34BDD9"/>
    <w:rsid w:val="1D34EDC2"/>
    <w:rsid w:val="1D36429B"/>
    <w:rsid w:val="1D38ED82"/>
    <w:rsid w:val="1D423655"/>
    <w:rsid w:val="1D43A2C4"/>
    <w:rsid w:val="1D43A6E2"/>
    <w:rsid w:val="1D47A439"/>
    <w:rsid w:val="1D4EAA66"/>
    <w:rsid w:val="1D4EDB5C"/>
    <w:rsid w:val="1D4F9023"/>
    <w:rsid w:val="1D51B51D"/>
    <w:rsid w:val="1D6860BA"/>
    <w:rsid w:val="1D6E5E96"/>
    <w:rsid w:val="1D6EEB47"/>
    <w:rsid w:val="1D75FDA5"/>
    <w:rsid w:val="1D78CDA4"/>
    <w:rsid w:val="1D81C6D6"/>
    <w:rsid w:val="1D8B7B53"/>
    <w:rsid w:val="1D8E74A8"/>
    <w:rsid w:val="1D8F4355"/>
    <w:rsid w:val="1D93F065"/>
    <w:rsid w:val="1DA0B61A"/>
    <w:rsid w:val="1DA33892"/>
    <w:rsid w:val="1DA8ED65"/>
    <w:rsid w:val="1DACAC29"/>
    <w:rsid w:val="1DB40ED6"/>
    <w:rsid w:val="1DBBD711"/>
    <w:rsid w:val="1DBC73BE"/>
    <w:rsid w:val="1DC28C01"/>
    <w:rsid w:val="1DD24CC6"/>
    <w:rsid w:val="1DD758C8"/>
    <w:rsid w:val="1DD88D65"/>
    <w:rsid w:val="1DE47493"/>
    <w:rsid w:val="1DE5E8CB"/>
    <w:rsid w:val="1DEB3F8A"/>
    <w:rsid w:val="1DEF91D4"/>
    <w:rsid w:val="1DF26E30"/>
    <w:rsid w:val="1DF4DF50"/>
    <w:rsid w:val="1DF74CE2"/>
    <w:rsid w:val="1DFF0DEE"/>
    <w:rsid w:val="1E015E4C"/>
    <w:rsid w:val="1E03FB26"/>
    <w:rsid w:val="1E0656AC"/>
    <w:rsid w:val="1E126A89"/>
    <w:rsid w:val="1E16495A"/>
    <w:rsid w:val="1E17793B"/>
    <w:rsid w:val="1E194DD7"/>
    <w:rsid w:val="1E20983B"/>
    <w:rsid w:val="1E272679"/>
    <w:rsid w:val="1E2B8108"/>
    <w:rsid w:val="1E2CD556"/>
    <w:rsid w:val="1E2F7A2B"/>
    <w:rsid w:val="1E2FFECB"/>
    <w:rsid w:val="1E336092"/>
    <w:rsid w:val="1E355EC0"/>
    <w:rsid w:val="1E36C780"/>
    <w:rsid w:val="1E370A2A"/>
    <w:rsid w:val="1E391683"/>
    <w:rsid w:val="1E45E557"/>
    <w:rsid w:val="1E4E019E"/>
    <w:rsid w:val="1E573829"/>
    <w:rsid w:val="1E601297"/>
    <w:rsid w:val="1E6890A8"/>
    <w:rsid w:val="1E6CE6EE"/>
    <w:rsid w:val="1E6D6ED1"/>
    <w:rsid w:val="1E6FC192"/>
    <w:rsid w:val="1E740BA2"/>
    <w:rsid w:val="1E7D92D7"/>
    <w:rsid w:val="1E7F949A"/>
    <w:rsid w:val="1E83F572"/>
    <w:rsid w:val="1E848C89"/>
    <w:rsid w:val="1E88C7F4"/>
    <w:rsid w:val="1E8CFB0A"/>
    <w:rsid w:val="1E8DF274"/>
    <w:rsid w:val="1E9095D8"/>
    <w:rsid w:val="1E93680A"/>
    <w:rsid w:val="1E99B7EA"/>
    <w:rsid w:val="1E9A7A8F"/>
    <w:rsid w:val="1E9FC6CF"/>
    <w:rsid w:val="1EA2B070"/>
    <w:rsid w:val="1EA370E0"/>
    <w:rsid w:val="1EB08384"/>
    <w:rsid w:val="1EB35475"/>
    <w:rsid w:val="1EC4F3BC"/>
    <w:rsid w:val="1EC7E47C"/>
    <w:rsid w:val="1EC986E7"/>
    <w:rsid w:val="1ECD8908"/>
    <w:rsid w:val="1ED46D20"/>
    <w:rsid w:val="1ED5B45E"/>
    <w:rsid w:val="1EE168AB"/>
    <w:rsid w:val="1EE66A39"/>
    <w:rsid w:val="1F014777"/>
    <w:rsid w:val="1F0C2489"/>
    <w:rsid w:val="1F12A3CF"/>
    <w:rsid w:val="1F19EE2A"/>
    <w:rsid w:val="1F1D0C6C"/>
    <w:rsid w:val="1F248060"/>
    <w:rsid w:val="1F299C6E"/>
    <w:rsid w:val="1F305940"/>
    <w:rsid w:val="1F305FBB"/>
    <w:rsid w:val="1F35C1CD"/>
    <w:rsid w:val="1F3686FB"/>
    <w:rsid w:val="1F5623C6"/>
    <w:rsid w:val="1F58B06E"/>
    <w:rsid w:val="1F6949DE"/>
    <w:rsid w:val="1F69895B"/>
    <w:rsid w:val="1F7A9197"/>
    <w:rsid w:val="1F7E820E"/>
    <w:rsid w:val="1F8E1660"/>
    <w:rsid w:val="1F94101D"/>
    <w:rsid w:val="1F971804"/>
    <w:rsid w:val="1FA5653B"/>
    <w:rsid w:val="1FA6CFA6"/>
    <w:rsid w:val="1FB1CDDA"/>
    <w:rsid w:val="1FC04DBB"/>
    <w:rsid w:val="1FC2FD7D"/>
    <w:rsid w:val="1FCC066C"/>
    <w:rsid w:val="1FD4BFF1"/>
    <w:rsid w:val="1FE15F59"/>
    <w:rsid w:val="1FE38B52"/>
    <w:rsid w:val="1FE62C42"/>
    <w:rsid w:val="1FEA720D"/>
    <w:rsid w:val="1FEB1A52"/>
    <w:rsid w:val="1FEEC5FA"/>
    <w:rsid w:val="1FF8F701"/>
    <w:rsid w:val="1FFACC35"/>
    <w:rsid w:val="200C8247"/>
    <w:rsid w:val="200F85F3"/>
    <w:rsid w:val="20153133"/>
    <w:rsid w:val="201B38F1"/>
    <w:rsid w:val="201D58CA"/>
    <w:rsid w:val="202369DE"/>
    <w:rsid w:val="2023AFA5"/>
    <w:rsid w:val="202BB528"/>
    <w:rsid w:val="202F5AA7"/>
    <w:rsid w:val="20311D87"/>
    <w:rsid w:val="20332BF3"/>
    <w:rsid w:val="203DC434"/>
    <w:rsid w:val="2040AE94"/>
    <w:rsid w:val="2041ED12"/>
    <w:rsid w:val="204DB527"/>
    <w:rsid w:val="204DD039"/>
    <w:rsid w:val="205012D6"/>
    <w:rsid w:val="2050ADAA"/>
    <w:rsid w:val="205284AA"/>
    <w:rsid w:val="2054F60B"/>
    <w:rsid w:val="205823E5"/>
    <w:rsid w:val="20602442"/>
    <w:rsid w:val="206148B0"/>
    <w:rsid w:val="20620D29"/>
    <w:rsid w:val="20630BA6"/>
    <w:rsid w:val="20660AC4"/>
    <w:rsid w:val="2067B2C0"/>
    <w:rsid w:val="207684D6"/>
    <w:rsid w:val="207D9B89"/>
    <w:rsid w:val="20838BF4"/>
    <w:rsid w:val="208E5B16"/>
    <w:rsid w:val="20946F2C"/>
    <w:rsid w:val="20949862"/>
    <w:rsid w:val="209A92A0"/>
    <w:rsid w:val="209AEF55"/>
    <w:rsid w:val="209ED664"/>
    <w:rsid w:val="20AEEFF7"/>
    <w:rsid w:val="20BBE72F"/>
    <w:rsid w:val="20BD8386"/>
    <w:rsid w:val="20C5403D"/>
    <w:rsid w:val="20CC60F4"/>
    <w:rsid w:val="20CFBA13"/>
    <w:rsid w:val="20D7AB35"/>
    <w:rsid w:val="20D7E776"/>
    <w:rsid w:val="20DA3A85"/>
    <w:rsid w:val="20DAC91A"/>
    <w:rsid w:val="20DD4712"/>
    <w:rsid w:val="20E2A4F0"/>
    <w:rsid w:val="20E79192"/>
    <w:rsid w:val="20F2F384"/>
    <w:rsid w:val="20F8B8C1"/>
    <w:rsid w:val="20FE177F"/>
    <w:rsid w:val="21004240"/>
    <w:rsid w:val="2102B550"/>
    <w:rsid w:val="21044559"/>
    <w:rsid w:val="2107B50B"/>
    <w:rsid w:val="210B7030"/>
    <w:rsid w:val="211BE597"/>
    <w:rsid w:val="211E1349"/>
    <w:rsid w:val="2134544A"/>
    <w:rsid w:val="21376014"/>
    <w:rsid w:val="214D7B7C"/>
    <w:rsid w:val="214E61EF"/>
    <w:rsid w:val="2155A869"/>
    <w:rsid w:val="2157EE01"/>
    <w:rsid w:val="215D5658"/>
    <w:rsid w:val="215DAAFE"/>
    <w:rsid w:val="2170C98C"/>
    <w:rsid w:val="2181C0F2"/>
    <w:rsid w:val="2184EEDE"/>
    <w:rsid w:val="21889824"/>
    <w:rsid w:val="218C40E0"/>
    <w:rsid w:val="219FF22E"/>
    <w:rsid w:val="21A034FC"/>
    <w:rsid w:val="21A035E8"/>
    <w:rsid w:val="21A036B8"/>
    <w:rsid w:val="21A9C1CE"/>
    <w:rsid w:val="21BE39F1"/>
    <w:rsid w:val="21C78693"/>
    <w:rsid w:val="21CBA896"/>
    <w:rsid w:val="21D49821"/>
    <w:rsid w:val="21D534FD"/>
    <w:rsid w:val="21DB61DD"/>
    <w:rsid w:val="21DBD34C"/>
    <w:rsid w:val="21DFC1B4"/>
    <w:rsid w:val="21E2D834"/>
    <w:rsid w:val="21E6E3DD"/>
    <w:rsid w:val="21E721A2"/>
    <w:rsid w:val="21ECFE26"/>
    <w:rsid w:val="21ED677F"/>
    <w:rsid w:val="21F5193B"/>
    <w:rsid w:val="21FBD3BB"/>
    <w:rsid w:val="21FC5D2F"/>
    <w:rsid w:val="21FEBF94"/>
    <w:rsid w:val="21FFC506"/>
    <w:rsid w:val="220A258A"/>
    <w:rsid w:val="2210790B"/>
    <w:rsid w:val="2210F5C1"/>
    <w:rsid w:val="22191561"/>
    <w:rsid w:val="221FAFAD"/>
    <w:rsid w:val="2222DE25"/>
    <w:rsid w:val="222B9CAA"/>
    <w:rsid w:val="223061D3"/>
    <w:rsid w:val="2231ADD0"/>
    <w:rsid w:val="2231AF84"/>
    <w:rsid w:val="223E1C1E"/>
    <w:rsid w:val="22427AF0"/>
    <w:rsid w:val="2243F091"/>
    <w:rsid w:val="22440E41"/>
    <w:rsid w:val="2245F95B"/>
    <w:rsid w:val="22502583"/>
    <w:rsid w:val="2255C16C"/>
    <w:rsid w:val="22567761"/>
    <w:rsid w:val="22581F5D"/>
    <w:rsid w:val="226B222C"/>
    <w:rsid w:val="226E0255"/>
    <w:rsid w:val="226EBA2C"/>
    <w:rsid w:val="2274C9A8"/>
    <w:rsid w:val="227A70F4"/>
    <w:rsid w:val="22867DD8"/>
    <w:rsid w:val="228D5491"/>
    <w:rsid w:val="228DB729"/>
    <w:rsid w:val="228DC231"/>
    <w:rsid w:val="228E45AA"/>
    <w:rsid w:val="22901EEC"/>
    <w:rsid w:val="229A3820"/>
    <w:rsid w:val="22A1A3E5"/>
    <w:rsid w:val="22AEA7C2"/>
    <w:rsid w:val="22CC93E3"/>
    <w:rsid w:val="22D09A2B"/>
    <w:rsid w:val="22D37DAA"/>
    <w:rsid w:val="22D6086F"/>
    <w:rsid w:val="22DA5A65"/>
    <w:rsid w:val="22DAD165"/>
    <w:rsid w:val="22E2CC87"/>
    <w:rsid w:val="22E3FE98"/>
    <w:rsid w:val="22E5F2CC"/>
    <w:rsid w:val="22F56F07"/>
    <w:rsid w:val="22F86B74"/>
    <w:rsid w:val="2300219F"/>
    <w:rsid w:val="2308EDC3"/>
    <w:rsid w:val="230B1BAB"/>
    <w:rsid w:val="230D4CEC"/>
    <w:rsid w:val="230DF568"/>
    <w:rsid w:val="23107F67"/>
    <w:rsid w:val="23118BF7"/>
    <w:rsid w:val="23146DEB"/>
    <w:rsid w:val="231DA28E"/>
    <w:rsid w:val="2323A136"/>
    <w:rsid w:val="233537F4"/>
    <w:rsid w:val="2336ADA8"/>
    <w:rsid w:val="233F9164"/>
    <w:rsid w:val="234ECB81"/>
    <w:rsid w:val="23561B83"/>
    <w:rsid w:val="2371724C"/>
    <w:rsid w:val="237693A4"/>
    <w:rsid w:val="237944BE"/>
    <w:rsid w:val="2387C403"/>
    <w:rsid w:val="238E125D"/>
    <w:rsid w:val="238F7521"/>
    <w:rsid w:val="239B07A2"/>
    <w:rsid w:val="23A225A0"/>
    <w:rsid w:val="23A8DCDF"/>
    <w:rsid w:val="23AD3DAE"/>
    <w:rsid w:val="23BA18E3"/>
    <w:rsid w:val="23BAD9F9"/>
    <w:rsid w:val="23BDBE64"/>
    <w:rsid w:val="23CBD7F9"/>
    <w:rsid w:val="23CFB69A"/>
    <w:rsid w:val="23D410B9"/>
    <w:rsid w:val="23D494BD"/>
    <w:rsid w:val="23DD5850"/>
    <w:rsid w:val="23E2AAA9"/>
    <w:rsid w:val="23E5DCDB"/>
    <w:rsid w:val="23EEE8AC"/>
    <w:rsid w:val="23F5B1E7"/>
    <w:rsid w:val="2409D489"/>
    <w:rsid w:val="240B73D1"/>
    <w:rsid w:val="24147CF1"/>
    <w:rsid w:val="241D7293"/>
    <w:rsid w:val="241EB2A3"/>
    <w:rsid w:val="2428CE5D"/>
    <w:rsid w:val="242C05B7"/>
    <w:rsid w:val="242E6716"/>
    <w:rsid w:val="2433B1B6"/>
    <w:rsid w:val="24344966"/>
    <w:rsid w:val="24398A06"/>
    <w:rsid w:val="2443F8FB"/>
    <w:rsid w:val="244501E9"/>
    <w:rsid w:val="244B3F9B"/>
    <w:rsid w:val="2455124F"/>
    <w:rsid w:val="2456CE94"/>
    <w:rsid w:val="24577E8B"/>
    <w:rsid w:val="2458C419"/>
    <w:rsid w:val="245D16AF"/>
    <w:rsid w:val="24672DD3"/>
    <w:rsid w:val="2469D2A6"/>
    <w:rsid w:val="246FE066"/>
    <w:rsid w:val="2471F48B"/>
    <w:rsid w:val="24772900"/>
    <w:rsid w:val="247B0E81"/>
    <w:rsid w:val="247C0523"/>
    <w:rsid w:val="247DF9D1"/>
    <w:rsid w:val="248DBA3E"/>
    <w:rsid w:val="2495F239"/>
    <w:rsid w:val="249709C2"/>
    <w:rsid w:val="24977A63"/>
    <w:rsid w:val="249E739E"/>
    <w:rsid w:val="249EE90F"/>
    <w:rsid w:val="24A09657"/>
    <w:rsid w:val="24A0F634"/>
    <w:rsid w:val="24A79B40"/>
    <w:rsid w:val="24A8A8B2"/>
    <w:rsid w:val="24AEE4FB"/>
    <w:rsid w:val="24B83143"/>
    <w:rsid w:val="24B98A4E"/>
    <w:rsid w:val="24BB43E7"/>
    <w:rsid w:val="24BBAAE1"/>
    <w:rsid w:val="24BEB1B2"/>
    <w:rsid w:val="24C325AA"/>
    <w:rsid w:val="24C6DC0F"/>
    <w:rsid w:val="24D0B668"/>
    <w:rsid w:val="24D41204"/>
    <w:rsid w:val="24E0F2C2"/>
    <w:rsid w:val="24E2BE6A"/>
    <w:rsid w:val="24EA24D9"/>
    <w:rsid w:val="24EBC67A"/>
    <w:rsid w:val="24F0796C"/>
    <w:rsid w:val="24F201C6"/>
    <w:rsid w:val="24F79174"/>
    <w:rsid w:val="24FF17DC"/>
    <w:rsid w:val="250AF759"/>
    <w:rsid w:val="250F52BB"/>
    <w:rsid w:val="2512B488"/>
    <w:rsid w:val="251D67D0"/>
    <w:rsid w:val="25290FC2"/>
    <w:rsid w:val="252D0A9E"/>
    <w:rsid w:val="252E1727"/>
    <w:rsid w:val="253440B8"/>
    <w:rsid w:val="253CF19B"/>
    <w:rsid w:val="255B4C2F"/>
    <w:rsid w:val="255D253F"/>
    <w:rsid w:val="2561BF06"/>
    <w:rsid w:val="2562B1C7"/>
    <w:rsid w:val="25649B65"/>
    <w:rsid w:val="25656476"/>
    <w:rsid w:val="257071A3"/>
    <w:rsid w:val="257265F1"/>
    <w:rsid w:val="25775412"/>
    <w:rsid w:val="2578DFCE"/>
    <w:rsid w:val="258271F7"/>
    <w:rsid w:val="25864C84"/>
    <w:rsid w:val="258AE3F7"/>
    <w:rsid w:val="258F493A"/>
    <w:rsid w:val="259273D5"/>
    <w:rsid w:val="2594FF83"/>
    <w:rsid w:val="2595C0C0"/>
    <w:rsid w:val="259D6478"/>
    <w:rsid w:val="25AA95F5"/>
    <w:rsid w:val="25B49664"/>
    <w:rsid w:val="25BAF91C"/>
    <w:rsid w:val="25BC9DBC"/>
    <w:rsid w:val="25C8A2CE"/>
    <w:rsid w:val="25C8D734"/>
    <w:rsid w:val="25CC53E1"/>
    <w:rsid w:val="25D1AFBE"/>
    <w:rsid w:val="25DCDD6C"/>
    <w:rsid w:val="25DF8407"/>
    <w:rsid w:val="25E956F1"/>
    <w:rsid w:val="25EA62F6"/>
    <w:rsid w:val="25EE8DC7"/>
    <w:rsid w:val="25F5F25F"/>
    <w:rsid w:val="25F7CFE9"/>
    <w:rsid w:val="2605539F"/>
    <w:rsid w:val="2608CD19"/>
    <w:rsid w:val="260D9D85"/>
    <w:rsid w:val="261678D8"/>
    <w:rsid w:val="2621DCFC"/>
    <w:rsid w:val="2623DD9D"/>
    <w:rsid w:val="2634B2AB"/>
    <w:rsid w:val="263827D3"/>
    <w:rsid w:val="263AE38C"/>
    <w:rsid w:val="263BA8CF"/>
    <w:rsid w:val="263BEF19"/>
    <w:rsid w:val="263E7332"/>
    <w:rsid w:val="26455D1C"/>
    <w:rsid w:val="264A48F5"/>
    <w:rsid w:val="26500E67"/>
    <w:rsid w:val="26528887"/>
    <w:rsid w:val="26560FF8"/>
    <w:rsid w:val="2658A389"/>
    <w:rsid w:val="26663B23"/>
    <w:rsid w:val="2667D59E"/>
    <w:rsid w:val="2673D3FD"/>
    <w:rsid w:val="267FC6DC"/>
    <w:rsid w:val="26833683"/>
    <w:rsid w:val="2687CCF1"/>
    <w:rsid w:val="2689C377"/>
    <w:rsid w:val="268AAC12"/>
    <w:rsid w:val="269E0C47"/>
    <w:rsid w:val="26A283F3"/>
    <w:rsid w:val="26B0E581"/>
    <w:rsid w:val="26B797C6"/>
    <w:rsid w:val="26C57C76"/>
    <w:rsid w:val="26C64055"/>
    <w:rsid w:val="26D2D97C"/>
    <w:rsid w:val="26D7AE35"/>
    <w:rsid w:val="26D89CE1"/>
    <w:rsid w:val="26DEAEB1"/>
    <w:rsid w:val="26E1E2D8"/>
    <w:rsid w:val="26E3DDE3"/>
    <w:rsid w:val="26E57D43"/>
    <w:rsid w:val="26E5B628"/>
    <w:rsid w:val="26EEAF52"/>
    <w:rsid w:val="27004A84"/>
    <w:rsid w:val="2702E06E"/>
    <w:rsid w:val="2709A0CE"/>
    <w:rsid w:val="2709CD98"/>
    <w:rsid w:val="270B691F"/>
    <w:rsid w:val="270F7E66"/>
    <w:rsid w:val="27127C20"/>
    <w:rsid w:val="271327E8"/>
    <w:rsid w:val="271BD922"/>
    <w:rsid w:val="2722BE25"/>
    <w:rsid w:val="2724FDF2"/>
    <w:rsid w:val="2727174F"/>
    <w:rsid w:val="2732D178"/>
    <w:rsid w:val="27360C19"/>
    <w:rsid w:val="2739CDE1"/>
    <w:rsid w:val="273D2DCE"/>
    <w:rsid w:val="274671AC"/>
    <w:rsid w:val="27473DED"/>
    <w:rsid w:val="2749F1C7"/>
    <w:rsid w:val="2750263B"/>
    <w:rsid w:val="2753AC8B"/>
    <w:rsid w:val="275E9258"/>
    <w:rsid w:val="2763D2B2"/>
    <w:rsid w:val="2765B509"/>
    <w:rsid w:val="276821FD"/>
    <w:rsid w:val="277438E5"/>
    <w:rsid w:val="2774AFAE"/>
    <w:rsid w:val="2774BB4C"/>
    <w:rsid w:val="2782AE6C"/>
    <w:rsid w:val="2788F41A"/>
    <w:rsid w:val="2792355A"/>
    <w:rsid w:val="279BB91D"/>
    <w:rsid w:val="279DE699"/>
    <w:rsid w:val="279EB492"/>
    <w:rsid w:val="27A67C21"/>
    <w:rsid w:val="27B07893"/>
    <w:rsid w:val="27B6CD44"/>
    <w:rsid w:val="27BB558C"/>
    <w:rsid w:val="27C37A92"/>
    <w:rsid w:val="27C3DB07"/>
    <w:rsid w:val="27C50924"/>
    <w:rsid w:val="27CB0BD2"/>
    <w:rsid w:val="27D073C1"/>
    <w:rsid w:val="27DC0B80"/>
    <w:rsid w:val="27DF441D"/>
    <w:rsid w:val="27DFA7D9"/>
    <w:rsid w:val="27E2A6A1"/>
    <w:rsid w:val="27E5A9ED"/>
    <w:rsid w:val="27EF3456"/>
    <w:rsid w:val="27F033DB"/>
    <w:rsid w:val="27F52B1B"/>
    <w:rsid w:val="27F767DE"/>
    <w:rsid w:val="27FC9097"/>
    <w:rsid w:val="2808BBF0"/>
    <w:rsid w:val="2808F833"/>
    <w:rsid w:val="280E0053"/>
    <w:rsid w:val="280E17F3"/>
    <w:rsid w:val="280F343B"/>
    <w:rsid w:val="2817A9E7"/>
    <w:rsid w:val="281891FA"/>
    <w:rsid w:val="281909CC"/>
    <w:rsid w:val="282B2F1A"/>
    <w:rsid w:val="282EBF00"/>
    <w:rsid w:val="28377D7B"/>
    <w:rsid w:val="283A4309"/>
    <w:rsid w:val="28401352"/>
    <w:rsid w:val="284D90AD"/>
    <w:rsid w:val="284EFD91"/>
    <w:rsid w:val="284F3F34"/>
    <w:rsid w:val="285BC234"/>
    <w:rsid w:val="28725A77"/>
    <w:rsid w:val="28728136"/>
    <w:rsid w:val="2875ADD3"/>
    <w:rsid w:val="287E8585"/>
    <w:rsid w:val="28812001"/>
    <w:rsid w:val="288200B0"/>
    <w:rsid w:val="2882D3D2"/>
    <w:rsid w:val="2883F1EB"/>
    <w:rsid w:val="28881FF2"/>
    <w:rsid w:val="28A332E4"/>
    <w:rsid w:val="28A4C1A4"/>
    <w:rsid w:val="28AC8781"/>
    <w:rsid w:val="28B65AA5"/>
    <w:rsid w:val="28B76E74"/>
    <w:rsid w:val="28B97935"/>
    <w:rsid w:val="28BBE1CB"/>
    <w:rsid w:val="28BDAA02"/>
    <w:rsid w:val="28BEF893"/>
    <w:rsid w:val="28C76859"/>
    <w:rsid w:val="28C9CF20"/>
    <w:rsid w:val="28CBCDE8"/>
    <w:rsid w:val="28D0DC2D"/>
    <w:rsid w:val="28D5ACC4"/>
    <w:rsid w:val="28D68119"/>
    <w:rsid w:val="28DD46D1"/>
    <w:rsid w:val="28E96844"/>
    <w:rsid w:val="28EF7CC5"/>
    <w:rsid w:val="28F3168F"/>
    <w:rsid w:val="28F72E48"/>
    <w:rsid w:val="28F8AD35"/>
    <w:rsid w:val="290EB0C6"/>
    <w:rsid w:val="29128B30"/>
    <w:rsid w:val="29149F11"/>
    <w:rsid w:val="2922F154"/>
    <w:rsid w:val="293167B7"/>
    <w:rsid w:val="293798D4"/>
    <w:rsid w:val="293CAFFA"/>
    <w:rsid w:val="29407BC5"/>
    <w:rsid w:val="294BA411"/>
    <w:rsid w:val="294F65FE"/>
    <w:rsid w:val="2966073E"/>
    <w:rsid w:val="2968AAF1"/>
    <w:rsid w:val="2972FD32"/>
    <w:rsid w:val="297D7859"/>
    <w:rsid w:val="298755C7"/>
    <w:rsid w:val="29912941"/>
    <w:rsid w:val="29927615"/>
    <w:rsid w:val="299DC6A6"/>
    <w:rsid w:val="29A107AD"/>
    <w:rsid w:val="29AB9520"/>
    <w:rsid w:val="29ABC3E7"/>
    <w:rsid w:val="29B4664A"/>
    <w:rsid w:val="29BAD4E9"/>
    <w:rsid w:val="29C18373"/>
    <w:rsid w:val="29C23F6C"/>
    <w:rsid w:val="29C47F63"/>
    <w:rsid w:val="29CB17C3"/>
    <w:rsid w:val="29D425F5"/>
    <w:rsid w:val="29D54DFD"/>
    <w:rsid w:val="29E0FB07"/>
    <w:rsid w:val="29E12606"/>
    <w:rsid w:val="29E47E53"/>
    <w:rsid w:val="29EA38E2"/>
    <w:rsid w:val="29F33F65"/>
    <w:rsid w:val="29F68D86"/>
    <w:rsid w:val="29FD83E2"/>
    <w:rsid w:val="2A1B3391"/>
    <w:rsid w:val="2A218D10"/>
    <w:rsid w:val="2A2262E4"/>
    <w:rsid w:val="2A236F03"/>
    <w:rsid w:val="2A2823DD"/>
    <w:rsid w:val="2A33EB99"/>
    <w:rsid w:val="2A3D0A25"/>
    <w:rsid w:val="2A3F2C68"/>
    <w:rsid w:val="2A4124D1"/>
    <w:rsid w:val="2A417FFB"/>
    <w:rsid w:val="2A420E32"/>
    <w:rsid w:val="2A4A38F7"/>
    <w:rsid w:val="2A4F8C99"/>
    <w:rsid w:val="2A58B5EA"/>
    <w:rsid w:val="2A69325D"/>
    <w:rsid w:val="2A6A5161"/>
    <w:rsid w:val="2A6CAE34"/>
    <w:rsid w:val="2A778C81"/>
    <w:rsid w:val="2A863FC4"/>
    <w:rsid w:val="2A8D6AD2"/>
    <w:rsid w:val="2A90AA6D"/>
    <w:rsid w:val="2A98301D"/>
    <w:rsid w:val="2AA07571"/>
    <w:rsid w:val="2AA0EF05"/>
    <w:rsid w:val="2AACBB86"/>
    <w:rsid w:val="2ACB0588"/>
    <w:rsid w:val="2AD4A77C"/>
    <w:rsid w:val="2AD4B061"/>
    <w:rsid w:val="2AD4C4CF"/>
    <w:rsid w:val="2AD7494A"/>
    <w:rsid w:val="2AE57132"/>
    <w:rsid w:val="2AE89C18"/>
    <w:rsid w:val="2AEC77D3"/>
    <w:rsid w:val="2AF18528"/>
    <w:rsid w:val="2AF6FE5E"/>
    <w:rsid w:val="2AF93FB8"/>
    <w:rsid w:val="2B00685F"/>
    <w:rsid w:val="2B0C2A3E"/>
    <w:rsid w:val="2B1B1941"/>
    <w:rsid w:val="2B1C5B72"/>
    <w:rsid w:val="2B1DDF48"/>
    <w:rsid w:val="2B2281B4"/>
    <w:rsid w:val="2B2A9064"/>
    <w:rsid w:val="2B2DDB03"/>
    <w:rsid w:val="2B2F43BD"/>
    <w:rsid w:val="2B36128B"/>
    <w:rsid w:val="2B39C06F"/>
    <w:rsid w:val="2B3C58A4"/>
    <w:rsid w:val="2B3CD728"/>
    <w:rsid w:val="2B40BF52"/>
    <w:rsid w:val="2B4296D8"/>
    <w:rsid w:val="2B42EC25"/>
    <w:rsid w:val="2B487D5E"/>
    <w:rsid w:val="2B507961"/>
    <w:rsid w:val="2B523546"/>
    <w:rsid w:val="2B547B27"/>
    <w:rsid w:val="2B5734DF"/>
    <w:rsid w:val="2B5C69B7"/>
    <w:rsid w:val="2B5FFBC6"/>
    <w:rsid w:val="2B695143"/>
    <w:rsid w:val="2B6AADE4"/>
    <w:rsid w:val="2B70C34F"/>
    <w:rsid w:val="2B7474BD"/>
    <w:rsid w:val="2B7B435A"/>
    <w:rsid w:val="2B7D5636"/>
    <w:rsid w:val="2B8D60EC"/>
    <w:rsid w:val="2B9530D6"/>
    <w:rsid w:val="2BA7FD25"/>
    <w:rsid w:val="2BB43D84"/>
    <w:rsid w:val="2BBAA336"/>
    <w:rsid w:val="2BC48694"/>
    <w:rsid w:val="2BCFE133"/>
    <w:rsid w:val="2BD2D2C9"/>
    <w:rsid w:val="2BD6BBB5"/>
    <w:rsid w:val="2BDA85E5"/>
    <w:rsid w:val="2BE3CC35"/>
    <w:rsid w:val="2BF3255A"/>
    <w:rsid w:val="2BFE6C7C"/>
    <w:rsid w:val="2C0006CD"/>
    <w:rsid w:val="2C013B89"/>
    <w:rsid w:val="2C03E949"/>
    <w:rsid w:val="2C0493CA"/>
    <w:rsid w:val="2C05CF5F"/>
    <w:rsid w:val="2C0A52CC"/>
    <w:rsid w:val="2C134402"/>
    <w:rsid w:val="2C161E47"/>
    <w:rsid w:val="2C1C4F47"/>
    <w:rsid w:val="2C26A88A"/>
    <w:rsid w:val="2C2F057F"/>
    <w:rsid w:val="2C38E522"/>
    <w:rsid w:val="2C394EA7"/>
    <w:rsid w:val="2C3CDCE3"/>
    <w:rsid w:val="2C3EFD4D"/>
    <w:rsid w:val="2C43DC09"/>
    <w:rsid w:val="2C4A359E"/>
    <w:rsid w:val="2C4A919D"/>
    <w:rsid w:val="2C4C82FB"/>
    <w:rsid w:val="2C5BE514"/>
    <w:rsid w:val="2C605588"/>
    <w:rsid w:val="2C6C28FB"/>
    <w:rsid w:val="2C73ACC9"/>
    <w:rsid w:val="2C81A88B"/>
    <w:rsid w:val="2C858E61"/>
    <w:rsid w:val="2C8AEB39"/>
    <w:rsid w:val="2C9E3750"/>
    <w:rsid w:val="2CA07122"/>
    <w:rsid w:val="2CA1E079"/>
    <w:rsid w:val="2CA967FF"/>
    <w:rsid w:val="2CAED6A8"/>
    <w:rsid w:val="2CB2F607"/>
    <w:rsid w:val="2CC92085"/>
    <w:rsid w:val="2CCF17E7"/>
    <w:rsid w:val="2CD7DE1C"/>
    <w:rsid w:val="2CD9C9F8"/>
    <w:rsid w:val="2CDA4547"/>
    <w:rsid w:val="2CDBAD49"/>
    <w:rsid w:val="2CE40D7A"/>
    <w:rsid w:val="2CE8245A"/>
    <w:rsid w:val="2CEC001D"/>
    <w:rsid w:val="2CED78E0"/>
    <w:rsid w:val="2CFB1FC7"/>
    <w:rsid w:val="2D07B144"/>
    <w:rsid w:val="2D104E50"/>
    <w:rsid w:val="2D15CB1E"/>
    <w:rsid w:val="2D1932BB"/>
    <w:rsid w:val="2D1BDF20"/>
    <w:rsid w:val="2D25E73A"/>
    <w:rsid w:val="2D28C362"/>
    <w:rsid w:val="2D3B9B55"/>
    <w:rsid w:val="2D4330DE"/>
    <w:rsid w:val="2D494190"/>
    <w:rsid w:val="2D50C7E4"/>
    <w:rsid w:val="2D5A83A9"/>
    <w:rsid w:val="2D61D1B8"/>
    <w:rsid w:val="2D63ABC8"/>
    <w:rsid w:val="2D6C165B"/>
    <w:rsid w:val="2D713453"/>
    <w:rsid w:val="2D7AA137"/>
    <w:rsid w:val="2D7B6CCB"/>
    <w:rsid w:val="2D8C54B2"/>
    <w:rsid w:val="2D91FF99"/>
    <w:rsid w:val="2D9A944F"/>
    <w:rsid w:val="2DA26CCD"/>
    <w:rsid w:val="2DA5B776"/>
    <w:rsid w:val="2DA8DA31"/>
    <w:rsid w:val="2DADAC33"/>
    <w:rsid w:val="2DAFAB8A"/>
    <w:rsid w:val="2DC0CE67"/>
    <w:rsid w:val="2DC0E3DD"/>
    <w:rsid w:val="2DCC55B0"/>
    <w:rsid w:val="2DD13579"/>
    <w:rsid w:val="2DDC1B64"/>
    <w:rsid w:val="2DE6A3F5"/>
    <w:rsid w:val="2DE70120"/>
    <w:rsid w:val="2DE8CCE6"/>
    <w:rsid w:val="2DE9515E"/>
    <w:rsid w:val="2DF73650"/>
    <w:rsid w:val="2DFB7B0D"/>
    <w:rsid w:val="2DFD0C0A"/>
    <w:rsid w:val="2E012290"/>
    <w:rsid w:val="2E03F1A7"/>
    <w:rsid w:val="2E04F7DE"/>
    <w:rsid w:val="2E0FA285"/>
    <w:rsid w:val="2E1121B4"/>
    <w:rsid w:val="2E124479"/>
    <w:rsid w:val="2E12A08B"/>
    <w:rsid w:val="2E14259B"/>
    <w:rsid w:val="2E14FEDA"/>
    <w:rsid w:val="2E172447"/>
    <w:rsid w:val="2E177B2C"/>
    <w:rsid w:val="2E1C8F8A"/>
    <w:rsid w:val="2E20A4EA"/>
    <w:rsid w:val="2E21D8E4"/>
    <w:rsid w:val="2E3A9E15"/>
    <w:rsid w:val="2E3AB61B"/>
    <w:rsid w:val="2E3B0E5C"/>
    <w:rsid w:val="2E4731ED"/>
    <w:rsid w:val="2E47E023"/>
    <w:rsid w:val="2E4F1657"/>
    <w:rsid w:val="2E4F63ED"/>
    <w:rsid w:val="2E544BAC"/>
    <w:rsid w:val="2E5736B5"/>
    <w:rsid w:val="2E62FDA7"/>
    <w:rsid w:val="2E69245A"/>
    <w:rsid w:val="2E79ECF7"/>
    <w:rsid w:val="2E90D67B"/>
    <w:rsid w:val="2EA0AB98"/>
    <w:rsid w:val="2EA306BF"/>
    <w:rsid w:val="2EA600A4"/>
    <w:rsid w:val="2EAA7657"/>
    <w:rsid w:val="2EB70C11"/>
    <w:rsid w:val="2EB9DEFD"/>
    <w:rsid w:val="2EBB3D7B"/>
    <w:rsid w:val="2EC4EC28"/>
    <w:rsid w:val="2EC5BBD8"/>
    <w:rsid w:val="2ECB4420"/>
    <w:rsid w:val="2ED1BCF6"/>
    <w:rsid w:val="2ED4A2F6"/>
    <w:rsid w:val="2ED8092F"/>
    <w:rsid w:val="2ED93558"/>
    <w:rsid w:val="2EEB9095"/>
    <w:rsid w:val="2EF5967D"/>
    <w:rsid w:val="2EF6C48F"/>
    <w:rsid w:val="2F03910A"/>
    <w:rsid w:val="2F07556D"/>
    <w:rsid w:val="2F0C44AA"/>
    <w:rsid w:val="2F0D7CFA"/>
    <w:rsid w:val="2F10A671"/>
    <w:rsid w:val="2F1C5FAE"/>
    <w:rsid w:val="2F1D3416"/>
    <w:rsid w:val="2F250C2E"/>
    <w:rsid w:val="2F27FE67"/>
    <w:rsid w:val="2F31AF90"/>
    <w:rsid w:val="2F372EF4"/>
    <w:rsid w:val="2F3E6172"/>
    <w:rsid w:val="2F3EDFBE"/>
    <w:rsid w:val="2F3FADEF"/>
    <w:rsid w:val="2F416A80"/>
    <w:rsid w:val="2F54A21D"/>
    <w:rsid w:val="2F58183C"/>
    <w:rsid w:val="2F5C15A5"/>
    <w:rsid w:val="2F5E59CC"/>
    <w:rsid w:val="2F6413B6"/>
    <w:rsid w:val="2F6B34E1"/>
    <w:rsid w:val="2F6B7B0B"/>
    <w:rsid w:val="2F6D66FF"/>
    <w:rsid w:val="2F71A0D9"/>
    <w:rsid w:val="2F80FE33"/>
    <w:rsid w:val="2F82B38D"/>
    <w:rsid w:val="2F835E7A"/>
    <w:rsid w:val="2F83C520"/>
    <w:rsid w:val="2F863049"/>
    <w:rsid w:val="2F8E0841"/>
    <w:rsid w:val="2F9A3228"/>
    <w:rsid w:val="2FAB54F0"/>
    <w:rsid w:val="2FB191DB"/>
    <w:rsid w:val="2FBAA93A"/>
    <w:rsid w:val="2FBE554F"/>
    <w:rsid w:val="2FBFB776"/>
    <w:rsid w:val="2FC821E1"/>
    <w:rsid w:val="2FD2B2F6"/>
    <w:rsid w:val="2FD36613"/>
    <w:rsid w:val="2FD49564"/>
    <w:rsid w:val="2FDDAE3F"/>
    <w:rsid w:val="2FDF0FBF"/>
    <w:rsid w:val="2FE2FB1A"/>
    <w:rsid w:val="2FE3A2D8"/>
    <w:rsid w:val="2FE3F60B"/>
    <w:rsid w:val="2FE8A8AE"/>
    <w:rsid w:val="2FEE2B7F"/>
    <w:rsid w:val="2FEEB87A"/>
    <w:rsid w:val="2FF93956"/>
    <w:rsid w:val="2FFF9D3A"/>
    <w:rsid w:val="30063359"/>
    <w:rsid w:val="3013403F"/>
    <w:rsid w:val="301E6CD1"/>
    <w:rsid w:val="301F2984"/>
    <w:rsid w:val="30268C99"/>
    <w:rsid w:val="30313D20"/>
    <w:rsid w:val="3032EF92"/>
    <w:rsid w:val="30370CC3"/>
    <w:rsid w:val="30381937"/>
    <w:rsid w:val="303DA514"/>
    <w:rsid w:val="303EA309"/>
    <w:rsid w:val="30400799"/>
    <w:rsid w:val="30434452"/>
    <w:rsid w:val="3049725E"/>
    <w:rsid w:val="305E1A0C"/>
    <w:rsid w:val="3064F79B"/>
    <w:rsid w:val="30650C9F"/>
    <w:rsid w:val="306615B2"/>
    <w:rsid w:val="3067B4AE"/>
    <w:rsid w:val="306EADF2"/>
    <w:rsid w:val="306FA2D2"/>
    <w:rsid w:val="308257C0"/>
    <w:rsid w:val="308EDA96"/>
    <w:rsid w:val="3095BB9B"/>
    <w:rsid w:val="309DD06F"/>
    <w:rsid w:val="30AC64A0"/>
    <w:rsid w:val="30ADD6FB"/>
    <w:rsid w:val="30B05BDC"/>
    <w:rsid w:val="30C24BBB"/>
    <w:rsid w:val="30CBFDF2"/>
    <w:rsid w:val="30D2C6E2"/>
    <w:rsid w:val="30D3BE13"/>
    <w:rsid w:val="30D54A0A"/>
    <w:rsid w:val="30E54B3A"/>
    <w:rsid w:val="30E675F7"/>
    <w:rsid w:val="30EC6FBF"/>
    <w:rsid w:val="30F137C2"/>
    <w:rsid w:val="30F7A834"/>
    <w:rsid w:val="30FA6A62"/>
    <w:rsid w:val="30FB1102"/>
    <w:rsid w:val="30FBE22B"/>
    <w:rsid w:val="31018556"/>
    <w:rsid w:val="3102C6EF"/>
    <w:rsid w:val="31045CD7"/>
    <w:rsid w:val="3107800A"/>
    <w:rsid w:val="3112BB26"/>
    <w:rsid w:val="3116535F"/>
    <w:rsid w:val="31170D46"/>
    <w:rsid w:val="3118AD73"/>
    <w:rsid w:val="311B85E3"/>
    <w:rsid w:val="311E2319"/>
    <w:rsid w:val="31223463"/>
    <w:rsid w:val="312E4EA5"/>
    <w:rsid w:val="3131924F"/>
    <w:rsid w:val="3140B5B1"/>
    <w:rsid w:val="31465F56"/>
    <w:rsid w:val="31523223"/>
    <w:rsid w:val="31523FC2"/>
    <w:rsid w:val="31535C8B"/>
    <w:rsid w:val="3156E61B"/>
    <w:rsid w:val="315CFC6D"/>
    <w:rsid w:val="316056E1"/>
    <w:rsid w:val="3160F1DB"/>
    <w:rsid w:val="3162A1C7"/>
    <w:rsid w:val="31631C99"/>
    <w:rsid w:val="3164AE3D"/>
    <w:rsid w:val="317070BD"/>
    <w:rsid w:val="317639B2"/>
    <w:rsid w:val="3176F035"/>
    <w:rsid w:val="31780464"/>
    <w:rsid w:val="3179CE38"/>
    <w:rsid w:val="317AFA85"/>
    <w:rsid w:val="317FE0A6"/>
    <w:rsid w:val="319495C3"/>
    <w:rsid w:val="319E9A55"/>
    <w:rsid w:val="31A20D57"/>
    <w:rsid w:val="31A488C1"/>
    <w:rsid w:val="31AB77AB"/>
    <w:rsid w:val="31B0F4F6"/>
    <w:rsid w:val="31B2A575"/>
    <w:rsid w:val="31B779A7"/>
    <w:rsid w:val="31D44B9F"/>
    <w:rsid w:val="31D4E836"/>
    <w:rsid w:val="31DA001B"/>
    <w:rsid w:val="31EC1422"/>
    <w:rsid w:val="31ED858C"/>
    <w:rsid w:val="31F6A05F"/>
    <w:rsid w:val="3209289A"/>
    <w:rsid w:val="320BD6AD"/>
    <w:rsid w:val="320DFEA4"/>
    <w:rsid w:val="322037B9"/>
    <w:rsid w:val="3222C121"/>
    <w:rsid w:val="322D8200"/>
    <w:rsid w:val="3234037D"/>
    <w:rsid w:val="323CA3A9"/>
    <w:rsid w:val="323F4058"/>
    <w:rsid w:val="324A303B"/>
    <w:rsid w:val="325D2A10"/>
    <w:rsid w:val="3261A8FE"/>
    <w:rsid w:val="3264C000"/>
    <w:rsid w:val="326ED884"/>
    <w:rsid w:val="326FE923"/>
    <w:rsid w:val="3273D5E2"/>
    <w:rsid w:val="32797766"/>
    <w:rsid w:val="327FEE6F"/>
    <w:rsid w:val="328033C7"/>
    <w:rsid w:val="32807591"/>
    <w:rsid w:val="3282ED3C"/>
    <w:rsid w:val="3284EFD3"/>
    <w:rsid w:val="3286AA72"/>
    <w:rsid w:val="328FCC85"/>
    <w:rsid w:val="32921F27"/>
    <w:rsid w:val="329EED8A"/>
    <w:rsid w:val="329F1E2D"/>
    <w:rsid w:val="32AFAEA1"/>
    <w:rsid w:val="32B443C5"/>
    <w:rsid w:val="32B7C6DE"/>
    <w:rsid w:val="32BAB87D"/>
    <w:rsid w:val="32BC3C16"/>
    <w:rsid w:val="32BE87F5"/>
    <w:rsid w:val="32CA0984"/>
    <w:rsid w:val="32CDBA9F"/>
    <w:rsid w:val="32D0459D"/>
    <w:rsid w:val="32D97E45"/>
    <w:rsid w:val="32DED5CC"/>
    <w:rsid w:val="32E2EE22"/>
    <w:rsid w:val="32E31326"/>
    <w:rsid w:val="32E86417"/>
    <w:rsid w:val="32FCB710"/>
    <w:rsid w:val="330067C1"/>
    <w:rsid w:val="330580AC"/>
    <w:rsid w:val="330E8BD8"/>
    <w:rsid w:val="330EB839"/>
    <w:rsid w:val="330FFD00"/>
    <w:rsid w:val="3315C845"/>
    <w:rsid w:val="33207D52"/>
    <w:rsid w:val="332127F5"/>
    <w:rsid w:val="3328EF9D"/>
    <w:rsid w:val="332CF97E"/>
    <w:rsid w:val="33516EC9"/>
    <w:rsid w:val="336103C3"/>
    <w:rsid w:val="3361CC11"/>
    <w:rsid w:val="336A96F8"/>
    <w:rsid w:val="336AEFEE"/>
    <w:rsid w:val="336FC488"/>
    <w:rsid w:val="33744B91"/>
    <w:rsid w:val="337A2726"/>
    <w:rsid w:val="33849AC6"/>
    <w:rsid w:val="338CD571"/>
    <w:rsid w:val="33A77741"/>
    <w:rsid w:val="33B91B2F"/>
    <w:rsid w:val="33BCC872"/>
    <w:rsid w:val="33BDC0F4"/>
    <w:rsid w:val="33BEDF27"/>
    <w:rsid w:val="33CB6554"/>
    <w:rsid w:val="33D719E6"/>
    <w:rsid w:val="33D857F7"/>
    <w:rsid w:val="33D90794"/>
    <w:rsid w:val="33DA9C85"/>
    <w:rsid w:val="33DD4052"/>
    <w:rsid w:val="33E3400E"/>
    <w:rsid w:val="33E46D90"/>
    <w:rsid w:val="33E9034A"/>
    <w:rsid w:val="33ECC8EF"/>
    <w:rsid w:val="33ED8A0D"/>
    <w:rsid w:val="33F1E857"/>
    <w:rsid w:val="340A713D"/>
    <w:rsid w:val="340BCCF4"/>
    <w:rsid w:val="340F2D2B"/>
    <w:rsid w:val="34111E18"/>
    <w:rsid w:val="34265EEA"/>
    <w:rsid w:val="342A0771"/>
    <w:rsid w:val="342FB816"/>
    <w:rsid w:val="34318878"/>
    <w:rsid w:val="34499173"/>
    <w:rsid w:val="344AFEB7"/>
    <w:rsid w:val="3453F10F"/>
    <w:rsid w:val="345F6EFF"/>
    <w:rsid w:val="34614F68"/>
    <w:rsid w:val="346B2547"/>
    <w:rsid w:val="346ECD78"/>
    <w:rsid w:val="3470980C"/>
    <w:rsid w:val="3474820D"/>
    <w:rsid w:val="34775BD5"/>
    <w:rsid w:val="3479241C"/>
    <w:rsid w:val="3486102B"/>
    <w:rsid w:val="34875790"/>
    <w:rsid w:val="3489485A"/>
    <w:rsid w:val="348CB0ED"/>
    <w:rsid w:val="348D3EFA"/>
    <w:rsid w:val="348E1A69"/>
    <w:rsid w:val="348ECF6B"/>
    <w:rsid w:val="348FEC6D"/>
    <w:rsid w:val="34959F1F"/>
    <w:rsid w:val="349A7BFF"/>
    <w:rsid w:val="349C6D4F"/>
    <w:rsid w:val="34A341EA"/>
    <w:rsid w:val="34BA4350"/>
    <w:rsid w:val="34BCD668"/>
    <w:rsid w:val="34C28BDB"/>
    <w:rsid w:val="34C52A16"/>
    <w:rsid w:val="34C86134"/>
    <w:rsid w:val="34CA4757"/>
    <w:rsid w:val="34D04F9C"/>
    <w:rsid w:val="34D2BA9B"/>
    <w:rsid w:val="34E19614"/>
    <w:rsid w:val="34E3F808"/>
    <w:rsid w:val="34EA50C4"/>
    <w:rsid w:val="34EE2AAD"/>
    <w:rsid w:val="34F67C31"/>
    <w:rsid w:val="34FEC101"/>
    <w:rsid w:val="3500B83A"/>
    <w:rsid w:val="3502679F"/>
    <w:rsid w:val="35052D27"/>
    <w:rsid w:val="35078291"/>
    <w:rsid w:val="350DE5D4"/>
    <w:rsid w:val="35103B8F"/>
    <w:rsid w:val="351535FB"/>
    <w:rsid w:val="35163785"/>
    <w:rsid w:val="3517D827"/>
    <w:rsid w:val="351B54CE"/>
    <w:rsid w:val="351F630B"/>
    <w:rsid w:val="35204716"/>
    <w:rsid w:val="3521DDC8"/>
    <w:rsid w:val="352A8184"/>
    <w:rsid w:val="3530A8D8"/>
    <w:rsid w:val="3531AEF9"/>
    <w:rsid w:val="3533A7B5"/>
    <w:rsid w:val="35345ADE"/>
    <w:rsid w:val="353633AD"/>
    <w:rsid w:val="35379A04"/>
    <w:rsid w:val="353A91E8"/>
    <w:rsid w:val="35514370"/>
    <w:rsid w:val="355228BB"/>
    <w:rsid w:val="3558D9A8"/>
    <w:rsid w:val="355DCC03"/>
    <w:rsid w:val="356A0570"/>
    <w:rsid w:val="356B76D7"/>
    <w:rsid w:val="357096C2"/>
    <w:rsid w:val="35740A44"/>
    <w:rsid w:val="35809D2C"/>
    <w:rsid w:val="358105A1"/>
    <w:rsid w:val="3584E01D"/>
    <w:rsid w:val="358D0670"/>
    <w:rsid w:val="3593D4DB"/>
    <w:rsid w:val="3598A2A2"/>
    <w:rsid w:val="35A28D38"/>
    <w:rsid w:val="35A3A9E2"/>
    <w:rsid w:val="35A4B64D"/>
    <w:rsid w:val="35AA396E"/>
    <w:rsid w:val="35AD00E2"/>
    <w:rsid w:val="35AD5461"/>
    <w:rsid w:val="35B2ED6B"/>
    <w:rsid w:val="35BD865C"/>
    <w:rsid w:val="35BEDB44"/>
    <w:rsid w:val="35CE52F3"/>
    <w:rsid w:val="35D2372A"/>
    <w:rsid w:val="35D59F54"/>
    <w:rsid w:val="35D86CDC"/>
    <w:rsid w:val="35DB46F0"/>
    <w:rsid w:val="35E24726"/>
    <w:rsid w:val="35EE7928"/>
    <w:rsid w:val="35EF0BB5"/>
    <w:rsid w:val="35FC86E6"/>
    <w:rsid w:val="35FCEBE7"/>
    <w:rsid w:val="3600A345"/>
    <w:rsid w:val="360D6711"/>
    <w:rsid w:val="36141D77"/>
    <w:rsid w:val="3617B626"/>
    <w:rsid w:val="3617EC26"/>
    <w:rsid w:val="361BA1E7"/>
    <w:rsid w:val="361C925B"/>
    <w:rsid w:val="36263DB1"/>
    <w:rsid w:val="362927A0"/>
    <w:rsid w:val="362EB298"/>
    <w:rsid w:val="363578C0"/>
    <w:rsid w:val="3638CD6E"/>
    <w:rsid w:val="3645E646"/>
    <w:rsid w:val="3648E555"/>
    <w:rsid w:val="3649A7D2"/>
    <w:rsid w:val="364C0975"/>
    <w:rsid w:val="364C89A2"/>
    <w:rsid w:val="3653EC60"/>
    <w:rsid w:val="365B456A"/>
    <w:rsid w:val="365F84A3"/>
    <w:rsid w:val="366B9EEF"/>
    <w:rsid w:val="366CB26C"/>
    <w:rsid w:val="367F74DC"/>
    <w:rsid w:val="36844ABA"/>
    <w:rsid w:val="368A722E"/>
    <w:rsid w:val="368B8975"/>
    <w:rsid w:val="3693CB42"/>
    <w:rsid w:val="36A8A0E9"/>
    <w:rsid w:val="36B32575"/>
    <w:rsid w:val="36BB9E55"/>
    <w:rsid w:val="36BFC06A"/>
    <w:rsid w:val="36BFF8B8"/>
    <w:rsid w:val="36C36073"/>
    <w:rsid w:val="36CCC465"/>
    <w:rsid w:val="36D0A28F"/>
    <w:rsid w:val="36D38A80"/>
    <w:rsid w:val="36DADEBC"/>
    <w:rsid w:val="36E0A97B"/>
    <w:rsid w:val="36E88C12"/>
    <w:rsid w:val="36E92848"/>
    <w:rsid w:val="36EC1539"/>
    <w:rsid w:val="36FA2202"/>
    <w:rsid w:val="37089025"/>
    <w:rsid w:val="370AB21C"/>
    <w:rsid w:val="371C9231"/>
    <w:rsid w:val="371E672A"/>
    <w:rsid w:val="371EC689"/>
    <w:rsid w:val="371FAA3D"/>
    <w:rsid w:val="372CEBC0"/>
    <w:rsid w:val="374ABDA4"/>
    <w:rsid w:val="374B95EB"/>
    <w:rsid w:val="374D56A6"/>
    <w:rsid w:val="37586D78"/>
    <w:rsid w:val="375FAE56"/>
    <w:rsid w:val="3764F194"/>
    <w:rsid w:val="376ED19B"/>
    <w:rsid w:val="37734E75"/>
    <w:rsid w:val="3774D868"/>
    <w:rsid w:val="377B98E2"/>
    <w:rsid w:val="377ECC24"/>
    <w:rsid w:val="37848D34"/>
    <w:rsid w:val="378C6C32"/>
    <w:rsid w:val="378ED07E"/>
    <w:rsid w:val="37978C51"/>
    <w:rsid w:val="37983D2B"/>
    <w:rsid w:val="379D1660"/>
    <w:rsid w:val="379E2539"/>
    <w:rsid w:val="37A42433"/>
    <w:rsid w:val="37A54193"/>
    <w:rsid w:val="37AA6352"/>
    <w:rsid w:val="37AFFB3F"/>
    <w:rsid w:val="37B895DF"/>
    <w:rsid w:val="37BAD5FB"/>
    <w:rsid w:val="37C4DD3D"/>
    <w:rsid w:val="37C5B2BD"/>
    <w:rsid w:val="37E090FA"/>
    <w:rsid w:val="37E24004"/>
    <w:rsid w:val="37E69AD8"/>
    <w:rsid w:val="37EFF538"/>
    <w:rsid w:val="37F45FCD"/>
    <w:rsid w:val="37F85818"/>
    <w:rsid w:val="37FD1534"/>
    <w:rsid w:val="37FE9BF3"/>
    <w:rsid w:val="3801780C"/>
    <w:rsid w:val="38220721"/>
    <w:rsid w:val="3824B875"/>
    <w:rsid w:val="3826E823"/>
    <w:rsid w:val="383399C1"/>
    <w:rsid w:val="3842578A"/>
    <w:rsid w:val="384924FE"/>
    <w:rsid w:val="38562CA5"/>
    <w:rsid w:val="385F5506"/>
    <w:rsid w:val="38644369"/>
    <w:rsid w:val="3876E255"/>
    <w:rsid w:val="387B2C79"/>
    <w:rsid w:val="388314AB"/>
    <w:rsid w:val="3885A24F"/>
    <w:rsid w:val="388D74A9"/>
    <w:rsid w:val="388FD6C4"/>
    <w:rsid w:val="3891D600"/>
    <w:rsid w:val="389396AA"/>
    <w:rsid w:val="38947502"/>
    <w:rsid w:val="38981F7A"/>
    <w:rsid w:val="38AC7C09"/>
    <w:rsid w:val="38AECDCD"/>
    <w:rsid w:val="38B4816C"/>
    <w:rsid w:val="38C70334"/>
    <w:rsid w:val="38D0CE00"/>
    <w:rsid w:val="38DDBC77"/>
    <w:rsid w:val="38DFEAD4"/>
    <w:rsid w:val="38E5AF03"/>
    <w:rsid w:val="38E93FA0"/>
    <w:rsid w:val="38EE1786"/>
    <w:rsid w:val="38F2E599"/>
    <w:rsid w:val="38FCE183"/>
    <w:rsid w:val="38FE3A4A"/>
    <w:rsid w:val="39099BBD"/>
    <w:rsid w:val="390F5F39"/>
    <w:rsid w:val="391D9C6E"/>
    <w:rsid w:val="3920CCE5"/>
    <w:rsid w:val="3928D024"/>
    <w:rsid w:val="39340588"/>
    <w:rsid w:val="394AC7FE"/>
    <w:rsid w:val="394AEC28"/>
    <w:rsid w:val="3951D039"/>
    <w:rsid w:val="3956EB4D"/>
    <w:rsid w:val="395E790C"/>
    <w:rsid w:val="396E3E45"/>
    <w:rsid w:val="3973F8A1"/>
    <w:rsid w:val="3974C9DA"/>
    <w:rsid w:val="3976248B"/>
    <w:rsid w:val="39777FE2"/>
    <w:rsid w:val="397CC97A"/>
    <w:rsid w:val="397E60F7"/>
    <w:rsid w:val="397F7B0C"/>
    <w:rsid w:val="398B0A81"/>
    <w:rsid w:val="398B103F"/>
    <w:rsid w:val="398B9B94"/>
    <w:rsid w:val="399399B9"/>
    <w:rsid w:val="39953788"/>
    <w:rsid w:val="399554B5"/>
    <w:rsid w:val="39977C08"/>
    <w:rsid w:val="399BB57B"/>
    <w:rsid w:val="399C819A"/>
    <w:rsid w:val="39A95E90"/>
    <w:rsid w:val="39C4BF97"/>
    <w:rsid w:val="39D4A833"/>
    <w:rsid w:val="39D6C5A5"/>
    <w:rsid w:val="39DA3726"/>
    <w:rsid w:val="39DDDB18"/>
    <w:rsid w:val="39E081A3"/>
    <w:rsid w:val="39E3D6F9"/>
    <w:rsid w:val="39E6CD3A"/>
    <w:rsid w:val="39E9BEFD"/>
    <w:rsid w:val="39F0CA1C"/>
    <w:rsid w:val="39F505CE"/>
    <w:rsid w:val="39FA3940"/>
    <w:rsid w:val="39FACAC2"/>
    <w:rsid w:val="3A065969"/>
    <w:rsid w:val="3A0848CC"/>
    <w:rsid w:val="3A0B32BE"/>
    <w:rsid w:val="3A12CC7D"/>
    <w:rsid w:val="3A14E975"/>
    <w:rsid w:val="3A162A13"/>
    <w:rsid w:val="3A1C35CA"/>
    <w:rsid w:val="3A1D1769"/>
    <w:rsid w:val="3A1F1589"/>
    <w:rsid w:val="3A2B3CEB"/>
    <w:rsid w:val="3A304F0E"/>
    <w:rsid w:val="3A358FAC"/>
    <w:rsid w:val="3A37ED34"/>
    <w:rsid w:val="3A3B605D"/>
    <w:rsid w:val="3A3EEA2F"/>
    <w:rsid w:val="3A40C39A"/>
    <w:rsid w:val="3A4342B3"/>
    <w:rsid w:val="3A4E73EE"/>
    <w:rsid w:val="3A52946F"/>
    <w:rsid w:val="3A5497BD"/>
    <w:rsid w:val="3A5B0812"/>
    <w:rsid w:val="3A5BA8CB"/>
    <w:rsid w:val="3A5D8B57"/>
    <w:rsid w:val="3A5E9D13"/>
    <w:rsid w:val="3A79D9F9"/>
    <w:rsid w:val="3A7F27B4"/>
    <w:rsid w:val="3A86DDDA"/>
    <w:rsid w:val="3A86FCAC"/>
    <w:rsid w:val="3A88B62F"/>
    <w:rsid w:val="3A8A3FD6"/>
    <w:rsid w:val="3A8A581D"/>
    <w:rsid w:val="3A98E30F"/>
    <w:rsid w:val="3A9E23E7"/>
    <w:rsid w:val="3A9EB2C5"/>
    <w:rsid w:val="3A9F30BA"/>
    <w:rsid w:val="3AA1FAC7"/>
    <w:rsid w:val="3AA5BBD5"/>
    <w:rsid w:val="3AADDA5B"/>
    <w:rsid w:val="3ABA5650"/>
    <w:rsid w:val="3AC462D4"/>
    <w:rsid w:val="3AC61BF8"/>
    <w:rsid w:val="3AC75AA9"/>
    <w:rsid w:val="3AC7D716"/>
    <w:rsid w:val="3AD268C8"/>
    <w:rsid w:val="3AD496DB"/>
    <w:rsid w:val="3ADAE035"/>
    <w:rsid w:val="3AE12E3F"/>
    <w:rsid w:val="3AE82AFF"/>
    <w:rsid w:val="3AE8659A"/>
    <w:rsid w:val="3AEB3D11"/>
    <w:rsid w:val="3AEE1FD0"/>
    <w:rsid w:val="3AEE3105"/>
    <w:rsid w:val="3AF280DB"/>
    <w:rsid w:val="3AF3F5A1"/>
    <w:rsid w:val="3AF6392D"/>
    <w:rsid w:val="3AFA2FB6"/>
    <w:rsid w:val="3B178C0D"/>
    <w:rsid w:val="3B1FE660"/>
    <w:rsid w:val="3B226020"/>
    <w:rsid w:val="3B23A025"/>
    <w:rsid w:val="3B2B0E0C"/>
    <w:rsid w:val="3B3BD959"/>
    <w:rsid w:val="3B3C7F9C"/>
    <w:rsid w:val="3B413014"/>
    <w:rsid w:val="3B4D44E7"/>
    <w:rsid w:val="3B50A1AF"/>
    <w:rsid w:val="3B55B8D0"/>
    <w:rsid w:val="3B566A8E"/>
    <w:rsid w:val="3B5E274A"/>
    <w:rsid w:val="3B63AF02"/>
    <w:rsid w:val="3B8568C6"/>
    <w:rsid w:val="3B98330F"/>
    <w:rsid w:val="3BA7962A"/>
    <w:rsid w:val="3BAD0331"/>
    <w:rsid w:val="3BAE0756"/>
    <w:rsid w:val="3BB4D8A2"/>
    <w:rsid w:val="3BB751B3"/>
    <w:rsid w:val="3BB84CE8"/>
    <w:rsid w:val="3BBB8BA0"/>
    <w:rsid w:val="3BBF59C7"/>
    <w:rsid w:val="3BC382F1"/>
    <w:rsid w:val="3BD060E4"/>
    <w:rsid w:val="3BDA2C35"/>
    <w:rsid w:val="3BE8B23E"/>
    <w:rsid w:val="3BF2E680"/>
    <w:rsid w:val="3BF370C4"/>
    <w:rsid w:val="3BF393A0"/>
    <w:rsid w:val="3BF9DF50"/>
    <w:rsid w:val="3C010EEB"/>
    <w:rsid w:val="3C03982D"/>
    <w:rsid w:val="3C044EAE"/>
    <w:rsid w:val="3C0AB435"/>
    <w:rsid w:val="3C0F2C30"/>
    <w:rsid w:val="3C1265E6"/>
    <w:rsid w:val="3C17ACD0"/>
    <w:rsid w:val="3C2168B8"/>
    <w:rsid w:val="3C2F522E"/>
    <w:rsid w:val="3C32FC1D"/>
    <w:rsid w:val="3C3A854A"/>
    <w:rsid w:val="3C3B5DE1"/>
    <w:rsid w:val="3C3DC6A4"/>
    <w:rsid w:val="3C4127D2"/>
    <w:rsid w:val="3C42F9B7"/>
    <w:rsid w:val="3C51F1BA"/>
    <w:rsid w:val="3C573F42"/>
    <w:rsid w:val="3C59502F"/>
    <w:rsid w:val="3C60FF1E"/>
    <w:rsid w:val="3C678B76"/>
    <w:rsid w:val="3C68B1B0"/>
    <w:rsid w:val="3C717ADD"/>
    <w:rsid w:val="3C752CA7"/>
    <w:rsid w:val="3C7AB0D7"/>
    <w:rsid w:val="3C8B3220"/>
    <w:rsid w:val="3C9219CB"/>
    <w:rsid w:val="3C98B90D"/>
    <w:rsid w:val="3CA05DD0"/>
    <w:rsid w:val="3CA54D75"/>
    <w:rsid w:val="3CA9523D"/>
    <w:rsid w:val="3CB682D2"/>
    <w:rsid w:val="3CC38D54"/>
    <w:rsid w:val="3CC53296"/>
    <w:rsid w:val="3CCC0FEF"/>
    <w:rsid w:val="3CCE0A33"/>
    <w:rsid w:val="3CD2575A"/>
    <w:rsid w:val="3CD3A36D"/>
    <w:rsid w:val="3CD40D0F"/>
    <w:rsid w:val="3CDEBC05"/>
    <w:rsid w:val="3CE3ED3E"/>
    <w:rsid w:val="3CE6F5BA"/>
    <w:rsid w:val="3CEFF485"/>
    <w:rsid w:val="3CF64E73"/>
    <w:rsid w:val="3CF860A2"/>
    <w:rsid w:val="3CFA8B00"/>
    <w:rsid w:val="3D07A325"/>
    <w:rsid w:val="3D0FE8E8"/>
    <w:rsid w:val="3D132C90"/>
    <w:rsid w:val="3D1478EC"/>
    <w:rsid w:val="3D15521C"/>
    <w:rsid w:val="3D1692E7"/>
    <w:rsid w:val="3D19DCCA"/>
    <w:rsid w:val="3D1E97E2"/>
    <w:rsid w:val="3D20CC60"/>
    <w:rsid w:val="3D249E8E"/>
    <w:rsid w:val="3D2562B5"/>
    <w:rsid w:val="3D27A8AC"/>
    <w:rsid w:val="3D2FF20E"/>
    <w:rsid w:val="3D355A72"/>
    <w:rsid w:val="3D3C6F15"/>
    <w:rsid w:val="3D3FD396"/>
    <w:rsid w:val="3D4E1911"/>
    <w:rsid w:val="3D56506C"/>
    <w:rsid w:val="3D5FB071"/>
    <w:rsid w:val="3D6721BA"/>
    <w:rsid w:val="3D6A2B5B"/>
    <w:rsid w:val="3D709400"/>
    <w:rsid w:val="3D7399FF"/>
    <w:rsid w:val="3D7B8F25"/>
    <w:rsid w:val="3D7E8C69"/>
    <w:rsid w:val="3D86E53F"/>
    <w:rsid w:val="3D92B6B9"/>
    <w:rsid w:val="3D96B798"/>
    <w:rsid w:val="3D9A11ED"/>
    <w:rsid w:val="3D9D654A"/>
    <w:rsid w:val="3DA29753"/>
    <w:rsid w:val="3DA826F8"/>
    <w:rsid w:val="3DAE389A"/>
    <w:rsid w:val="3DB08C7B"/>
    <w:rsid w:val="3DB199BE"/>
    <w:rsid w:val="3DB2F221"/>
    <w:rsid w:val="3DBD5845"/>
    <w:rsid w:val="3DC0C848"/>
    <w:rsid w:val="3DCBE9BF"/>
    <w:rsid w:val="3DF380F3"/>
    <w:rsid w:val="3DF9CAFD"/>
    <w:rsid w:val="3E0123B1"/>
    <w:rsid w:val="3E062DD9"/>
    <w:rsid w:val="3E084D62"/>
    <w:rsid w:val="3E0E4276"/>
    <w:rsid w:val="3E118110"/>
    <w:rsid w:val="3E16F116"/>
    <w:rsid w:val="3E18DDB4"/>
    <w:rsid w:val="3E1A69E4"/>
    <w:rsid w:val="3E1FFF9E"/>
    <w:rsid w:val="3E20B3A7"/>
    <w:rsid w:val="3E218C50"/>
    <w:rsid w:val="3E225622"/>
    <w:rsid w:val="3E304627"/>
    <w:rsid w:val="3E33B06C"/>
    <w:rsid w:val="3E42D7D2"/>
    <w:rsid w:val="3E48D669"/>
    <w:rsid w:val="3E4D68C4"/>
    <w:rsid w:val="3E54DC1D"/>
    <w:rsid w:val="3E5D0600"/>
    <w:rsid w:val="3E5F0C45"/>
    <w:rsid w:val="3E62A33C"/>
    <w:rsid w:val="3E7BDDB8"/>
    <w:rsid w:val="3E7EB4C4"/>
    <w:rsid w:val="3E9768E8"/>
    <w:rsid w:val="3E99BEEB"/>
    <w:rsid w:val="3E9EC408"/>
    <w:rsid w:val="3EA0895D"/>
    <w:rsid w:val="3EA34FAE"/>
    <w:rsid w:val="3EA5F819"/>
    <w:rsid w:val="3EBD21FA"/>
    <w:rsid w:val="3EC23C5F"/>
    <w:rsid w:val="3EC2AE9D"/>
    <w:rsid w:val="3EC35C8D"/>
    <w:rsid w:val="3EC3F2C1"/>
    <w:rsid w:val="3EC43DC6"/>
    <w:rsid w:val="3EC5DD1C"/>
    <w:rsid w:val="3ECD049A"/>
    <w:rsid w:val="3ECE3964"/>
    <w:rsid w:val="3ECFC20C"/>
    <w:rsid w:val="3ED4DD27"/>
    <w:rsid w:val="3ED4F6CB"/>
    <w:rsid w:val="3ED67D37"/>
    <w:rsid w:val="3ED857BC"/>
    <w:rsid w:val="3EE04C30"/>
    <w:rsid w:val="3EE13628"/>
    <w:rsid w:val="3EE83F23"/>
    <w:rsid w:val="3EF94E35"/>
    <w:rsid w:val="3EFEDFC0"/>
    <w:rsid w:val="3F182E29"/>
    <w:rsid w:val="3F1DB411"/>
    <w:rsid w:val="3F2611B3"/>
    <w:rsid w:val="3F32B705"/>
    <w:rsid w:val="3F34A5E4"/>
    <w:rsid w:val="3F3A8776"/>
    <w:rsid w:val="3F3B75DD"/>
    <w:rsid w:val="3F3CBAA2"/>
    <w:rsid w:val="3F4036FE"/>
    <w:rsid w:val="3F46279F"/>
    <w:rsid w:val="3F491F24"/>
    <w:rsid w:val="3F49CDCD"/>
    <w:rsid w:val="3F68C3FD"/>
    <w:rsid w:val="3F6A6AC9"/>
    <w:rsid w:val="3F6D4202"/>
    <w:rsid w:val="3F6DD511"/>
    <w:rsid w:val="3F6FD197"/>
    <w:rsid w:val="3F767700"/>
    <w:rsid w:val="3F79A92D"/>
    <w:rsid w:val="3F8E3D40"/>
    <w:rsid w:val="3F9B9AAD"/>
    <w:rsid w:val="3FA872A0"/>
    <w:rsid w:val="3FA9905F"/>
    <w:rsid w:val="3FAA7FEF"/>
    <w:rsid w:val="3FB53D38"/>
    <w:rsid w:val="3FB7121E"/>
    <w:rsid w:val="3FB8CAA4"/>
    <w:rsid w:val="3FB9A06A"/>
    <w:rsid w:val="3FC08C9F"/>
    <w:rsid w:val="3FC0ECB5"/>
    <w:rsid w:val="3FC8E22C"/>
    <w:rsid w:val="3FD191DA"/>
    <w:rsid w:val="4003A44D"/>
    <w:rsid w:val="4004D6B1"/>
    <w:rsid w:val="40051168"/>
    <w:rsid w:val="40119BA2"/>
    <w:rsid w:val="4019D5C1"/>
    <w:rsid w:val="401AC569"/>
    <w:rsid w:val="4020701E"/>
    <w:rsid w:val="4025D307"/>
    <w:rsid w:val="402D07D1"/>
    <w:rsid w:val="40335209"/>
    <w:rsid w:val="4033E942"/>
    <w:rsid w:val="403B51BC"/>
    <w:rsid w:val="403FCA63"/>
    <w:rsid w:val="4047016A"/>
    <w:rsid w:val="404CF31C"/>
    <w:rsid w:val="404DA936"/>
    <w:rsid w:val="404FDE57"/>
    <w:rsid w:val="4055EA46"/>
    <w:rsid w:val="4057F009"/>
    <w:rsid w:val="4059D42D"/>
    <w:rsid w:val="405CDEAC"/>
    <w:rsid w:val="4062CD9F"/>
    <w:rsid w:val="4063077D"/>
    <w:rsid w:val="406C86C8"/>
    <w:rsid w:val="4077E0BF"/>
    <w:rsid w:val="407A43C7"/>
    <w:rsid w:val="407C9FE9"/>
    <w:rsid w:val="40800881"/>
    <w:rsid w:val="408214B4"/>
    <w:rsid w:val="40845584"/>
    <w:rsid w:val="408A001D"/>
    <w:rsid w:val="409B5500"/>
    <w:rsid w:val="40A6FAB6"/>
    <w:rsid w:val="40A8EFDB"/>
    <w:rsid w:val="40AC623F"/>
    <w:rsid w:val="40AD3FD2"/>
    <w:rsid w:val="40BC07D1"/>
    <w:rsid w:val="40BC1C43"/>
    <w:rsid w:val="40C297E2"/>
    <w:rsid w:val="40C2B1F1"/>
    <w:rsid w:val="40C37C01"/>
    <w:rsid w:val="40C9D1C4"/>
    <w:rsid w:val="40D2CF22"/>
    <w:rsid w:val="40DE4B8A"/>
    <w:rsid w:val="40DE6CD2"/>
    <w:rsid w:val="40E14829"/>
    <w:rsid w:val="40E419C9"/>
    <w:rsid w:val="40F6B2FC"/>
    <w:rsid w:val="40F8DF2D"/>
    <w:rsid w:val="411440AC"/>
    <w:rsid w:val="411D4C77"/>
    <w:rsid w:val="412EE8A2"/>
    <w:rsid w:val="41300073"/>
    <w:rsid w:val="4133ABAB"/>
    <w:rsid w:val="413A452C"/>
    <w:rsid w:val="413AC891"/>
    <w:rsid w:val="413DFF15"/>
    <w:rsid w:val="41425DD5"/>
    <w:rsid w:val="4146E54E"/>
    <w:rsid w:val="41470680"/>
    <w:rsid w:val="415CB9A2"/>
    <w:rsid w:val="4160B78E"/>
    <w:rsid w:val="416169CA"/>
    <w:rsid w:val="4164A372"/>
    <w:rsid w:val="416762EA"/>
    <w:rsid w:val="416BD79A"/>
    <w:rsid w:val="416C95C4"/>
    <w:rsid w:val="416F03E3"/>
    <w:rsid w:val="417176B9"/>
    <w:rsid w:val="417F54D9"/>
    <w:rsid w:val="417F91EA"/>
    <w:rsid w:val="41949CF2"/>
    <w:rsid w:val="41960B2C"/>
    <w:rsid w:val="4196F0BF"/>
    <w:rsid w:val="419AF540"/>
    <w:rsid w:val="419D45CB"/>
    <w:rsid w:val="41A206CA"/>
    <w:rsid w:val="41A7860F"/>
    <w:rsid w:val="41AB5579"/>
    <w:rsid w:val="41BE73BF"/>
    <w:rsid w:val="41C2A753"/>
    <w:rsid w:val="41C584D2"/>
    <w:rsid w:val="41C98D4D"/>
    <w:rsid w:val="41D144A3"/>
    <w:rsid w:val="41D50578"/>
    <w:rsid w:val="41D9AA87"/>
    <w:rsid w:val="41E79478"/>
    <w:rsid w:val="41F5678B"/>
    <w:rsid w:val="41F6C9F1"/>
    <w:rsid w:val="420036B9"/>
    <w:rsid w:val="42003A18"/>
    <w:rsid w:val="422AC30A"/>
    <w:rsid w:val="422E33C4"/>
    <w:rsid w:val="4236E8E1"/>
    <w:rsid w:val="423AD15E"/>
    <w:rsid w:val="42440495"/>
    <w:rsid w:val="424B575E"/>
    <w:rsid w:val="424FB118"/>
    <w:rsid w:val="425400C7"/>
    <w:rsid w:val="4256EDAB"/>
    <w:rsid w:val="42599CC0"/>
    <w:rsid w:val="42661E4B"/>
    <w:rsid w:val="4267C260"/>
    <w:rsid w:val="426AAB9C"/>
    <w:rsid w:val="426AF520"/>
    <w:rsid w:val="4273B01E"/>
    <w:rsid w:val="427C56A6"/>
    <w:rsid w:val="427E4512"/>
    <w:rsid w:val="4282EE9F"/>
    <w:rsid w:val="428303AE"/>
    <w:rsid w:val="428B6619"/>
    <w:rsid w:val="428C6B81"/>
    <w:rsid w:val="428DD3E3"/>
    <w:rsid w:val="4293A67E"/>
    <w:rsid w:val="429AC0C6"/>
    <w:rsid w:val="42A372D9"/>
    <w:rsid w:val="42A40143"/>
    <w:rsid w:val="42A6A647"/>
    <w:rsid w:val="42B91DD4"/>
    <w:rsid w:val="42BB5D8E"/>
    <w:rsid w:val="42BBBAFE"/>
    <w:rsid w:val="42CA4909"/>
    <w:rsid w:val="42D0B6A3"/>
    <w:rsid w:val="42D38D16"/>
    <w:rsid w:val="42DA69AE"/>
    <w:rsid w:val="42DE6270"/>
    <w:rsid w:val="42E060DD"/>
    <w:rsid w:val="42E12428"/>
    <w:rsid w:val="42E22F42"/>
    <w:rsid w:val="42E562BD"/>
    <w:rsid w:val="42E8C3E7"/>
    <w:rsid w:val="42F80FE7"/>
    <w:rsid w:val="42F876F6"/>
    <w:rsid w:val="42F8D904"/>
    <w:rsid w:val="43029429"/>
    <w:rsid w:val="43150863"/>
    <w:rsid w:val="431EF59C"/>
    <w:rsid w:val="432378FE"/>
    <w:rsid w:val="432941AF"/>
    <w:rsid w:val="432964CD"/>
    <w:rsid w:val="432B918C"/>
    <w:rsid w:val="432DAE10"/>
    <w:rsid w:val="432F23BE"/>
    <w:rsid w:val="432FC9F2"/>
    <w:rsid w:val="433894A5"/>
    <w:rsid w:val="433AA405"/>
    <w:rsid w:val="433BA3C7"/>
    <w:rsid w:val="4343E0F0"/>
    <w:rsid w:val="4345D4F6"/>
    <w:rsid w:val="434B6587"/>
    <w:rsid w:val="4354B738"/>
    <w:rsid w:val="43572C94"/>
    <w:rsid w:val="436499BE"/>
    <w:rsid w:val="437252F1"/>
    <w:rsid w:val="4373659F"/>
    <w:rsid w:val="43763FB5"/>
    <w:rsid w:val="4392A312"/>
    <w:rsid w:val="439865A0"/>
    <w:rsid w:val="439DBE87"/>
    <w:rsid w:val="43AF55B7"/>
    <w:rsid w:val="43B1B7C8"/>
    <w:rsid w:val="43B2A02C"/>
    <w:rsid w:val="43C5BE3E"/>
    <w:rsid w:val="43C8A8AE"/>
    <w:rsid w:val="43D3763D"/>
    <w:rsid w:val="43D66833"/>
    <w:rsid w:val="43D8FD56"/>
    <w:rsid w:val="43DA9335"/>
    <w:rsid w:val="43DB2C66"/>
    <w:rsid w:val="43F3B78E"/>
    <w:rsid w:val="43F83570"/>
    <w:rsid w:val="440BDA64"/>
    <w:rsid w:val="4416ADE4"/>
    <w:rsid w:val="4418A0A3"/>
    <w:rsid w:val="441BE24C"/>
    <w:rsid w:val="441F1031"/>
    <w:rsid w:val="44221410"/>
    <w:rsid w:val="44229D83"/>
    <w:rsid w:val="4427276C"/>
    <w:rsid w:val="442D2B67"/>
    <w:rsid w:val="442F5B6C"/>
    <w:rsid w:val="4433E68F"/>
    <w:rsid w:val="4434F411"/>
    <w:rsid w:val="44363481"/>
    <w:rsid w:val="4443FB86"/>
    <w:rsid w:val="44463FEA"/>
    <w:rsid w:val="44471C37"/>
    <w:rsid w:val="4452C8A9"/>
    <w:rsid w:val="445F16AF"/>
    <w:rsid w:val="4460FB3C"/>
    <w:rsid w:val="4462B21D"/>
    <w:rsid w:val="446B9C02"/>
    <w:rsid w:val="447F1C05"/>
    <w:rsid w:val="448563A4"/>
    <w:rsid w:val="4485BECF"/>
    <w:rsid w:val="448F3482"/>
    <w:rsid w:val="44921C09"/>
    <w:rsid w:val="44963B4B"/>
    <w:rsid w:val="44A2892C"/>
    <w:rsid w:val="44A58DC4"/>
    <w:rsid w:val="44A73F59"/>
    <w:rsid w:val="44A851A3"/>
    <w:rsid w:val="44AECADE"/>
    <w:rsid w:val="44B6FB15"/>
    <w:rsid w:val="44B72D16"/>
    <w:rsid w:val="44B9C273"/>
    <w:rsid w:val="44BD061A"/>
    <w:rsid w:val="44C24B4E"/>
    <w:rsid w:val="44C9A54B"/>
    <w:rsid w:val="44C9FC05"/>
    <w:rsid w:val="44DB9150"/>
    <w:rsid w:val="44DBACCB"/>
    <w:rsid w:val="44E16C96"/>
    <w:rsid w:val="44E68EC4"/>
    <w:rsid w:val="44E6D271"/>
    <w:rsid w:val="44E89F58"/>
    <w:rsid w:val="44E91781"/>
    <w:rsid w:val="44EF439B"/>
    <w:rsid w:val="44F03296"/>
    <w:rsid w:val="44F44D85"/>
    <w:rsid w:val="44F7046A"/>
    <w:rsid w:val="45061B05"/>
    <w:rsid w:val="45063568"/>
    <w:rsid w:val="4510E34B"/>
    <w:rsid w:val="4518323A"/>
    <w:rsid w:val="451D32C4"/>
    <w:rsid w:val="4523998F"/>
    <w:rsid w:val="4530FC33"/>
    <w:rsid w:val="453460B5"/>
    <w:rsid w:val="453FC5FA"/>
    <w:rsid w:val="4540987D"/>
    <w:rsid w:val="45422FD2"/>
    <w:rsid w:val="456D7142"/>
    <w:rsid w:val="456EC798"/>
    <w:rsid w:val="4570738F"/>
    <w:rsid w:val="4579264D"/>
    <w:rsid w:val="4579D635"/>
    <w:rsid w:val="45842FFF"/>
    <w:rsid w:val="4591C9F8"/>
    <w:rsid w:val="45949056"/>
    <w:rsid w:val="4595B24D"/>
    <w:rsid w:val="45A0A1D6"/>
    <w:rsid w:val="45ABF15E"/>
    <w:rsid w:val="45BDDF30"/>
    <w:rsid w:val="45C672FB"/>
    <w:rsid w:val="45CBFE32"/>
    <w:rsid w:val="45CE310A"/>
    <w:rsid w:val="45D5BE95"/>
    <w:rsid w:val="45D8E1A7"/>
    <w:rsid w:val="45DD07FC"/>
    <w:rsid w:val="45E010B0"/>
    <w:rsid w:val="45E0F2FC"/>
    <w:rsid w:val="45E4BB48"/>
    <w:rsid w:val="45F3C670"/>
    <w:rsid w:val="45F5295C"/>
    <w:rsid w:val="45FB15A5"/>
    <w:rsid w:val="460BF050"/>
    <w:rsid w:val="460C6084"/>
    <w:rsid w:val="460D4528"/>
    <w:rsid w:val="46134797"/>
    <w:rsid w:val="462A9028"/>
    <w:rsid w:val="46360E28"/>
    <w:rsid w:val="46385368"/>
    <w:rsid w:val="463A9B2B"/>
    <w:rsid w:val="4644AC43"/>
    <w:rsid w:val="46517302"/>
    <w:rsid w:val="4654AD8F"/>
    <w:rsid w:val="4656BBEA"/>
    <w:rsid w:val="46694353"/>
    <w:rsid w:val="466F3174"/>
    <w:rsid w:val="46734A9E"/>
    <w:rsid w:val="467BDAA4"/>
    <w:rsid w:val="467C6F98"/>
    <w:rsid w:val="467EC9CE"/>
    <w:rsid w:val="4682BDF1"/>
    <w:rsid w:val="4686DF04"/>
    <w:rsid w:val="46874DCE"/>
    <w:rsid w:val="4694B0DD"/>
    <w:rsid w:val="4696938F"/>
    <w:rsid w:val="469F37AF"/>
    <w:rsid w:val="46A6DFC9"/>
    <w:rsid w:val="46B580BB"/>
    <w:rsid w:val="46B600AA"/>
    <w:rsid w:val="46BB5B2A"/>
    <w:rsid w:val="46C4A25E"/>
    <w:rsid w:val="46C579C8"/>
    <w:rsid w:val="46D36032"/>
    <w:rsid w:val="46D89204"/>
    <w:rsid w:val="46DF8D09"/>
    <w:rsid w:val="46E04282"/>
    <w:rsid w:val="46E2B665"/>
    <w:rsid w:val="46E37065"/>
    <w:rsid w:val="46EE20AC"/>
    <w:rsid w:val="46F0DAC0"/>
    <w:rsid w:val="46F4D85C"/>
    <w:rsid w:val="46F6AA51"/>
    <w:rsid w:val="46F75B9D"/>
    <w:rsid w:val="46F787BA"/>
    <w:rsid w:val="46FD136C"/>
    <w:rsid w:val="47064FC9"/>
    <w:rsid w:val="471D0E2E"/>
    <w:rsid w:val="471DEB0C"/>
    <w:rsid w:val="472697AE"/>
    <w:rsid w:val="47283BD0"/>
    <w:rsid w:val="472CFDCE"/>
    <w:rsid w:val="472FF6E3"/>
    <w:rsid w:val="4738AFEC"/>
    <w:rsid w:val="473C3251"/>
    <w:rsid w:val="473D0D23"/>
    <w:rsid w:val="47418B0C"/>
    <w:rsid w:val="474ACE5C"/>
    <w:rsid w:val="47550342"/>
    <w:rsid w:val="475F7BF5"/>
    <w:rsid w:val="4767D88E"/>
    <w:rsid w:val="4776A3E4"/>
    <w:rsid w:val="477894C5"/>
    <w:rsid w:val="477C8F2D"/>
    <w:rsid w:val="47816CEA"/>
    <w:rsid w:val="47881757"/>
    <w:rsid w:val="4789318D"/>
    <w:rsid w:val="478955CB"/>
    <w:rsid w:val="47954E9D"/>
    <w:rsid w:val="479A657B"/>
    <w:rsid w:val="47A6F1D8"/>
    <w:rsid w:val="47A71FD6"/>
    <w:rsid w:val="47AD747A"/>
    <w:rsid w:val="47D870DF"/>
    <w:rsid w:val="47D8DCB3"/>
    <w:rsid w:val="47DA28CC"/>
    <w:rsid w:val="47DBF9C1"/>
    <w:rsid w:val="47DCA6DB"/>
    <w:rsid w:val="47E8BE33"/>
    <w:rsid w:val="47ECA78F"/>
    <w:rsid w:val="47F4D7F3"/>
    <w:rsid w:val="4801C937"/>
    <w:rsid w:val="48032FD5"/>
    <w:rsid w:val="48039495"/>
    <w:rsid w:val="4806ECD0"/>
    <w:rsid w:val="480892FE"/>
    <w:rsid w:val="480B1B6C"/>
    <w:rsid w:val="480EB324"/>
    <w:rsid w:val="4812522D"/>
    <w:rsid w:val="48185CCB"/>
    <w:rsid w:val="481A0442"/>
    <w:rsid w:val="48209CB5"/>
    <w:rsid w:val="482127B8"/>
    <w:rsid w:val="4824208A"/>
    <w:rsid w:val="48283154"/>
    <w:rsid w:val="4828A3A4"/>
    <w:rsid w:val="48298B00"/>
    <w:rsid w:val="482A8924"/>
    <w:rsid w:val="4832F66D"/>
    <w:rsid w:val="48367842"/>
    <w:rsid w:val="483B4E66"/>
    <w:rsid w:val="4846894B"/>
    <w:rsid w:val="48479599"/>
    <w:rsid w:val="484B9F6D"/>
    <w:rsid w:val="4850E654"/>
    <w:rsid w:val="485533A6"/>
    <w:rsid w:val="485711D6"/>
    <w:rsid w:val="48687F8B"/>
    <w:rsid w:val="486C8B98"/>
    <w:rsid w:val="4870B017"/>
    <w:rsid w:val="4870D7F9"/>
    <w:rsid w:val="487C0C81"/>
    <w:rsid w:val="4885C84F"/>
    <w:rsid w:val="48892D9F"/>
    <w:rsid w:val="488BF743"/>
    <w:rsid w:val="488CE5AB"/>
    <w:rsid w:val="488DFBAB"/>
    <w:rsid w:val="488E20FF"/>
    <w:rsid w:val="488F7471"/>
    <w:rsid w:val="4893F708"/>
    <w:rsid w:val="489A8D99"/>
    <w:rsid w:val="489B8457"/>
    <w:rsid w:val="489E2B86"/>
    <w:rsid w:val="48A21558"/>
    <w:rsid w:val="48A4865B"/>
    <w:rsid w:val="48ABEF45"/>
    <w:rsid w:val="48B27E0A"/>
    <w:rsid w:val="48B379C3"/>
    <w:rsid w:val="48BDE2C2"/>
    <w:rsid w:val="48BE8A74"/>
    <w:rsid w:val="48C21A6F"/>
    <w:rsid w:val="48C6721D"/>
    <w:rsid w:val="48CCDA88"/>
    <w:rsid w:val="48CDF2C3"/>
    <w:rsid w:val="48D53B9B"/>
    <w:rsid w:val="48E5CC76"/>
    <w:rsid w:val="48E681D9"/>
    <w:rsid w:val="48F67D1B"/>
    <w:rsid w:val="4900470F"/>
    <w:rsid w:val="4900E45B"/>
    <w:rsid w:val="490282A2"/>
    <w:rsid w:val="490324EC"/>
    <w:rsid w:val="49044B4A"/>
    <w:rsid w:val="4904E8FC"/>
    <w:rsid w:val="4911655E"/>
    <w:rsid w:val="49137863"/>
    <w:rsid w:val="491476CB"/>
    <w:rsid w:val="4917E56A"/>
    <w:rsid w:val="4919F9CB"/>
    <w:rsid w:val="49200019"/>
    <w:rsid w:val="492505B4"/>
    <w:rsid w:val="492788CA"/>
    <w:rsid w:val="4927A2BC"/>
    <w:rsid w:val="4931E433"/>
    <w:rsid w:val="493A3AB8"/>
    <w:rsid w:val="49402DE7"/>
    <w:rsid w:val="494775DA"/>
    <w:rsid w:val="4947D6B8"/>
    <w:rsid w:val="49537E93"/>
    <w:rsid w:val="495D1E38"/>
    <w:rsid w:val="496A08BA"/>
    <w:rsid w:val="496A7EAC"/>
    <w:rsid w:val="4972AAD9"/>
    <w:rsid w:val="497B16E9"/>
    <w:rsid w:val="497F4ADC"/>
    <w:rsid w:val="4980CB7C"/>
    <w:rsid w:val="4988FDCD"/>
    <w:rsid w:val="498A8E1F"/>
    <w:rsid w:val="498B21C8"/>
    <w:rsid w:val="498BCC61"/>
    <w:rsid w:val="498C0574"/>
    <w:rsid w:val="498FD671"/>
    <w:rsid w:val="49991E93"/>
    <w:rsid w:val="499B3244"/>
    <w:rsid w:val="499DF6D3"/>
    <w:rsid w:val="49A0044B"/>
    <w:rsid w:val="49A3ACDA"/>
    <w:rsid w:val="49A49B50"/>
    <w:rsid w:val="49A7A967"/>
    <w:rsid w:val="49A9477C"/>
    <w:rsid w:val="49AC35A9"/>
    <w:rsid w:val="49B60B75"/>
    <w:rsid w:val="49BC0E00"/>
    <w:rsid w:val="49C8CB3D"/>
    <w:rsid w:val="49CBC2AE"/>
    <w:rsid w:val="49DAB20D"/>
    <w:rsid w:val="49DB6CAA"/>
    <w:rsid w:val="49E79F11"/>
    <w:rsid w:val="49EFFA8E"/>
    <w:rsid w:val="49F37267"/>
    <w:rsid w:val="49FC62E2"/>
    <w:rsid w:val="49FCCA7C"/>
    <w:rsid w:val="4A05AEF3"/>
    <w:rsid w:val="4A09D276"/>
    <w:rsid w:val="4A130642"/>
    <w:rsid w:val="4A156285"/>
    <w:rsid w:val="4A17F9A0"/>
    <w:rsid w:val="4A1A6960"/>
    <w:rsid w:val="4A1B7EE7"/>
    <w:rsid w:val="4A1B9E15"/>
    <w:rsid w:val="4A1D8302"/>
    <w:rsid w:val="4A225780"/>
    <w:rsid w:val="4A2446F6"/>
    <w:rsid w:val="4A288960"/>
    <w:rsid w:val="4A2AA3EB"/>
    <w:rsid w:val="4A2C5A51"/>
    <w:rsid w:val="4A2EDAE1"/>
    <w:rsid w:val="4A30C424"/>
    <w:rsid w:val="4A320B2A"/>
    <w:rsid w:val="4A3DD41B"/>
    <w:rsid w:val="4A3FE417"/>
    <w:rsid w:val="4A4190F9"/>
    <w:rsid w:val="4A437981"/>
    <w:rsid w:val="4A450BA9"/>
    <w:rsid w:val="4A4964D6"/>
    <w:rsid w:val="4A4E06E0"/>
    <w:rsid w:val="4A4F5C1D"/>
    <w:rsid w:val="4A528DF5"/>
    <w:rsid w:val="4A629499"/>
    <w:rsid w:val="4A6310D9"/>
    <w:rsid w:val="4A68A457"/>
    <w:rsid w:val="4A720D5E"/>
    <w:rsid w:val="4A8A7949"/>
    <w:rsid w:val="4A8C0589"/>
    <w:rsid w:val="4A8F8006"/>
    <w:rsid w:val="4A940E99"/>
    <w:rsid w:val="4AAA8497"/>
    <w:rsid w:val="4AB079D3"/>
    <w:rsid w:val="4AB19DE5"/>
    <w:rsid w:val="4AB6219D"/>
    <w:rsid w:val="4ABA75CE"/>
    <w:rsid w:val="4AC59FB5"/>
    <w:rsid w:val="4ACB2C3F"/>
    <w:rsid w:val="4ACD9C2D"/>
    <w:rsid w:val="4AD128AC"/>
    <w:rsid w:val="4AD3FDEF"/>
    <w:rsid w:val="4ADA11DE"/>
    <w:rsid w:val="4ADA9016"/>
    <w:rsid w:val="4ADD20AB"/>
    <w:rsid w:val="4ADDDD4E"/>
    <w:rsid w:val="4AE140BC"/>
    <w:rsid w:val="4AE1AFC1"/>
    <w:rsid w:val="4AEC340F"/>
    <w:rsid w:val="4AEEF0EC"/>
    <w:rsid w:val="4AEF0063"/>
    <w:rsid w:val="4AF2BF41"/>
    <w:rsid w:val="4B05E8DB"/>
    <w:rsid w:val="4B06D2EA"/>
    <w:rsid w:val="4B0AB4E8"/>
    <w:rsid w:val="4B11B85F"/>
    <w:rsid w:val="4B184A51"/>
    <w:rsid w:val="4B1FF95F"/>
    <w:rsid w:val="4B2421E8"/>
    <w:rsid w:val="4B2E34ED"/>
    <w:rsid w:val="4B310404"/>
    <w:rsid w:val="4B3E1E16"/>
    <w:rsid w:val="4B3EB398"/>
    <w:rsid w:val="4B409221"/>
    <w:rsid w:val="4B412AEE"/>
    <w:rsid w:val="4B414001"/>
    <w:rsid w:val="4B45E6D9"/>
    <w:rsid w:val="4B45E964"/>
    <w:rsid w:val="4B4603CC"/>
    <w:rsid w:val="4B48CFD0"/>
    <w:rsid w:val="4B4DCBE2"/>
    <w:rsid w:val="4B537770"/>
    <w:rsid w:val="4B5A7BAD"/>
    <w:rsid w:val="4B6333B5"/>
    <w:rsid w:val="4B6A1D2D"/>
    <w:rsid w:val="4B6AE1FE"/>
    <w:rsid w:val="4B753BFF"/>
    <w:rsid w:val="4B791E16"/>
    <w:rsid w:val="4B794FA5"/>
    <w:rsid w:val="4B7DA50C"/>
    <w:rsid w:val="4B818C1B"/>
    <w:rsid w:val="4B89ABE1"/>
    <w:rsid w:val="4B89D247"/>
    <w:rsid w:val="4B95E351"/>
    <w:rsid w:val="4B9C913F"/>
    <w:rsid w:val="4BB1763C"/>
    <w:rsid w:val="4BB5437E"/>
    <w:rsid w:val="4BB5C5F1"/>
    <w:rsid w:val="4BB62266"/>
    <w:rsid w:val="4BCD1127"/>
    <w:rsid w:val="4BDA56AD"/>
    <w:rsid w:val="4BDD3EB0"/>
    <w:rsid w:val="4BE024F6"/>
    <w:rsid w:val="4BF2D0A7"/>
    <w:rsid w:val="4BF9A8F5"/>
    <w:rsid w:val="4BF9EC41"/>
    <w:rsid w:val="4BFA438A"/>
    <w:rsid w:val="4BFD9804"/>
    <w:rsid w:val="4C0C6CEC"/>
    <w:rsid w:val="4C16FC76"/>
    <w:rsid w:val="4C1767E2"/>
    <w:rsid w:val="4C235652"/>
    <w:rsid w:val="4C2460FF"/>
    <w:rsid w:val="4C296331"/>
    <w:rsid w:val="4C2ABCD9"/>
    <w:rsid w:val="4C2B640A"/>
    <w:rsid w:val="4C38B1D6"/>
    <w:rsid w:val="4C3EEE4A"/>
    <w:rsid w:val="4C578859"/>
    <w:rsid w:val="4C58E34B"/>
    <w:rsid w:val="4C601AB6"/>
    <w:rsid w:val="4C604D0F"/>
    <w:rsid w:val="4C715504"/>
    <w:rsid w:val="4C7B0228"/>
    <w:rsid w:val="4C7FF3D0"/>
    <w:rsid w:val="4C81354D"/>
    <w:rsid w:val="4C82900A"/>
    <w:rsid w:val="4C884932"/>
    <w:rsid w:val="4C91EE1B"/>
    <w:rsid w:val="4C9339CB"/>
    <w:rsid w:val="4C93F965"/>
    <w:rsid w:val="4C94ACA1"/>
    <w:rsid w:val="4C9AAB1D"/>
    <w:rsid w:val="4C9B90DA"/>
    <w:rsid w:val="4C9CE9B3"/>
    <w:rsid w:val="4CA28D30"/>
    <w:rsid w:val="4CAF6113"/>
    <w:rsid w:val="4CB231E5"/>
    <w:rsid w:val="4CBF906B"/>
    <w:rsid w:val="4CD89DC1"/>
    <w:rsid w:val="4CD9B2A8"/>
    <w:rsid w:val="4CDB4AE2"/>
    <w:rsid w:val="4CDD7510"/>
    <w:rsid w:val="4CE8F80C"/>
    <w:rsid w:val="4CF0ABB4"/>
    <w:rsid w:val="4CF14387"/>
    <w:rsid w:val="4CF2B994"/>
    <w:rsid w:val="4D07E4C2"/>
    <w:rsid w:val="4D084856"/>
    <w:rsid w:val="4D0AD2DC"/>
    <w:rsid w:val="4D0C0545"/>
    <w:rsid w:val="4D169045"/>
    <w:rsid w:val="4D17537E"/>
    <w:rsid w:val="4D35BFB9"/>
    <w:rsid w:val="4D372450"/>
    <w:rsid w:val="4D383F38"/>
    <w:rsid w:val="4D43D2CE"/>
    <w:rsid w:val="4D44B5CC"/>
    <w:rsid w:val="4D4F7FF7"/>
    <w:rsid w:val="4D50144C"/>
    <w:rsid w:val="4D511D7B"/>
    <w:rsid w:val="4D531E4B"/>
    <w:rsid w:val="4D59A9D4"/>
    <w:rsid w:val="4D5A70A7"/>
    <w:rsid w:val="4D609F14"/>
    <w:rsid w:val="4D65C707"/>
    <w:rsid w:val="4D7A77B5"/>
    <w:rsid w:val="4D8596D2"/>
    <w:rsid w:val="4D8ACAD3"/>
    <w:rsid w:val="4DA2D876"/>
    <w:rsid w:val="4DA658FF"/>
    <w:rsid w:val="4DA8E11F"/>
    <w:rsid w:val="4DB24B34"/>
    <w:rsid w:val="4DB74BE4"/>
    <w:rsid w:val="4DB7C322"/>
    <w:rsid w:val="4DCA682C"/>
    <w:rsid w:val="4DDA3132"/>
    <w:rsid w:val="4DE479BA"/>
    <w:rsid w:val="4DEBC45E"/>
    <w:rsid w:val="4DF0C811"/>
    <w:rsid w:val="4DF877A8"/>
    <w:rsid w:val="4E09149D"/>
    <w:rsid w:val="4E0D7B8D"/>
    <w:rsid w:val="4E1A9C38"/>
    <w:rsid w:val="4E1C12BE"/>
    <w:rsid w:val="4E38962A"/>
    <w:rsid w:val="4E449E2E"/>
    <w:rsid w:val="4E48A2CC"/>
    <w:rsid w:val="4E4A8800"/>
    <w:rsid w:val="4E4D93CF"/>
    <w:rsid w:val="4E50A1AB"/>
    <w:rsid w:val="4E527C38"/>
    <w:rsid w:val="4E636E63"/>
    <w:rsid w:val="4E6384A4"/>
    <w:rsid w:val="4E6870C9"/>
    <w:rsid w:val="4E698BB9"/>
    <w:rsid w:val="4E798510"/>
    <w:rsid w:val="4E801EE0"/>
    <w:rsid w:val="4E879DC6"/>
    <w:rsid w:val="4E8C23F1"/>
    <w:rsid w:val="4E8CF991"/>
    <w:rsid w:val="4E8EC194"/>
    <w:rsid w:val="4E9C8918"/>
    <w:rsid w:val="4E9FEB9A"/>
    <w:rsid w:val="4EA78056"/>
    <w:rsid w:val="4EB3D41B"/>
    <w:rsid w:val="4EB703B7"/>
    <w:rsid w:val="4EBFA21D"/>
    <w:rsid w:val="4ECAFF51"/>
    <w:rsid w:val="4EDAB632"/>
    <w:rsid w:val="4EDAD2C7"/>
    <w:rsid w:val="4EDF147D"/>
    <w:rsid w:val="4EE48510"/>
    <w:rsid w:val="4EE8FBF0"/>
    <w:rsid w:val="4EECC90C"/>
    <w:rsid w:val="4EEDE5B5"/>
    <w:rsid w:val="4EEE3473"/>
    <w:rsid w:val="4EFED7BB"/>
    <w:rsid w:val="4F06531D"/>
    <w:rsid w:val="4F08DC03"/>
    <w:rsid w:val="4F114258"/>
    <w:rsid w:val="4F13BC51"/>
    <w:rsid w:val="4F1836BA"/>
    <w:rsid w:val="4F283A00"/>
    <w:rsid w:val="4F2FF9B8"/>
    <w:rsid w:val="4F37973E"/>
    <w:rsid w:val="4F3D4677"/>
    <w:rsid w:val="4F43538D"/>
    <w:rsid w:val="4F49D24E"/>
    <w:rsid w:val="4F4CE71C"/>
    <w:rsid w:val="4F536E6C"/>
    <w:rsid w:val="4F549913"/>
    <w:rsid w:val="4F5B7D9C"/>
    <w:rsid w:val="4F65B07E"/>
    <w:rsid w:val="4F692FCE"/>
    <w:rsid w:val="4F69722C"/>
    <w:rsid w:val="4F6A90A2"/>
    <w:rsid w:val="4F6D1FC7"/>
    <w:rsid w:val="4F6E9A35"/>
    <w:rsid w:val="4F6F9B96"/>
    <w:rsid w:val="4F87E38B"/>
    <w:rsid w:val="4F8A469C"/>
    <w:rsid w:val="4F8F3DCE"/>
    <w:rsid w:val="4F94DD29"/>
    <w:rsid w:val="4F971C73"/>
    <w:rsid w:val="4F976AF0"/>
    <w:rsid w:val="4F9D6F08"/>
    <w:rsid w:val="4FA2A119"/>
    <w:rsid w:val="4FA63353"/>
    <w:rsid w:val="4FA8CAF0"/>
    <w:rsid w:val="4FAA6181"/>
    <w:rsid w:val="4FAC7E54"/>
    <w:rsid w:val="4FB06BB4"/>
    <w:rsid w:val="4FB688CA"/>
    <w:rsid w:val="4FB84BD2"/>
    <w:rsid w:val="4FBB319A"/>
    <w:rsid w:val="4FBCCE44"/>
    <w:rsid w:val="4FC06B5F"/>
    <w:rsid w:val="4FC16CE7"/>
    <w:rsid w:val="4FC30B7D"/>
    <w:rsid w:val="4FEF08EC"/>
    <w:rsid w:val="4FF3A325"/>
    <w:rsid w:val="4FF3E903"/>
    <w:rsid w:val="4FF8B303"/>
    <w:rsid w:val="4FFB4A24"/>
    <w:rsid w:val="4FFC138E"/>
    <w:rsid w:val="50072106"/>
    <w:rsid w:val="500BF6CB"/>
    <w:rsid w:val="5010717B"/>
    <w:rsid w:val="50139731"/>
    <w:rsid w:val="50142B5C"/>
    <w:rsid w:val="5015989F"/>
    <w:rsid w:val="502C47A8"/>
    <w:rsid w:val="502DFBE6"/>
    <w:rsid w:val="5037F610"/>
    <w:rsid w:val="50492B9D"/>
    <w:rsid w:val="50493EF5"/>
    <w:rsid w:val="5050B1FB"/>
    <w:rsid w:val="5058D6EF"/>
    <w:rsid w:val="505AE333"/>
    <w:rsid w:val="505D9BC4"/>
    <w:rsid w:val="505EF2EE"/>
    <w:rsid w:val="50661DC3"/>
    <w:rsid w:val="5074B8CD"/>
    <w:rsid w:val="507F995D"/>
    <w:rsid w:val="5081044B"/>
    <w:rsid w:val="5083B1EE"/>
    <w:rsid w:val="508EFBE6"/>
    <w:rsid w:val="50944CED"/>
    <w:rsid w:val="509E077A"/>
    <w:rsid w:val="50A99677"/>
    <w:rsid w:val="50B570D6"/>
    <w:rsid w:val="50BC6648"/>
    <w:rsid w:val="50C0CF11"/>
    <w:rsid w:val="50C63A3F"/>
    <w:rsid w:val="50CA61E1"/>
    <w:rsid w:val="50DCE96E"/>
    <w:rsid w:val="50DF946D"/>
    <w:rsid w:val="50E2C1A2"/>
    <w:rsid w:val="50E74907"/>
    <w:rsid w:val="50E7FB48"/>
    <w:rsid w:val="50ED4F3A"/>
    <w:rsid w:val="50F0277B"/>
    <w:rsid w:val="50F88A3D"/>
    <w:rsid w:val="50FA07B1"/>
    <w:rsid w:val="50FC5213"/>
    <w:rsid w:val="51032961"/>
    <w:rsid w:val="51058F09"/>
    <w:rsid w:val="51069671"/>
    <w:rsid w:val="5106C81B"/>
    <w:rsid w:val="510E5C5E"/>
    <w:rsid w:val="510E6173"/>
    <w:rsid w:val="51249FD6"/>
    <w:rsid w:val="5128F461"/>
    <w:rsid w:val="513475E0"/>
    <w:rsid w:val="51366EFF"/>
    <w:rsid w:val="5137CAD4"/>
    <w:rsid w:val="51534D7C"/>
    <w:rsid w:val="5158498F"/>
    <w:rsid w:val="515D0921"/>
    <w:rsid w:val="5162BDD7"/>
    <w:rsid w:val="516D8F40"/>
    <w:rsid w:val="51785D9B"/>
    <w:rsid w:val="51795F4F"/>
    <w:rsid w:val="517F9BAC"/>
    <w:rsid w:val="518B7A4C"/>
    <w:rsid w:val="5191772C"/>
    <w:rsid w:val="519290ED"/>
    <w:rsid w:val="519765E8"/>
    <w:rsid w:val="519B65DD"/>
    <w:rsid w:val="51AC1AD4"/>
    <w:rsid w:val="51B6414E"/>
    <w:rsid w:val="51C2069D"/>
    <w:rsid w:val="51CFBC94"/>
    <w:rsid w:val="51D2BF9F"/>
    <w:rsid w:val="51D5DEA9"/>
    <w:rsid w:val="51DF883D"/>
    <w:rsid w:val="51E160C9"/>
    <w:rsid w:val="51EB7BAF"/>
    <w:rsid w:val="51F3971C"/>
    <w:rsid w:val="51F71F9B"/>
    <w:rsid w:val="51F8210A"/>
    <w:rsid w:val="5201ED36"/>
    <w:rsid w:val="5202C128"/>
    <w:rsid w:val="5208ADDE"/>
    <w:rsid w:val="520D39C5"/>
    <w:rsid w:val="52101CEC"/>
    <w:rsid w:val="5213DB04"/>
    <w:rsid w:val="5216DDE8"/>
    <w:rsid w:val="52179165"/>
    <w:rsid w:val="521970F1"/>
    <w:rsid w:val="521CEF6F"/>
    <w:rsid w:val="52268DCA"/>
    <w:rsid w:val="522F07B9"/>
    <w:rsid w:val="522FC069"/>
    <w:rsid w:val="523772E1"/>
    <w:rsid w:val="523B6BCB"/>
    <w:rsid w:val="524F1087"/>
    <w:rsid w:val="52547EB7"/>
    <w:rsid w:val="525AF523"/>
    <w:rsid w:val="525B2580"/>
    <w:rsid w:val="525D3178"/>
    <w:rsid w:val="5262FA73"/>
    <w:rsid w:val="52640B87"/>
    <w:rsid w:val="52739D8A"/>
    <w:rsid w:val="5284DB78"/>
    <w:rsid w:val="5295B487"/>
    <w:rsid w:val="5297E264"/>
    <w:rsid w:val="529CC7E7"/>
    <w:rsid w:val="52A367E4"/>
    <w:rsid w:val="52A688E5"/>
    <w:rsid w:val="52AA9439"/>
    <w:rsid w:val="52AB390B"/>
    <w:rsid w:val="52B41EB8"/>
    <w:rsid w:val="52B50219"/>
    <w:rsid w:val="52B72DA0"/>
    <w:rsid w:val="52B987B3"/>
    <w:rsid w:val="52C567E5"/>
    <w:rsid w:val="52CA4FA4"/>
    <w:rsid w:val="52D05D88"/>
    <w:rsid w:val="52DDB685"/>
    <w:rsid w:val="52E157EC"/>
    <w:rsid w:val="52E17D65"/>
    <w:rsid w:val="52E76A3B"/>
    <w:rsid w:val="52E7B2B8"/>
    <w:rsid w:val="52F5D2B5"/>
    <w:rsid w:val="52F88F30"/>
    <w:rsid w:val="5304E58C"/>
    <w:rsid w:val="530A48D0"/>
    <w:rsid w:val="530B9FF5"/>
    <w:rsid w:val="5315778B"/>
    <w:rsid w:val="5315A76A"/>
    <w:rsid w:val="5315F89F"/>
    <w:rsid w:val="53225360"/>
    <w:rsid w:val="5323F2C9"/>
    <w:rsid w:val="5339A577"/>
    <w:rsid w:val="533BDF64"/>
    <w:rsid w:val="5342036C"/>
    <w:rsid w:val="5345FFD0"/>
    <w:rsid w:val="53495DDC"/>
    <w:rsid w:val="534C0120"/>
    <w:rsid w:val="535068FE"/>
    <w:rsid w:val="535EC2D5"/>
    <w:rsid w:val="5362863B"/>
    <w:rsid w:val="536350F8"/>
    <w:rsid w:val="5369219F"/>
    <w:rsid w:val="5369FA1E"/>
    <w:rsid w:val="536E5E4A"/>
    <w:rsid w:val="5376A901"/>
    <w:rsid w:val="537B7215"/>
    <w:rsid w:val="537B82DC"/>
    <w:rsid w:val="538962F9"/>
    <w:rsid w:val="538A3352"/>
    <w:rsid w:val="538D253C"/>
    <w:rsid w:val="538DC4FC"/>
    <w:rsid w:val="53911154"/>
    <w:rsid w:val="539D82E1"/>
    <w:rsid w:val="539F767D"/>
    <w:rsid w:val="53A40A47"/>
    <w:rsid w:val="53B83D72"/>
    <w:rsid w:val="53C1C596"/>
    <w:rsid w:val="53C40DD0"/>
    <w:rsid w:val="53C82B68"/>
    <w:rsid w:val="53CADF7B"/>
    <w:rsid w:val="53D8DE67"/>
    <w:rsid w:val="53DE775E"/>
    <w:rsid w:val="53E36DBD"/>
    <w:rsid w:val="53E414AC"/>
    <w:rsid w:val="53E56886"/>
    <w:rsid w:val="53E8BE5F"/>
    <w:rsid w:val="53EFE766"/>
    <w:rsid w:val="53F6AF2E"/>
    <w:rsid w:val="53F74519"/>
    <w:rsid w:val="53F79699"/>
    <w:rsid w:val="53F8131C"/>
    <w:rsid w:val="53FBB824"/>
    <w:rsid w:val="5401186D"/>
    <w:rsid w:val="540B07C2"/>
    <w:rsid w:val="540C4601"/>
    <w:rsid w:val="540D1803"/>
    <w:rsid w:val="540EF5F4"/>
    <w:rsid w:val="5414EF7E"/>
    <w:rsid w:val="541866A4"/>
    <w:rsid w:val="54289D21"/>
    <w:rsid w:val="542B38CB"/>
    <w:rsid w:val="542D1A04"/>
    <w:rsid w:val="5438E309"/>
    <w:rsid w:val="543B340F"/>
    <w:rsid w:val="5441BBC6"/>
    <w:rsid w:val="54481C4A"/>
    <w:rsid w:val="5448F10D"/>
    <w:rsid w:val="54591322"/>
    <w:rsid w:val="5460B3C6"/>
    <w:rsid w:val="5462B303"/>
    <w:rsid w:val="54643F7C"/>
    <w:rsid w:val="546CB3B0"/>
    <w:rsid w:val="546E0388"/>
    <w:rsid w:val="546F1039"/>
    <w:rsid w:val="5471893A"/>
    <w:rsid w:val="547B57CE"/>
    <w:rsid w:val="547F00B3"/>
    <w:rsid w:val="54900934"/>
    <w:rsid w:val="5493773C"/>
    <w:rsid w:val="5495A5B5"/>
    <w:rsid w:val="549F6512"/>
    <w:rsid w:val="54A62C71"/>
    <w:rsid w:val="54A8A625"/>
    <w:rsid w:val="54B289D2"/>
    <w:rsid w:val="54BF489A"/>
    <w:rsid w:val="54CCF65C"/>
    <w:rsid w:val="54D03B8C"/>
    <w:rsid w:val="54D05339"/>
    <w:rsid w:val="54D2C584"/>
    <w:rsid w:val="54E8C237"/>
    <w:rsid w:val="54EC5EC2"/>
    <w:rsid w:val="54EDFE48"/>
    <w:rsid w:val="54EF034D"/>
    <w:rsid w:val="550052FE"/>
    <w:rsid w:val="5507BF05"/>
    <w:rsid w:val="55090B56"/>
    <w:rsid w:val="5510EF99"/>
    <w:rsid w:val="551CD0BB"/>
    <w:rsid w:val="551DB542"/>
    <w:rsid w:val="552236F2"/>
    <w:rsid w:val="552EED0E"/>
    <w:rsid w:val="5533D29E"/>
    <w:rsid w:val="5537E5E4"/>
    <w:rsid w:val="5540A561"/>
    <w:rsid w:val="5542C8F5"/>
    <w:rsid w:val="55477554"/>
    <w:rsid w:val="554D30DD"/>
    <w:rsid w:val="554EBCB0"/>
    <w:rsid w:val="5550E2F6"/>
    <w:rsid w:val="55515885"/>
    <w:rsid w:val="55553A5B"/>
    <w:rsid w:val="556405EC"/>
    <w:rsid w:val="55658F8A"/>
    <w:rsid w:val="5571810C"/>
    <w:rsid w:val="55740178"/>
    <w:rsid w:val="557C0343"/>
    <w:rsid w:val="557CE9EB"/>
    <w:rsid w:val="558F2D9E"/>
    <w:rsid w:val="5590A1EF"/>
    <w:rsid w:val="55978C98"/>
    <w:rsid w:val="55985CDF"/>
    <w:rsid w:val="5598805A"/>
    <w:rsid w:val="559C7ECF"/>
    <w:rsid w:val="559CEC32"/>
    <w:rsid w:val="559F7A9B"/>
    <w:rsid w:val="55A3509E"/>
    <w:rsid w:val="55A8C055"/>
    <w:rsid w:val="55AA6684"/>
    <w:rsid w:val="55AAEC56"/>
    <w:rsid w:val="55B94C12"/>
    <w:rsid w:val="55C6F876"/>
    <w:rsid w:val="55C785DB"/>
    <w:rsid w:val="55CCD664"/>
    <w:rsid w:val="55D5BE4B"/>
    <w:rsid w:val="55DF2BD4"/>
    <w:rsid w:val="55E05ABB"/>
    <w:rsid w:val="55E22534"/>
    <w:rsid w:val="55E3501E"/>
    <w:rsid w:val="55F51D15"/>
    <w:rsid w:val="55FB318C"/>
    <w:rsid w:val="560C1507"/>
    <w:rsid w:val="56145C1D"/>
    <w:rsid w:val="5616A6B3"/>
    <w:rsid w:val="561DE1B0"/>
    <w:rsid w:val="561EDB65"/>
    <w:rsid w:val="562544BF"/>
    <w:rsid w:val="5626A5C5"/>
    <w:rsid w:val="562E9D8E"/>
    <w:rsid w:val="564DC6C9"/>
    <w:rsid w:val="564F39D3"/>
    <w:rsid w:val="56525654"/>
    <w:rsid w:val="5654EA62"/>
    <w:rsid w:val="56564A02"/>
    <w:rsid w:val="56669F4B"/>
    <w:rsid w:val="566CCD20"/>
    <w:rsid w:val="566D5AF3"/>
    <w:rsid w:val="567351E0"/>
    <w:rsid w:val="5675F3FA"/>
    <w:rsid w:val="56937580"/>
    <w:rsid w:val="569E25BB"/>
    <w:rsid w:val="56A39EFC"/>
    <w:rsid w:val="56A49DC8"/>
    <w:rsid w:val="56A89D06"/>
    <w:rsid w:val="56A90C7A"/>
    <w:rsid w:val="56AFAC15"/>
    <w:rsid w:val="56BA9A8A"/>
    <w:rsid w:val="56BF5F12"/>
    <w:rsid w:val="56C162B8"/>
    <w:rsid w:val="56C20D07"/>
    <w:rsid w:val="56C57949"/>
    <w:rsid w:val="56C598DE"/>
    <w:rsid w:val="56C7C2CF"/>
    <w:rsid w:val="56CC15C7"/>
    <w:rsid w:val="56CD0FB6"/>
    <w:rsid w:val="56D8C6FE"/>
    <w:rsid w:val="56DA9062"/>
    <w:rsid w:val="56E6C411"/>
    <w:rsid w:val="56EA5E20"/>
    <w:rsid w:val="56EDE792"/>
    <w:rsid w:val="56F748A4"/>
    <w:rsid w:val="56F8324A"/>
    <w:rsid w:val="56FADAA9"/>
    <w:rsid w:val="56FDE37F"/>
    <w:rsid w:val="5700F996"/>
    <w:rsid w:val="570B9072"/>
    <w:rsid w:val="570E4376"/>
    <w:rsid w:val="5713E8BD"/>
    <w:rsid w:val="57149B67"/>
    <w:rsid w:val="5715F660"/>
    <w:rsid w:val="571A42A9"/>
    <w:rsid w:val="571D6276"/>
    <w:rsid w:val="571F2B56"/>
    <w:rsid w:val="57223912"/>
    <w:rsid w:val="5722DABF"/>
    <w:rsid w:val="5723AC52"/>
    <w:rsid w:val="5729669A"/>
    <w:rsid w:val="5733117A"/>
    <w:rsid w:val="573546B7"/>
    <w:rsid w:val="5740E80E"/>
    <w:rsid w:val="5741F5B9"/>
    <w:rsid w:val="5742F9C5"/>
    <w:rsid w:val="574DA116"/>
    <w:rsid w:val="575F60A6"/>
    <w:rsid w:val="576750FB"/>
    <w:rsid w:val="5768A0BC"/>
    <w:rsid w:val="576A3C29"/>
    <w:rsid w:val="57800ACA"/>
    <w:rsid w:val="5780E36D"/>
    <w:rsid w:val="57823F3E"/>
    <w:rsid w:val="57948FCB"/>
    <w:rsid w:val="57A1CEF8"/>
    <w:rsid w:val="57A77DBE"/>
    <w:rsid w:val="57AD3DBA"/>
    <w:rsid w:val="57B0DC06"/>
    <w:rsid w:val="57CFFD2E"/>
    <w:rsid w:val="57D1577F"/>
    <w:rsid w:val="57D276F8"/>
    <w:rsid w:val="57D409A8"/>
    <w:rsid w:val="57D4DC99"/>
    <w:rsid w:val="57E1C528"/>
    <w:rsid w:val="57E2D08B"/>
    <w:rsid w:val="57F31F94"/>
    <w:rsid w:val="57F6DD96"/>
    <w:rsid w:val="57F72CAC"/>
    <w:rsid w:val="57FDF17B"/>
    <w:rsid w:val="5812125B"/>
    <w:rsid w:val="581603B2"/>
    <w:rsid w:val="5816AFC6"/>
    <w:rsid w:val="5817D976"/>
    <w:rsid w:val="58241D28"/>
    <w:rsid w:val="5829AB99"/>
    <w:rsid w:val="58336D1C"/>
    <w:rsid w:val="58371AF5"/>
    <w:rsid w:val="5843F607"/>
    <w:rsid w:val="58459095"/>
    <w:rsid w:val="584EDE77"/>
    <w:rsid w:val="58520736"/>
    <w:rsid w:val="5853EAE2"/>
    <w:rsid w:val="585934D1"/>
    <w:rsid w:val="58678397"/>
    <w:rsid w:val="586A0922"/>
    <w:rsid w:val="5873D427"/>
    <w:rsid w:val="58878A1D"/>
    <w:rsid w:val="58932253"/>
    <w:rsid w:val="589B8E63"/>
    <w:rsid w:val="58A38C42"/>
    <w:rsid w:val="58B8EF10"/>
    <w:rsid w:val="58BA1426"/>
    <w:rsid w:val="58CF8CB4"/>
    <w:rsid w:val="58CFAF20"/>
    <w:rsid w:val="58D6CDBF"/>
    <w:rsid w:val="58E25E9B"/>
    <w:rsid w:val="58E4E98D"/>
    <w:rsid w:val="58F0CEEF"/>
    <w:rsid w:val="58F29545"/>
    <w:rsid w:val="58F3DAA8"/>
    <w:rsid w:val="58F95239"/>
    <w:rsid w:val="5900DCC7"/>
    <w:rsid w:val="590B9B76"/>
    <w:rsid w:val="591FCA8F"/>
    <w:rsid w:val="5921CA6C"/>
    <w:rsid w:val="5924AE0C"/>
    <w:rsid w:val="59252CAB"/>
    <w:rsid w:val="5928091B"/>
    <w:rsid w:val="59381BF1"/>
    <w:rsid w:val="59394B1C"/>
    <w:rsid w:val="59462D27"/>
    <w:rsid w:val="5946D129"/>
    <w:rsid w:val="5951620B"/>
    <w:rsid w:val="5954FFF1"/>
    <w:rsid w:val="595A24BB"/>
    <w:rsid w:val="595B1A4B"/>
    <w:rsid w:val="595FFABF"/>
    <w:rsid w:val="596C34D0"/>
    <w:rsid w:val="596EF5E6"/>
    <w:rsid w:val="596F43FF"/>
    <w:rsid w:val="5979D086"/>
    <w:rsid w:val="598050D4"/>
    <w:rsid w:val="59835FF6"/>
    <w:rsid w:val="598E5F0D"/>
    <w:rsid w:val="599396DD"/>
    <w:rsid w:val="599485DF"/>
    <w:rsid w:val="5997EAD2"/>
    <w:rsid w:val="59984568"/>
    <w:rsid w:val="5999283D"/>
    <w:rsid w:val="599EF3AF"/>
    <w:rsid w:val="59A04F2E"/>
    <w:rsid w:val="59A779C3"/>
    <w:rsid w:val="59ABEB64"/>
    <w:rsid w:val="59AD9ADB"/>
    <w:rsid w:val="59ADA901"/>
    <w:rsid w:val="59B24276"/>
    <w:rsid w:val="59B55BFF"/>
    <w:rsid w:val="59B9CE83"/>
    <w:rsid w:val="59BE49B7"/>
    <w:rsid w:val="59CAF7DE"/>
    <w:rsid w:val="59D09381"/>
    <w:rsid w:val="59D681BC"/>
    <w:rsid w:val="59D98062"/>
    <w:rsid w:val="59DAAFE2"/>
    <w:rsid w:val="59DC5F05"/>
    <w:rsid w:val="59E20B62"/>
    <w:rsid w:val="59EBBEA6"/>
    <w:rsid w:val="59F3C6A6"/>
    <w:rsid w:val="59FC0E51"/>
    <w:rsid w:val="59FE8147"/>
    <w:rsid w:val="5A05549D"/>
    <w:rsid w:val="5A096F09"/>
    <w:rsid w:val="5A09EA93"/>
    <w:rsid w:val="5A0BCE55"/>
    <w:rsid w:val="5A0CEDC5"/>
    <w:rsid w:val="5A2C44A9"/>
    <w:rsid w:val="5A30D19B"/>
    <w:rsid w:val="5A3C9D73"/>
    <w:rsid w:val="5A4068E6"/>
    <w:rsid w:val="5A48F108"/>
    <w:rsid w:val="5A4B75CC"/>
    <w:rsid w:val="5A4E73EA"/>
    <w:rsid w:val="5A52F4E5"/>
    <w:rsid w:val="5A58DAE4"/>
    <w:rsid w:val="5A607F46"/>
    <w:rsid w:val="5A6C4F2E"/>
    <w:rsid w:val="5A79559E"/>
    <w:rsid w:val="5A8B4CB8"/>
    <w:rsid w:val="5A8CEE1C"/>
    <w:rsid w:val="5A9C227A"/>
    <w:rsid w:val="5A9EFB59"/>
    <w:rsid w:val="5AA1F599"/>
    <w:rsid w:val="5AA2A5F2"/>
    <w:rsid w:val="5AA76EE3"/>
    <w:rsid w:val="5AAAE2F8"/>
    <w:rsid w:val="5ABE127D"/>
    <w:rsid w:val="5AC42080"/>
    <w:rsid w:val="5AC9FEC5"/>
    <w:rsid w:val="5AD66D71"/>
    <w:rsid w:val="5ADA4097"/>
    <w:rsid w:val="5ADF9401"/>
    <w:rsid w:val="5AE3C01A"/>
    <w:rsid w:val="5AE4E9B8"/>
    <w:rsid w:val="5AE832ED"/>
    <w:rsid w:val="5AE84212"/>
    <w:rsid w:val="5AEA9098"/>
    <w:rsid w:val="5AF21955"/>
    <w:rsid w:val="5AF2585C"/>
    <w:rsid w:val="5AFCFB13"/>
    <w:rsid w:val="5B0AA12D"/>
    <w:rsid w:val="5B1660BB"/>
    <w:rsid w:val="5B1A6785"/>
    <w:rsid w:val="5B1C897A"/>
    <w:rsid w:val="5B2793E2"/>
    <w:rsid w:val="5B3E46BF"/>
    <w:rsid w:val="5B438FE3"/>
    <w:rsid w:val="5B46A76B"/>
    <w:rsid w:val="5B52D4CF"/>
    <w:rsid w:val="5B5E982E"/>
    <w:rsid w:val="5B61961B"/>
    <w:rsid w:val="5B6723E6"/>
    <w:rsid w:val="5B705A8A"/>
    <w:rsid w:val="5B73D7CE"/>
    <w:rsid w:val="5B7541D1"/>
    <w:rsid w:val="5B77CAE5"/>
    <w:rsid w:val="5B7BAD2C"/>
    <w:rsid w:val="5B7D7211"/>
    <w:rsid w:val="5B82687A"/>
    <w:rsid w:val="5B889302"/>
    <w:rsid w:val="5B8B2780"/>
    <w:rsid w:val="5B8DA013"/>
    <w:rsid w:val="5B92FB52"/>
    <w:rsid w:val="5B95961D"/>
    <w:rsid w:val="5B9648EC"/>
    <w:rsid w:val="5BA2ED0D"/>
    <w:rsid w:val="5BA3F1B4"/>
    <w:rsid w:val="5BA5A8EE"/>
    <w:rsid w:val="5BA981D9"/>
    <w:rsid w:val="5BAD0B3F"/>
    <w:rsid w:val="5BB03148"/>
    <w:rsid w:val="5BBD9720"/>
    <w:rsid w:val="5BC15F13"/>
    <w:rsid w:val="5BC3B2F9"/>
    <w:rsid w:val="5BC468BB"/>
    <w:rsid w:val="5BCA2B9C"/>
    <w:rsid w:val="5BD7BEA9"/>
    <w:rsid w:val="5BEDCC83"/>
    <w:rsid w:val="5BF07724"/>
    <w:rsid w:val="5C014F58"/>
    <w:rsid w:val="5C095D83"/>
    <w:rsid w:val="5C0A85E2"/>
    <w:rsid w:val="5C1BDE30"/>
    <w:rsid w:val="5C1E1850"/>
    <w:rsid w:val="5C20EDE2"/>
    <w:rsid w:val="5C21448A"/>
    <w:rsid w:val="5C2B2E90"/>
    <w:rsid w:val="5C43C24B"/>
    <w:rsid w:val="5C472A65"/>
    <w:rsid w:val="5C48BC3C"/>
    <w:rsid w:val="5C50C69D"/>
    <w:rsid w:val="5C526593"/>
    <w:rsid w:val="5C58DE45"/>
    <w:rsid w:val="5C58F520"/>
    <w:rsid w:val="5C5F83EF"/>
    <w:rsid w:val="5C64BD28"/>
    <w:rsid w:val="5C6DE7ED"/>
    <w:rsid w:val="5C703DFF"/>
    <w:rsid w:val="5C707693"/>
    <w:rsid w:val="5C7786F9"/>
    <w:rsid w:val="5C7F0D70"/>
    <w:rsid w:val="5C838C4B"/>
    <w:rsid w:val="5C85A4F0"/>
    <w:rsid w:val="5C898F55"/>
    <w:rsid w:val="5C93CA05"/>
    <w:rsid w:val="5C93D9BB"/>
    <w:rsid w:val="5C96C762"/>
    <w:rsid w:val="5C9BFA7D"/>
    <w:rsid w:val="5CA1AD60"/>
    <w:rsid w:val="5CB069B3"/>
    <w:rsid w:val="5CB0D025"/>
    <w:rsid w:val="5CB531B6"/>
    <w:rsid w:val="5CB77671"/>
    <w:rsid w:val="5CBA3516"/>
    <w:rsid w:val="5CBC65D1"/>
    <w:rsid w:val="5CBE98A2"/>
    <w:rsid w:val="5CBF9462"/>
    <w:rsid w:val="5CD5A192"/>
    <w:rsid w:val="5CD5FF1E"/>
    <w:rsid w:val="5CDAAE66"/>
    <w:rsid w:val="5CDFB80D"/>
    <w:rsid w:val="5CE29D7A"/>
    <w:rsid w:val="5CE568CB"/>
    <w:rsid w:val="5CE6F6A5"/>
    <w:rsid w:val="5CF0AE7A"/>
    <w:rsid w:val="5CF939F4"/>
    <w:rsid w:val="5CFABD8E"/>
    <w:rsid w:val="5CFC12AA"/>
    <w:rsid w:val="5CFD2B78"/>
    <w:rsid w:val="5D0232BA"/>
    <w:rsid w:val="5D066E31"/>
    <w:rsid w:val="5D0F57F3"/>
    <w:rsid w:val="5D0F7F7D"/>
    <w:rsid w:val="5D165208"/>
    <w:rsid w:val="5D1D8DE3"/>
    <w:rsid w:val="5D1DCFEE"/>
    <w:rsid w:val="5D1F18B9"/>
    <w:rsid w:val="5D283267"/>
    <w:rsid w:val="5D2AD645"/>
    <w:rsid w:val="5D2D4FE9"/>
    <w:rsid w:val="5D2EBAA3"/>
    <w:rsid w:val="5D363F9F"/>
    <w:rsid w:val="5D39E44F"/>
    <w:rsid w:val="5D3D168C"/>
    <w:rsid w:val="5D3FBB71"/>
    <w:rsid w:val="5D4170A3"/>
    <w:rsid w:val="5D41BDB9"/>
    <w:rsid w:val="5D458079"/>
    <w:rsid w:val="5D48F913"/>
    <w:rsid w:val="5D4B6780"/>
    <w:rsid w:val="5D546EFE"/>
    <w:rsid w:val="5D5833F3"/>
    <w:rsid w:val="5D5891C5"/>
    <w:rsid w:val="5D6200FF"/>
    <w:rsid w:val="5D650063"/>
    <w:rsid w:val="5D65FD2A"/>
    <w:rsid w:val="5D66BBBB"/>
    <w:rsid w:val="5D6898DA"/>
    <w:rsid w:val="5D7405DC"/>
    <w:rsid w:val="5D78CEA6"/>
    <w:rsid w:val="5D875291"/>
    <w:rsid w:val="5D94728D"/>
    <w:rsid w:val="5D957670"/>
    <w:rsid w:val="5DB0F743"/>
    <w:rsid w:val="5DB6FCCD"/>
    <w:rsid w:val="5DBED47C"/>
    <w:rsid w:val="5DC52D05"/>
    <w:rsid w:val="5DC96A43"/>
    <w:rsid w:val="5DCAE48B"/>
    <w:rsid w:val="5DCF702C"/>
    <w:rsid w:val="5DE1900A"/>
    <w:rsid w:val="5DE8E37C"/>
    <w:rsid w:val="5DE996A3"/>
    <w:rsid w:val="5DF119AD"/>
    <w:rsid w:val="5DF4BD3F"/>
    <w:rsid w:val="5DFA9327"/>
    <w:rsid w:val="5DFC7985"/>
    <w:rsid w:val="5E02B04D"/>
    <w:rsid w:val="5E0A7FAB"/>
    <w:rsid w:val="5E20601F"/>
    <w:rsid w:val="5E25E276"/>
    <w:rsid w:val="5E2603FD"/>
    <w:rsid w:val="5E2D89A2"/>
    <w:rsid w:val="5E2DAA89"/>
    <w:rsid w:val="5E301A3F"/>
    <w:rsid w:val="5E3103FC"/>
    <w:rsid w:val="5E456711"/>
    <w:rsid w:val="5E49BC9B"/>
    <w:rsid w:val="5E513BB5"/>
    <w:rsid w:val="5E526983"/>
    <w:rsid w:val="5E566EAB"/>
    <w:rsid w:val="5E5B45DE"/>
    <w:rsid w:val="5E6A5AF9"/>
    <w:rsid w:val="5E6C7C79"/>
    <w:rsid w:val="5E75EB78"/>
    <w:rsid w:val="5E784909"/>
    <w:rsid w:val="5E7C0437"/>
    <w:rsid w:val="5E7FF8D8"/>
    <w:rsid w:val="5E86D467"/>
    <w:rsid w:val="5E90B37E"/>
    <w:rsid w:val="5E999623"/>
    <w:rsid w:val="5E999FFA"/>
    <w:rsid w:val="5E9A513C"/>
    <w:rsid w:val="5EA0C4DA"/>
    <w:rsid w:val="5EA74A4E"/>
    <w:rsid w:val="5EA9E14A"/>
    <w:rsid w:val="5EACF5D8"/>
    <w:rsid w:val="5EAFD7FF"/>
    <w:rsid w:val="5EBD5CAD"/>
    <w:rsid w:val="5EC54F2C"/>
    <w:rsid w:val="5EC73358"/>
    <w:rsid w:val="5ECC1362"/>
    <w:rsid w:val="5EF12BF5"/>
    <w:rsid w:val="5EF8F06A"/>
    <w:rsid w:val="5F04A8A6"/>
    <w:rsid w:val="5F1296DF"/>
    <w:rsid w:val="5F2D82F2"/>
    <w:rsid w:val="5F32C841"/>
    <w:rsid w:val="5F3406AC"/>
    <w:rsid w:val="5F35E4F7"/>
    <w:rsid w:val="5F38B52C"/>
    <w:rsid w:val="5F395562"/>
    <w:rsid w:val="5F432C87"/>
    <w:rsid w:val="5F56C561"/>
    <w:rsid w:val="5F58EFEA"/>
    <w:rsid w:val="5F5BB5E2"/>
    <w:rsid w:val="5F6007DF"/>
    <w:rsid w:val="5F67D692"/>
    <w:rsid w:val="5F78B028"/>
    <w:rsid w:val="5F821552"/>
    <w:rsid w:val="5F850B21"/>
    <w:rsid w:val="5F90302C"/>
    <w:rsid w:val="5F99E603"/>
    <w:rsid w:val="5F9B44E2"/>
    <w:rsid w:val="5F9B8CE0"/>
    <w:rsid w:val="5FA514A6"/>
    <w:rsid w:val="5FAB8A26"/>
    <w:rsid w:val="5FAEED2E"/>
    <w:rsid w:val="5FB62C31"/>
    <w:rsid w:val="5FBFC047"/>
    <w:rsid w:val="5FC3A9E7"/>
    <w:rsid w:val="5FC6AFC9"/>
    <w:rsid w:val="5FCAC413"/>
    <w:rsid w:val="5FD22E19"/>
    <w:rsid w:val="5FE12BB6"/>
    <w:rsid w:val="5FE419C2"/>
    <w:rsid w:val="5FF9D673"/>
    <w:rsid w:val="5FFBF945"/>
    <w:rsid w:val="6023A819"/>
    <w:rsid w:val="602A297F"/>
    <w:rsid w:val="6031CD5F"/>
    <w:rsid w:val="6031EA4A"/>
    <w:rsid w:val="603778CF"/>
    <w:rsid w:val="60406430"/>
    <w:rsid w:val="6040892A"/>
    <w:rsid w:val="6047CB48"/>
    <w:rsid w:val="6047F00E"/>
    <w:rsid w:val="6053F6D8"/>
    <w:rsid w:val="60555EDD"/>
    <w:rsid w:val="6056C661"/>
    <w:rsid w:val="605C94BE"/>
    <w:rsid w:val="605FB670"/>
    <w:rsid w:val="606B4D86"/>
    <w:rsid w:val="606E90B1"/>
    <w:rsid w:val="606F50BF"/>
    <w:rsid w:val="6075734E"/>
    <w:rsid w:val="6075975C"/>
    <w:rsid w:val="6086644B"/>
    <w:rsid w:val="608CE86B"/>
    <w:rsid w:val="60A9108D"/>
    <w:rsid w:val="60A942AA"/>
    <w:rsid w:val="60AF8D02"/>
    <w:rsid w:val="60B2F0B2"/>
    <w:rsid w:val="60B425F2"/>
    <w:rsid w:val="60B48FA6"/>
    <w:rsid w:val="60B649D7"/>
    <w:rsid w:val="60BF7A89"/>
    <w:rsid w:val="60C7C71C"/>
    <w:rsid w:val="60C972C6"/>
    <w:rsid w:val="60CF18DE"/>
    <w:rsid w:val="60D22F5E"/>
    <w:rsid w:val="60D7CEF6"/>
    <w:rsid w:val="60DA8E66"/>
    <w:rsid w:val="60E304FC"/>
    <w:rsid w:val="60EC55C8"/>
    <w:rsid w:val="60EFED1E"/>
    <w:rsid w:val="60F21BFF"/>
    <w:rsid w:val="60F656FD"/>
    <w:rsid w:val="61062A30"/>
    <w:rsid w:val="610B1310"/>
    <w:rsid w:val="610E8354"/>
    <w:rsid w:val="61164A95"/>
    <w:rsid w:val="61231889"/>
    <w:rsid w:val="6124BF58"/>
    <w:rsid w:val="612D6AAA"/>
    <w:rsid w:val="61309747"/>
    <w:rsid w:val="613B4B82"/>
    <w:rsid w:val="613E3FA3"/>
    <w:rsid w:val="613F86E7"/>
    <w:rsid w:val="614242B1"/>
    <w:rsid w:val="6144246E"/>
    <w:rsid w:val="61465643"/>
    <w:rsid w:val="614ADA20"/>
    <w:rsid w:val="615353A4"/>
    <w:rsid w:val="61553369"/>
    <w:rsid w:val="615B4AAC"/>
    <w:rsid w:val="615F5D5E"/>
    <w:rsid w:val="615F7419"/>
    <w:rsid w:val="6164451A"/>
    <w:rsid w:val="616C6776"/>
    <w:rsid w:val="617349BC"/>
    <w:rsid w:val="6177DCCA"/>
    <w:rsid w:val="617A3093"/>
    <w:rsid w:val="6185FE4E"/>
    <w:rsid w:val="61862A4B"/>
    <w:rsid w:val="618717D6"/>
    <w:rsid w:val="618756F5"/>
    <w:rsid w:val="6188B0CB"/>
    <w:rsid w:val="6190D252"/>
    <w:rsid w:val="61919591"/>
    <w:rsid w:val="61991A19"/>
    <w:rsid w:val="61A0BFF8"/>
    <w:rsid w:val="61A1DA8D"/>
    <w:rsid w:val="61A63683"/>
    <w:rsid w:val="61A8907F"/>
    <w:rsid w:val="61A98139"/>
    <w:rsid w:val="61AA9E91"/>
    <w:rsid w:val="61B24BA2"/>
    <w:rsid w:val="61BE8F27"/>
    <w:rsid w:val="61C642EB"/>
    <w:rsid w:val="61D0FC6D"/>
    <w:rsid w:val="61D1FB13"/>
    <w:rsid w:val="61E1E81F"/>
    <w:rsid w:val="61E81C40"/>
    <w:rsid w:val="61E9989B"/>
    <w:rsid w:val="61EDEC6C"/>
    <w:rsid w:val="61EFF39C"/>
    <w:rsid w:val="61F3F5F2"/>
    <w:rsid w:val="61F44910"/>
    <w:rsid w:val="6204D465"/>
    <w:rsid w:val="620B1515"/>
    <w:rsid w:val="62170823"/>
    <w:rsid w:val="62196969"/>
    <w:rsid w:val="621FB985"/>
    <w:rsid w:val="62211D0D"/>
    <w:rsid w:val="62217F26"/>
    <w:rsid w:val="6223189B"/>
    <w:rsid w:val="622826FA"/>
    <w:rsid w:val="622A263E"/>
    <w:rsid w:val="623AC71C"/>
    <w:rsid w:val="62454C9D"/>
    <w:rsid w:val="624CA1E2"/>
    <w:rsid w:val="62579F4A"/>
    <w:rsid w:val="625B3CBB"/>
    <w:rsid w:val="625EB166"/>
    <w:rsid w:val="6262E820"/>
    <w:rsid w:val="6267E8DC"/>
    <w:rsid w:val="6271A032"/>
    <w:rsid w:val="62722634"/>
    <w:rsid w:val="62805BAC"/>
    <w:rsid w:val="628F9752"/>
    <w:rsid w:val="62958ED3"/>
    <w:rsid w:val="629AF1EE"/>
    <w:rsid w:val="629E89CA"/>
    <w:rsid w:val="62A43068"/>
    <w:rsid w:val="62AE9D2D"/>
    <w:rsid w:val="62B16893"/>
    <w:rsid w:val="62B91D17"/>
    <w:rsid w:val="62C427CD"/>
    <w:rsid w:val="62C74085"/>
    <w:rsid w:val="62CA0292"/>
    <w:rsid w:val="62CAEAE1"/>
    <w:rsid w:val="62CD7A72"/>
    <w:rsid w:val="62D9BA1D"/>
    <w:rsid w:val="62E01BC1"/>
    <w:rsid w:val="62E25D0C"/>
    <w:rsid w:val="62EB5B80"/>
    <w:rsid w:val="62F4508A"/>
    <w:rsid w:val="62F53358"/>
    <w:rsid w:val="62F9A1CD"/>
    <w:rsid w:val="63082C8E"/>
    <w:rsid w:val="630E1D62"/>
    <w:rsid w:val="631A63D8"/>
    <w:rsid w:val="631CC79E"/>
    <w:rsid w:val="63262EFB"/>
    <w:rsid w:val="6328EB2D"/>
    <w:rsid w:val="63365343"/>
    <w:rsid w:val="634062C8"/>
    <w:rsid w:val="63448EC8"/>
    <w:rsid w:val="634C9863"/>
    <w:rsid w:val="6352EB47"/>
    <w:rsid w:val="6356BB58"/>
    <w:rsid w:val="63628AA6"/>
    <w:rsid w:val="6363C829"/>
    <w:rsid w:val="636A4D63"/>
    <w:rsid w:val="636FDF12"/>
    <w:rsid w:val="637859DD"/>
    <w:rsid w:val="637E475D"/>
    <w:rsid w:val="63889F29"/>
    <w:rsid w:val="63958792"/>
    <w:rsid w:val="6396D5FD"/>
    <w:rsid w:val="639D1717"/>
    <w:rsid w:val="63A06576"/>
    <w:rsid w:val="63A27F1E"/>
    <w:rsid w:val="63A2C7AB"/>
    <w:rsid w:val="63A47ABB"/>
    <w:rsid w:val="63B6EE09"/>
    <w:rsid w:val="63BAEE89"/>
    <w:rsid w:val="63C0A0AB"/>
    <w:rsid w:val="63C26103"/>
    <w:rsid w:val="63C3C1D6"/>
    <w:rsid w:val="63D50FFF"/>
    <w:rsid w:val="63DA5915"/>
    <w:rsid w:val="63F03FAF"/>
    <w:rsid w:val="63F7F353"/>
    <w:rsid w:val="6400AAE4"/>
    <w:rsid w:val="640200F8"/>
    <w:rsid w:val="640B39BA"/>
    <w:rsid w:val="640B6DAB"/>
    <w:rsid w:val="64248CE2"/>
    <w:rsid w:val="642CBB33"/>
    <w:rsid w:val="64503E11"/>
    <w:rsid w:val="64520CA0"/>
    <w:rsid w:val="64586385"/>
    <w:rsid w:val="645DA337"/>
    <w:rsid w:val="645DEF78"/>
    <w:rsid w:val="6460CAC9"/>
    <w:rsid w:val="6467B10B"/>
    <w:rsid w:val="6468D443"/>
    <w:rsid w:val="646A5680"/>
    <w:rsid w:val="646A8779"/>
    <w:rsid w:val="647024B5"/>
    <w:rsid w:val="64732ECD"/>
    <w:rsid w:val="647831A8"/>
    <w:rsid w:val="6478EE9E"/>
    <w:rsid w:val="647A1A82"/>
    <w:rsid w:val="6487169F"/>
    <w:rsid w:val="64925FB2"/>
    <w:rsid w:val="649B02B3"/>
    <w:rsid w:val="649D3B0A"/>
    <w:rsid w:val="649D9EB4"/>
    <w:rsid w:val="649E056F"/>
    <w:rsid w:val="64AB2F23"/>
    <w:rsid w:val="64ADA344"/>
    <w:rsid w:val="64B27537"/>
    <w:rsid w:val="64B40E4F"/>
    <w:rsid w:val="64B78BA2"/>
    <w:rsid w:val="64C94F7E"/>
    <w:rsid w:val="64D14184"/>
    <w:rsid w:val="64D82F78"/>
    <w:rsid w:val="64DFF92D"/>
    <w:rsid w:val="64E1EED6"/>
    <w:rsid w:val="64E4EA6C"/>
    <w:rsid w:val="64E558A6"/>
    <w:rsid w:val="64EB6DF5"/>
    <w:rsid w:val="64F49EFD"/>
    <w:rsid w:val="64FA376D"/>
    <w:rsid w:val="6505FC74"/>
    <w:rsid w:val="6515299A"/>
    <w:rsid w:val="6515CBBF"/>
    <w:rsid w:val="651EA269"/>
    <w:rsid w:val="6533DD85"/>
    <w:rsid w:val="65365AED"/>
    <w:rsid w:val="6539AB94"/>
    <w:rsid w:val="65401B5C"/>
    <w:rsid w:val="6548367D"/>
    <w:rsid w:val="654D1C8A"/>
    <w:rsid w:val="65542944"/>
    <w:rsid w:val="6557CDDD"/>
    <w:rsid w:val="655A4965"/>
    <w:rsid w:val="655D1ED9"/>
    <w:rsid w:val="656B1AF4"/>
    <w:rsid w:val="6573DD8C"/>
    <w:rsid w:val="65773B0A"/>
    <w:rsid w:val="6577D4D4"/>
    <w:rsid w:val="657F3EA2"/>
    <w:rsid w:val="659B3DEE"/>
    <w:rsid w:val="65AD583F"/>
    <w:rsid w:val="65B4863B"/>
    <w:rsid w:val="65B4D76D"/>
    <w:rsid w:val="65BE66B2"/>
    <w:rsid w:val="65BF20B9"/>
    <w:rsid w:val="65BFD21E"/>
    <w:rsid w:val="65C141B4"/>
    <w:rsid w:val="65C54A44"/>
    <w:rsid w:val="65C75B4B"/>
    <w:rsid w:val="65C76881"/>
    <w:rsid w:val="65D125FE"/>
    <w:rsid w:val="65D79B75"/>
    <w:rsid w:val="65E471F3"/>
    <w:rsid w:val="65F0E4D8"/>
    <w:rsid w:val="65F7AF3F"/>
    <w:rsid w:val="65FF4AC5"/>
    <w:rsid w:val="6608C5FF"/>
    <w:rsid w:val="660A2AF0"/>
    <w:rsid w:val="660B9C79"/>
    <w:rsid w:val="660E1160"/>
    <w:rsid w:val="66122AFA"/>
    <w:rsid w:val="661BCE11"/>
    <w:rsid w:val="661CBF9D"/>
    <w:rsid w:val="662C3573"/>
    <w:rsid w:val="66333B9D"/>
    <w:rsid w:val="663393A5"/>
    <w:rsid w:val="6653A20E"/>
    <w:rsid w:val="66545ACA"/>
    <w:rsid w:val="665C9E97"/>
    <w:rsid w:val="665F1108"/>
    <w:rsid w:val="6665271D"/>
    <w:rsid w:val="66659D7A"/>
    <w:rsid w:val="666A9AAF"/>
    <w:rsid w:val="666B415E"/>
    <w:rsid w:val="6676B539"/>
    <w:rsid w:val="66780018"/>
    <w:rsid w:val="667A09C0"/>
    <w:rsid w:val="6689FCD0"/>
    <w:rsid w:val="6692D154"/>
    <w:rsid w:val="66930D73"/>
    <w:rsid w:val="6699DA56"/>
    <w:rsid w:val="669E0235"/>
    <w:rsid w:val="66A060ED"/>
    <w:rsid w:val="66B33637"/>
    <w:rsid w:val="66B3656C"/>
    <w:rsid w:val="66B7339E"/>
    <w:rsid w:val="66BFDFFE"/>
    <w:rsid w:val="66C904CD"/>
    <w:rsid w:val="66CBE0BC"/>
    <w:rsid w:val="66D41881"/>
    <w:rsid w:val="66EE01B0"/>
    <w:rsid w:val="66F43D35"/>
    <w:rsid w:val="66F7F7CD"/>
    <w:rsid w:val="66FBD8EA"/>
    <w:rsid w:val="6704B83E"/>
    <w:rsid w:val="670ECD43"/>
    <w:rsid w:val="671ADDFB"/>
    <w:rsid w:val="671D84F1"/>
    <w:rsid w:val="6722BBD8"/>
    <w:rsid w:val="672B139F"/>
    <w:rsid w:val="672ED0CA"/>
    <w:rsid w:val="673458B4"/>
    <w:rsid w:val="673740F9"/>
    <w:rsid w:val="673B6E46"/>
    <w:rsid w:val="674873C8"/>
    <w:rsid w:val="674912AA"/>
    <w:rsid w:val="6759D6F1"/>
    <w:rsid w:val="676529DD"/>
    <w:rsid w:val="676893A6"/>
    <w:rsid w:val="676ACFC3"/>
    <w:rsid w:val="6773CBC3"/>
    <w:rsid w:val="67748221"/>
    <w:rsid w:val="67754E17"/>
    <w:rsid w:val="67887E9B"/>
    <w:rsid w:val="678CB2D8"/>
    <w:rsid w:val="679D4110"/>
    <w:rsid w:val="67B379FA"/>
    <w:rsid w:val="67B7F584"/>
    <w:rsid w:val="67BBC176"/>
    <w:rsid w:val="67C2592C"/>
    <w:rsid w:val="67D82D4F"/>
    <w:rsid w:val="67D8BFD5"/>
    <w:rsid w:val="67DA126F"/>
    <w:rsid w:val="67E07DAE"/>
    <w:rsid w:val="67E5365C"/>
    <w:rsid w:val="67E5AECC"/>
    <w:rsid w:val="67ED7092"/>
    <w:rsid w:val="67F21108"/>
    <w:rsid w:val="67F7DA83"/>
    <w:rsid w:val="67FACDD5"/>
    <w:rsid w:val="681347B7"/>
    <w:rsid w:val="68197A4B"/>
    <w:rsid w:val="681B1C33"/>
    <w:rsid w:val="682AB147"/>
    <w:rsid w:val="682CCCCE"/>
    <w:rsid w:val="682F373C"/>
    <w:rsid w:val="68356E75"/>
    <w:rsid w:val="683BBC82"/>
    <w:rsid w:val="683E8D8D"/>
    <w:rsid w:val="683F591D"/>
    <w:rsid w:val="683FAF96"/>
    <w:rsid w:val="684343FA"/>
    <w:rsid w:val="684B310E"/>
    <w:rsid w:val="685ACBEA"/>
    <w:rsid w:val="685F7E16"/>
    <w:rsid w:val="686A1E01"/>
    <w:rsid w:val="686E3B67"/>
    <w:rsid w:val="686FAE57"/>
    <w:rsid w:val="6873A561"/>
    <w:rsid w:val="68758990"/>
    <w:rsid w:val="687C7E0B"/>
    <w:rsid w:val="687F2AA2"/>
    <w:rsid w:val="6891BCAC"/>
    <w:rsid w:val="68928810"/>
    <w:rsid w:val="689515E5"/>
    <w:rsid w:val="689A3FC5"/>
    <w:rsid w:val="689C6AC4"/>
    <w:rsid w:val="689EA58A"/>
    <w:rsid w:val="68AB217E"/>
    <w:rsid w:val="68ACD0D5"/>
    <w:rsid w:val="68B21CA2"/>
    <w:rsid w:val="68B57A9D"/>
    <w:rsid w:val="68BB73CE"/>
    <w:rsid w:val="68C55827"/>
    <w:rsid w:val="68EB4D87"/>
    <w:rsid w:val="68F364A2"/>
    <w:rsid w:val="68F5BCB8"/>
    <w:rsid w:val="68FD70EA"/>
    <w:rsid w:val="690036D1"/>
    <w:rsid w:val="690C8291"/>
    <w:rsid w:val="691CDFF4"/>
    <w:rsid w:val="692D3AFE"/>
    <w:rsid w:val="69333059"/>
    <w:rsid w:val="69381E32"/>
    <w:rsid w:val="693C91DC"/>
    <w:rsid w:val="693D1200"/>
    <w:rsid w:val="6940635B"/>
    <w:rsid w:val="69435B61"/>
    <w:rsid w:val="694578F5"/>
    <w:rsid w:val="694CB20A"/>
    <w:rsid w:val="6950651E"/>
    <w:rsid w:val="69532401"/>
    <w:rsid w:val="69586D84"/>
    <w:rsid w:val="6959A1C4"/>
    <w:rsid w:val="695E19E8"/>
    <w:rsid w:val="69752AF6"/>
    <w:rsid w:val="69756D72"/>
    <w:rsid w:val="6986A730"/>
    <w:rsid w:val="69881028"/>
    <w:rsid w:val="699BFA55"/>
    <w:rsid w:val="69A9FA1E"/>
    <w:rsid w:val="69AD5C18"/>
    <w:rsid w:val="69B2459C"/>
    <w:rsid w:val="69B49ACF"/>
    <w:rsid w:val="69B6A3B4"/>
    <w:rsid w:val="69B70FCC"/>
    <w:rsid w:val="69BBE0B3"/>
    <w:rsid w:val="69BEAF65"/>
    <w:rsid w:val="69C1542E"/>
    <w:rsid w:val="69C5A235"/>
    <w:rsid w:val="69C86B00"/>
    <w:rsid w:val="69CE3EF6"/>
    <w:rsid w:val="69DD09B2"/>
    <w:rsid w:val="69E18B9A"/>
    <w:rsid w:val="69F03CB7"/>
    <w:rsid w:val="69F12C16"/>
    <w:rsid w:val="69F67F18"/>
    <w:rsid w:val="69F80EC8"/>
    <w:rsid w:val="69F96317"/>
    <w:rsid w:val="69FCCBC2"/>
    <w:rsid w:val="6A090C74"/>
    <w:rsid w:val="6A0CFE1C"/>
    <w:rsid w:val="6A0DBBA8"/>
    <w:rsid w:val="6A0EEAA1"/>
    <w:rsid w:val="6A1B2C3D"/>
    <w:rsid w:val="6A1BCE85"/>
    <w:rsid w:val="6A29E536"/>
    <w:rsid w:val="6A345975"/>
    <w:rsid w:val="6A3726FF"/>
    <w:rsid w:val="6A37E242"/>
    <w:rsid w:val="6A39420C"/>
    <w:rsid w:val="6A3BE9BF"/>
    <w:rsid w:val="6A3ED628"/>
    <w:rsid w:val="6A3F50B0"/>
    <w:rsid w:val="6A3F85EC"/>
    <w:rsid w:val="6A4C4BF8"/>
    <w:rsid w:val="6A4DE68F"/>
    <w:rsid w:val="6A4E7A6F"/>
    <w:rsid w:val="6A5353A2"/>
    <w:rsid w:val="6A60C975"/>
    <w:rsid w:val="6A61701C"/>
    <w:rsid w:val="6A640F89"/>
    <w:rsid w:val="6A655857"/>
    <w:rsid w:val="6A6982D9"/>
    <w:rsid w:val="6A72EC13"/>
    <w:rsid w:val="6A7832CF"/>
    <w:rsid w:val="6A82F21D"/>
    <w:rsid w:val="6A8793DF"/>
    <w:rsid w:val="6A911A1F"/>
    <w:rsid w:val="6A9BBB40"/>
    <w:rsid w:val="6A9C4BE8"/>
    <w:rsid w:val="6AAF11EE"/>
    <w:rsid w:val="6AB0886C"/>
    <w:rsid w:val="6AB72BA7"/>
    <w:rsid w:val="6AC6A59D"/>
    <w:rsid w:val="6ACD00A7"/>
    <w:rsid w:val="6ACF4B43"/>
    <w:rsid w:val="6AD01222"/>
    <w:rsid w:val="6AD4765C"/>
    <w:rsid w:val="6AD811E1"/>
    <w:rsid w:val="6ADF8DFC"/>
    <w:rsid w:val="6AE6EA5C"/>
    <w:rsid w:val="6AF30B07"/>
    <w:rsid w:val="6AFCDE91"/>
    <w:rsid w:val="6AFCFDB5"/>
    <w:rsid w:val="6B0289A3"/>
    <w:rsid w:val="6B06714B"/>
    <w:rsid w:val="6B0E70EE"/>
    <w:rsid w:val="6B186062"/>
    <w:rsid w:val="6B2722DB"/>
    <w:rsid w:val="6B2A9668"/>
    <w:rsid w:val="6B3A26CF"/>
    <w:rsid w:val="6B3F1963"/>
    <w:rsid w:val="6B42284A"/>
    <w:rsid w:val="6B5ABE40"/>
    <w:rsid w:val="6B5B646C"/>
    <w:rsid w:val="6B5C41C1"/>
    <w:rsid w:val="6B66C6F6"/>
    <w:rsid w:val="6B77BE6F"/>
    <w:rsid w:val="6B77FBF1"/>
    <w:rsid w:val="6B7F2AC9"/>
    <w:rsid w:val="6B92BFC9"/>
    <w:rsid w:val="6B9A75E2"/>
    <w:rsid w:val="6B9B5738"/>
    <w:rsid w:val="6B9C6003"/>
    <w:rsid w:val="6B9D6A58"/>
    <w:rsid w:val="6B9F197D"/>
    <w:rsid w:val="6BA684D4"/>
    <w:rsid w:val="6BAFDEBD"/>
    <w:rsid w:val="6BB64D8F"/>
    <w:rsid w:val="6BB6C76F"/>
    <w:rsid w:val="6BBC38B6"/>
    <w:rsid w:val="6BC06758"/>
    <w:rsid w:val="6BC5A679"/>
    <w:rsid w:val="6BCA106A"/>
    <w:rsid w:val="6BD5D1C9"/>
    <w:rsid w:val="6BECF52A"/>
    <w:rsid w:val="6BF1954E"/>
    <w:rsid w:val="6BF5CFF6"/>
    <w:rsid w:val="6BF8B0CC"/>
    <w:rsid w:val="6BF978F7"/>
    <w:rsid w:val="6BFBDAB5"/>
    <w:rsid w:val="6C00B4AC"/>
    <w:rsid w:val="6C029CCC"/>
    <w:rsid w:val="6C044047"/>
    <w:rsid w:val="6C09BADD"/>
    <w:rsid w:val="6C0B3851"/>
    <w:rsid w:val="6C0DAA1A"/>
    <w:rsid w:val="6C0FD5F1"/>
    <w:rsid w:val="6C1218B4"/>
    <w:rsid w:val="6C12C45A"/>
    <w:rsid w:val="6C1BAC8B"/>
    <w:rsid w:val="6C1DA332"/>
    <w:rsid w:val="6C1F22EC"/>
    <w:rsid w:val="6C200C59"/>
    <w:rsid w:val="6C2467BA"/>
    <w:rsid w:val="6C2A64C3"/>
    <w:rsid w:val="6C2EB29B"/>
    <w:rsid w:val="6C44E987"/>
    <w:rsid w:val="6C509555"/>
    <w:rsid w:val="6C51A306"/>
    <w:rsid w:val="6C59370A"/>
    <w:rsid w:val="6C597609"/>
    <w:rsid w:val="6C5AF826"/>
    <w:rsid w:val="6C5C95DF"/>
    <w:rsid w:val="6C5FEA14"/>
    <w:rsid w:val="6C6A8662"/>
    <w:rsid w:val="6C75A9C9"/>
    <w:rsid w:val="6C7C3851"/>
    <w:rsid w:val="6C801FCF"/>
    <w:rsid w:val="6C87DC40"/>
    <w:rsid w:val="6C888586"/>
    <w:rsid w:val="6C8B2A1D"/>
    <w:rsid w:val="6C99008F"/>
    <w:rsid w:val="6C9B0191"/>
    <w:rsid w:val="6C9FE9B1"/>
    <w:rsid w:val="6CA11090"/>
    <w:rsid w:val="6CAF2423"/>
    <w:rsid w:val="6CAFC28B"/>
    <w:rsid w:val="6CC1E1A9"/>
    <w:rsid w:val="6CC2E5C4"/>
    <w:rsid w:val="6CCFAE92"/>
    <w:rsid w:val="6CD072B1"/>
    <w:rsid w:val="6CD26EAD"/>
    <w:rsid w:val="6CDAB51D"/>
    <w:rsid w:val="6CDB7DEA"/>
    <w:rsid w:val="6CDDC539"/>
    <w:rsid w:val="6CEC1F63"/>
    <w:rsid w:val="6CEDECE1"/>
    <w:rsid w:val="6CF1896D"/>
    <w:rsid w:val="6CF87EE9"/>
    <w:rsid w:val="6D09B99C"/>
    <w:rsid w:val="6D1CEB14"/>
    <w:rsid w:val="6D214919"/>
    <w:rsid w:val="6D275C56"/>
    <w:rsid w:val="6D2FE6E8"/>
    <w:rsid w:val="6D32794E"/>
    <w:rsid w:val="6D360A1F"/>
    <w:rsid w:val="6D3A4963"/>
    <w:rsid w:val="6D6E817D"/>
    <w:rsid w:val="6D6F82FC"/>
    <w:rsid w:val="6D742992"/>
    <w:rsid w:val="6D74BB66"/>
    <w:rsid w:val="6D85C360"/>
    <w:rsid w:val="6D86C46C"/>
    <w:rsid w:val="6D8DAF4E"/>
    <w:rsid w:val="6D974AE0"/>
    <w:rsid w:val="6D9AEC67"/>
    <w:rsid w:val="6DAB5D5D"/>
    <w:rsid w:val="6DAD2F82"/>
    <w:rsid w:val="6DBAE239"/>
    <w:rsid w:val="6DBECA6A"/>
    <w:rsid w:val="6DBF9EFB"/>
    <w:rsid w:val="6DC596E6"/>
    <w:rsid w:val="6DC5C32F"/>
    <w:rsid w:val="6DCE8094"/>
    <w:rsid w:val="6DD76608"/>
    <w:rsid w:val="6DD7B8F0"/>
    <w:rsid w:val="6DDC88D1"/>
    <w:rsid w:val="6DF577BD"/>
    <w:rsid w:val="6DF5DE1E"/>
    <w:rsid w:val="6DF897CB"/>
    <w:rsid w:val="6E017771"/>
    <w:rsid w:val="6E032600"/>
    <w:rsid w:val="6E0A3CDB"/>
    <w:rsid w:val="6E100A44"/>
    <w:rsid w:val="6E11A6AA"/>
    <w:rsid w:val="6E1FA5B3"/>
    <w:rsid w:val="6E222853"/>
    <w:rsid w:val="6E262774"/>
    <w:rsid w:val="6E262777"/>
    <w:rsid w:val="6E271ABB"/>
    <w:rsid w:val="6E33BA66"/>
    <w:rsid w:val="6E351EBE"/>
    <w:rsid w:val="6E3A1EDA"/>
    <w:rsid w:val="6E3A7602"/>
    <w:rsid w:val="6E3D8E47"/>
    <w:rsid w:val="6E41A0A9"/>
    <w:rsid w:val="6E4C18E7"/>
    <w:rsid w:val="6E562729"/>
    <w:rsid w:val="6E57EBFB"/>
    <w:rsid w:val="6E63450E"/>
    <w:rsid w:val="6E6784E2"/>
    <w:rsid w:val="6E682694"/>
    <w:rsid w:val="6E68C939"/>
    <w:rsid w:val="6E6C494F"/>
    <w:rsid w:val="6E7533DB"/>
    <w:rsid w:val="6E7A982D"/>
    <w:rsid w:val="6E7C5387"/>
    <w:rsid w:val="6E802756"/>
    <w:rsid w:val="6E9F0243"/>
    <w:rsid w:val="6EA3AC27"/>
    <w:rsid w:val="6EA93325"/>
    <w:rsid w:val="6EAAB89D"/>
    <w:rsid w:val="6EB90618"/>
    <w:rsid w:val="6EC2F8A7"/>
    <w:rsid w:val="6EC393DB"/>
    <w:rsid w:val="6EC47940"/>
    <w:rsid w:val="6EC5CC33"/>
    <w:rsid w:val="6EC77EFE"/>
    <w:rsid w:val="6ED3D531"/>
    <w:rsid w:val="6ED57205"/>
    <w:rsid w:val="6ED9C026"/>
    <w:rsid w:val="6EE88EAE"/>
    <w:rsid w:val="6EF33197"/>
    <w:rsid w:val="6EF36D6A"/>
    <w:rsid w:val="6EF91ADB"/>
    <w:rsid w:val="6F039658"/>
    <w:rsid w:val="6F04CE88"/>
    <w:rsid w:val="6F081295"/>
    <w:rsid w:val="6F0C0895"/>
    <w:rsid w:val="6F119E62"/>
    <w:rsid w:val="6F1AA724"/>
    <w:rsid w:val="6F1E22E4"/>
    <w:rsid w:val="6F237D28"/>
    <w:rsid w:val="6F273EAB"/>
    <w:rsid w:val="6F2B610C"/>
    <w:rsid w:val="6F32A4F9"/>
    <w:rsid w:val="6F335971"/>
    <w:rsid w:val="6F391DE0"/>
    <w:rsid w:val="6F3C1B78"/>
    <w:rsid w:val="6F50FC3B"/>
    <w:rsid w:val="6F5E6C08"/>
    <w:rsid w:val="6F5EBEEB"/>
    <w:rsid w:val="6F64A06A"/>
    <w:rsid w:val="6F73CA36"/>
    <w:rsid w:val="6F79A239"/>
    <w:rsid w:val="6F7FC1B6"/>
    <w:rsid w:val="6F808270"/>
    <w:rsid w:val="6F89C354"/>
    <w:rsid w:val="6F8C2268"/>
    <w:rsid w:val="6F91647E"/>
    <w:rsid w:val="6F94E9E0"/>
    <w:rsid w:val="6F9708FE"/>
    <w:rsid w:val="6F9A8995"/>
    <w:rsid w:val="6F9C0922"/>
    <w:rsid w:val="6F9C4EB5"/>
    <w:rsid w:val="6FA686CB"/>
    <w:rsid w:val="6FAB8728"/>
    <w:rsid w:val="6FAC3A20"/>
    <w:rsid w:val="6FB1069D"/>
    <w:rsid w:val="6FBC2207"/>
    <w:rsid w:val="6FC2EF77"/>
    <w:rsid w:val="6FC50880"/>
    <w:rsid w:val="6FCA3392"/>
    <w:rsid w:val="6FD0F7AC"/>
    <w:rsid w:val="6FD347E1"/>
    <w:rsid w:val="6FDA7E90"/>
    <w:rsid w:val="6FDE64FF"/>
    <w:rsid w:val="6FDED00A"/>
    <w:rsid w:val="6FDF9475"/>
    <w:rsid w:val="6FE18EF8"/>
    <w:rsid w:val="6FE2A6AE"/>
    <w:rsid w:val="6FE34D58"/>
    <w:rsid w:val="6FE7527C"/>
    <w:rsid w:val="6FED7449"/>
    <w:rsid w:val="6FF0FE51"/>
    <w:rsid w:val="6FFB6B3A"/>
    <w:rsid w:val="6FFF2488"/>
    <w:rsid w:val="70067AF7"/>
    <w:rsid w:val="70083B79"/>
    <w:rsid w:val="700A0056"/>
    <w:rsid w:val="70112A36"/>
    <w:rsid w:val="7011D9A2"/>
    <w:rsid w:val="70135C99"/>
    <w:rsid w:val="702092B5"/>
    <w:rsid w:val="70304F1A"/>
    <w:rsid w:val="7032956D"/>
    <w:rsid w:val="703C8DA6"/>
    <w:rsid w:val="703DCB44"/>
    <w:rsid w:val="703EEEED"/>
    <w:rsid w:val="7046D6BF"/>
    <w:rsid w:val="704B2680"/>
    <w:rsid w:val="704C2BDD"/>
    <w:rsid w:val="704C8EBC"/>
    <w:rsid w:val="7057B260"/>
    <w:rsid w:val="70595F2A"/>
    <w:rsid w:val="705D3BC6"/>
    <w:rsid w:val="7063452F"/>
    <w:rsid w:val="70648CC8"/>
    <w:rsid w:val="70662EA2"/>
    <w:rsid w:val="706E169C"/>
    <w:rsid w:val="7078BF7D"/>
    <w:rsid w:val="707A11B5"/>
    <w:rsid w:val="707AAB2E"/>
    <w:rsid w:val="708277F3"/>
    <w:rsid w:val="70882CC9"/>
    <w:rsid w:val="708C4598"/>
    <w:rsid w:val="708DD5F0"/>
    <w:rsid w:val="7093BEB0"/>
    <w:rsid w:val="70ACCCA1"/>
    <w:rsid w:val="70B18FA2"/>
    <w:rsid w:val="70B2BBBD"/>
    <w:rsid w:val="70B4F7A8"/>
    <w:rsid w:val="70B7F8C4"/>
    <w:rsid w:val="70B8E003"/>
    <w:rsid w:val="70C4307A"/>
    <w:rsid w:val="70CA2446"/>
    <w:rsid w:val="70CA81B4"/>
    <w:rsid w:val="70D32A07"/>
    <w:rsid w:val="70E5B80A"/>
    <w:rsid w:val="70EE10BC"/>
    <w:rsid w:val="70EFD711"/>
    <w:rsid w:val="70F5FB42"/>
    <w:rsid w:val="70FAC6C8"/>
    <w:rsid w:val="70FCB5C9"/>
    <w:rsid w:val="71031ED3"/>
    <w:rsid w:val="710B279E"/>
    <w:rsid w:val="710BA0FB"/>
    <w:rsid w:val="710ECC67"/>
    <w:rsid w:val="712017D8"/>
    <w:rsid w:val="71243556"/>
    <w:rsid w:val="7125D51B"/>
    <w:rsid w:val="712B2937"/>
    <w:rsid w:val="713562FA"/>
    <w:rsid w:val="713863B3"/>
    <w:rsid w:val="7140FA50"/>
    <w:rsid w:val="7149AEB9"/>
    <w:rsid w:val="714C81AF"/>
    <w:rsid w:val="715C0E85"/>
    <w:rsid w:val="715E0619"/>
    <w:rsid w:val="7164259F"/>
    <w:rsid w:val="716491F3"/>
    <w:rsid w:val="7168E510"/>
    <w:rsid w:val="716D0FC0"/>
    <w:rsid w:val="716D8A55"/>
    <w:rsid w:val="716DC4FC"/>
    <w:rsid w:val="716DE311"/>
    <w:rsid w:val="7175469D"/>
    <w:rsid w:val="7181CA7C"/>
    <w:rsid w:val="7186AE38"/>
    <w:rsid w:val="7189BB12"/>
    <w:rsid w:val="718E5F7F"/>
    <w:rsid w:val="718F0B48"/>
    <w:rsid w:val="718F7184"/>
    <w:rsid w:val="7198D30A"/>
    <w:rsid w:val="7199F502"/>
    <w:rsid w:val="719C6944"/>
    <w:rsid w:val="71A478A4"/>
    <w:rsid w:val="71A50693"/>
    <w:rsid w:val="71AAFDD7"/>
    <w:rsid w:val="71B14B57"/>
    <w:rsid w:val="71B24FF2"/>
    <w:rsid w:val="71B38696"/>
    <w:rsid w:val="71BB584D"/>
    <w:rsid w:val="71BEDF1F"/>
    <w:rsid w:val="71C2CBF6"/>
    <w:rsid w:val="71C8A66F"/>
    <w:rsid w:val="71D36762"/>
    <w:rsid w:val="71D3CB87"/>
    <w:rsid w:val="71D97BE3"/>
    <w:rsid w:val="71D98218"/>
    <w:rsid w:val="71DDF827"/>
    <w:rsid w:val="71EB4915"/>
    <w:rsid w:val="71FFB107"/>
    <w:rsid w:val="72029A2F"/>
    <w:rsid w:val="720A0177"/>
    <w:rsid w:val="7216740A"/>
    <w:rsid w:val="72188A66"/>
    <w:rsid w:val="721F4A6C"/>
    <w:rsid w:val="7222AEE4"/>
    <w:rsid w:val="722CEBE0"/>
    <w:rsid w:val="723211DB"/>
    <w:rsid w:val="72361EA1"/>
    <w:rsid w:val="7238350C"/>
    <w:rsid w:val="72397707"/>
    <w:rsid w:val="7244CB0D"/>
    <w:rsid w:val="72454D97"/>
    <w:rsid w:val="7246F30C"/>
    <w:rsid w:val="72498395"/>
    <w:rsid w:val="724FFB39"/>
    <w:rsid w:val="72518A39"/>
    <w:rsid w:val="7253295A"/>
    <w:rsid w:val="7257F544"/>
    <w:rsid w:val="7260E06B"/>
    <w:rsid w:val="726B1939"/>
    <w:rsid w:val="726B3C99"/>
    <w:rsid w:val="7295E255"/>
    <w:rsid w:val="72A37614"/>
    <w:rsid w:val="72B0B341"/>
    <w:rsid w:val="72B1FCFE"/>
    <w:rsid w:val="72B4213B"/>
    <w:rsid w:val="72BA2119"/>
    <w:rsid w:val="72BAA03D"/>
    <w:rsid w:val="72BC6725"/>
    <w:rsid w:val="72C15585"/>
    <w:rsid w:val="72C16335"/>
    <w:rsid w:val="72C88DDD"/>
    <w:rsid w:val="72CDFDFC"/>
    <w:rsid w:val="72D28DF2"/>
    <w:rsid w:val="72D6B4CA"/>
    <w:rsid w:val="72D87C82"/>
    <w:rsid w:val="72DBE108"/>
    <w:rsid w:val="72DF0980"/>
    <w:rsid w:val="72E34C68"/>
    <w:rsid w:val="72EA7906"/>
    <w:rsid w:val="72EF4CCB"/>
    <w:rsid w:val="72F18A21"/>
    <w:rsid w:val="72F615CC"/>
    <w:rsid w:val="72FADF16"/>
    <w:rsid w:val="7304C7E4"/>
    <w:rsid w:val="730B5000"/>
    <w:rsid w:val="7310ECD3"/>
    <w:rsid w:val="73170D6E"/>
    <w:rsid w:val="7320443F"/>
    <w:rsid w:val="73247CBB"/>
    <w:rsid w:val="732D1E6D"/>
    <w:rsid w:val="733211A2"/>
    <w:rsid w:val="733634EC"/>
    <w:rsid w:val="733AB632"/>
    <w:rsid w:val="733BB106"/>
    <w:rsid w:val="733FA7D0"/>
    <w:rsid w:val="7342E8D6"/>
    <w:rsid w:val="7348F779"/>
    <w:rsid w:val="734E0AA6"/>
    <w:rsid w:val="73550524"/>
    <w:rsid w:val="73605783"/>
    <w:rsid w:val="7364DFC2"/>
    <w:rsid w:val="73658D68"/>
    <w:rsid w:val="736C0380"/>
    <w:rsid w:val="736C7B2C"/>
    <w:rsid w:val="737C918A"/>
    <w:rsid w:val="73969298"/>
    <w:rsid w:val="73A9754B"/>
    <w:rsid w:val="73B06F46"/>
    <w:rsid w:val="73B680F5"/>
    <w:rsid w:val="73B7DC6D"/>
    <w:rsid w:val="73BD3BCD"/>
    <w:rsid w:val="73BFF877"/>
    <w:rsid w:val="73C45E85"/>
    <w:rsid w:val="73CA7E09"/>
    <w:rsid w:val="73CBA7B4"/>
    <w:rsid w:val="73CE30E1"/>
    <w:rsid w:val="73D006AD"/>
    <w:rsid w:val="73D51748"/>
    <w:rsid w:val="73D87F3B"/>
    <w:rsid w:val="73D8A10B"/>
    <w:rsid w:val="73E15E62"/>
    <w:rsid w:val="73EFB104"/>
    <w:rsid w:val="73F252E2"/>
    <w:rsid w:val="73FD8075"/>
    <w:rsid w:val="7401EB2F"/>
    <w:rsid w:val="74032FF8"/>
    <w:rsid w:val="740790CE"/>
    <w:rsid w:val="74119897"/>
    <w:rsid w:val="74140A14"/>
    <w:rsid w:val="74188E3F"/>
    <w:rsid w:val="7429F3BB"/>
    <w:rsid w:val="742B8637"/>
    <w:rsid w:val="742F8245"/>
    <w:rsid w:val="742FACBA"/>
    <w:rsid w:val="7431B599"/>
    <w:rsid w:val="74355934"/>
    <w:rsid w:val="7447652D"/>
    <w:rsid w:val="7460C397"/>
    <w:rsid w:val="746A94B6"/>
    <w:rsid w:val="746F8ED8"/>
    <w:rsid w:val="746FAC97"/>
    <w:rsid w:val="74775D55"/>
    <w:rsid w:val="747B5F79"/>
    <w:rsid w:val="7484036A"/>
    <w:rsid w:val="74871FC0"/>
    <w:rsid w:val="748D29B4"/>
    <w:rsid w:val="74932B29"/>
    <w:rsid w:val="7494C340"/>
    <w:rsid w:val="7499FFF9"/>
    <w:rsid w:val="749F9FDA"/>
    <w:rsid w:val="749FAC89"/>
    <w:rsid w:val="74AF153F"/>
    <w:rsid w:val="74B5B993"/>
    <w:rsid w:val="74BF0018"/>
    <w:rsid w:val="74C68A79"/>
    <w:rsid w:val="74D10732"/>
    <w:rsid w:val="74E3FCBB"/>
    <w:rsid w:val="74E563A8"/>
    <w:rsid w:val="74E64538"/>
    <w:rsid w:val="74E72D13"/>
    <w:rsid w:val="74EDA4E6"/>
    <w:rsid w:val="74F6E7A9"/>
    <w:rsid w:val="75002962"/>
    <w:rsid w:val="750BB037"/>
    <w:rsid w:val="750BFE2A"/>
    <w:rsid w:val="75177104"/>
    <w:rsid w:val="751EB77D"/>
    <w:rsid w:val="751EDE9B"/>
    <w:rsid w:val="7521CDE9"/>
    <w:rsid w:val="752528CE"/>
    <w:rsid w:val="75284D35"/>
    <w:rsid w:val="7529E55A"/>
    <w:rsid w:val="752BF4B9"/>
    <w:rsid w:val="75421F8F"/>
    <w:rsid w:val="7542A36B"/>
    <w:rsid w:val="754445C1"/>
    <w:rsid w:val="754B72D4"/>
    <w:rsid w:val="754EAD6F"/>
    <w:rsid w:val="75616692"/>
    <w:rsid w:val="75620CCC"/>
    <w:rsid w:val="75643B62"/>
    <w:rsid w:val="75692066"/>
    <w:rsid w:val="758A64A1"/>
    <w:rsid w:val="75A09021"/>
    <w:rsid w:val="75A5DAF7"/>
    <w:rsid w:val="75AA99E4"/>
    <w:rsid w:val="75BA081B"/>
    <w:rsid w:val="75CD6671"/>
    <w:rsid w:val="75D7F1C6"/>
    <w:rsid w:val="75DA1DC9"/>
    <w:rsid w:val="75DE33A4"/>
    <w:rsid w:val="75EE0CE9"/>
    <w:rsid w:val="75F06CCA"/>
    <w:rsid w:val="75F60255"/>
    <w:rsid w:val="75FBDD6B"/>
    <w:rsid w:val="76084D08"/>
    <w:rsid w:val="760FAFB2"/>
    <w:rsid w:val="7612740A"/>
    <w:rsid w:val="7615926C"/>
    <w:rsid w:val="761BE1CB"/>
    <w:rsid w:val="76265434"/>
    <w:rsid w:val="7626A589"/>
    <w:rsid w:val="762B18F2"/>
    <w:rsid w:val="76333B21"/>
    <w:rsid w:val="7638AC7D"/>
    <w:rsid w:val="764BD93A"/>
    <w:rsid w:val="76528A9D"/>
    <w:rsid w:val="765AA08D"/>
    <w:rsid w:val="765B6B65"/>
    <w:rsid w:val="7661EFD4"/>
    <w:rsid w:val="766C8287"/>
    <w:rsid w:val="76710D03"/>
    <w:rsid w:val="76724EDB"/>
    <w:rsid w:val="76763F33"/>
    <w:rsid w:val="7676AA99"/>
    <w:rsid w:val="76774E9B"/>
    <w:rsid w:val="767A1C22"/>
    <w:rsid w:val="76917CA9"/>
    <w:rsid w:val="7692C553"/>
    <w:rsid w:val="7699C393"/>
    <w:rsid w:val="76A08CA2"/>
    <w:rsid w:val="76A36A47"/>
    <w:rsid w:val="76A43222"/>
    <w:rsid w:val="76A6D2DD"/>
    <w:rsid w:val="76A86BD0"/>
    <w:rsid w:val="76ACAE9C"/>
    <w:rsid w:val="76AE71C2"/>
    <w:rsid w:val="76B23E04"/>
    <w:rsid w:val="76B25995"/>
    <w:rsid w:val="76C0E123"/>
    <w:rsid w:val="76C22E38"/>
    <w:rsid w:val="76F2E2FC"/>
    <w:rsid w:val="76F72D05"/>
    <w:rsid w:val="76FB11AC"/>
    <w:rsid w:val="77021A37"/>
    <w:rsid w:val="77095318"/>
    <w:rsid w:val="77126FB2"/>
    <w:rsid w:val="7718509E"/>
    <w:rsid w:val="771CA953"/>
    <w:rsid w:val="7722531C"/>
    <w:rsid w:val="7726A7AE"/>
    <w:rsid w:val="7728AAD3"/>
    <w:rsid w:val="772BCEBC"/>
    <w:rsid w:val="772CF858"/>
    <w:rsid w:val="773239C4"/>
    <w:rsid w:val="77352044"/>
    <w:rsid w:val="7735FFF1"/>
    <w:rsid w:val="773B4A8A"/>
    <w:rsid w:val="773B9833"/>
    <w:rsid w:val="7740EF8A"/>
    <w:rsid w:val="774EC187"/>
    <w:rsid w:val="7760DDAF"/>
    <w:rsid w:val="776902E8"/>
    <w:rsid w:val="7779788C"/>
    <w:rsid w:val="777E57A6"/>
    <w:rsid w:val="7786D922"/>
    <w:rsid w:val="7793928B"/>
    <w:rsid w:val="77989F42"/>
    <w:rsid w:val="779A8D65"/>
    <w:rsid w:val="779C5C54"/>
    <w:rsid w:val="77A91E83"/>
    <w:rsid w:val="77B16519"/>
    <w:rsid w:val="77B2BBA8"/>
    <w:rsid w:val="77CE42BC"/>
    <w:rsid w:val="77D40A11"/>
    <w:rsid w:val="77D47384"/>
    <w:rsid w:val="77D7C764"/>
    <w:rsid w:val="77E46F50"/>
    <w:rsid w:val="77E4F251"/>
    <w:rsid w:val="77E550D8"/>
    <w:rsid w:val="77F00771"/>
    <w:rsid w:val="77F2FF97"/>
    <w:rsid w:val="77F3099E"/>
    <w:rsid w:val="77F66959"/>
    <w:rsid w:val="78000BDC"/>
    <w:rsid w:val="78030307"/>
    <w:rsid w:val="78098A62"/>
    <w:rsid w:val="7809A3B8"/>
    <w:rsid w:val="780DE95D"/>
    <w:rsid w:val="78134084"/>
    <w:rsid w:val="78165806"/>
    <w:rsid w:val="78211CDD"/>
    <w:rsid w:val="7823E3BA"/>
    <w:rsid w:val="7825687D"/>
    <w:rsid w:val="7828B2D9"/>
    <w:rsid w:val="782F4B27"/>
    <w:rsid w:val="783983F1"/>
    <w:rsid w:val="783D0DF1"/>
    <w:rsid w:val="7841A4C3"/>
    <w:rsid w:val="784BED99"/>
    <w:rsid w:val="78552ACB"/>
    <w:rsid w:val="7866FB4A"/>
    <w:rsid w:val="78697FDD"/>
    <w:rsid w:val="786BFBB0"/>
    <w:rsid w:val="78778CC9"/>
    <w:rsid w:val="788121A1"/>
    <w:rsid w:val="78824C97"/>
    <w:rsid w:val="7884C6D8"/>
    <w:rsid w:val="788882C3"/>
    <w:rsid w:val="788CE8CB"/>
    <w:rsid w:val="789406D5"/>
    <w:rsid w:val="789473C5"/>
    <w:rsid w:val="789700DF"/>
    <w:rsid w:val="7899086A"/>
    <w:rsid w:val="78A35DFD"/>
    <w:rsid w:val="78A37A14"/>
    <w:rsid w:val="78A7001F"/>
    <w:rsid w:val="78B3901D"/>
    <w:rsid w:val="78B60F67"/>
    <w:rsid w:val="78BDFCD5"/>
    <w:rsid w:val="78C14C01"/>
    <w:rsid w:val="78C4BB01"/>
    <w:rsid w:val="78C52A21"/>
    <w:rsid w:val="78C60846"/>
    <w:rsid w:val="78C7D6E0"/>
    <w:rsid w:val="78CE8438"/>
    <w:rsid w:val="78D17A20"/>
    <w:rsid w:val="78DDE6D9"/>
    <w:rsid w:val="78E105CC"/>
    <w:rsid w:val="78E848BA"/>
    <w:rsid w:val="78EA1353"/>
    <w:rsid w:val="78F77131"/>
    <w:rsid w:val="79011C28"/>
    <w:rsid w:val="79027A2A"/>
    <w:rsid w:val="790915DC"/>
    <w:rsid w:val="790B84DF"/>
    <w:rsid w:val="790F73C0"/>
    <w:rsid w:val="7918D151"/>
    <w:rsid w:val="791C3CBD"/>
    <w:rsid w:val="793104CF"/>
    <w:rsid w:val="79310F81"/>
    <w:rsid w:val="79362600"/>
    <w:rsid w:val="7937D159"/>
    <w:rsid w:val="7938C697"/>
    <w:rsid w:val="7946B46D"/>
    <w:rsid w:val="79527E1B"/>
    <w:rsid w:val="79532C69"/>
    <w:rsid w:val="7960A2B7"/>
    <w:rsid w:val="79618D22"/>
    <w:rsid w:val="796ADE43"/>
    <w:rsid w:val="796D9C31"/>
    <w:rsid w:val="7985792B"/>
    <w:rsid w:val="7985EF80"/>
    <w:rsid w:val="79900A13"/>
    <w:rsid w:val="7999E44C"/>
    <w:rsid w:val="79A8753C"/>
    <w:rsid w:val="79A88BF6"/>
    <w:rsid w:val="79ACB12E"/>
    <w:rsid w:val="79B21979"/>
    <w:rsid w:val="79B59B72"/>
    <w:rsid w:val="79B9B858"/>
    <w:rsid w:val="79BB60CB"/>
    <w:rsid w:val="79BF5228"/>
    <w:rsid w:val="79C928EB"/>
    <w:rsid w:val="79D175FF"/>
    <w:rsid w:val="79D776FC"/>
    <w:rsid w:val="79E23C21"/>
    <w:rsid w:val="79E330D8"/>
    <w:rsid w:val="79E7EEAE"/>
    <w:rsid w:val="79ECC97F"/>
    <w:rsid w:val="79EF31AA"/>
    <w:rsid w:val="79F6FCF2"/>
    <w:rsid w:val="79F996E2"/>
    <w:rsid w:val="7A00154B"/>
    <w:rsid w:val="7A013072"/>
    <w:rsid w:val="7A16B900"/>
    <w:rsid w:val="7A189BA2"/>
    <w:rsid w:val="7A1A5AB7"/>
    <w:rsid w:val="7A1B65DB"/>
    <w:rsid w:val="7A1B9797"/>
    <w:rsid w:val="7A1D1C81"/>
    <w:rsid w:val="7A232CDB"/>
    <w:rsid w:val="7A253DA5"/>
    <w:rsid w:val="7A2BEE15"/>
    <w:rsid w:val="7A346861"/>
    <w:rsid w:val="7A40967B"/>
    <w:rsid w:val="7A444416"/>
    <w:rsid w:val="7A462605"/>
    <w:rsid w:val="7A4D05F0"/>
    <w:rsid w:val="7A505F2D"/>
    <w:rsid w:val="7A5309FE"/>
    <w:rsid w:val="7A537C4B"/>
    <w:rsid w:val="7A5922C6"/>
    <w:rsid w:val="7A5976A0"/>
    <w:rsid w:val="7A5A9953"/>
    <w:rsid w:val="7A627A57"/>
    <w:rsid w:val="7A64A2B9"/>
    <w:rsid w:val="7A6AA8C4"/>
    <w:rsid w:val="7A726153"/>
    <w:rsid w:val="7A743E96"/>
    <w:rsid w:val="7A7A4498"/>
    <w:rsid w:val="7A7C81E8"/>
    <w:rsid w:val="7A7F843E"/>
    <w:rsid w:val="7A8E0948"/>
    <w:rsid w:val="7A945EF0"/>
    <w:rsid w:val="7AA2246F"/>
    <w:rsid w:val="7AA607EE"/>
    <w:rsid w:val="7AB1324A"/>
    <w:rsid w:val="7AB46A70"/>
    <w:rsid w:val="7AB48F8E"/>
    <w:rsid w:val="7AB9AC31"/>
    <w:rsid w:val="7ABA9F2D"/>
    <w:rsid w:val="7AC082D4"/>
    <w:rsid w:val="7AC3251A"/>
    <w:rsid w:val="7AD2A2EA"/>
    <w:rsid w:val="7AD90720"/>
    <w:rsid w:val="7AD96EC4"/>
    <w:rsid w:val="7ADD4BD9"/>
    <w:rsid w:val="7ADDB8E6"/>
    <w:rsid w:val="7AE0DC13"/>
    <w:rsid w:val="7AE20B9B"/>
    <w:rsid w:val="7AF3924A"/>
    <w:rsid w:val="7B001A4F"/>
    <w:rsid w:val="7B0FBA54"/>
    <w:rsid w:val="7B1341A6"/>
    <w:rsid w:val="7B1351B9"/>
    <w:rsid w:val="7B23AE49"/>
    <w:rsid w:val="7B248458"/>
    <w:rsid w:val="7B272AF9"/>
    <w:rsid w:val="7B2A8613"/>
    <w:rsid w:val="7B3378B8"/>
    <w:rsid w:val="7B38FDBB"/>
    <w:rsid w:val="7B3B7644"/>
    <w:rsid w:val="7B3C2792"/>
    <w:rsid w:val="7B3E4F29"/>
    <w:rsid w:val="7B3F5BBE"/>
    <w:rsid w:val="7B4A656C"/>
    <w:rsid w:val="7B5315E9"/>
    <w:rsid w:val="7B5551F9"/>
    <w:rsid w:val="7B55CC79"/>
    <w:rsid w:val="7B6180F8"/>
    <w:rsid w:val="7B6855B5"/>
    <w:rsid w:val="7B7B7C13"/>
    <w:rsid w:val="7B85EDE1"/>
    <w:rsid w:val="7B88542C"/>
    <w:rsid w:val="7B94086A"/>
    <w:rsid w:val="7B96F48E"/>
    <w:rsid w:val="7B9B3BE9"/>
    <w:rsid w:val="7BA299E1"/>
    <w:rsid w:val="7BA476F8"/>
    <w:rsid w:val="7BB1B5FF"/>
    <w:rsid w:val="7BC2E926"/>
    <w:rsid w:val="7BC7BEA6"/>
    <w:rsid w:val="7BC84692"/>
    <w:rsid w:val="7BC92EE0"/>
    <w:rsid w:val="7BCF553C"/>
    <w:rsid w:val="7BD0510C"/>
    <w:rsid w:val="7BD08E36"/>
    <w:rsid w:val="7BD21A44"/>
    <w:rsid w:val="7BD44665"/>
    <w:rsid w:val="7BDFB074"/>
    <w:rsid w:val="7BEF88A3"/>
    <w:rsid w:val="7BF91252"/>
    <w:rsid w:val="7BFF0F03"/>
    <w:rsid w:val="7C0A0D37"/>
    <w:rsid w:val="7C0A9EAE"/>
    <w:rsid w:val="7C141B71"/>
    <w:rsid w:val="7C17BB4B"/>
    <w:rsid w:val="7C1FA1C0"/>
    <w:rsid w:val="7C2BAA49"/>
    <w:rsid w:val="7C2FBC19"/>
    <w:rsid w:val="7C4452D2"/>
    <w:rsid w:val="7C489A10"/>
    <w:rsid w:val="7C713DB2"/>
    <w:rsid w:val="7C9C8C7C"/>
    <w:rsid w:val="7C9CAB78"/>
    <w:rsid w:val="7C9FB5D3"/>
    <w:rsid w:val="7CA27F8C"/>
    <w:rsid w:val="7CA9B3C0"/>
    <w:rsid w:val="7CAD7881"/>
    <w:rsid w:val="7CB77533"/>
    <w:rsid w:val="7CD781F7"/>
    <w:rsid w:val="7CDB2D1C"/>
    <w:rsid w:val="7CE39301"/>
    <w:rsid w:val="7CE8F5F5"/>
    <w:rsid w:val="7CF164D5"/>
    <w:rsid w:val="7CF61B85"/>
    <w:rsid w:val="7CF967BD"/>
    <w:rsid w:val="7CFCF3BA"/>
    <w:rsid w:val="7D067489"/>
    <w:rsid w:val="7D10EAED"/>
    <w:rsid w:val="7D169A16"/>
    <w:rsid w:val="7D1F4C20"/>
    <w:rsid w:val="7D215107"/>
    <w:rsid w:val="7D23E984"/>
    <w:rsid w:val="7D34A576"/>
    <w:rsid w:val="7D3E15D9"/>
    <w:rsid w:val="7D4005E0"/>
    <w:rsid w:val="7D5DAD40"/>
    <w:rsid w:val="7D5E036B"/>
    <w:rsid w:val="7D70B662"/>
    <w:rsid w:val="7D7776EA"/>
    <w:rsid w:val="7D791232"/>
    <w:rsid w:val="7D8726F3"/>
    <w:rsid w:val="7D880C1A"/>
    <w:rsid w:val="7D89811A"/>
    <w:rsid w:val="7D8BCB85"/>
    <w:rsid w:val="7D9093DF"/>
    <w:rsid w:val="7D99B327"/>
    <w:rsid w:val="7D9DDA02"/>
    <w:rsid w:val="7D9E6AE8"/>
    <w:rsid w:val="7DA3BC5D"/>
    <w:rsid w:val="7DAAF986"/>
    <w:rsid w:val="7DB47848"/>
    <w:rsid w:val="7DB8B20E"/>
    <w:rsid w:val="7DB9FF0C"/>
    <w:rsid w:val="7DC28DB0"/>
    <w:rsid w:val="7DC57C91"/>
    <w:rsid w:val="7DCB7425"/>
    <w:rsid w:val="7DCCFEE7"/>
    <w:rsid w:val="7DCE5DDA"/>
    <w:rsid w:val="7DCFCA63"/>
    <w:rsid w:val="7DD24AFA"/>
    <w:rsid w:val="7DD35BEC"/>
    <w:rsid w:val="7DDC17CB"/>
    <w:rsid w:val="7DDC1F7B"/>
    <w:rsid w:val="7DE49D5F"/>
    <w:rsid w:val="7DF338E5"/>
    <w:rsid w:val="7DF7DA2D"/>
    <w:rsid w:val="7DFE4D45"/>
    <w:rsid w:val="7E035E7E"/>
    <w:rsid w:val="7E0832D9"/>
    <w:rsid w:val="7E1163B2"/>
    <w:rsid w:val="7E12F4C5"/>
    <w:rsid w:val="7E14BEA6"/>
    <w:rsid w:val="7E171C2C"/>
    <w:rsid w:val="7E25C664"/>
    <w:rsid w:val="7E316130"/>
    <w:rsid w:val="7E3C9364"/>
    <w:rsid w:val="7E3F27F4"/>
    <w:rsid w:val="7E48ED5A"/>
    <w:rsid w:val="7E53316C"/>
    <w:rsid w:val="7E54F2C0"/>
    <w:rsid w:val="7E5D94F0"/>
    <w:rsid w:val="7E5E3E3B"/>
    <w:rsid w:val="7E5E98EE"/>
    <w:rsid w:val="7E60B205"/>
    <w:rsid w:val="7E6424A1"/>
    <w:rsid w:val="7E6748AC"/>
    <w:rsid w:val="7E7A42D5"/>
    <w:rsid w:val="7E8430C5"/>
    <w:rsid w:val="7E8AB3BF"/>
    <w:rsid w:val="7E8B8B29"/>
    <w:rsid w:val="7E9313D0"/>
    <w:rsid w:val="7E95B438"/>
    <w:rsid w:val="7E9B40ED"/>
    <w:rsid w:val="7E9DD076"/>
    <w:rsid w:val="7EA13DE3"/>
    <w:rsid w:val="7EAAF816"/>
    <w:rsid w:val="7EAC0511"/>
    <w:rsid w:val="7EB0A325"/>
    <w:rsid w:val="7EB1D9B2"/>
    <w:rsid w:val="7EC50F25"/>
    <w:rsid w:val="7ED194BB"/>
    <w:rsid w:val="7ED5F4A5"/>
    <w:rsid w:val="7ED73B38"/>
    <w:rsid w:val="7EE6565B"/>
    <w:rsid w:val="7EE7DA0C"/>
    <w:rsid w:val="7EEF9990"/>
    <w:rsid w:val="7EF0C3E0"/>
    <w:rsid w:val="7EF2566C"/>
    <w:rsid w:val="7EF4CA2C"/>
    <w:rsid w:val="7EFA923D"/>
    <w:rsid w:val="7EFFD715"/>
    <w:rsid w:val="7F05558A"/>
    <w:rsid w:val="7F06086A"/>
    <w:rsid w:val="7F1145C7"/>
    <w:rsid w:val="7F146BD8"/>
    <w:rsid w:val="7F1AA565"/>
    <w:rsid w:val="7F353BDC"/>
    <w:rsid w:val="7F455D1F"/>
    <w:rsid w:val="7F45F47C"/>
    <w:rsid w:val="7F4A0496"/>
    <w:rsid w:val="7F5C0651"/>
    <w:rsid w:val="7F5E5BD3"/>
    <w:rsid w:val="7F64C33E"/>
    <w:rsid w:val="7F669CED"/>
    <w:rsid w:val="7F6ABDFE"/>
    <w:rsid w:val="7F6B5BDD"/>
    <w:rsid w:val="7F6EB3D3"/>
    <w:rsid w:val="7F77E057"/>
    <w:rsid w:val="7F8224AA"/>
    <w:rsid w:val="7F88BFD2"/>
    <w:rsid w:val="7F88FD0A"/>
    <w:rsid w:val="7F95453F"/>
    <w:rsid w:val="7F9A8704"/>
    <w:rsid w:val="7F9CDBFE"/>
    <w:rsid w:val="7FA299F0"/>
    <w:rsid w:val="7FA74AE8"/>
    <w:rsid w:val="7FAABF33"/>
    <w:rsid w:val="7FABACE4"/>
    <w:rsid w:val="7FAD863A"/>
    <w:rsid w:val="7FB93DB7"/>
    <w:rsid w:val="7FBB4E0D"/>
    <w:rsid w:val="7FCCD7A4"/>
    <w:rsid w:val="7FD2B08B"/>
    <w:rsid w:val="7FD42284"/>
    <w:rsid w:val="7FDA8BCA"/>
    <w:rsid w:val="7FF97FEC"/>
    <w:rsid w:val="7FFE20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14D7B7C"/>
  <w15:chartTrackingRefBased/>
  <w15:docId w15:val="{D6FFF8D9-A8D2-43D4-8588-31428BB8C0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83ED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83ED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83ED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783ED8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styleId="PlainTable2">
    <w:name w:val="Plain Table 2"/>
    <w:basedOn w:val="TableNormal"/>
    <w:uiPriority w:val="42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styleId="FollowedHyperlink">
    <w:name w:val="FollowedHyperlink"/>
    <w:basedOn w:val="DefaultParagraphFont"/>
    <w:uiPriority w:val="99"/>
    <w:semiHidden/>
    <w:unhideWhenUsed/>
    <w:rsid w:val="00CB30C0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B30C0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B130A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130A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130A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130A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130AF"/>
    <w:rPr>
      <w:b/>
      <w:bCs/>
      <w:sz w:val="20"/>
      <w:szCs w:val="20"/>
    </w:rPr>
  </w:style>
  <w:style w:type="character" w:customStyle="1" w:styleId="normaltextrun">
    <w:name w:val="normaltextrun"/>
    <w:basedOn w:val="DefaultParagraphFont"/>
    <w:rsid w:val="00B130AF"/>
  </w:style>
  <w:style w:type="paragraph" w:styleId="Revision">
    <w:name w:val="Revision"/>
    <w:hidden/>
    <w:uiPriority w:val="99"/>
    <w:semiHidden/>
    <w:rsid w:val="0099178E"/>
    <w:pPr>
      <w:spacing w:after="0" w:line="240" w:lineRule="auto"/>
    </w:pPr>
  </w:style>
  <w:style w:type="character" w:styleId="PlaceholderText">
    <w:name w:val="Placeholder Text"/>
    <w:basedOn w:val="DefaultParagraphFont"/>
    <w:uiPriority w:val="99"/>
    <w:semiHidden/>
    <w:rsid w:val="00A90010"/>
    <w:rPr>
      <w:color w:val="666666"/>
    </w:rPr>
  </w:style>
  <w:style w:type="character" w:customStyle="1" w:styleId="hljs-keyword">
    <w:name w:val="hljs-keyword"/>
    <w:basedOn w:val="DefaultParagraphFont"/>
    <w:rsid w:val="00094044"/>
  </w:style>
  <w:style w:type="character" w:customStyle="1" w:styleId="hljs-number">
    <w:name w:val="hljs-number"/>
    <w:basedOn w:val="DefaultParagraphFont"/>
    <w:rsid w:val="00094044"/>
  </w:style>
  <w:style w:type="character" w:customStyle="1" w:styleId="hljs-builtin">
    <w:name w:val="hljs-built_in"/>
    <w:basedOn w:val="DefaultParagraphFont"/>
    <w:rsid w:val="00094044"/>
  </w:style>
  <w:style w:type="character" w:customStyle="1" w:styleId="eop">
    <w:name w:val="eop"/>
    <w:basedOn w:val="DefaultParagraphFont"/>
    <w:rsid w:val="00587225"/>
  </w:style>
  <w:style w:type="character" w:customStyle="1" w:styleId="Heading1Char">
    <w:name w:val="Heading 1 Char"/>
    <w:basedOn w:val="DefaultParagraphFont"/>
    <w:link w:val="Heading1"/>
    <w:uiPriority w:val="9"/>
    <w:rsid w:val="00783ED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783ED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783ED8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783ED8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customStyle="1" w:styleId="msonormal0">
    <w:name w:val="msonormal"/>
    <w:basedOn w:val="Normal"/>
    <w:rsid w:val="00A21AC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65">
    <w:name w:val="xl65"/>
    <w:basedOn w:val="Normal"/>
    <w:rsid w:val="00A21AC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b/>
      <w:bCs/>
      <w:sz w:val="24"/>
      <w:szCs w:val="24"/>
    </w:rPr>
  </w:style>
  <w:style w:type="paragraph" w:customStyle="1" w:styleId="xl66">
    <w:name w:val="xl66"/>
    <w:basedOn w:val="Normal"/>
    <w:rsid w:val="00A21AC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b/>
      <w:bCs/>
      <w:sz w:val="24"/>
      <w:szCs w:val="24"/>
    </w:rPr>
  </w:style>
  <w:style w:type="table" w:styleId="TableGridLight">
    <w:name w:val="Grid Table Light"/>
    <w:basedOn w:val="TableNormal"/>
    <w:uiPriority w:val="40"/>
    <w:rsid w:val="00A21AC8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customStyle="1" w:styleId="paragraph">
    <w:name w:val="paragraph"/>
    <w:basedOn w:val="Normal"/>
    <w:rsid w:val="00BB788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wacimagecontainer">
    <w:name w:val="wacimagecontainer"/>
    <w:basedOn w:val="DefaultParagraphFont"/>
    <w:rsid w:val="00BB7880"/>
  </w:style>
  <w:style w:type="paragraph" w:customStyle="1" w:styleId="xl67">
    <w:name w:val="xl67"/>
    <w:basedOn w:val="Normal"/>
    <w:rsid w:val="00D949C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b/>
      <w:bCs/>
      <w:sz w:val="24"/>
      <w:szCs w:val="24"/>
    </w:rPr>
  </w:style>
  <w:style w:type="paragraph" w:customStyle="1" w:styleId="EndNoteBibliographyTitle">
    <w:name w:val="EndNote Bibliography Title"/>
    <w:basedOn w:val="Normal"/>
    <w:link w:val="EndNoteBibliographyTitleChar"/>
    <w:rsid w:val="000867F2"/>
    <w:pPr>
      <w:spacing w:after="0"/>
      <w:jc w:val="center"/>
    </w:pPr>
    <w:rPr>
      <w:rFonts w:ascii="Calibri" w:hAnsi="Calibri" w:cs="Calibri"/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0867F2"/>
    <w:rPr>
      <w:rFonts w:ascii="Calibri" w:hAnsi="Calibri" w:cs="Calibri"/>
      <w:noProof/>
    </w:rPr>
  </w:style>
  <w:style w:type="paragraph" w:customStyle="1" w:styleId="EndNoteBibliography">
    <w:name w:val="EndNote Bibliography"/>
    <w:basedOn w:val="Normal"/>
    <w:link w:val="EndNoteBibliographyChar"/>
    <w:rsid w:val="000867F2"/>
    <w:pPr>
      <w:spacing w:line="240" w:lineRule="auto"/>
    </w:pPr>
    <w:rPr>
      <w:rFonts w:ascii="Calibri" w:hAnsi="Calibri" w:cs="Calibri"/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0867F2"/>
    <w:rPr>
      <w:rFonts w:ascii="Calibri" w:hAnsi="Calibri" w:cs="Calibri"/>
      <w:noProof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956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96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34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74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008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256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170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871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356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354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906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638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119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47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19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113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631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56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262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680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2442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005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154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239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669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738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727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5980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64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752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332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981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882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423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763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233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332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9593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333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246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351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30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166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301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019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5557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2516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9892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254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jpe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9CB446B-D79C-4EA9-94B8-ED7CA24D082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1</TotalTime>
  <Pages>6</Pages>
  <Words>1035</Words>
  <Characters>5903</Characters>
  <Application>Microsoft Office Word</Application>
  <DocSecurity>0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akyan, Harutyun (NIH/NLM/NCBI) [F]</dc:creator>
  <cp:keywords/>
  <dc:description/>
  <cp:lastModifiedBy>Eugene V. Koonin</cp:lastModifiedBy>
  <cp:revision>10</cp:revision>
  <cp:lastPrinted>2024-11-08T15:35:00Z</cp:lastPrinted>
  <dcterms:created xsi:type="dcterms:W3CDTF">2024-11-09T16:05:00Z</dcterms:created>
  <dcterms:modified xsi:type="dcterms:W3CDTF">2024-11-12T18:47:00Z</dcterms:modified>
</cp:coreProperties>
</file>